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4760" w:type="dxa"/>
        <w:tblInd w:w="-455" w:type="dxa"/>
        <w:tblLook w:val="04A0" w:firstRow="1" w:lastRow="0" w:firstColumn="1" w:lastColumn="0" w:noHBand="0" w:noVBand="1"/>
      </w:tblPr>
      <w:tblGrid>
        <w:gridCol w:w="1872"/>
        <w:gridCol w:w="8031"/>
        <w:gridCol w:w="4857"/>
      </w:tblGrid>
      <w:tr w:rsidR="004172BC" w:rsidRPr="00434BB1" w14:paraId="6264DEDF" w14:textId="77777777" w:rsidTr="00A13BAB">
        <w:trPr>
          <w:trHeight w:hRule="exact" w:val="478"/>
        </w:trPr>
        <w:tc>
          <w:tcPr>
            <w:tcW w:w="1872" w:type="dxa"/>
            <w:vAlign w:val="center"/>
          </w:tcPr>
          <w:p w14:paraId="106C1D36" w14:textId="2552FFBA" w:rsidR="004172BC" w:rsidRPr="00C165C0" w:rsidRDefault="004172BC" w:rsidP="004172BC">
            <w:pPr>
              <w:ind w:left="-90" w:right="-204"/>
              <w:jc w:val="both"/>
              <w:rPr>
                <w:b/>
              </w:rPr>
            </w:pPr>
            <w:r>
              <w:rPr>
                <w:b/>
              </w:rPr>
              <w:t>Group No:</w:t>
            </w:r>
          </w:p>
        </w:tc>
        <w:tc>
          <w:tcPr>
            <w:tcW w:w="12888" w:type="dxa"/>
            <w:gridSpan w:val="2"/>
            <w:vAlign w:val="center"/>
          </w:tcPr>
          <w:p w14:paraId="1EA95D16" w14:textId="0D60B0F9" w:rsidR="004172BC" w:rsidRDefault="004172BC" w:rsidP="004172BC">
            <w:pPr>
              <w:ind w:left="-90" w:right="-113"/>
              <w:jc w:val="both"/>
              <w:rPr>
                <w:b/>
                <w:sz w:val="21"/>
                <w:szCs w:val="21"/>
              </w:rPr>
            </w:pPr>
            <w:r>
              <w:rPr>
                <w:b/>
                <w:sz w:val="21"/>
                <w:szCs w:val="21"/>
              </w:rPr>
              <w:t xml:space="preserve"> </w:t>
            </w:r>
            <w:r w:rsidRPr="00C97891">
              <w:rPr>
                <w:b/>
                <w:sz w:val="28"/>
                <w:szCs w:val="28"/>
                <w:highlight w:val="yellow"/>
              </w:rPr>
              <w:t>SEJ007</w:t>
            </w:r>
          </w:p>
        </w:tc>
      </w:tr>
      <w:tr w:rsidR="004172BC" w:rsidRPr="00434BB1" w14:paraId="33CC9292" w14:textId="77777777" w:rsidTr="004172BC">
        <w:trPr>
          <w:trHeight w:hRule="exact" w:val="2737"/>
        </w:trPr>
        <w:tc>
          <w:tcPr>
            <w:tcW w:w="1872" w:type="dxa"/>
            <w:vAlign w:val="center"/>
          </w:tcPr>
          <w:p w14:paraId="52C6EE99" w14:textId="70E49B6E" w:rsidR="004172BC" w:rsidRPr="00290D8D" w:rsidRDefault="004172BC" w:rsidP="004172BC">
            <w:pPr>
              <w:ind w:left="-90" w:right="-102"/>
              <w:rPr>
                <w:b/>
                <w:spacing w:val="2"/>
              </w:rPr>
            </w:pPr>
            <w:r w:rsidRPr="00290D8D">
              <w:rPr>
                <w:rFonts w:ascii="Times New Roman Bold" w:hAnsi="Times New Roman Bold"/>
                <w:b/>
                <w:spacing w:val="2"/>
              </w:rPr>
              <w:t>Brief description</w:t>
            </w:r>
            <w:r w:rsidRPr="00290D8D">
              <w:rPr>
                <w:b/>
                <w:spacing w:val="2"/>
              </w:rPr>
              <w:t xml:space="preserve"> of the project</w:t>
            </w:r>
          </w:p>
        </w:tc>
        <w:tc>
          <w:tcPr>
            <w:tcW w:w="12888" w:type="dxa"/>
            <w:gridSpan w:val="2"/>
            <w:vAlign w:val="center"/>
          </w:tcPr>
          <w:p w14:paraId="34BC3867" w14:textId="075BA9EB" w:rsidR="004172BC" w:rsidRPr="004172BC" w:rsidRDefault="004172BC" w:rsidP="004172BC">
            <w:pPr>
              <w:ind w:right="-113"/>
              <w:jc w:val="both"/>
              <w:rPr>
                <w:b/>
              </w:rPr>
            </w:pPr>
            <w:r w:rsidRPr="00A13BAB">
              <w:rPr>
                <w:sz w:val="28"/>
                <w:szCs w:val="28"/>
              </w:rPr>
              <w:t>We observed several issues with some of the applications used in hotels. Due to these issues, the hotel's overall effectiveness may suffer, and guests may become dissatisfied. So, the "Hotel Liberty" hotel management system has been developed to remedy the problems with the manual system currently in use. This system provides the essential hotel management functions, including reservation management, restaurant management, customer management, and extra-facility management. Moreover, this system is designed to accommodate the specific requirements of the business and conduct operations efficiently and effectively.</w:t>
            </w:r>
          </w:p>
        </w:tc>
      </w:tr>
      <w:tr w:rsidR="004172BC" w:rsidRPr="00434BB1" w14:paraId="40E1D120" w14:textId="77777777" w:rsidTr="004172BC">
        <w:trPr>
          <w:trHeight w:hRule="exact" w:val="361"/>
        </w:trPr>
        <w:tc>
          <w:tcPr>
            <w:tcW w:w="14760" w:type="dxa"/>
            <w:gridSpan w:val="3"/>
            <w:shd w:val="clear" w:color="auto" w:fill="E7E6E6" w:themeFill="background2"/>
            <w:vAlign w:val="center"/>
          </w:tcPr>
          <w:p w14:paraId="4A1FCBFF" w14:textId="77777777" w:rsidR="004172BC" w:rsidRDefault="004172BC" w:rsidP="004172BC">
            <w:pPr>
              <w:ind w:left="-90" w:right="-113"/>
              <w:jc w:val="center"/>
              <w:rPr>
                <w:b/>
                <w:sz w:val="21"/>
                <w:szCs w:val="21"/>
              </w:rPr>
            </w:pPr>
            <w:r>
              <w:rPr>
                <w:b/>
                <w:sz w:val="21"/>
                <w:szCs w:val="21"/>
              </w:rPr>
              <w:t>INDIVIDUAL DETAILS OF GROUP MEMBERS</w:t>
            </w:r>
          </w:p>
        </w:tc>
      </w:tr>
      <w:tr w:rsidR="004172BC" w:rsidRPr="00434BB1" w14:paraId="06CA7D73" w14:textId="77777777" w:rsidTr="004172BC">
        <w:trPr>
          <w:trHeight w:hRule="exact" w:val="360"/>
        </w:trPr>
        <w:tc>
          <w:tcPr>
            <w:tcW w:w="1872" w:type="dxa"/>
            <w:vAlign w:val="center"/>
          </w:tcPr>
          <w:p w14:paraId="32208A26" w14:textId="77777777" w:rsidR="004172BC" w:rsidRPr="00C165C0" w:rsidRDefault="004172BC" w:rsidP="004172BC">
            <w:pPr>
              <w:ind w:left="-90" w:right="-204"/>
              <w:jc w:val="both"/>
              <w:rPr>
                <w:b/>
              </w:rPr>
            </w:pPr>
            <w:r w:rsidRPr="00C165C0">
              <w:rPr>
                <w:b/>
              </w:rPr>
              <w:t>Registration No</w:t>
            </w:r>
          </w:p>
        </w:tc>
        <w:tc>
          <w:tcPr>
            <w:tcW w:w="12888" w:type="dxa"/>
            <w:gridSpan w:val="2"/>
            <w:vAlign w:val="center"/>
          </w:tcPr>
          <w:p w14:paraId="075B8E1E" w14:textId="77777777" w:rsidR="004172BC" w:rsidRPr="001136D9" w:rsidRDefault="004172BC" w:rsidP="004172BC">
            <w:pPr>
              <w:spacing w:after="2" w:line="259" w:lineRule="auto"/>
              <w:ind w:right="294"/>
              <w:rPr>
                <w:b/>
                <w:highlight w:val="yellow"/>
              </w:rPr>
            </w:pPr>
            <w:r w:rsidRPr="001136D9">
              <w:rPr>
                <w:b/>
                <w:highlight w:val="yellow"/>
              </w:rPr>
              <w:t>IT20664862</w:t>
            </w:r>
          </w:p>
          <w:p w14:paraId="25609F42" w14:textId="77777777" w:rsidR="004172BC" w:rsidRPr="001136D9" w:rsidRDefault="004172BC" w:rsidP="004172BC">
            <w:pPr>
              <w:ind w:left="-90" w:right="-113"/>
              <w:jc w:val="both"/>
              <w:rPr>
                <w:b/>
                <w:sz w:val="21"/>
                <w:szCs w:val="21"/>
                <w:highlight w:val="yellow"/>
              </w:rPr>
            </w:pPr>
          </w:p>
        </w:tc>
      </w:tr>
      <w:tr w:rsidR="004172BC" w:rsidRPr="00434BB1" w14:paraId="109DEE90" w14:textId="77777777" w:rsidTr="004172BC">
        <w:trPr>
          <w:trHeight w:hRule="exact" w:val="360"/>
        </w:trPr>
        <w:tc>
          <w:tcPr>
            <w:tcW w:w="1872" w:type="dxa"/>
            <w:vAlign w:val="center"/>
          </w:tcPr>
          <w:p w14:paraId="213B496B" w14:textId="77777777" w:rsidR="004172BC" w:rsidRPr="00C165C0" w:rsidRDefault="004172BC" w:rsidP="004172BC">
            <w:pPr>
              <w:ind w:left="-90" w:right="-204"/>
              <w:jc w:val="both"/>
              <w:rPr>
                <w:b/>
              </w:rPr>
            </w:pPr>
            <w:r w:rsidRPr="00C165C0">
              <w:rPr>
                <w:b/>
              </w:rPr>
              <w:t>Student Name</w:t>
            </w:r>
          </w:p>
        </w:tc>
        <w:tc>
          <w:tcPr>
            <w:tcW w:w="12888" w:type="dxa"/>
            <w:gridSpan w:val="2"/>
            <w:vAlign w:val="center"/>
          </w:tcPr>
          <w:p w14:paraId="7A7C60E3" w14:textId="3A314043" w:rsidR="004172BC" w:rsidRPr="001136D9" w:rsidRDefault="004172BC" w:rsidP="004172BC">
            <w:pPr>
              <w:ind w:left="-90" w:right="-113"/>
              <w:jc w:val="both"/>
              <w:rPr>
                <w:b/>
                <w:sz w:val="21"/>
                <w:szCs w:val="21"/>
                <w:highlight w:val="yellow"/>
              </w:rPr>
            </w:pPr>
            <w:r w:rsidRPr="001136D9">
              <w:rPr>
                <w:b/>
                <w:highlight w:val="yellow"/>
              </w:rPr>
              <w:t>Weerasinghe M.L.L.</w:t>
            </w:r>
          </w:p>
        </w:tc>
      </w:tr>
      <w:tr w:rsidR="004172BC" w:rsidRPr="00434BB1" w14:paraId="210EE3DC" w14:textId="77777777" w:rsidTr="006E4D6C">
        <w:trPr>
          <w:trHeight w:hRule="exact" w:val="3601"/>
        </w:trPr>
        <w:tc>
          <w:tcPr>
            <w:tcW w:w="1872" w:type="dxa"/>
            <w:tcBorders>
              <w:bottom w:val="single" w:sz="4" w:space="0" w:color="auto"/>
            </w:tcBorders>
            <w:vAlign w:val="center"/>
          </w:tcPr>
          <w:p w14:paraId="15D5B4CD" w14:textId="77777777" w:rsidR="004172BC" w:rsidRPr="00C165C0" w:rsidRDefault="004172BC" w:rsidP="004172BC">
            <w:pPr>
              <w:ind w:left="-90" w:right="-23"/>
              <w:jc w:val="both"/>
              <w:rPr>
                <w:b/>
                <w:spacing w:val="-2"/>
              </w:rPr>
            </w:pPr>
            <w:r w:rsidRPr="00C165C0">
              <w:rPr>
                <w:b/>
                <w:spacing w:val="-2"/>
              </w:rPr>
              <w:t>Function(s)</w:t>
            </w:r>
          </w:p>
          <w:p w14:paraId="4285CF93" w14:textId="77777777" w:rsidR="004172BC" w:rsidRPr="00B26A4B" w:rsidRDefault="004172BC" w:rsidP="004172BC">
            <w:pPr>
              <w:ind w:left="-90" w:right="-23"/>
              <w:jc w:val="both"/>
              <w:rPr>
                <w:b/>
                <w:spacing w:val="-2"/>
              </w:rPr>
            </w:pPr>
          </w:p>
          <w:p w14:paraId="22790F99" w14:textId="40F36CAE" w:rsidR="004172BC" w:rsidRPr="00B26A4B" w:rsidRDefault="004172BC" w:rsidP="004172BC">
            <w:pPr>
              <w:spacing w:line="276" w:lineRule="auto"/>
              <w:ind w:left="-90" w:right="-38"/>
              <w:jc w:val="both"/>
              <w:rPr>
                <w:bCs/>
              </w:rPr>
            </w:pPr>
            <w:r w:rsidRPr="00B26A4B">
              <w:rPr>
                <w:b/>
                <w:spacing w:val="-2"/>
              </w:rPr>
              <w:t>Note</w:t>
            </w:r>
            <w:r w:rsidRPr="00B26A4B">
              <w:rPr>
                <w:bCs/>
                <w:spacing w:val="-2"/>
              </w:rPr>
              <w:t xml:space="preserve">: </w:t>
            </w:r>
            <w:r w:rsidRPr="00107088">
              <w:rPr>
                <w:bCs/>
                <w:spacing w:val="-2"/>
              </w:rPr>
              <w:t>Include the functions</w:t>
            </w:r>
            <w:r>
              <w:rPr>
                <w:bCs/>
                <w:spacing w:val="-2"/>
              </w:rPr>
              <w:t xml:space="preserve"> </w:t>
            </w:r>
            <w:r w:rsidRPr="00107088">
              <w:rPr>
                <w:bCs/>
                <w:spacing w:val="-2"/>
              </w:rPr>
              <w:t xml:space="preserve">required to complete for </w:t>
            </w:r>
            <w:r>
              <w:rPr>
                <w:bCs/>
                <w:spacing w:val="-2"/>
              </w:rPr>
              <w:t xml:space="preserve">both </w:t>
            </w:r>
            <w:r w:rsidRPr="00107088">
              <w:rPr>
                <w:b/>
                <w:spacing w:val="-2"/>
              </w:rPr>
              <w:t>sprint</w:t>
            </w:r>
            <w:r w:rsidRPr="00107088">
              <w:rPr>
                <w:b/>
                <w:spacing w:val="-2"/>
                <w:sz w:val="20"/>
                <w:szCs w:val="20"/>
              </w:rPr>
              <w:t xml:space="preserve"> 1</w:t>
            </w:r>
            <w:r w:rsidRPr="00107088">
              <w:rPr>
                <w:bCs/>
                <w:spacing w:val="-2"/>
              </w:rPr>
              <w:t xml:space="preserve"> &amp; </w:t>
            </w:r>
            <w:r w:rsidRPr="00107088">
              <w:rPr>
                <w:b/>
                <w:spacing w:val="-2"/>
              </w:rPr>
              <w:t xml:space="preserve">sprint </w:t>
            </w:r>
            <w:r w:rsidRPr="00107088">
              <w:rPr>
                <w:b/>
                <w:spacing w:val="-2"/>
                <w:sz w:val="20"/>
                <w:szCs w:val="20"/>
              </w:rPr>
              <w:t>2</w:t>
            </w:r>
          </w:p>
        </w:tc>
        <w:tc>
          <w:tcPr>
            <w:tcW w:w="12888" w:type="dxa"/>
            <w:gridSpan w:val="2"/>
          </w:tcPr>
          <w:p w14:paraId="07B14A17" w14:textId="77777777" w:rsidR="004172BC" w:rsidRPr="00FC1DE6" w:rsidRDefault="004172BC" w:rsidP="004172BC">
            <w:pPr>
              <w:spacing w:line="360" w:lineRule="auto"/>
              <w:ind w:left="-90" w:right="-115"/>
              <w:jc w:val="both"/>
              <w:rPr>
                <w:b/>
                <w:u w:val="single"/>
              </w:rPr>
            </w:pPr>
            <w:r w:rsidRPr="00FC1DE6">
              <w:rPr>
                <w:b/>
                <w:u w:val="single"/>
              </w:rPr>
              <w:t>Sprint 1</w:t>
            </w:r>
          </w:p>
          <w:p w14:paraId="377408E2" w14:textId="77777777" w:rsidR="004172BC" w:rsidRPr="001136D9" w:rsidRDefault="004172BC" w:rsidP="004172BC">
            <w:pPr>
              <w:pStyle w:val="ListParagraph"/>
              <w:numPr>
                <w:ilvl w:val="0"/>
                <w:numId w:val="27"/>
              </w:numPr>
              <w:spacing w:line="240" w:lineRule="exact"/>
              <w:ind w:left="245" w:right="-115" w:hanging="180"/>
              <w:jc w:val="both"/>
              <w:rPr>
                <w:bCs/>
              </w:rPr>
            </w:pPr>
            <w:r w:rsidRPr="001136D9">
              <w:rPr>
                <w:bCs/>
              </w:rPr>
              <w:t>View restaurant packages</w:t>
            </w:r>
          </w:p>
          <w:p w14:paraId="7985863D" w14:textId="77777777" w:rsidR="004172BC" w:rsidRPr="001136D9" w:rsidRDefault="004172BC" w:rsidP="004172BC">
            <w:pPr>
              <w:pStyle w:val="ListParagraph"/>
              <w:numPr>
                <w:ilvl w:val="0"/>
                <w:numId w:val="27"/>
              </w:numPr>
              <w:spacing w:line="240" w:lineRule="exact"/>
              <w:ind w:left="245" w:right="-115" w:hanging="180"/>
              <w:jc w:val="both"/>
              <w:rPr>
                <w:bCs/>
              </w:rPr>
            </w:pPr>
            <w:r w:rsidRPr="001136D9">
              <w:rPr>
                <w:bCs/>
              </w:rPr>
              <w:t>Make the restaurant reservations and g</w:t>
            </w:r>
            <w:r w:rsidRPr="001136D9">
              <w:t>enerate the receipt for restaurant reservation (user)</w:t>
            </w:r>
          </w:p>
          <w:p w14:paraId="127BBE96" w14:textId="00A38956" w:rsidR="004172BC" w:rsidRPr="001136D9" w:rsidRDefault="004172BC" w:rsidP="004172BC">
            <w:pPr>
              <w:pStyle w:val="ListParagraph"/>
              <w:numPr>
                <w:ilvl w:val="0"/>
                <w:numId w:val="27"/>
              </w:numPr>
              <w:spacing w:line="240" w:lineRule="exact"/>
              <w:ind w:left="245" w:right="-115" w:hanging="180"/>
              <w:jc w:val="both"/>
              <w:rPr>
                <w:bCs/>
              </w:rPr>
            </w:pPr>
            <w:r w:rsidRPr="001136D9">
              <w:rPr>
                <w:bCs/>
              </w:rPr>
              <w:t>Update the restaurant reservations</w:t>
            </w:r>
          </w:p>
          <w:p w14:paraId="304B2DAD" w14:textId="3818AEF3" w:rsidR="004172BC" w:rsidRPr="001136D9" w:rsidRDefault="004172BC" w:rsidP="004172BC">
            <w:pPr>
              <w:pStyle w:val="ListParagraph"/>
              <w:numPr>
                <w:ilvl w:val="0"/>
                <w:numId w:val="27"/>
              </w:numPr>
              <w:spacing w:line="240" w:lineRule="exact"/>
              <w:ind w:left="245" w:right="-115" w:hanging="180"/>
              <w:jc w:val="both"/>
              <w:rPr>
                <w:bCs/>
              </w:rPr>
            </w:pPr>
            <w:r w:rsidRPr="001136D9">
              <w:rPr>
                <w:bCs/>
              </w:rPr>
              <w:t>View restaurant reservation details</w:t>
            </w:r>
          </w:p>
          <w:p w14:paraId="4F240DA1" w14:textId="58DC472C" w:rsidR="004172BC" w:rsidRPr="001136D9" w:rsidRDefault="004172BC" w:rsidP="004172BC">
            <w:pPr>
              <w:pStyle w:val="ListParagraph"/>
              <w:spacing w:line="240" w:lineRule="exact"/>
              <w:ind w:left="245" w:right="-115"/>
              <w:jc w:val="both"/>
              <w:rPr>
                <w:bCs/>
              </w:rPr>
            </w:pPr>
          </w:p>
          <w:p w14:paraId="352BB3C7" w14:textId="343AA865" w:rsidR="004172BC" w:rsidRPr="001136D9" w:rsidRDefault="004172BC" w:rsidP="004172BC">
            <w:pPr>
              <w:pStyle w:val="ListParagraph"/>
              <w:spacing w:line="240" w:lineRule="exact"/>
              <w:ind w:left="245" w:right="-115"/>
              <w:jc w:val="both"/>
              <w:rPr>
                <w:bCs/>
              </w:rPr>
            </w:pPr>
          </w:p>
          <w:p w14:paraId="689CAE69" w14:textId="4EA0E924" w:rsidR="004172BC" w:rsidRPr="001136D9" w:rsidRDefault="004172BC" w:rsidP="004172BC">
            <w:pPr>
              <w:spacing w:line="360" w:lineRule="auto"/>
              <w:ind w:left="-90" w:right="-115"/>
              <w:jc w:val="both"/>
              <w:rPr>
                <w:b/>
                <w:u w:val="single"/>
              </w:rPr>
            </w:pPr>
            <w:r w:rsidRPr="001136D9">
              <w:rPr>
                <w:b/>
                <w:u w:val="single"/>
              </w:rPr>
              <w:t>Sprint 2</w:t>
            </w:r>
          </w:p>
          <w:p w14:paraId="5DDBD92B" w14:textId="1B53F4AC" w:rsidR="004172BC" w:rsidRPr="001136D9" w:rsidRDefault="004172BC" w:rsidP="004172BC">
            <w:pPr>
              <w:pStyle w:val="ListParagraph"/>
              <w:numPr>
                <w:ilvl w:val="0"/>
                <w:numId w:val="27"/>
              </w:numPr>
              <w:spacing w:line="240" w:lineRule="exact"/>
              <w:ind w:left="245" w:right="-115" w:hanging="180"/>
              <w:jc w:val="both"/>
              <w:rPr>
                <w:bCs/>
              </w:rPr>
            </w:pPr>
            <w:r w:rsidRPr="001136D9">
              <w:rPr>
                <w:bCs/>
              </w:rPr>
              <w:t>Delete restaurant reservations</w:t>
            </w:r>
          </w:p>
          <w:p w14:paraId="56273D75" w14:textId="0BE67143" w:rsidR="004172BC" w:rsidRPr="001136D9" w:rsidRDefault="004172BC" w:rsidP="004172BC">
            <w:pPr>
              <w:pStyle w:val="ListParagraph"/>
              <w:numPr>
                <w:ilvl w:val="0"/>
                <w:numId w:val="27"/>
              </w:numPr>
              <w:spacing w:line="240" w:lineRule="exact"/>
              <w:ind w:left="245" w:right="-115" w:hanging="180"/>
              <w:jc w:val="both"/>
              <w:rPr>
                <w:bCs/>
              </w:rPr>
            </w:pPr>
            <w:r w:rsidRPr="001136D9">
              <w:rPr>
                <w:bCs/>
              </w:rPr>
              <w:t>Search specific restaurant reservation details (admin)</w:t>
            </w:r>
          </w:p>
          <w:p w14:paraId="3A6D8E7E" w14:textId="26F60F26" w:rsidR="004172BC" w:rsidRPr="001136D9" w:rsidRDefault="004172BC" w:rsidP="004172BC">
            <w:pPr>
              <w:pStyle w:val="ListParagraph"/>
              <w:numPr>
                <w:ilvl w:val="0"/>
                <w:numId w:val="27"/>
              </w:numPr>
              <w:spacing w:line="240" w:lineRule="exact"/>
              <w:ind w:left="245" w:right="-115" w:hanging="180"/>
              <w:jc w:val="both"/>
              <w:rPr>
                <w:bCs/>
              </w:rPr>
            </w:pPr>
            <w:r w:rsidRPr="001136D9">
              <w:rPr>
                <w:bCs/>
              </w:rPr>
              <w:t>Generate restaurant reservation reports(admin)</w:t>
            </w:r>
          </w:p>
          <w:p w14:paraId="62423598" w14:textId="15CC6A32" w:rsidR="004172BC" w:rsidRPr="00B26A4B" w:rsidRDefault="004172BC" w:rsidP="001136D9">
            <w:pPr>
              <w:pStyle w:val="ListParagraph"/>
              <w:spacing w:line="240" w:lineRule="exact"/>
              <w:ind w:left="245" w:right="-115"/>
              <w:jc w:val="both"/>
              <w:rPr>
                <w:bCs/>
                <w:sz w:val="21"/>
                <w:szCs w:val="21"/>
              </w:rPr>
            </w:pPr>
          </w:p>
        </w:tc>
      </w:tr>
      <w:tr w:rsidR="004172BC" w:rsidRPr="00D332FF" w14:paraId="6AE316CC" w14:textId="77777777" w:rsidTr="006E4D6C">
        <w:trPr>
          <w:trHeight w:hRule="exact" w:val="331"/>
        </w:trPr>
        <w:tc>
          <w:tcPr>
            <w:tcW w:w="1872" w:type="dxa"/>
            <w:vMerge w:val="restart"/>
            <w:tcBorders>
              <w:bottom w:val="nil"/>
            </w:tcBorders>
            <w:vAlign w:val="center"/>
          </w:tcPr>
          <w:p w14:paraId="53482804" w14:textId="77E02DE3" w:rsidR="004172BC" w:rsidRPr="00C165C0" w:rsidRDefault="004172BC" w:rsidP="004172BC">
            <w:pPr>
              <w:ind w:left="-90"/>
              <w:jc w:val="center"/>
              <w:rPr>
                <w:b/>
                <w:spacing w:val="-4"/>
                <w:sz w:val="36"/>
                <w:szCs w:val="36"/>
              </w:rPr>
            </w:pPr>
            <w:r w:rsidRPr="001136D9">
              <w:rPr>
                <w:b/>
                <w:spacing w:val="-4"/>
                <w:sz w:val="36"/>
                <w:szCs w:val="36"/>
                <w:highlight w:val="cyan"/>
              </w:rPr>
              <w:t>Sprint 1</w:t>
            </w:r>
          </w:p>
        </w:tc>
        <w:tc>
          <w:tcPr>
            <w:tcW w:w="8031" w:type="dxa"/>
            <w:shd w:val="clear" w:color="auto" w:fill="E7E6E6" w:themeFill="background2"/>
            <w:vAlign w:val="center"/>
          </w:tcPr>
          <w:p w14:paraId="12340B08" w14:textId="1B8BF5E8" w:rsidR="004172BC" w:rsidRPr="00C065BD" w:rsidRDefault="004172BC" w:rsidP="004172BC">
            <w:pPr>
              <w:ind w:left="-90"/>
              <w:jc w:val="center"/>
              <w:rPr>
                <w:b/>
                <w:sz w:val="21"/>
                <w:szCs w:val="21"/>
              </w:rPr>
            </w:pPr>
            <w:r>
              <w:rPr>
                <w:b/>
                <w:spacing w:val="-4"/>
                <w:sz w:val="21"/>
                <w:szCs w:val="21"/>
              </w:rPr>
              <w:t>Picture of interface 1</w:t>
            </w:r>
          </w:p>
        </w:tc>
        <w:tc>
          <w:tcPr>
            <w:tcW w:w="4857" w:type="dxa"/>
            <w:shd w:val="clear" w:color="auto" w:fill="E7E6E6" w:themeFill="background2"/>
            <w:vAlign w:val="center"/>
          </w:tcPr>
          <w:p w14:paraId="7197E2C2" w14:textId="77777777" w:rsidR="004172BC" w:rsidRPr="00C065BD" w:rsidRDefault="004172BC" w:rsidP="004172BC">
            <w:pPr>
              <w:ind w:left="-90"/>
              <w:jc w:val="center"/>
              <w:rPr>
                <w:b/>
                <w:sz w:val="21"/>
                <w:szCs w:val="21"/>
              </w:rPr>
            </w:pPr>
            <w:r>
              <w:rPr>
                <w:b/>
                <w:sz w:val="21"/>
                <w:szCs w:val="21"/>
              </w:rPr>
              <w:t>Brief description of interface 1</w:t>
            </w:r>
          </w:p>
        </w:tc>
      </w:tr>
      <w:tr w:rsidR="004172BC" w:rsidRPr="00D332FF" w14:paraId="3C5A7525" w14:textId="77777777" w:rsidTr="006E4D6C">
        <w:trPr>
          <w:trHeight w:val="12419"/>
        </w:trPr>
        <w:tc>
          <w:tcPr>
            <w:tcW w:w="1872" w:type="dxa"/>
            <w:vMerge/>
            <w:tcBorders>
              <w:bottom w:val="nil"/>
            </w:tcBorders>
            <w:vAlign w:val="center"/>
          </w:tcPr>
          <w:p w14:paraId="24EE86B9" w14:textId="77777777" w:rsidR="004172BC" w:rsidRPr="007474AF" w:rsidRDefault="004172BC" w:rsidP="004172BC">
            <w:pPr>
              <w:ind w:left="-90"/>
              <w:jc w:val="both"/>
              <w:rPr>
                <w:bCs/>
                <w:sz w:val="21"/>
                <w:szCs w:val="21"/>
              </w:rPr>
            </w:pPr>
          </w:p>
        </w:tc>
        <w:tc>
          <w:tcPr>
            <w:tcW w:w="8031" w:type="dxa"/>
          </w:tcPr>
          <w:p w14:paraId="6DB32F5C" w14:textId="17CDFAAA" w:rsidR="004172BC" w:rsidRDefault="004172BC" w:rsidP="004172BC">
            <w:pPr>
              <w:ind w:left="-90"/>
              <w:rPr>
                <w:bCs/>
                <w:sz w:val="21"/>
                <w:szCs w:val="21"/>
              </w:rPr>
            </w:pPr>
            <w:r>
              <w:rPr>
                <w:b/>
                <w:sz w:val="21"/>
                <w:szCs w:val="21"/>
              </w:rPr>
              <w:t xml:space="preserve"> </w:t>
            </w:r>
          </w:p>
          <w:p w14:paraId="0E2CD98E" w14:textId="63658DE3" w:rsidR="004172BC" w:rsidRPr="007474AF" w:rsidRDefault="004172BC" w:rsidP="004172BC">
            <w:pPr>
              <w:jc w:val="center"/>
              <w:rPr>
                <w:bCs/>
                <w:sz w:val="21"/>
                <w:szCs w:val="21"/>
              </w:rPr>
            </w:pPr>
            <w:r>
              <w:rPr>
                <w:noProof/>
              </w:rPr>
              <w:drawing>
                <wp:anchor distT="0" distB="0" distL="114300" distR="114300" simplePos="0" relativeHeight="251659264" behindDoc="1" locked="0" layoutInCell="1" allowOverlap="1" wp14:anchorId="4C30DF84" wp14:editId="79FBED1D">
                  <wp:simplePos x="0" y="0"/>
                  <wp:positionH relativeFrom="column">
                    <wp:posOffset>204908</wp:posOffset>
                  </wp:positionH>
                  <wp:positionV relativeFrom="paragraph">
                    <wp:posOffset>532782</wp:posOffset>
                  </wp:positionV>
                  <wp:extent cx="4531540" cy="5392650"/>
                  <wp:effectExtent l="38100" t="38100" r="40640" b="368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31540" cy="539265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tcPr>
          <w:p w14:paraId="1BE70A23" w14:textId="77777777" w:rsidR="004172BC" w:rsidRDefault="004172BC" w:rsidP="00B74A43">
            <w:pPr>
              <w:ind w:left="-90"/>
              <w:jc w:val="both"/>
            </w:pPr>
            <w:r w:rsidRPr="00575964">
              <w:rPr>
                <w:b/>
                <w:bCs/>
              </w:rPr>
              <w:t>Purpose</w:t>
            </w:r>
            <w:r>
              <w:t xml:space="preserve">: </w:t>
            </w:r>
          </w:p>
          <w:p w14:paraId="097CAE32" w14:textId="77777777" w:rsidR="004172BC" w:rsidRDefault="004172BC" w:rsidP="00B74A43">
            <w:pPr>
              <w:ind w:left="-90"/>
              <w:jc w:val="both"/>
            </w:pPr>
          </w:p>
          <w:p w14:paraId="0F33609A" w14:textId="77777777" w:rsidR="004172BC" w:rsidRDefault="004172BC" w:rsidP="00B74A43">
            <w:pPr>
              <w:ind w:left="-90"/>
              <w:jc w:val="both"/>
            </w:pPr>
            <w:r>
              <w:t>This interface is used to view Restaurant Packages.</w:t>
            </w:r>
          </w:p>
          <w:p w14:paraId="410D9C68" w14:textId="77777777" w:rsidR="004172BC" w:rsidRDefault="004172BC" w:rsidP="00B74A43">
            <w:pPr>
              <w:ind w:left="-90"/>
              <w:jc w:val="both"/>
            </w:pPr>
          </w:p>
          <w:p w14:paraId="42361EEB" w14:textId="77777777" w:rsidR="004172BC" w:rsidRDefault="004172BC" w:rsidP="00B74A43">
            <w:pPr>
              <w:jc w:val="both"/>
            </w:pPr>
          </w:p>
          <w:p w14:paraId="314CEEBF" w14:textId="77777777" w:rsidR="004172BC" w:rsidRDefault="004172BC" w:rsidP="00B74A43">
            <w:pPr>
              <w:ind w:left="-90"/>
              <w:jc w:val="both"/>
            </w:pPr>
            <w:r w:rsidRPr="00575964">
              <w:rPr>
                <w:b/>
                <w:bCs/>
              </w:rPr>
              <w:t>Flow</w:t>
            </w:r>
            <w:r>
              <w:t xml:space="preserve">: </w:t>
            </w:r>
          </w:p>
          <w:p w14:paraId="6F6FD2E6" w14:textId="77777777" w:rsidR="004172BC" w:rsidRDefault="004172BC" w:rsidP="00B74A43">
            <w:pPr>
              <w:ind w:left="-90"/>
              <w:jc w:val="both"/>
            </w:pPr>
          </w:p>
          <w:p w14:paraId="2FFAC6A1" w14:textId="77777777" w:rsidR="004172BC" w:rsidRDefault="004172BC" w:rsidP="00B74A43">
            <w:pPr>
              <w:ind w:left="-90"/>
              <w:jc w:val="both"/>
            </w:pPr>
            <w:r w:rsidRPr="0091026F">
              <w:t>A user can view this interface by clicking the "</w:t>
            </w:r>
            <w:r>
              <w:t>Restaurant</w:t>
            </w:r>
            <w:r w:rsidRPr="0091026F">
              <w:t xml:space="preserve">" button in the navigation bar. All the </w:t>
            </w:r>
            <w:r>
              <w:t>restaurant</w:t>
            </w:r>
            <w:r w:rsidRPr="0091026F">
              <w:t xml:space="preserve"> packages can be viewed here with </w:t>
            </w:r>
            <w:r>
              <w:t>detailed way</w:t>
            </w:r>
            <w:r w:rsidRPr="0091026F">
              <w:t xml:space="preserve">. If a user wants to book a </w:t>
            </w:r>
            <w:r>
              <w:t>restaurant</w:t>
            </w:r>
            <w:r w:rsidRPr="0091026F">
              <w:t xml:space="preserve"> package, he/she can click on the "</w:t>
            </w:r>
            <w:r>
              <w:t>Book</w:t>
            </w:r>
            <w:r w:rsidRPr="0091026F">
              <w:t xml:space="preserve"> now" button.</w:t>
            </w:r>
          </w:p>
          <w:p w14:paraId="42A2D8BE" w14:textId="77777777" w:rsidR="004172BC" w:rsidRDefault="004172BC" w:rsidP="00B74A43">
            <w:pPr>
              <w:jc w:val="both"/>
            </w:pPr>
          </w:p>
          <w:p w14:paraId="7C61CB15" w14:textId="77777777" w:rsidR="004172BC" w:rsidRDefault="004172BC" w:rsidP="00B74A43">
            <w:pPr>
              <w:ind w:left="-90"/>
              <w:jc w:val="both"/>
            </w:pPr>
            <w:r>
              <w:rPr>
                <w:b/>
                <w:bCs/>
              </w:rPr>
              <w:t>Good practices</w:t>
            </w:r>
            <w:r>
              <w:t xml:space="preserve">: </w:t>
            </w:r>
          </w:p>
          <w:p w14:paraId="4EB8F192" w14:textId="77777777" w:rsidR="004172BC" w:rsidRDefault="004172BC" w:rsidP="00B74A43">
            <w:pPr>
              <w:ind w:left="-90"/>
              <w:jc w:val="both"/>
            </w:pPr>
          </w:p>
          <w:p w14:paraId="28183B24" w14:textId="77777777" w:rsidR="004172BC" w:rsidRDefault="004172BC" w:rsidP="00B74A43">
            <w:pPr>
              <w:pStyle w:val="ListParagraph"/>
              <w:numPr>
                <w:ilvl w:val="0"/>
                <w:numId w:val="28"/>
              </w:numPr>
              <w:spacing w:after="160" w:line="259" w:lineRule="auto"/>
              <w:jc w:val="both"/>
            </w:pPr>
            <w:r>
              <w:t>Good spacing and clear indent.</w:t>
            </w:r>
          </w:p>
          <w:p w14:paraId="44A1AA65" w14:textId="77777777" w:rsidR="004172BC" w:rsidRDefault="004172BC" w:rsidP="00B74A43">
            <w:pPr>
              <w:pStyle w:val="ListParagraph"/>
              <w:numPr>
                <w:ilvl w:val="0"/>
                <w:numId w:val="28"/>
              </w:numPr>
              <w:spacing w:after="160" w:line="259" w:lineRule="auto"/>
              <w:jc w:val="both"/>
            </w:pPr>
            <w:r>
              <w:t>Provided interactive buttons to user to clearly identify what they were looking for.</w:t>
            </w:r>
          </w:p>
          <w:p w14:paraId="0912C820" w14:textId="77777777" w:rsidR="004172BC" w:rsidRPr="00904388" w:rsidRDefault="004172BC" w:rsidP="00B74A43">
            <w:pPr>
              <w:numPr>
                <w:ilvl w:val="0"/>
                <w:numId w:val="28"/>
              </w:numPr>
              <w:jc w:val="both"/>
              <w:rPr>
                <w:color w:val="0E101A"/>
              </w:rPr>
            </w:pPr>
            <w:r w:rsidRPr="00904388">
              <w:t>Provide</w:t>
            </w:r>
            <w:r>
              <w:t>d</w:t>
            </w:r>
            <w:r w:rsidRPr="00904388">
              <w:t xml:space="preserve"> all details of the restaurant package for the user to get an idea of the package quickly.</w:t>
            </w:r>
          </w:p>
          <w:p w14:paraId="30942887" w14:textId="77777777" w:rsidR="004172BC" w:rsidRPr="000721F2" w:rsidRDefault="004172BC" w:rsidP="00B74A43">
            <w:pPr>
              <w:numPr>
                <w:ilvl w:val="0"/>
                <w:numId w:val="28"/>
              </w:numPr>
              <w:jc w:val="both"/>
              <w:rPr>
                <w:color w:val="0E101A"/>
              </w:rPr>
            </w:pPr>
            <w:r w:rsidRPr="000721F2">
              <w:rPr>
                <w:color w:val="0E101A"/>
              </w:rPr>
              <w:t>The labels were given meaningful names, and the first letter of each word was capitalized.</w:t>
            </w:r>
          </w:p>
          <w:p w14:paraId="3EE37FA9" w14:textId="77777777" w:rsidR="004172BC" w:rsidRPr="000721F2" w:rsidRDefault="004172BC" w:rsidP="00B74A43">
            <w:pPr>
              <w:numPr>
                <w:ilvl w:val="0"/>
                <w:numId w:val="28"/>
              </w:numPr>
              <w:jc w:val="both"/>
              <w:rPr>
                <w:color w:val="0E101A"/>
              </w:rPr>
            </w:pPr>
            <w:r w:rsidRPr="000721F2">
              <w:rPr>
                <w:color w:val="0E101A"/>
              </w:rPr>
              <w:t>It was made sure that there were no spelling mistakes.</w:t>
            </w:r>
          </w:p>
          <w:p w14:paraId="38A54E36" w14:textId="77777777" w:rsidR="004172BC" w:rsidRDefault="004172BC" w:rsidP="00B74A43">
            <w:pPr>
              <w:numPr>
                <w:ilvl w:val="0"/>
                <w:numId w:val="28"/>
              </w:numPr>
              <w:jc w:val="both"/>
              <w:rPr>
                <w:color w:val="0E101A"/>
              </w:rPr>
            </w:pPr>
            <w:r w:rsidRPr="000721F2">
              <w:rPr>
                <w:color w:val="0E101A"/>
              </w:rPr>
              <w:t>Easy to navigate next steps.</w:t>
            </w:r>
          </w:p>
          <w:p w14:paraId="38B642F6" w14:textId="77777777" w:rsidR="004172BC" w:rsidRDefault="004172BC" w:rsidP="00B74A43">
            <w:pPr>
              <w:numPr>
                <w:ilvl w:val="0"/>
                <w:numId w:val="28"/>
              </w:numPr>
              <w:jc w:val="both"/>
              <w:rPr>
                <w:color w:val="0E101A"/>
              </w:rPr>
            </w:pPr>
            <w:r>
              <w:rPr>
                <w:color w:val="0E101A"/>
              </w:rPr>
              <w:t>Used eye catching font sizes, typefaces, and icons.</w:t>
            </w:r>
          </w:p>
          <w:p w14:paraId="4333ACEF" w14:textId="77777777" w:rsidR="004172BC" w:rsidRPr="000721F2" w:rsidRDefault="004172BC" w:rsidP="00B74A43">
            <w:pPr>
              <w:numPr>
                <w:ilvl w:val="0"/>
                <w:numId w:val="28"/>
              </w:numPr>
              <w:jc w:val="both"/>
              <w:rPr>
                <w:color w:val="0E101A"/>
              </w:rPr>
            </w:pPr>
            <w:r w:rsidRPr="00904388">
              <w:rPr>
                <w:color w:val="0E101A"/>
              </w:rPr>
              <w:t>Provide</w:t>
            </w:r>
            <w:r>
              <w:rPr>
                <w:color w:val="0E101A"/>
              </w:rPr>
              <w:t>d</w:t>
            </w:r>
            <w:r w:rsidRPr="00904388">
              <w:rPr>
                <w:color w:val="0E101A"/>
              </w:rPr>
              <w:t xml:space="preserve"> image</w:t>
            </w:r>
            <w:r>
              <w:rPr>
                <w:color w:val="0E101A"/>
              </w:rPr>
              <w:t>s</w:t>
            </w:r>
            <w:r w:rsidRPr="00904388">
              <w:rPr>
                <w:color w:val="0E101A"/>
              </w:rPr>
              <w:t xml:space="preserve"> for the user to find out if what they are looking for is the correct one.</w:t>
            </w:r>
          </w:p>
          <w:p w14:paraId="7B105359" w14:textId="12212076" w:rsidR="004172BC" w:rsidRPr="00D332FF" w:rsidRDefault="004172BC" w:rsidP="00B74A43">
            <w:pPr>
              <w:ind w:left="-90"/>
              <w:jc w:val="both"/>
            </w:pPr>
          </w:p>
        </w:tc>
      </w:tr>
      <w:tr w:rsidR="004172BC" w14:paraId="394AC12A" w14:textId="77777777" w:rsidTr="006E4D6C">
        <w:trPr>
          <w:trHeight w:hRule="exact" w:val="331"/>
        </w:trPr>
        <w:tc>
          <w:tcPr>
            <w:tcW w:w="1872" w:type="dxa"/>
            <w:vMerge/>
            <w:tcBorders>
              <w:bottom w:val="nil"/>
            </w:tcBorders>
            <w:vAlign w:val="center"/>
          </w:tcPr>
          <w:p w14:paraId="754CD0FF" w14:textId="77777777" w:rsidR="004172BC" w:rsidRPr="00FC562A" w:rsidRDefault="004172BC" w:rsidP="004172BC">
            <w:pPr>
              <w:ind w:left="-90"/>
              <w:jc w:val="both"/>
              <w:rPr>
                <w:spacing w:val="-4"/>
              </w:rPr>
            </w:pPr>
          </w:p>
        </w:tc>
        <w:tc>
          <w:tcPr>
            <w:tcW w:w="8031" w:type="dxa"/>
            <w:shd w:val="clear" w:color="auto" w:fill="E7E6E6" w:themeFill="background2"/>
            <w:vAlign w:val="center"/>
          </w:tcPr>
          <w:p w14:paraId="1EFACE8F" w14:textId="24C04283" w:rsidR="004172BC" w:rsidRPr="00FC562A" w:rsidRDefault="004172BC" w:rsidP="004172BC">
            <w:pPr>
              <w:ind w:left="-90"/>
              <w:jc w:val="center"/>
              <w:rPr>
                <w:spacing w:val="-4"/>
              </w:rPr>
            </w:pPr>
            <w:r>
              <w:rPr>
                <w:b/>
                <w:spacing w:val="-4"/>
                <w:sz w:val="21"/>
                <w:szCs w:val="21"/>
              </w:rPr>
              <w:t>Picture of interface 2</w:t>
            </w:r>
          </w:p>
        </w:tc>
        <w:tc>
          <w:tcPr>
            <w:tcW w:w="4857" w:type="dxa"/>
            <w:tcBorders>
              <w:bottom w:val="single" w:sz="4" w:space="0" w:color="auto"/>
            </w:tcBorders>
            <w:shd w:val="clear" w:color="auto" w:fill="E7E6E6" w:themeFill="background2"/>
            <w:vAlign w:val="center"/>
          </w:tcPr>
          <w:p w14:paraId="16D30A9C" w14:textId="77777777" w:rsidR="004172BC" w:rsidRPr="003012A0" w:rsidRDefault="004172BC" w:rsidP="004172BC">
            <w:pPr>
              <w:pStyle w:val="ListParagraph"/>
              <w:ind w:left="-90"/>
              <w:jc w:val="center"/>
            </w:pPr>
            <w:r>
              <w:rPr>
                <w:b/>
                <w:sz w:val="21"/>
                <w:szCs w:val="21"/>
              </w:rPr>
              <w:t>Brief description of interface 2</w:t>
            </w:r>
          </w:p>
        </w:tc>
      </w:tr>
      <w:tr w:rsidR="004172BC" w14:paraId="497E8206" w14:textId="77777777" w:rsidTr="006E4D6C">
        <w:trPr>
          <w:trHeight w:val="8864"/>
        </w:trPr>
        <w:tc>
          <w:tcPr>
            <w:tcW w:w="1872" w:type="dxa"/>
            <w:vMerge/>
            <w:tcBorders>
              <w:bottom w:val="nil"/>
            </w:tcBorders>
            <w:vAlign w:val="center"/>
          </w:tcPr>
          <w:p w14:paraId="03E12E78" w14:textId="77777777" w:rsidR="004172BC" w:rsidRPr="008731FB" w:rsidRDefault="004172BC" w:rsidP="004172BC">
            <w:pPr>
              <w:ind w:left="-90"/>
              <w:jc w:val="both"/>
              <w:rPr>
                <w:b/>
                <w:spacing w:val="-6"/>
                <w:sz w:val="21"/>
                <w:szCs w:val="21"/>
              </w:rPr>
            </w:pPr>
          </w:p>
        </w:tc>
        <w:tc>
          <w:tcPr>
            <w:tcW w:w="8031" w:type="dxa"/>
            <w:vAlign w:val="center"/>
          </w:tcPr>
          <w:p w14:paraId="70C06CA2" w14:textId="3186571C" w:rsidR="004172BC" w:rsidRPr="007474AF" w:rsidRDefault="009E0C54" w:rsidP="004172BC">
            <w:pPr>
              <w:ind w:left="-90"/>
              <w:jc w:val="both"/>
              <w:rPr>
                <w:bCs/>
                <w:sz w:val="21"/>
                <w:szCs w:val="21"/>
              </w:rPr>
            </w:pPr>
            <w:r>
              <w:rPr>
                <w:noProof/>
              </w:rPr>
              <w:drawing>
                <wp:anchor distT="0" distB="0" distL="114300" distR="114300" simplePos="0" relativeHeight="251820032" behindDoc="0" locked="0" layoutInCell="1" allowOverlap="1" wp14:anchorId="41924C24" wp14:editId="41CD2049">
                  <wp:simplePos x="0" y="0"/>
                  <wp:positionH relativeFrom="column">
                    <wp:posOffset>319405</wp:posOffset>
                  </wp:positionH>
                  <wp:positionV relativeFrom="paragraph">
                    <wp:posOffset>-582930</wp:posOffset>
                  </wp:positionV>
                  <wp:extent cx="4358640" cy="4320540"/>
                  <wp:effectExtent l="38100" t="38100" r="41910" b="4191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8640" cy="432054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21148827" w14:textId="634A3955" w:rsidR="004172BC" w:rsidRPr="008731FB" w:rsidRDefault="004172BC" w:rsidP="004172BC">
            <w:pPr>
              <w:jc w:val="both"/>
              <w:rPr>
                <w:b/>
                <w:spacing w:val="-6"/>
                <w:sz w:val="21"/>
                <w:szCs w:val="21"/>
              </w:rPr>
            </w:pPr>
          </w:p>
        </w:tc>
        <w:tc>
          <w:tcPr>
            <w:tcW w:w="4857" w:type="dxa"/>
            <w:tcBorders>
              <w:bottom w:val="nil"/>
            </w:tcBorders>
          </w:tcPr>
          <w:p w14:paraId="71F2F2B1" w14:textId="77777777" w:rsidR="004172BC" w:rsidRDefault="004172BC" w:rsidP="00B74A43">
            <w:pPr>
              <w:ind w:left="-90"/>
              <w:jc w:val="both"/>
            </w:pPr>
            <w:r w:rsidRPr="00575964">
              <w:rPr>
                <w:b/>
                <w:bCs/>
              </w:rPr>
              <w:t>Purpose</w:t>
            </w:r>
            <w:r>
              <w:t>:</w:t>
            </w:r>
          </w:p>
          <w:p w14:paraId="105562B8" w14:textId="77777777" w:rsidR="004172BC" w:rsidRDefault="004172BC" w:rsidP="00B74A43">
            <w:pPr>
              <w:ind w:left="-90"/>
              <w:jc w:val="both"/>
            </w:pPr>
          </w:p>
          <w:p w14:paraId="36B8EE68" w14:textId="77777777" w:rsidR="004172BC" w:rsidRDefault="004172BC" w:rsidP="00B74A43">
            <w:pPr>
              <w:ind w:left="-90"/>
              <w:jc w:val="both"/>
            </w:pPr>
            <w:r>
              <w:t>This interface is used to make a restaurant reservation and make payment by user.</w:t>
            </w:r>
          </w:p>
          <w:p w14:paraId="6F9EE325" w14:textId="77777777" w:rsidR="004172BC" w:rsidRDefault="004172BC" w:rsidP="00B74A43">
            <w:pPr>
              <w:ind w:left="-90"/>
              <w:jc w:val="both"/>
            </w:pPr>
          </w:p>
          <w:p w14:paraId="3D7CFAB4" w14:textId="77777777" w:rsidR="004172BC" w:rsidRDefault="004172BC" w:rsidP="00B74A43">
            <w:pPr>
              <w:ind w:left="-90"/>
              <w:jc w:val="both"/>
            </w:pPr>
          </w:p>
          <w:p w14:paraId="7EAA9365" w14:textId="77777777" w:rsidR="004172BC" w:rsidRDefault="004172BC" w:rsidP="00B74A43">
            <w:pPr>
              <w:ind w:left="-90"/>
              <w:jc w:val="both"/>
            </w:pPr>
            <w:r w:rsidRPr="00575964">
              <w:rPr>
                <w:b/>
                <w:bCs/>
              </w:rPr>
              <w:t>Flow</w:t>
            </w:r>
            <w:r>
              <w:t xml:space="preserve">: </w:t>
            </w:r>
          </w:p>
          <w:p w14:paraId="70E578E2" w14:textId="77777777" w:rsidR="004172BC" w:rsidRDefault="004172BC" w:rsidP="00B74A43">
            <w:pPr>
              <w:ind w:left="-90"/>
              <w:jc w:val="both"/>
            </w:pPr>
          </w:p>
          <w:p w14:paraId="2E5B6539" w14:textId="77777777" w:rsidR="004172BC" w:rsidRDefault="004172BC" w:rsidP="00B74A43">
            <w:pPr>
              <w:ind w:left="-90"/>
              <w:jc w:val="both"/>
            </w:pPr>
            <w:r>
              <w:rPr>
                <w:color w:val="0E101A"/>
              </w:rPr>
              <w:t xml:space="preserve">A registered user can click the ‘Book now’ button of relevant package on the restaurant home page. Then the user needs to provide the necessary details. </w:t>
            </w:r>
            <w:r>
              <w:t xml:space="preserve">After filling the user details user </w:t>
            </w:r>
            <w:proofErr w:type="gramStart"/>
            <w:r>
              <w:t>has to</w:t>
            </w:r>
            <w:proofErr w:type="gramEnd"/>
            <w:r>
              <w:t xml:space="preserve"> fill payment details. Once the details are filled the user must click the “Book Now” button to make their reservation and it will automatically download receipt</w:t>
            </w:r>
            <w:r w:rsidRPr="00833443">
              <w:t>. If the user wants to reset the form user can click the  “Reset” button  If the user wants to exit the payment page. they can use the “</w:t>
            </w:r>
            <w:r>
              <w:t>V</w:t>
            </w:r>
            <w:r w:rsidRPr="00833443">
              <w:t>iew package</w:t>
            </w:r>
            <w:r>
              <w:t>s</w:t>
            </w:r>
            <w:r w:rsidRPr="00833443">
              <w:t>” button.</w:t>
            </w:r>
          </w:p>
          <w:p w14:paraId="0346FD93" w14:textId="77777777" w:rsidR="004172BC" w:rsidRDefault="004172BC" w:rsidP="00B74A43">
            <w:pPr>
              <w:ind w:left="-90"/>
              <w:jc w:val="both"/>
            </w:pPr>
          </w:p>
          <w:p w14:paraId="557A96EA" w14:textId="77777777" w:rsidR="004172BC" w:rsidRDefault="004172BC" w:rsidP="00B74A43">
            <w:pPr>
              <w:spacing w:line="276" w:lineRule="auto"/>
              <w:ind w:left="-90"/>
              <w:jc w:val="both"/>
            </w:pPr>
            <w:r>
              <w:rPr>
                <w:b/>
                <w:bCs/>
              </w:rPr>
              <w:t>Good practices</w:t>
            </w:r>
            <w:r>
              <w:t>:</w:t>
            </w:r>
          </w:p>
          <w:p w14:paraId="5AFC76C9" w14:textId="77777777" w:rsidR="004172BC" w:rsidRDefault="004172BC" w:rsidP="00B74A43">
            <w:pPr>
              <w:spacing w:line="276" w:lineRule="auto"/>
              <w:ind w:left="-90"/>
              <w:jc w:val="both"/>
            </w:pPr>
          </w:p>
          <w:p w14:paraId="2265DD74" w14:textId="77777777" w:rsidR="004172BC" w:rsidRDefault="004172BC" w:rsidP="00B74A43">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38ED7C37" w14:textId="77777777" w:rsidR="004172BC" w:rsidRPr="0091233A" w:rsidRDefault="004172BC" w:rsidP="00B74A43">
            <w:pPr>
              <w:pStyle w:val="ListParagraph"/>
              <w:numPr>
                <w:ilvl w:val="0"/>
                <w:numId w:val="29"/>
              </w:numPr>
              <w:jc w:val="both"/>
            </w:pPr>
            <w:r>
              <w:t>User does not need to find the package menu details manually. Instead, it can be chosen from a dropdown list .</w:t>
            </w:r>
          </w:p>
          <w:p w14:paraId="09C311FD" w14:textId="263F1B0D" w:rsidR="004172BC" w:rsidRDefault="004172BC" w:rsidP="00B74A43">
            <w:pPr>
              <w:pStyle w:val="ListParagraph"/>
              <w:numPr>
                <w:ilvl w:val="0"/>
                <w:numId w:val="29"/>
              </w:numPr>
              <w:jc w:val="both"/>
              <w:rPr>
                <w:color w:val="0E101A"/>
              </w:rPr>
            </w:pPr>
            <w:r w:rsidRPr="00D70B4A">
              <w:rPr>
                <w:color w:val="0E101A"/>
              </w:rPr>
              <w:t>Reset button is present to reset the f</w:t>
            </w:r>
            <w:r>
              <w:rPr>
                <w:color w:val="0E101A"/>
              </w:rPr>
              <w:t>or</w:t>
            </w:r>
            <w:r w:rsidRPr="00D70B4A">
              <w:rPr>
                <w:color w:val="0E101A"/>
              </w:rPr>
              <w:t>m.</w:t>
            </w:r>
          </w:p>
          <w:p w14:paraId="5DFD9797" w14:textId="64AD5BD6" w:rsidR="004172BC" w:rsidRPr="00D70B4A" w:rsidRDefault="004172BC" w:rsidP="00B74A43">
            <w:pPr>
              <w:pStyle w:val="ListParagraph"/>
              <w:numPr>
                <w:ilvl w:val="0"/>
                <w:numId w:val="29"/>
              </w:numPr>
              <w:jc w:val="both"/>
              <w:rPr>
                <w:color w:val="0E101A"/>
              </w:rPr>
            </w:pPr>
            <w:r w:rsidRPr="00C105A0">
              <w:rPr>
                <w:color w:val="0E101A"/>
              </w:rPr>
              <w:t xml:space="preserve">Relevant details </w:t>
            </w:r>
            <w:r>
              <w:rPr>
                <w:color w:val="0E101A"/>
              </w:rPr>
              <w:t>are</w:t>
            </w:r>
            <w:r w:rsidRPr="00C105A0">
              <w:rPr>
                <w:color w:val="0E101A"/>
              </w:rPr>
              <w:t xml:space="preserve"> validated.</w:t>
            </w:r>
          </w:p>
          <w:p w14:paraId="70E62DF8" w14:textId="1D06BAF5" w:rsidR="004172BC" w:rsidRPr="007474AF" w:rsidRDefault="004172BC" w:rsidP="00B74A43">
            <w:pPr>
              <w:spacing w:line="276" w:lineRule="auto"/>
              <w:ind w:left="-90"/>
              <w:jc w:val="both"/>
            </w:pPr>
          </w:p>
        </w:tc>
      </w:tr>
      <w:tr w:rsidR="004172BC" w:rsidRPr="003012A0" w14:paraId="4CDB66E0" w14:textId="77777777" w:rsidTr="006E4D6C">
        <w:trPr>
          <w:trHeight w:hRule="exact" w:val="331"/>
        </w:trPr>
        <w:tc>
          <w:tcPr>
            <w:tcW w:w="1872" w:type="dxa"/>
            <w:vMerge/>
            <w:tcBorders>
              <w:bottom w:val="nil"/>
            </w:tcBorders>
            <w:vAlign w:val="center"/>
          </w:tcPr>
          <w:p w14:paraId="154EEEA2" w14:textId="77777777" w:rsidR="004172BC" w:rsidRPr="00FC562A" w:rsidRDefault="004172BC" w:rsidP="004172BC">
            <w:pPr>
              <w:ind w:left="-90"/>
              <w:jc w:val="both"/>
              <w:rPr>
                <w:spacing w:val="-4"/>
              </w:rPr>
            </w:pPr>
          </w:p>
        </w:tc>
        <w:tc>
          <w:tcPr>
            <w:tcW w:w="8031" w:type="dxa"/>
            <w:shd w:val="clear" w:color="auto" w:fill="E7E6E6" w:themeFill="background2"/>
            <w:vAlign w:val="center"/>
          </w:tcPr>
          <w:p w14:paraId="10257726" w14:textId="1D03988A" w:rsidR="004172BC" w:rsidRPr="00FC562A" w:rsidRDefault="004172BC" w:rsidP="004172BC">
            <w:pPr>
              <w:ind w:left="-90"/>
              <w:jc w:val="center"/>
              <w:rPr>
                <w:spacing w:val="-4"/>
              </w:rPr>
            </w:pPr>
            <w:r>
              <w:rPr>
                <w:b/>
                <w:spacing w:val="-4"/>
                <w:sz w:val="21"/>
                <w:szCs w:val="21"/>
              </w:rPr>
              <w:t>Picture of interface 3</w:t>
            </w:r>
          </w:p>
        </w:tc>
        <w:tc>
          <w:tcPr>
            <w:tcW w:w="4857" w:type="dxa"/>
            <w:tcBorders>
              <w:top w:val="nil"/>
            </w:tcBorders>
            <w:shd w:val="clear" w:color="auto" w:fill="E7E6E6" w:themeFill="background2"/>
            <w:vAlign w:val="center"/>
          </w:tcPr>
          <w:p w14:paraId="0858AC6C" w14:textId="77777777" w:rsidR="004172BC" w:rsidRPr="007474AF" w:rsidRDefault="004172BC" w:rsidP="004172BC">
            <w:pPr>
              <w:ind w:left="-90"/>
              <w:jc w:val="center"/>
            </w:pPr>
            <w:r>
              <w:rPr>
                <w:b/>
                <w:sz w:val="21"/>
                <w:szCs w:val="21"/>
              </w:rPr>
              <w:t>Brief description of interface 3</w:t>
            </w:r>
          </w:p>
        </w:tc>
      </w:tr>
      <w:tr w:rsidR="004172BC" w:rsidRPr="003012A0" w14:paraId="11BA487C" w14:textId="77777777" w:rsidTr="00B74A43">
        <w:trPr>
          <w:cantSplit/>
          <w:trHeight w:hRule="exact" w:val="11197"/>
        </w:trPr>
        <w:tc>
          <w:tcPr>
            <w:tcW w:w="1872" w:type="dxa"/>
            <w:vMerge/>
            <w:tcBorders>
              <w:bottom w:val="nil"/>
            </w:tcBorders>
            <w:vAlign w:val="center"/>
          </w:tcPr>
          <w:p w14:paraId="18068FB2" w14:textId="77777777" w:rsidR="004172BC" w:rsidRPr="00FC562A" w:rsidRDefault="004172BC" w:rsidP="004172BC">
            <w:pPr>
              <w:ind w:left="-90"/>
              <w:jc w:val="both"/>
              <w:rPr>
                <w:spacing w:val="-4"/>
              </w:rPr>
            </w:pPr>
          </w:p>
        </w:tc>
        <w:tc>
          <w:tcPr>
            <w:tcW w:w="8031" w:type="dxa"/>
            <w:vAlign w:val="center"/>
          </w:tcPr>
          <w:p w14:paraId="4EC35DDB" w14:textId="799F38C0" w:rsidR="004172BC" w:rsidRDefault="009E0C54" w:rsidP="004172BC">
            <w:pPr>
              <w:ind w:left="-90"/>
              <w:jc w:val="both"/>
              <w:rPr>
                <w:spacing w:val="-4"/>
              </w:rPr>
            </w:pPr>
            <w:r>
              <w:rPr>
                <w:noProof/>
              </w:rPr>
              <w:drawing>
                <wp:anchor distT="0" distB="0" distL="114300" distR="114300" simplePos="0" relativeHeight="251821056" behindDoc="0" locked="0" layoutInCell="1" allowOverlap="1" wp14:anchorId="2E7F305A" wp14:editId="755C778B">
                  <wp:simplePos x="0" y="0"/>
                  <wp:positionH relativeFrom="column">
                    <wp:posOffset>325755</wp:posOffset>
                  </wp:positionH>
                  <wp:positionV relativeFrom="paragraph">
                    <wp:posOffset>-1411605</wp:posOffset>
                  </wp:positionV>
                  <wp:extent cx="4320540" cy="4480560"/>
                  <wp:effectExtent l="38100" t="38100" r="41910" b="3429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0540" cy="448056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37F46B42" w14:textId="3E19AA18" w:rsidR="004172BC" w:rsidRDefault="004172BC" w:rsidP="004172BC">
            <w:pPr>
              <w:ind w:left="-90"/>
              <w:jc w:val="both"/>
              <w:rPr>
                <w:spacing w:val="-4"/>
              </w:rPr>
            </w:pPr>
          </w:p>
          <w:p w14:paraId="36C38E81" w14:textId="04DAAB47" w:rsidR="004172BC" w:rsidRDefault="004172BC" w:rsidP="004172BC">
            <w:pPr>
              <w:ind w:left="-90"/>
              <w:jc w:val="both"/>
              <w:rPr>
                <w:spacing w:val="-4"/>
              </w:rPr>
            </w:pPr>
          </w:p>
          <w:p w14:paraId="073EC84D" w14:textId="77777777" w:rsidR="004172BC" w:rsidRDefault="004172BC" w:rsidP="004172BC">
            <w:pPr>
              <w:ind w:left="-90"/>
              <w:jc w:val="both"/>
              <w:rPr>
                <w:spacing w:val="-4"/>
              </w:rPr>
            </w:pPr>
          </w:p>
          <w:p w14:paraId="0E96F8DC" w14:textId="7F1975FB" w:rsidR="004172BC" w:rsidRPr="00FC562A" w:rsidRDefault="004172BC" w:rsidP="004172BC">
            <w:pPr>
              <w:ind w:left="-90"/>
              <w:jc w:val="both"/>
              <w:rPr>
                <w:spacing w:val="-4"/>
              </w:rPr>
            </w:pPr>
          </w:p>
        </w:tc>
        <w:tc>
          <w:tcPr>
            <w:tcW w:w="4857" w:type="dxa"/>
          </w:tcPr>
          <w:p w14:paraId="4235B60E" w14:textId="77777777" w:rsidR="004172BC" w:rsidRDefault="004172BC" w:rsidP="00B74A43">
            <w:pPr>
              <w:ind w:left="-90"/>
              <w:jc w:val="both"/>
            </w:pPr>
            <w:r w:rsidRPr="00575964">
              <w:rPr>
                <w:b/>
                <w:bCs/>
              </w:rPr>
              <w:t>Purpose</w:t>
            </w:r>
            <w:r>
              <w:t xml:space="preserve">: </w:t>
            </w:r>
          </w:p>
          <w:p w14:paraId="21962190" w14:textId="77777777" w:rsidR="004172BC" w:rsidRDefault="004172BC" w:rsidP="00B74A43">
            <w:pPr>
              <w:ind w:left="-90"/>
              <w:jc w:val="both"/>
            </w:pPr>
          </w:p>
          <w:p w14:paraId="17924910" w14:textId="77777777" w:rsidR="004172BC" w:rsidRDefault="004172BC" w:rsidP="00B74A43">
            <w:pPr>
              <w:jc w:val="both"/>
            </w:pPr>
            <w:r>
              <w:t>This interface used to display necessary error messages to the user.</w:t>
            </w:r>
          </w:p>
          <w:p w14:paraId="6209A3AE" w14:textId="77777777" w:rsidR="004172BC" w:rsidRDefault="004172BC" w:rsidP="00B74A43">
            <w:pPr>
              <w:jc w:val="both"/>
            </w:pPr>
          </w:p>
          <w:p w14:paraId="26D9453F" w14:textId="77777777" w:rsidR="004172BC" w:rsidRDefault="004172BC" w:rsidP="00B74A43">
            <w:pPr>
              <w:ind w:left="-90"/>
              <w:jc w:val="both"/>
            </w:pPr>
            <w:r w:rsidRPr="00575964">
              <w:rPr>
                <w:b/>
                <w:bCs/>
              </w:rPr>
              <w:t>Flow</w:t>
            </w:r>
            <w:r>
              <w:t xml:space="preserve">: </w:t>
            </w:r>
          </w:p>
          <w:p w14:paraId="78423F1A" w14:textId="77777777" w:rsidR="004172BC" w:rsidRDefault="004172BC" w:rsidP="00B74A43">
            <w:pPr>
              <w:ind w:left="-90"/>
              <w:jc w:val="both"/>
            </w:pPr>
          </w:p>
          <w:p w14:paraId="207BB1A6" w14:textId="77777777" w:rsidR="004172BC" w:rsidRDefault="004172BC" w:rsidP="00B74A43">
            <w:pPr>
              <w:ind w:left="-90"/>
              <w:jc w:val="both"/>
            </w:pPr>
            <w:r>
              <w:t>When the user submits the Table Reservation and Payment forms with null values or incorrect values, user can see specific error messages.</w:t>
            </w:r>
          </w:p>
          <w:p w14:paraId="445AE1AE" w14:textId="77777777" w:rsidR="004172BC" w:rsidRDefault="004172BC" w:rsidP="00B74A43">
            <w:pPr>
              <w:ind w:left="-90"/>
              <w:jc w:val="both"/>
            </w:pPr>
          </w:p>
          <w:p w14:paraId="6D90A8C6" w14:textId="77777777" w:rsidR="004172BC" w:rsidRDefault="004172BC" w:rsidP="00B74A43">
            <w:pPr>
              <w:ind w:left="-90"/>
              <w:jc w:val="both"/>
            </w:pPr>
            <w:r>
              <w:rPr>
                <w:b/>
                <w:bCs/>
              </w:rPr>
              <w:t>Good practices</w:t>
            </w:r>
            <w:r>
              <w:t xml:space="preserve">: </w:t>
            </w:r>
          </w:p>
          <w:p w14:paraId="61A7A897" w14:textId="77777777" w:rsidR="004172BC" w:rsidRDefault="004172BC" w:rsidP="00B74A43">
            <w:pPr>
              <w:ind w:left="-90"/>
              <w:jc w:val="both"/>
              <w:rPr>
                <w:b/>
                <w:bCs/>
              </w:rPr>
            </w:pPr>
          </w:p>
          <w:p w14:paraId="77FBA203" w14:textId="77777777" w:rsidR="004172BC" w:rsidRDefault="004172BC" w:rsidP="00B74A43">
            <w:pPr>
              <w:pStyle w:val="ListParagraph"/>
              <w:numPr>
                <w:ilvl w:val="0"/>
                <w:numId w:val="30"/>
              </w:numPr>
              <w:spacing w:after="160" w:line="259" w:lineRule="auto"/>
              <w:jc w:val="both"/>
            </w:pPr>
            <w:r>
              <w:t>Used meaningful label names. Each word should start with a capital letter.</w:t>
            </w:r>
          </w:p>
          <w:p w14:paraId="0B834248" w14:textId="77777777" w:rsidR="004172BC" w:rsidRDefault="004172BC" w:rsidP="00B74A43">
            <w:pPr>
              <w:pStyle w:val="ListParagraph"/>
              <w:numPr>
                <w:ilvl w:val="0"/>
                <w:numId w:val="30"/>
              </w:numPr>
              <w:spacing w:after="160" w:line="259" w:lineRule="auto"/>
              <w:jc w:val="both"/>
            </w:pPr>
            <w:r>
              <w:t>Provided interactive buttons to user to clearly identify what they were looking for.</w:t>
            </w:r>
          </w:p>
          <w:p w14:paraId="45927AEE" w14:textId="77777777" w:rsidR="004172BC" w:rsidRPr="005420E1" w:rsidRDefault="004172BC" w:rsidP="00B74A43">
            <w:pPr>
              <w:pStyle w:val="NormalWeb"/>
              <w:numPr>
                <w:ilvl w:val="0"/>
                <w:numId w:val="30"/>
              </w:numPr>
              <w:spacing w:before="0" w:beforeAutospacing="0" w:after="0" w:afterAutospacing="0"/>
              <w:jc w:val="both"/>
              <w:rPr>
                <w:color w:val="0E101A"/>
              </w:rPr>
            </w:pPr>
            <w:r>
              <w:rPr>
                <w:color w:val="0E101A"/>
              </w:rPr>
              <w:t>Expressed the error messages in an easily understandable manner.</w:t>
            </w:r>
          </w:p>
          <w:p w14:paraId="1F82CDD6" w14:textId="77777777" w:rsidR="004172BC" w:rsidRDefault="004172BC" w:rsidP="00B74A43">
            <w:pPr>
              <w:pStyle w:val="ListParagraph"/>
              <w:numPr>
                <w:ilvl w:val="0"/>
                <w:numId w:val="30"/>
              </w:numPr>
              <w:spacing w:after="160" w:line="259" w:lineRule="auto"/>
              <w:jc w:val="both"/>
            </w:pPr>
            <w:r>
              <w:t>Good spacing and clear indent.</w:t>
            </w:r>
          </w:p>
          <w:p w14:paraId="162E853E" w14:textId="2A58C2C0" w:rsidR="004172BC" w:rsidRPr="00C065BD" w:rsidRDefault="004172BC" w:rsidP="00B74A43">
            <w:pPr>
              <w:tabs>
                <w:tab w:val="left" w:pos="164"/>
              </w:tabs>
              <w:ind w:left="-90" w:right="-19"/>
              <w:jc w:val="both"/>
            </w:pPr>
          </w:p>
        </w:tc>
      </w:tr>
      <w:tr w:rsidR="004172BC" w:rsidRPr="003012A0" w14:paraId="2E8E9C99" w14:textId="77777777" w:rsidTr="006E4D6C">
        <w:trPr>
          <w:trHeight w:val="287"/>
        </w:trPr>
        <w:tc>
          <w:tcPr>
            <w:tcW w:w="1872" w:type="dxa"/>
            <w:vMerge/>
            <w:tcBorders>
              <w:bottom w:val="nil"/>
            </w:tcBorders>
            <w:vAlign w:val="center"/>
          </w:tcPr>
          <w:p w14:paraId="327B6FED" w14:textId="77777777" w:rsidR="004172BC" w:rsidRDefault="004172BC" w:rsidP="004172BC">
            <w:pPr>
              <w:ind w:left="-90"/>
              <w:jc w:val="both"/>
              <w:rPr>
                <w:b/>
                <w:sz w:val="21"/>
                <w:szCs w:val="21"/>
              </w:rPr>
            </w:pPr>
          </w:p>
        </w:tc>
        <w:tc>
          <w:tcPr>
            <w:tcW w:w="8031" w:type="dxa"/>
            <w:shd w:val="clear" w:color="auto" w:fill="E7E6E6" w:themeFill="background2"/>
            <w:vAlign w:val="center"/>
          </w:tcPr>
          <w:p w14:paraId="44819763" w14:textId="7FC044DA" w:rsidR="004172BC" w:rsidRDefault="004172BC" w:rsidP="004172BC">
            <w:pPr>
              <w:ind w:left="-90"/>
              <w:jc w:val="center"/>
              <w:rPr>
                <w:b/>
                <w:sz w:val="21"/>
                <w:szCs w:val="21"/>
              </w:rPr>
            </w:pPr>
            <w:r>
              <w:rPr>
                <w:b/>
                <w:spacing w:val="-4"/>
                <w:sz w:val="21"/>
                <w:szCs w:val="21"/>
              </w:rPr>
              <w:t>Picture of interface 4</w:t>
            </w:r>
          </w:p>
        </w:tc>
        <w:tc>
          <w:tcPr>
            <w:tcW w:w="4857" w:type="dxa"/>
            <w:shd w:val="clear" w:color="auto" w:fill="E7E6E6" w:themeFill="background2"/>
            <w:vAlign w:val="center"/>
          </w:tcPr>
          <w:p w14:paraId="3A9984F6" w14:textId="77777777" w:rsidR="004172BC" w:rsidRPr="00C065BD" w:rsidRDefault="004172BC" w:rsidP="004172BC">
            <w:pPr>
              <w:ind w:left="-90" w:right="-19"/>
              <w:jc w:val="center"/>
            </w:pPr>
            <w:r>
              <w:rPr>
                <w:b/>
                <w:sz w:val="21"/>
                <w:szCs w:val="21"/>
              </w:rPr>
              <w:t>Brief description of interface 4</w:t>
            </w:r>
          </w:p>
        </w:tc>
      </w:tr>
      <w:tr w:rsidR="004172BC" w14:paraId="7E83F5B2" w14:textId="77777777" w:rsidTr="006E4D6C">
        <w:trPr>
          <w:cantSplit/>
          <w:trHeight w:hRule="exact" w:val="9280"/>
        </w:trPr>
        <w:tc>
          <w:tcPr>
            <w:tcW w:w="1872" w:type="dxa"/>
            <w:vMerge/>
            <w:tcBorders>
              <w:bottom w:val="nil"/>
            </w:tcBorders>
            <w:vAlign w:val="center"/>
          </w:tcPr>
          <w:p w14:paraId="301A5B25" w14:textId="77777777" w:rsidR="004172BC" w:rsidRPr="008731FB" w:rsidRDefault="004172BC" w:rsidP="004172BC">
            <w:pPr>
              <w:ind w:left="-90"/>
              <w:jc w:val="both"/>
              <w:rPr>
                <w:b/>
                <w:spacing w:val="-6"/>
                <w:sz w:val="21"/>
                <w:szCs w:val="21"/>
              </w:rPr>
            </w:pPr>
          </w:p>
        </w:tc>
        <w:tc>
          <w:tcPr>
            <w:tcW w:w="8031" w:type="dxa"/>
            <w:vAlign w:val="center"/>
          </w:tcPr>
          <w:p w14:paraId="7E2771CE" w14:textId="1EBBEC6E" w:rsidR="004172BC" w:rsidRPr="008731FB" w:rsidRDefault="00275664" w:rsidP="004172BC">
            <w:pPr>
              <w:ind w:left="-90"/>
              <w:jc w:val="both"/>
              <w:rPr>
                <w:b/>
                <w:spacing w:val="-6"/>
                <w:sz w:val="21"/>
                <w:szCs w:val="21"/>
              </w:rPr>
            </w:pPr>
            <w:r>
              <w:rPr>
                <w:noProof/>
              </w:rPr>
              <w:drawing>
                <wp:anchor distT="0" distB="0" distL="114300" distR="114300" simplePos="0" relativeHeight="251822080" behindDoc="0" locked="0" layoutInCell="1" allowOverlap="1" wp14:anchorId="68A8C542" wp14:editId="126412E7">
                  <wp:simplePos x="0" y="0"/>
                  <wp:positionH relativeFrom="column">
                    <wp:posOffset>303530</wp:posOffset>
                  </wp:positionH>
                  <wp:positionV relativeFrom="paragraph">
                    <wp:posOffset>-562610</wp:posOffset>
                  </wp:positionV>
                  <wp:extent cx="4371975" cy="4198620"/>
                  <wp:effectExtent l="38100" t="38100" r="47625" b="3048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1975" cy="419862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tcPr>
          <w:p w14:paraId="6A586215" w14:textId="77777777" w:rsidR="004172BC" w:rsidRDefault="004172BC" w:rsidP="006A37F9">
            <w:pPr>
              <w:pStyle w:val="NormalWeb"/>
              <w:spacing w:before="0" w:beforeAutospacing="0" w:after="0" w:afterAutospacing="0"/>
              <w:jc w:val="both"/>
              <w:rPr>
                <w:color w:val="0E101A"/>
              </w:rPr>
            </w:pPr>
            <w:r>
              <w:rPr>
                <w:color w:val="0E101A"/>
              </w:rPr>
              <w:t>  </w:t>
            </w:r>
          </w:p>
          <w:p w14:paraId="5BB7BF88" w14:textId="77777777" w:rsidR="004172BC" w:rsidRDefault="004172BC" w:rsidP="006A37F9">
            <w:pPr>
              <w:pStyle w:val="NormalWeb"/>
              <w:spacing w:before="0" w:beforeAutospacing="0" w:after="0" w:afterAutospacing="0"/>
              <w:jc w:val="both"/>
              <w:rPr>
                <w:color w:val="0E101A"/>
              </w:rPr>
            </w:pPr>
            <w:r>
              <w:rPr>
                <w:rStyle w:val="Strong"/>
                <w:color w:val="0E101A"/>
              </w:rPr>
              <w:t>Purpose:</w:t>
            </w:r>
          </w:p>
          <w:p w14:paraId="333BA092" w14:textId="77777777" w:rsidR="004172BC" w:rsidRDefault="004172BC" w:rsidP="006A37F9">
            <w:pPr>
              <w:pStyle w:val="NormalWeb"/>
              <w:spacing w:before="0" w:beforeAutospacing="0" w:after="0" w:afterAutospacing="0"/>
              <w:jc w:val="both"/>
              <w:rPr>
                <w:color w:val="0E101A"/>
              </w:rPr>
            </w:pPr>
          </w:p>
          <w:p w14:paraId="118BC48D" w14:textId="77777777" w:rsidR="004172BC" w:rsidRDefault="004172BC" w:rsidP="006A37F9">
            <w:pPr>
              <w:pStyle w:val="NormalWeb"/>
              <w:spacing w:before="0" w:beforeAutospacing="0" w:after="0" w:afterAutospacing="0"/>
              <w:jc w:val="both"/>
              <w:rPr>
                <w:color w:val="0E101A"/>
              </w:rPr>
            </w:pPr>
            <w:r>
              <w:rPr>
                <w:color w:val="0E101A"/>
              </w:rPr>
              <w:t>This interface is used to update the restaurant reservations.</w:t>
            </w:r>
          </w:p>
          <w:p w14:paraId="3A0021F3" w14:textId="77777777" w:rsidR="004172BC" w:rsidRDefault="004172BC" w:rsidP="006A37F9">
            <w:pPr>
              <w:pStyle w:val="NormalWeb"/>
              <w:spacing w:before="0" w:beforeAutospacing="0" w:after="0" w:afterAutospacing="0"/>
              <w:jc w:val="both"/>
              <w:rPr>
                <w:color w:val="0E101A"/>
              </w:rPr>
            </w:pPr>
          </w:p>
          <w:p w14:paraId="3223411E" w14:textId="77777777" w:rsidR="004172BC" w:rsidRDefault="004172BC" w:rsidP="006A37F9">
            <w:pPr>
              <w:pStyle w:val="NormalWeb"/>
              <w:spacing w:before="0" w:beforeAutospacing="0" w:after="0" w:afterAutospacing="0"/>
              <w:jc w:val="both"/>
              <w:rPr>
                <w:color w:val="0E101A"/>
              </w:rPr>
            </w:pPr>
            <w:r>
              <w:rPr>
                <w:rStyle w:val="Strong"/>
                <w:color w:val="0E101A"/>
              </w:rPr>
              <w:t>Flow</w:t>
            </w:r>
            <w:r>
              <w:rPr>
                <w:color w:val="0E101A"/>
              </w:rPr>
              <w:t>:</w:t>
            </w:r>
          </w:p>
          <w:p w14:paraId="0D85ED93" w14:textId="77777777" w:rsidR="004172BC" w:rsidRDefault="004172BC" w:rsidP="006A37F9">
            <w:pPr>
              <w:pStyle w:val="NormalWeb"/>
              <w:spacing w:before="0" w:beforeAutospacing="0" w:after="0" w:afterAutospacing="0"/>
              <w:jc w:val="both"/>
              <w:rPr>
                <w:color w:val="0E101A"/>
              </w:rPr>
            </w:pPr>
          </w:p>
          <w:p w14:paraId="65F7D36D" w14:textId="77777777" w:rsidR="004172BC" w:rsidRDefault="004172BC" w:rsidP="006A37F9">
            <w:pPr>
              <w:ind w:left="-90"/>
              <w:jc w:val="both"/>
            </w:pPr>
            <w:r>
              <w:rPr>
                <w:color w:val="0E101A"/>
              </w:rPr>
              <w:t>Users can view this interface after clicking the "</w:t>
            </w:r>
            <w:r w:rsidRPr="000A6A9C">
              <w:rPr>
                <w:color w:val="0E101A"/>
              </w:rPr>
              <w:t>EDIT" button</w:t>
            </w:r>
            <w:r>
              <w:rPr>
                <w:color w:val="0E101A"/>
              </w:rPr>
              <w:t xml:space="preserve"> on the "restaurant reservation details" page. Here, users can update their previously entered booking details. All the fields are required. After changing the details, the user can click the "EDIT" button. If the user needs to clear all the entered values at once, user can click on the </w:t>
            </w:r>
            <w:r w:rsidRPr="000A6A9C">
              <w:rPr>
                <w:color w:val="0E101A"/>
              </w:rPr>
              <w:t>“Reset” button</w:t>
            </w:r>
            <w:r>
              <w:rPr>
                <w:color w:val="0E101A"/>
              </w:rPr>
              <w:t>.</w:t>
            </w:r>
          </w:p>
          <w:p w14:paraId="6F76F12F" w14:textId="77777777" w:rsidR="004172BC" w:rsidRDefault="004172BC" w:rsidP="006A37F9">
            <w:pPr>
              <w:pStyle w:val="NormalWeb"/>
              <w:spacing w:before="0" w:beforeAutospacing="0" w:after="0" w:afterAutospacing="0"/>
              <w:jc w:val="both"/>
              <w:rPr>
                <w:color w:val="0E101A"/>
              </w:rPr>
            </w:pPr>
          </w:p>
          <w:p w14:paraId="410F8A31"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0C3545DB" w14:textId="77777777" w:rsidR="004172BC" w:rsidRDefault="004172BC" w:rsidP="006A37F9">
            <w:pPr>
              <w:pStyle w:val="NormalWeb"/>
              <w:spacing w:before="0" w:beforeAutospacing="0" w:after="0" w:afterAutospacing="0"/>
              <w:jc w:val="both"/>
              <w:rPr>
                <w:color w:val="0E101A"/>
              </w:rPr>
            </w:pPr>
          </w:p>
          <w:p w14:paraId="72C5A40B"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233330C2"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interface was designed to focus on one specific task.</w:t>
            </w:r>
          </w:p>
          <w:p w14:paraId="7DE25891"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Provided interactive buttons for the user to identify what they are looking for.</w:t>
            </w:r>
          </w:p>
          <w:p w14:paraId="6F6CA790" w14:textId="77777777" w:rsidR="004172BC" w:rsidRDefault="004172BC" w:rsidP="006A37F9">
            <w:pPr>
              <w:pStyle w:val="NormalWeb"/>
              <w:numPr>
                <w:ilvl w:val="0"/>
                <w:numId w:val="29"/>
              </w:numPr>
              <w:spacing w:before="0" w:beforeAutospacing="0" w:after="0" w:afterAutospacing="0"/>
              <w:jc w:val="both"/>
              <w:rPr>
                <w:color w:val="0E101A"/>
              </w:rPr>
            </w:pPr>
            <w:r w:rsidRPr="00A02DCE">
              <w:rPr>
                <w:color w:val="0E101A"/>
              </w:rPr>
              <w:t>Reset button is present to reset the f</w:t>
            </w:r>
            <w:r>
              <w:rPr>
                <w:color w:val="0E101A"/>
              </w:rPr>
              <w:t>or</w:t>
            </w:r>
            <w:r w:rsidRPr="00A02DCE">
              <w:rPr>
                <w:color w:val="0E101A"/>
              </w:rPr>
              <w:t>m.</w:t>
            </w:r>
          </w:p>
          <w:p w14:paraId="366526F0" w14:textId="77777777" w:rsidR="004172BC" w:rsidRPr="00A02DCE" w:rsidRDefault="004172BC" w:rsidP="006A37F9">
            <w:pPr>
              <w:pStyle w:val="NormalWeb"/>
              <w:numPr>
                <w:ilvl w:val="0"/>
                <w:numId w:val="29"/>
              </w:numPr>
              <w:jc w:val="both"/>
              <w:rPr>
                <w:color w:val="0E101A"/>
              </w:rPr>
            </w:pPr>
            <w:r w:rsidRPr="00A02DCE">
              <w:rPr>
                <w:color w:val="0E101A"/>
              </w:rPr>
              <w:t>User does not need to find the package menu details manually. Instead, it can be chosen from a dropdown list.</w:t>
            </w:r>
          </w:p>
          <w:p w14:paraId="6193A71E" w14:textId="77777777" w:rsidR="004172BC" w:rsidRPr="002420A2" w:rsidRDefault="004172BC" w:rsidP="006A37F9">
            <w:pPr>
              <w:pStyle w:val="NormalWeb"/>
              <w:numPr>
                <w:ilvl w:val="0"/>
                <w:numId w:val="29"/>
              </w:numPr>
              <w:spacing w:before="0" w:beforeAutospacing="0" w:after="0" w:afterAutospacing="0"/>
              <w:jc w:val="both"/>
              <w:rPr>
                <w:color w:val="0E101A"/>
              </w:rPr>
            </w:pPr>
            <w:r w:rsidRPr="00A02DCE">
              <w:rPr>
                <w:color w:val="0E101A"/>
              </w:rPr>
              <w:t xml:space="preserve">Alerts were generated when the user clicked </w:t>
            </w:r>
            <w:r>
              <w:rPr>
                <w:color w:val="0E101A"/>
              </w:rPr>
              <w:t xml:space="preserve">the </w:t>
            </w:r>
            <w:r w:rsidRPr="00A531DB">
              <w:rPr>
                <w:color w:val="0E101A"/>
              </w:rPr>
              <w:t>‘EDIT’ button.</w:t>
            </w:r>
          </w:p>
          <w:p w14:paraId="787F133F" w14:textId="77777777" w:rsidR="004172BC" w:rsidRDefault="004172BC" w:rsidP="006A37F9">
            <w:pPr>
              <w:pStyle w:val="NormalWeb"/>
              <w:spacing w:before="0" w:beforeAutospacing="0" w:after="0" w:afterAutospacing="0"/>
              <w:jc w:val="both"/>
              <w:rPr>
                <w:color w:val="0E101A"/>
              </w:rPr>
            </w:pPr>
          </w:p>
          <w:p w14:paraId="3E124090" w14:textId="77777777" w:rsidR="004172BC" w:rsidRDefault="004172BC" w:rsidP="006A37F9">
            <w:pPr>
              <w:pStyle w:val="NormalWeb"/>
              <w:spacing w:before="0" w:beforeAutospacing="0" w:after="0" w:afterAutospacing="0"/>
              <w:jc w:val="both"/>
              <w:rPr>
                <w:color w:val="0E101A"/>
              </w:rPr>
            </w:pPr>
          </w:p>
          <w:p w14:paraId="5D43A4B6" w14:textId="77777777" w:rsidR="004172BC" w:rsidRDefault="004172BC" w:rsidP="006A37F9">
            <w:pPr>
              <w:pStyle w:val="NormalWeb"/>
              <w:spacing w:before="0" w:beforeAutospacing="0" w:after="0" w:afterAutospacing="0"/>
              <w:jc w:val="both"/>
              <w:rPr>
                <w:color w:val="0E101A"/>
              </w:rPr>
            </w:pPr>
          </w:p>
          <w:p w14:paraId="0712B023" w14:textId="77777777" w:rsidR="004172BC" w:rsidRDefault="004172BC" w:rsidP="006A37F9">
            <w:pPr>
              <w:pStyle w:val="NormalWeb"/>
              <w:spacing w:before="0" w:beforeAutospacing="0" w:after="0" w:afterAutospacing="0"/>
              <w:jc w:val="both"/>
              <w:rPr>
                <w:color w:val="0E101A"/>
              </w:rPr>
            </w:pPr>
          </w:p>
          <w:p w14:paraId="72FBF645" w14:textId="77777777" w:rsidR="004172BC" w:rsidRDefault="004172BC" w:rsidP="006A37F9">
            <w:pPr>
              <w:pStyle w:val="NormalWeb"/>
              <w:spacing w:before="0" w:beforeAutospacing="0" w:after="0" w:afterAutospacing="0"/>
              <w:jc w:val="both"/>
              <w:rPr>
                <w:color w:val="0E101A"/>
              </w:rPr>
            </w:pPr>
          </w:p>
          <w:p w14:paraId="4723A0D0" w14:textId="77777777" w:rsidR="004172BC" w:rsidRDefault="004172BC" w:rsidP="006A37F9">
            <w:pPr>
              <w:pStyle w:val="NormalWeb"/>
              <w:spacing w:before="0" w:beforeAutospacing="0" w:after="0" w:afterAutospacing="0"/>
              <w:jc w:val="both"/>
              <w:rPr>
                <w:color w:val="0E101A"/>
              </w:rPr>
            </w:pPr>
          </w:p>
          <w:p w14:paraId="3CDD2D32" w14:textId="77777777" w:rsidR="004172BC" w:rsidRDefault="004172BC" w:rsidP="006A37F9">
            <w:pPr>
              <w:pStyle w:val="NormalWeb"/>
              <w:spacing w:before="0" w:beforeAutospacing="0" w:after="0" w:afterAutospacing="0"/>
              <w:jc w:val="both"/>
              <w:rPr>
                <w:color w:val="0E101A"/>
              </w:rPr>
            </w:pPr>
            <w:r>
              <w:rPr>
                <w:color w:val="0E101A"/>
              </w:rPr>
              <w:t> </w:t>
            </w:r>
          </w:p>
          <w:p w14:paraId="0C1BA4A5" w14:textId="77777777" w:rsidR="004172BC" w:rsidRDefault="004172BC" w:rsidP="006A37F9">
            <w:pPr>
              <w:pStyle w:val="NormalWeb"/>
              <w:spacing w:before="0" w:beforeAutospacing="0" w:after="0" w:afterAutospacing="0"/>
              <w:jc w:val="both"/>
              <w:rPr>
                <w:color w:val="0E101A"/>
              </w:rPr>
            </w:pPr>
            <w:r>
              <w:rPr>
                <w:color w:val="0E101A"/>
              </w:rPr>
              <w:t> </w:t>
            </w:r>
          </w:p>
          <w:p w14:paraId="20552BF4" w14:textId="307A9950" w:rsidR="004172BC" w:rsidRPr="00C065BD" w:rsidRDefault="004172BC" w:rsidP="006A37F9">
            <w:pPr>
              <w:ind w:left="-90"/>
              <w:jc w:val="both"/>
            </w:pPr>
          </w:p>
        </w:tc>
      </w:tr>
      <w:tr w:rsidR="004172BC" w:rsidRPr="00C065BD" w14:paraId="057F437C" w14:textId="77777777" w:rsidTr="006E4D6C">
        <w:trPr>
          <w:trHeight w:val="305"/>
        </w:trPr>
        <w:tc>
          <w:tcPr>
            <w:tcW w:w="1872" w:type="dxa"/>
            <w:vMerge w:val="restart"/>
            <w:tcBorders>
              <w:top w:val="nil"/>
            </w:tcBorders>
            <w:vAlign w:val="center"/>
          </w:tcPr>
          <w:p w14:paraId="2775A780" w14:textId="18DF5D14" w:rsidR="004172BC" w:rsidRPr="00C165C0" w:rsidRDefault="004172BC" w:rsidP="004172BC">
            <w:pPr>
              <w:ind w:left="-90"/>
              <w:jc w:val="center"/>
              <w:rPr>
                <w:b/>
                <w:spacing w:val="-4"/>
                <w:sz w:val="36"/>
                <w:szCs w:val="36"/>
              </w:rPr>
            </w:pPr>
          </w:p>
        </w:tc>
        <w:tc>
          <w:tcPr>
            <w:tcW w:w="8031" w:type="dxa"/>
            <w:shd w:val="clear" w:color="auto" w:fill="E7E6E6" w:themeFill="background2"/>
            <w:vAlign w:val="center"/>
          </w:tcPr>
          <w:p w14:paraId="67A79A76" w14:textId="77777777" w:rsidR="004172BC" w:rsidRPr="00C065BD" w:rsidRDefault="004172BC" w:rsidP="004172BC">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857" w:type="dxa"/>
            <w:shd w:val="clear" w:color="auto" w:fill="E7E6E6" w:themeFill="background2"/>
            <w:vAlign w:val="center"/>
          </w:tcPr>
          <w:p w14:paraId="23DD8D37" w14:textId="77777777" w:rsidR="004172BC" w:rsidRPr="00C065BD" w:rsidRDefault="004172BC" w:rsidP="004172BC">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4172BC" w:rsidRPr="00D332FF" w14:paraId="68340244" w14:textId="77777777" w:rsidTr="004172BC">
        <w:trPr>
          <w:cantSplit/>
          <w:trHeight w:hRule="exact" w:val="10837"/>
        </w:trPr>
        <w:tc>
          <w:tcPr>
            <w:tcW w:w="1872" w:type="dxa"/>
            <w:vMerge/>
            <w:vAlign w:val="center"/>
          </w:tcPr>
          <w:p w14:paraId="7E4CB0FA" w14:textId="77777777" w:rsidR="004172BC" w:rsidRPr="007474AF" w:rsidRDefault="004172BC" w:rsidP="004172BC">
            <w:pPr>
              <w:ind w:left="-14"/>
              <w:jc w:val="both"/>
              <w:rPr>
                <w:bCs/>
                <w:sz w:val="21"/>
                <w:szCs w:val="21"/>
              </w:rPr>
            </w:pPr>
          </w:p>
        </w:tc>
        <w:tc>
          <w:tcPr>
            <w:tcW w:w="8031" w:type="dxa"/>
            <w:vAlign w:val="center"/>
          </w:tcPr>
          <w:p w14:paraId="5F2E6B38" w14:textId="794C36C7" w:rsidR="004172BC" w:rsidRPr="007474AF" w:rsidRDefault="00274A8B" w:rsidP="004172BC">
            <w:pPr>
              <w:ind w:left="-14"/>
              <w:jc w:val="both"/>
              <w:rPr>
                <w:bCs/>
                <w:sz w:val="21"/>
                <w:szCs w:val="21"/>
              </w:rPr>
            </w:pPr>
            <w:r>
              <w:rPr>
                <w:noProof/>
              </w:rPr>
              <w:drawing>
                <wp:anchor distT="0" distB="0" distL="114300" distR="114300" simplePos="0" relativeHeight="251673600" behindDoc="0" locked="0" layoutInCell="1" allowOverlap="1" wp14:anchorId="2F6FFDB6" wp14:editId="2435EC68">
                  <wp:simplePos x="0" y="0"/>
                  <wp:positionH relativeFrom="column">
                    <wp:posOffset>70485</wp:posOffset>
                  </wp:positionH>
                  <wp:positionV relativeFrom="paragraph">
                    <wp:posOffset>-1151890</wp:posOffset>
                  </wp:positionV>
                  <wp:extent cx="4863465" cy="4165600"/>
                  <wp:effectExtent l="38100" t="38100" r="32385" b="444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63465" cy="416560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12D41BB0" w14:textId="57C9F1C0" w:rsidR="004172BC" w:rsidRDefault="004172BC" w:rsidP="004172BC">
            <w:pPr>
              <w:ind w:left="-14"/>
              <w:jc w:val="both"/>
              <w:rPr>
                <w:bCs/>
                <w:sz w:val="21"/>
                <w:szCs w:val="21"/>
              </w:rPr>
            </w:pPr>
          </w:p>
          <w:p w14:paraId="6E36E855" w14:textId="6FECE269" w:rsidR="004172BC" w:rsidRDefault="004172BC" w:rsidP="004172BC">
            <w:pPr>
              <w:ind w:left="-14"/>
              <w:jc w:val="both"/>
              <w:rPr>
                <w:bCs/>
                <w:sz w:val="21"/>
                <w:szCs w:val="21"/>
              </w:rPr>
            </w:pPr>
          </w:p>
          <w:p w14:paraId="4B7BE3F6" w14:textId="3D449871" w:rsidR="004172BC" w:rsidRDefault="004172BC" w:rsidP="004172BC">
            <w:pPr>
              <w:ind w:left="-14"/>
              <w:jc w:val="both"/>
              <w:rPr>
                <w:bCs/>
                <w:sz w:val="21"/>
                <w:szCs w:val="21"/>
              </w:rPr>
            </w:pPr>
          </w:p>
          <w:p w14:paraId="6AE54189" w14:textId="4B2BC7FC" w:rsidR="004172BC" w:rsidRDefault="004172BC" w:rsidP="004172BC">
            <w:pPr>
              <w:ind w:left="-14"/>
              <w:jc w:val="both"/>
              <w:rPr>
                <w:bCs/>
                <w:sz w:val="21"/>
                <w:szCs w:val="21"/>
              </w:rPr>
            </w:pPr>
          </w:p>
          <w:p w14:paraId="1C64AD48" w14:textId="4154229C" w:rsidR="004172BC" w:rsidRPr="007474AF" w:rsidRDefault="004172BC" w:rsidP="004172BC">
            <w:pPr>
              <w:jc w:val="both"/>
              <w:rPr>
                <w:bCs/>
                <w:sz w:val="21"/>
                <w:szCs w:val="21"/>
              </w:rPr>
            </w:pPr>
          </w:p>
        </w:tc>
        <w:tc>
          <w:tcPr>
            <w:tcW w:w="4857" w:type="dxa"/>
          </w:tcPr>
          <w:p w14:paraId="44A1A45D" w14:textId="77777777" w:rsidR="004172BC" w:rsidRDefault="004172BC" w:rsidP="006A37F9">
            <w:pPr>
              <w:pStyle w:val="NormalWeb"/>
              <w:spacing w:before="0" w:beforeAutospacing="0" w:after="0" w:afterAutospacing="0"/>
              <w:jc w:val="both"/>
              <w:rPr>
                <w:color w:val="0E101A"/>
              </w:rPr>
            </w:pPr>
            <w:r>
              <w:rPr>
                <w:rStyle w:val="Strong"/>
                <w:color w:val="0E101A"/>
              </w:rPr>
              <w:t>Purpose:</w:t>
            </w:r>
          </w:p>
          <w:p w14:paraId="082B6845" w14:textId="77777777" w:rsidR="004172BC" w:rsidRDefault="004172BC" w:rsidP="006A37F9">
            <w:pPr>
              <w:pStyle w:val="NormalWeb"/>
              <w:spacing w:before="0" w:beforeAutospacing="0" w:after="0" w:afterAutospacing="0"/>
              <w:jc w:val="both"/>
              <w:rPr>
                <w:color w:val="0E101A"/>
              </w:rPr>
            </w:pPr>
          </w:p>
          <w:p w14:paraId="044BC270" w14:textId="77777777" w:rsidR="004172BC" w:rsidRDefault="004172BC" w:rsidP="006A37F9">
            <w:pPr>
              <w:ind w:left="-90"/>
              <w:jc w:val="both"/>
            </w:pPr>
            <w:r>
              <w:rPr>
                <w:color w:val="0E101A"/>
              </w:rPr>
              <w:t> This interface is used to display the details of all the restaurant reservations in the hotel.</w:t>
            </w:r>
          </w:p>
          <w:p w14:paraId="696EEBF9" w14:textId="77777777" w:rsidR="004172BC" w:rsidRDefault="004172BC" w:rsidP="006A37F9">
            <w:pPr>
              <w:pStyle w:val="NormalWeb"/>
              <w:spacing w:before="0" w:beforeAutospacing="0" w:after="0" w:afterAutospacing="0"/>
              <w:jc w:val="both"/>
              <w:rPr>
                <w:color w:val="0E101A"/>
              </w:rPr>
            </w:pPr>
          </w:p>
          <w:p w14:paraId="5F5F8C84" w14:textId="77777777" w:rsidR="004172BC" w:rsidRDefault="004172BC" w:rsidP="006A37F9">
            <w:pPr>
              <w:pStyle w:val="NormalWeb"/>
              <w:spacing w:before="0" w:beforeAutospacing="0" w:after="0" w:afterAutospacing="0"/>
              <w:jc w:val="both"/>
              <w:rPr>
                <w:color w:val="0E101A"/>
              </w:rPr>
            </w:pPr>
            <w:r>
              <w:rPr>
                <w:rStyle w:val="Strong"/>
                <w:color w:val="0E101A"/>
              </w:rPr>
              <w:t>Flow</w:t>
            </w:r>
            <w:r>
              <w:rPr>
                <w:color w:val="0E101A"/>
              </w:rPr>
              <w:t>:</w:t>
            </w:r>
          </w:p>
          <w:p w14:paraId="6F9E94B8" w14:textId="77777777" w:rsidR="004172BC" w:rsidRDefault="004172BC" w:rsidP="006A37F9">
            <w:pPr>
              <w:pStyle w:val="NormalWeb"/>
              <w:spacing w:before="0" w:beforeAutospacing="0" w:after="0" w:afterAutospacing="0"/>
              <w:jc w:val="both"/>
              <w:rPr>
                <w:color w:val="0E101A"/>
              </w:rPr>
            </w:pPr>
          </w:p>
          <w:p w14:paraId="31BC3ED8" w14:textId="77777777" w:rsidR="004172BC" w:rsidRDefault="004172BC" w:rsidP="006A37F9">
            <w:pPr>
              <w:jc w:val="both"/>
              <w:rPr>
                <w:color w:val="0E101A"/>
              </w:rPr>
            </w:pPr>
            <w:r>
              <w:rPr>
                <w:color w:val="0E101A"/>
              </w:rPr>
              <w:t xml:space="preserve">Admin can view this interface by clicking "Go to Restaurant management" button on the admin home page. All the booking menus can be viewed here. </w:t>
            </w:r>
            <w:proofErr w:type="gramStart"/>
            <w:r>
              <w:rPr>
                <w:color w:val="0E101A"/>
              </w:rPr>
              <w:t>Also</w:t>
            </w:r>
            <w:proofErr w:type="gramEnd"/>
            <w:r>
              <w:rPr>
                <w:color w:val="0E101A"/>
              </w:rPr>
              <w:t xml:space="preserve"> admin can make reservation by clicking the “Create Reservation” button</w:t>
            </w:r>
          </w:p>
          <w:p w14:paraId="1DC3C2CE" w14:textId="77777777" w:rsidR="004172BC" w:rsidRDefault="004172BC" w:rsidP="006A37F9">
            <w:pPr>
              <w:pStyle w:val="NormalWeb"/>
              <w:spacing w:before="0" w:beforeAutospacing="0" w:after="0" w:afterAutospacing="0"/>
              <w:jc w:val="both"/>
              <w:rPr>
                <w:color w:val="0E101A"/>
              </w:rPr>
            </w:pPr>
          </w:p>
          <w:p w14:paraId="7A15269C"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18771D58" w14:textId="77777777" w:rsidR="004172BC" w:rsidRDefault="004172BC" w:rsidP="006A37F9">
            <w:pPr>
              <w:pStyle w:val="NormalWeb"/>
              <w:spacing w:before="0" w:beforeAutospacing="0" w:after="0" w:afterAutospacing="0"/>
              <w:jc w:val="both"/>
              <w:rPr>
                <w:color w:val="0E101A"/>
              </w:rPr>
            </w:pPr>
          </w:p>
          <w:p w14:paraId="2CAD7763"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15C9D035"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It was made sure that there were no spelling mistakes.</w:t>
            </w:r>
          </w:p>
          <w:p w14:paraId="7A45406A" w14:textId="77777777" w:rsidR="004172BC" w:rsidRDefault="004172BC" w:rsidP="006A37F9">
            <w:pPr>
              <w:pStyle w:val="NormalWeb"/>
              <w:numPr>
                <w:ilvl w:val="0"/>
                <w:numId w:val="29"/>
              </w:numPr>
              <w:spacing w:before="0" w:beforeAutospacing="0" w:after="0" w:afterAutospacing="0"/>
              <w:jc w:val="both"/>
              <w:rPr>
                <w:color w:val="0E101A"/>
              </w:rPr>
            </w:pPr>
            <w:r w:rsidRPr="00ED1779">
              <w:rPr>
                <w:color w:val="0E101A"/>
              </w:rPr>
              <w:t>Admin</w:t>
            </w:r>
            <w:r>
              <w:rPr>
                <w:color w:val="0E101A"/>
              </w:rPr>
              <w:t>,</w:t>
            </w:r>
            <w:r w:rsidRPr="00ED1779">
              <w:rPr>
                <w:color w:val="0E101A"/>
              </w:rPr>
              <w:t xml:space="preserve"> who want</w:t>
            </w:r>
            <w:r>
              <w:rPr>
                <w:color w:val="0E101A"/>
              </w:rPr>
              <w:t>s</w:t>
            </w:r>
            <w:r w:rsidRPr="00ED1779">
              <w:rPr>
                <w:color w:val="0E101A"/>
              </w:rPr>
              <w:t xml:space="preserve"> to navigate the other pages can use the navigation bar.</w:t>
            </w:r>
          </w:p>
          <w:p w14:paraId="4DC5276E" w14:textId="77777777" w:rsidR="004172BC" w:rsidRDefault="004172BC" w:rsidP="006A37F9">
            <w:pPr>
              <w:pStyle w:val="NormalWeb"/>
              <w:numPr>
                <w:ilvl w:val="0"/>
                <w:numId w:val="29"/>
              </w:numPr>
              <w:spacing w:before="0" w:beforeAutospacing="0" w:after="0" w:afterAutospacing="0"/>
              <w:jc w:val="both"/>
              <w:rPr>
                <w:color w:val="0E101A"/>
              </w:rPr>
            </w:pPr>
            <w:r w:rsidRPr="00ED1779">
              <w:rPr>
                <w:color w:val="0E101A"/>
              </w:rPr>
              <w:t xml:space="preserve">Popup message is displayed when the </w:t>
            </w:r>
            <w:r>
              <w:rPr>
                <w:color w:val="0E101A"/>
              </w:rPr>
              <w:t>admin</w:t>
            </w:r>
            <w:r w:rsidRPr="00ED1779">
              <w:rPr>
                <w:color w:val="0E101A"/>
              </w:rPr>
              <w:t xml:space="preserve"> is clicking the update or delete.</w:t>
            </w:r>
          </w:p>
          <w:p w14:paraId="1F8689CB"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purposeful in page layout.</w:t>
            </w:r>
          </w:p>
          <w:p w14:paraId="0760FAA1"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Used tabular format to view data in a well-organized manner.</w:t>
            </w:r>
          </w:p>
          <w:p w14:paraId="2E7BA9B6"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made sure the tabs and buttons on the site are marked so that they can easily understand how to navigate through the pages.</w:t>
            </w:r>
          </w:p>
          <w:p w14:paraId="2A505E07" w14:textId="2A20BA8E" w:rsidR="004172BC" w:rsidRPr="00D332FF" w:rsidRDefault="004172BC" w:rsidP="006A37F9">
            <w:pPr>
              <w:ind w:left="-90"/>
              <w:jc w:val="both"/>
            </w:pPr>
          </w:p>
        </w:tc>
      </w:tr>
      <w:tr w:rsidR="004172BC" w:rsidRPr="003012A0" w14:paraId="123C45E5" w14:textId="77777777" w:rsidTr="004172BC">
        <w:trPr>
          <w:trHeight w:val="323"/>
        </w:trPr>
        <w:tc>
          <w:tcPr>
            <w:tcW w:w="1872" w:type="dxa"/>
            <w:vMerge/>
            <w:vAlign w:val="center"/>
          </w:tcPr>
          <w:p w14:paraId="2E47CEBC" w14:textId="77777777" w:rsidR="004172BC" w:rsidRPr="00FC562A" w:rsidRDefault="004172BC" w:rsidP="004172BC">
            <w:pPr>
              <w:ind w:left="-14"/>
              <w:jc w:val="both"/>
              <w:rPr>
                <w:spacing w:val="-4"/>
              </w:rPr>
            </w:pPr>
          </w:p>
        </w:tc>
        <w:tc>
          <w:tcPr>
            <w:tcW w:w="8031" w:type="dxa"/>
            <w:shd w:val="clear" w:color="auto" w:fill="E7E6E6" w:themeFill="background2"/>
            <w:vAlign w:val="center"/>
          </w:tcPr>
          <w:p w14:paraId="13D2C895" w14:textId="7C8B2CE6" w:rsidR="004172BC" w:rsidRPr="00FC562A" w:rsidRDefault="004172BC" w:rsidP="004172BC">
            <w:pPr>
              <w:ind w:left="-14"/>
              <w:jc w:val="center"/>
              <w:rPr>
                <w:spacing w:val="-4"/>
              </w:rPr>
            </w:pPr>
            <w:r w:rsidRPr="00C065BD">
              <w:rPr>
                <w:b/>
                <w:spacing w:val="-4"/>
                <w:sz w:val="21"/>
                <w:szCs w:val="21"/>
              </w:rPr>
              <w:t>Picture of the interface_</w:t>
            </w:r>
            <w:r>
              <w:rPr>
                <w:b/>
                <w:spacing w:val="-4"/>
                <w:sz w:val="21"/>
                <w:szCs w:val="21"/>
              </w:rPr>
              <w:t>6</w:t>
            </w:r>
          </w:p>
        </w:tc>
        <w:tc>
          <w:tcPr>
            <w:tcW w:w="4857" w:type="dxa"/>
            <w:shd w:val="clear" w:color="auto" w:fill="E7E6E6" w:themeFill="background2"/>
            <w:vAlign w:val="center"/>
          </w:tcPr>
          <w:p w14:paraId="1865BE25" w14:textId="77777777" w:rsidR="004172BC" w:rsidRPr="003012A0" w:rsidRDefault="004172BC" w:rsidP="004172BC">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4172BC" w:rsidRPr="007474AF" w14:paraId="6769FF09" w14:textId="77777777" w:rsidTr="004172BC">
        <w:trPr>
          <w:cantSplit/>
          <w:trHeight w:hRule="exact" w:val="9784"/>
        </w:trPr>
        <w:tc>
          <w:tcPr>
            <w:tcW w:w="1872" w:type="dxa"/>
            <w:vMerge/>
            <w:vAlign w:val="center"/>
          </w:tcPr>
          <w:p w14:paraId="2D521B5D" w14:textId="77777777" w:rsidR="004172BC" w:rsidRPr="008731FB" w:rsidRDefault="004172BC" w:rsidP="004172BC">
            <w:pPr>
              <w:ind w:left="-14"/>
              <w:jc w:val="both"/>
              <w:rPr>
                <w:b/>
                <w:spacing w:val="-6"/>
                <w:sz w:val="21"/>
                <w:szCs w:val="21"/>
              </w:rPr>
            </w:pPr>
          </w:p>
        </w:tc>
        <w:tc>
          <w:tcPr>
            <w:tcW w:w="8031" w:type="dxa"/>
            <w:vAlign w:val="center"/>
          </w:tcPr>
          <w:p w14:paraId="41F088F7" w14:textId="28BF2DAB" w:rsidR="004172BC" w:rsidRPr="007474AF" w:rsidRDefault="004172BC" w:rsidP="004172BC">
            <w:pPr>
              <w:ind w:left="-14"/>
              <w:jc w:val="both"/>
              <w:rPr>
                <w:bCs/>
                <w:sz w:val="21"/>
                <w:szCs w:val="21"/>
              </w:rPr>
            </w:pPr>
            <w:r>
              <w:rPr>
                <w:noProof/>
              </w:rPr>
              <w:drawing>
                <wp:anchor distT="0" distB="0" distL="114300" distR="114300" simplePos="0" relativeHeight="251677696" behindDoc="0" locked="0" layoutInCell="1" allowOverlap="1" wp14:anchorId="3E1DA471" wp14:editId="1B8B8A9A">
                  <wp:simplePos x="0" y="0"/>
                  <wp:positionH relativeFrom="column">
                    <wp:posOffset>80010</wp:posOffset>
                  </wp:positionH>
                  <wp:positionV relativeFrom="paragraph">
                    <wp:posOffset>-108585</wp:posOffset>
                  </wp:positionV>
                  <wp:extent cx="4869180" cy="4191000"/>
                  <wp:effectExtent l="38100" t="38100" r="45720" b="3810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9180" cy="419100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43C33ED3" w14:textId="663D48D3" w:rsidR="004172BC" w:rsidRPr="008731FB" w:rsidRDefault="006E4D6C" w:rsidP="004172BC">
            <w:pPr>
              <w:ind w:left="-14"/>
              <w:jc w:val="both"/>
              <w:rPr>
                <w:b/>
                <w:spacing w:val="-6"/>
                <w:sz w:val="21"/>
                <w:szCs w:val="21"/>
              </w:rPr>
            </w:pPr>
            <w:r>
              <w:rPr>
                <w:b/>
                <w:noProof/>
                <w:spacing w:val="-4"/>
                <w:sz w:val="21"/>
                <w:szCs w:val="21"/>
              </w:rPr>
              <mc:AlternateContent>
                <mc:Choice Requires="wps">
                  <w:drawing>
                    <wp:anchor distT="0" distB="0" distL="114300" distR="114300" simplePos="0" relativeHeight="251811840" behindDoc="0" locked="0" layoutInCell="1" allowOverlap="1" wp14:anchorId="64E989C4" wp14:editId="6A8E2360">
                      <wp:simplePos x="0" y="0"/>
                      <wp:positionH relativeFrom="column">
                        <wp:posOffset>-1164590</wp:posOffset>
                      </wp:positionH>
                      <wp:positionV relativeFrom="paragraph">
                        <wp:posOffset>2044700</wp:posOffset>
                      </wp:positionV>
                      <wp:extent cx="1057910" cy="388620"/>
                      <wp:effectExtent l="0" t="0" r="27940" b="11430"/>
                      <wp:wrapNone/>
                      <wp:docPr id="3" name="Text Box 3"/>
                      <wp:cNvGraphicFramePr/>
                      <a:graphic xmlns:a="http://schemas.openxmlformats.org/drawingml/2006/main">
                        <a:graphicData uri="http://schemas.microsoft.com/office/word/2010/wordprocessingShape">
                          <wps:wsp>
                            <wps:cNvSpPr txBox="1"/>
                            <wps:spPr>
                              <a:xfrm>
                                <a:off x="0" y="0"/>
                                <a:ext cx="1057910" cy="388620"/>
                              </a:xfrm>
                              <a:prstGeom prst="rect">
                                <a:avLst/>
                              </a:prstGeom>
                              <a:solidFill>
                                <a:schemeClr val="lt1"/>
                              </a:solidFill>
                              <a:ln w="6350">
                                <a:solidFill>
                                  <a:schemeClr val="bg1"/>
                                </a:solidFill>
                              </a:ln>
                            </wps:spPr>
                            <wps:txbx>
                              <w:txbxContent>
                                <w:p w14:paraId="4B35FF62" w14:textId="65AB1603" w:rsidR="00C46E08" w:rsidRDefault="00C46E08">
                                  <w:r w:rsidRPr="001136D9">
                                    <w:rPr>
                                      <w:b/>
                                      <w:spacing w:val="-4"/>
                                      <w:sz w:val="36"/>
                                      <w:szCs w:val="36"/>
                                      <w:highlight w:val="cyan"/>
                                    </w:rPr>
                                    <w:t>Sprin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E989C4" id="_x0000_t202" coordsize="21600,21600" o:spt="202" path="m,l,21600r21600,l21600,xe">
                      <v:stroke joinstyle="miter"/>
                      <v:path gradientshapeok="t" o:connecttype="rect"/>
                    </v:shapetype>
                    <v:shape id="Text Box 3" o:spid="_x0000_s1026" type="#_x0000_t202" style="position:absolute;left:0;text-align:left;margin-left:-91.7pt;margin-top:161pt;width:83.3pt;height:30.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" fillcolor="white [3201]" strokecolor="white [3212]" strokeweight=".5pt">
                      <v:textbox>
                        <w:txbxContent>
                          <w:p w14:paraId="4B35FF62" w14:textId="65AB1603" w:rsidR="00C46E08" w:rsidRDefault="00C46E08">
                            <w:r w:rsidRPr="001136D9">
                              <w:rPr>
                                <w:b/>
                                <w:spacing w:val="-4"/>
                                <w:sz w:val="36"/>
                                <w:szCs w:val="36"/>
                                <w:highlight w:val="cyan"/>
                              </w:rPr>
                              <w:t>Sprint 2</w:t>
                            </w:r>
                          </w:p>
                        </w:txbxContent>
                      </v:textbox>
                    </v:shape>
                  </w:pict>
                </mc:Fallback>
              </mc:AlternateContent>
            </w:r>
          </w:p>
        </w:tc>
        <w:tc>
          <w:tcPr>
            <w:tcW w:w="4857" w:type="dxa"/>
          </w:tcPr>
          <w:p w14:paraId="078ABB81" w14:textId="77777777" w:rsidR="004172BC" w:rsidRPr="00926057" w:rsidRDefault="004172BC" w:rsidP="006A37F9">
            <w:pPr>
              <w:jc w:val="both"/>
              <w:rPr>
                <w:color w:val="0E101A"/>
              </w:rPr>
            </w:pPr>
            <w:r w:rsidRPr="00926057">
              <w:rPr>
                <w:color w:val="0E101A"/>
              </w:rPr>
              <w:t>  </w:t>
            </w:r>
          </w:p>
          <w:p w14:paraId="7047ED25" w14:textId="77777777" w:rsidR="004172BC" w:rsidRPr="00926057" w:rsidRDefault="004172BC" w:rsidP="006A37F9">
            <w:pPr>
              <w:jc w:val="both"/>
              <w:rPr>
                <w:color w:val="0E101A"/>
              </w:rPr>
            </w:pPr>
            <w:r w:rsidRPr="00926057">
              <w:rPr>
                <w:b/>
                <w:bCs/>
                <w:color w:val="0E101A"/>
              </w:rPr>
              <w:t>Purpose:</w:t>
            </w:r>
          </w:p>
          <w:p w14:paraId="1261A7DE" w14:textId="77777777" w:rsidR="004172BC" w:rsidRPr="00926057" w:rsidRDefault="004172BC" w:rsidP="006A37F9">
            <w:pPr>
              <w:jc w:val="both"/>
              <w:rPr>
                <w:color w:val="0E101A"/>
              </w:rPr>
            </w:pPr>
          </w:p>
          <w:p w14:paraId="4771BA34" w14:textId="77777777" w:rsidR="004172BC" w:rsidRDefault="004172BC" w:rsidP="006A37F9">
            <w:pPr>
              <w:jc w:val="both"/>
              <w:rPr>
                <w:b/>
                <w:bCs/>
              </w:rPr>
            </w:pPr>
            <w:r w:rsidRPr="00A22426">
              <w:t xml:space="preserve">This interface </w:t>
            </w:r>
            <w:r>
              <w:t>is</w:t>
            </w:r>
            <w:r w:rsidRPr="00A22426">
              <w:t xml:space="preserve"> used to </w:t>
            </w:r>
            <w:r>
              <w:t>delete restaurant reservations in admin side.</w:t>
            </w:r>
          </w:p>
          <w:p w14:paraId="71012C76" w14:textId="77777777" w:rsidR="004172BC" w:rsidRPr="00926057" w:rsidRDefault="004172BC" w:rsidP="006A37F9">
            <w:pPr>
              <w:jc w:val="both"/>
              <w:rPr>
                <w:color w:val="0E101A"/>
              </w:rPr>
            </w:pPr>
          </w:p>
          <w:p w14:paraId="5513A752" w14:textId="77777777" w:rsidR="004172BC" w:rsidRPr="00926057" w:rsidRDefault="004172BC" w:rsidP="006A37F9">
            <w:pPr>
              <w:jc w:val="both"/>
              <w:rPr>
                <w:color w:val="0E101A"/>
              </w:rPr>
            </w:pPr>
          </w:p>
          <w:p w14:paraId="6E06E9C0" w14:textId="77777777" w:rsidR="004172BC" w:rsidRPr="00926057" w:rsidRDefault="004172BC" w:rsidP="006A37F9">
            <w:pPr>
              <w:jc w:val="both"/>
              <w:rPr>
                <w:color w:val="0E101A"/>
              </w:rPr>
            </w:pPr>
            <w:r w:rsidRPr="00926057">
              <w:rPr>
                <w:b/>
                <w:bCs/>
                <w:color w:val="0E101A"/>
              </w:rPr>
              <w:t>Flow</w:t>
            </w:r>
            <w:r w:rsidRPr="00926057">
              <w:rPr>
                <w:color w:val="0E101A"/>
              </w:rPr>
              <w:t>:</w:t>
            </w:r>
          </w:p>
          <w:p w14:paraId="1A425959" w14:textId="77777777" w:rsidR="004172BC" w:rsidRPr="00926057" w:rsidRDefault="004172BC" w:rsidP="006A37F9">
            <w:pPr>
              <w:jc w:val="both"/>
              <w:rPr>
                <w:color w:val="0E101A"/>
              </w:rPr>
            </w:pPr>
          </w:p>
          <w:p w14:paraId="7E6A62B3" w14:textId="62BF93BB" w:rsidR="004172BC" w:rsidRPr="00926057" w:rsidRDefault="004172BC" w:rsidP="006A37F9">
            <w:pPr>
              <w:jc w:val="both"/>
              <w:rPr>
                <w:color w:val="0E101A"/>
              </w:rPr>
            </w:pPr>
            <w:r w:rsidRPr="00926057">
              <w:rPr>
                <w:color w:val="0E101A"/>
              </w:rPr>
              <w:t>The admin needs to log in as an</w:t>
            </w:r>
            <w:r>
              <w:rPr>
                <w:color w:val="0E101A"/>
              </w:rPr>
              <w:t xml:space="preserve"> </w:t>
            </w:r>
            <w:r w:rsidRPr="00926057">
              <w:rPr>
                <w:color w:val="0E101A"/>
              </w:rPr>
              <w:t xml:space="preserve">administrator and then </w:t>
            </w:r>
            <w:proofErr w:type="gramStart"/>
            <w:r w:rsidRPr="00926057">
              <w:rPr>
                <w:color w:val="0E101A"/>
              </w:rPr>
              <w:t>have to</w:t>
            </w:r>
            <w:proofErr w:type="gramEnd"/>
            <w:r w:rsidRPr="00926057">
              <w:rPr>
                <w:color w:val="0E101A"/>
              </w:rPr>
              <w:t xml:space="preserve"> click the ‘</w:t>
            </w:r>
            <w:r>
              <w:rPr>
                <w:color w:val="0E101A"/>
              </w:rPr>
              <w:t xml:space="preserve">Go </w:t>
            </w:r>
            <w:r w:rsidR="006A37F9">
              <w:rPr>
                <w:color w:val="0E101A"/>
              </w:rPr>
              <w:t>t</w:t>
            </w:r>
            <w:r>
              <w:rPr>
                <w:color w:val="0E101A"/>
              </w:rPr>
              <w:t>o Restaurant</w:t>
            </w:r>
            <w:r w:rsidRPr="00926057">
              <w:rPr>
                <w:color w:val="0E101A"/>
              </w:rPr>
              <w:t xml:space="preserve"> Management’ button on the</w:t>
            </w:r>
            <w:r>
              <w:rPr>
                <w:color w:val="0E101A"/>
              </w:rPr>
              <w:t xml:space="preserve"> </w:t>
            </w:r>
            <w:r w:rsidRPr="00926057">
              <w:rPr>
                <w:color w:val="0E101A"/>
              </w:rPr>
              <w:t xml:space="preserve">admin home page. Then it re-directs to the </w:t>
            </w:r>
            <w:r>
              <w:rPr>
                <w:color w:val="0E101A"/>
              </w:rPr>
              <w:t>‘Restaurant Reservation</w:t>
            </w:r>
            <w:r w:rsidRPr="00926057">
              <w:rPr>
                <w:color w:val="0E101A"/>
              </w:rPr>
              <w:t xml:space="preserve"> Details</w:t>
            </w:r>
            <w:r>
              <w:rPr>
                <w:color w:val="0E101A"/>
              </w:rPr>
              <w:t>’</w:t>
            </w:r>
            <w:r w:rsidRPr="00926057">
              <w:rPr>
                <w:color w:val="0E101A"/>
              </w:rPr>
              <w:t xml:space="preserve"> page.</w:t>
            </w:r>
            <w:r>
              <w:rPr>
                <w:color w:val="0E101A"/>
              </w:rPr>
              <w:t xml:space="preserve"> </w:t>
            </w:r>
            <w:r w:rsidRPr="00926057">
              <w:rPr>
                <w:color w:val="0E101A"/>
              </w:rPr>
              <w:t>Then the admin must first select the user he wants to delete and then click the "DELETE" button under the "Action" section.</w:t>
            </w:r>
            <w:r>
              <w:rPr>
                <w:color w:val="0E101A"/>
              </w:rPr>
              <w:t xml:space="preserve"> </w:t>
            </w:r>
            <w:r w:rsidRPr="00926057">
              <w:rPr>
                <w:color w:val="0E101A"/>
              </w:rPr>
              <w:t xml:space="preserve">After that, the admin needs to confirm </w:t>
            </w:r>
            <w:proofErr w:type="gramStart"/>
            <w:r w:rsidRPr="00926057">
              <w:rPr>
                <w:color w:val="0E101A"/>
              </w:rPr>
              <w:t>whether or not</w:t>
            </w:r>
            <w:proofErr w:type="gramEnd"/>
            <w:r w:rsidRPr="00926057">
              <w:rPr>
                <w:color w:val="0E101A"/>
              </w:rPr>
              <w:t xml:space="preserve"> to delete a </w:t>
            </w:r>
            <w:r>
              <w:rPr>
                <w:color w:val="0E101A"/>
              </w:rPr>
              <w:t>restaurant reservation</w:t>
            </w:r>
            <w:r w:rsidRPr="00926057">
              <w:rPr>
                <w:color w:val="0E101A"/>
              </w:rPr>
              <w:t>.</w:t>
            </w:r>
          </w:p>
          <w:p w14:paraId="52597625" w14:textId="77777777" w:rsidR="004172BC" w:rsidRPr="00926057" w:rsidRDefault="004172BC" w:rsidP="006A37F9">
            <w:pPr>
              <w:jc w:val="both"/>
              <w:rPr>
                <w:color w:val="0E101A"/>
              </w:rPr>
            </w:pPr>
          </w:p>
          <w:p w14:paraId="4D1652DD" w14:textId="77777777" w:rsidR="004172BC" w:rsidRPr="00926057" w:rsidRDefault="004172BC" w:rsidP="006A37F9">
            <w:pPr>
              <w:jc w:val="both"/>
              <w:rPr>
                <w:color w:val="0E101A"/>
              </w:rPr>
            </w:pPr>
            <w:r w:rsidRPr="00926057">
              <w:rPr>
                <w:b/>
                <w:bCs/>
                <w:color w:val="0E101A"/>
              </w:rPr>
              <w:t>Good practices</w:t>
            </w:r>
            <w:r w:rsidRPr="00926057">
              <w:rPr>
                <w:color w:val="0E101A"/>
              </w:rPr>
              <w:t>:</w:t>
            </w:r>
          </w:p>
          <w:p w14:paraId="6C75D7ED" w14:textId="77777777" w:rsidR="004172BC" w:rsidRPr="00926057" w:rsidRDefault="004172BC" w:rsidP="006A37F9">
            <w:pPr>
              <w:jc w:val="both"/>
              <w:rPr>
                <w:color w:val="0E101A"/>
              </w:rPr>
            </w:pPr>
          </w:p>
          <w:p w14:paraId="7FE991A9" w14:textId="77777777" w:rsidR="004172BC" w:rsidRPr="00926057" w:rsidRDefault="004172BC" w:rsidP="006A37F9">
            <w:pPr>
              <w:numPr>
                <w:ilvl w:val="0"/>
                <w:numId w:val="31"/>
              </w:numPr>
              <w:jc w:val="both"/>
              <w:rPr>
                <w:color w:val="0E101A"/>
              </w:rPr>
            </w:pPr>
            <w:r w:rsidRPr="00926057">
              <w:rPr>
                <w:color w:val="0E101A"/>
              </w:rPr>
              <w:t>The labels were given meaningful names, and the first letter of each word was capitalized.</w:t>
            </w:r>
          </w:p>
          <w:p w14:paraId="3E85F642" w14:textId="77777777" w:rsidR="004172BC" w:rsidRDefault="004172BC" w:rsidP="006A37F9">
            <w:pPr>
              <w:numPr>
                <w:ilvl w:val="0"/>
                <w:numId w:val="31"/>
              </w:numPr>
              <w:jc w:val="both"/>
              <w:rPr>
                <w:color w:val="0E101A"/>
              </w:rPr>
            </w:pPr>
            <w:r w:rsidRPr="00926057">
              <w:rPr>
                <w:color w:val="0E101A"/>
              </w:rPr>
              <w:t>It was made sure that there were no spelling mistakes.</w:t>
            </w:r>
          </w:p>
          <w:p w14:paraId="3445112D" w14:textId="77777777" w:rsidR="004172BC" w:rsidRPr="00A731D0" w:rsidRDefault="004172BC" w:rsidP="006A37F9">
            <w:pPr>
              <w:numPr>
                <w:ilvl w:val="0"/>
                <w:numId w:val="31"/>
              </w:numPr>
              <w:jc w:val="both"/>
              <w:rPr>
                <w:color w:val="0E101A"/>
              </w:rPr>
            </w:pPr>
            <w:r w:rsidRPr="00A731D0">
              <w:rPr>
                <w:color w:val="0E101A"/>
              </w:rPr>
              <w:t>Alerts were generated when the user clicked delete buttons.</w:t>
            </w:r>
          </w:p>
          <w:p w14:paraId="58B0C4F6" w14:textId="77777777" w:rsidR="004172BC" w:rsidRPr="00A731D0" w:rsidRDefault="004172BC" w:rsidP="006A37F9">
            <w:pPr>
              <w:numPr>
                <w:ilvl w:val="0"/>
                <w:numId w:val="31"/>
              </w:numPr>
              <w:jc w:val="both"/>
              <w:rPr>
                <w:color w:val="0E101A"/>
              </w:rPr>
            </w:pPr>
            <w:r w:rsidRPr="00A731D0">
              <w:rPr>
                <w:color w:val="0E101A"/>
              </w:rPr>
              <w:t>The meaningful topics were given for each web page</w:t>
            </w:r>
            <w:r>
              <w:rPr>
                <w:color w:val="0E101A"/>
              </w:rPr>
              <w:t>.</w:t>
            </w:r>
          </w:p>
          <w:p w14:paraId="1080F480" w14:textId="77777777" w:rsidR="004172BC" w:rsidRPr="00926057" w:rsidRDefault="004172BC" w:rsidP="006A37F9">
            <w:pPr>
              <w:numPr>
                <w:ilvl w:val="0"/>
                <w:numId w:val="31"/>
              </w:numPr>
              <w:jc w:val="both"/>
              <w:rPr>
                <w:color w:val="0E101A"/>
              </w:rPr>
            </w:pPr>
            <w:r w:rsidRPr="00A731D0">
              <w:rPr>
                <w:color w:val="0E101A"/>
              </w:rPr>
              <w:t>Confirmation is required before deleting an entry.</w:t>
            </w:r>
          </w:p>
          <w:p w14:paraId="3E3091E4" w14:textId="77777777" w:rsidR="004172BC" w:rsidRPr="00926057" w:rsidRDefault="004172BC" w:rsidP="006A37F9">
            <w:pPr>
              <w:numPr>
                <w:ilvl w:val="0"/>
                <w:numId w:val="31"/>
              </w:numPr>
              <w:jc w:val="both"/>
              <w:rPr>
                <w:color w:val="0E101A"/>
              </w:rPr>
            </w:pPr>
            <w:r w:rsidRPr="00926057">
              <w:rPr>
                <w:color w:val="0E101A"/>
              </w:rPr>
              <w:t>It's easy to navigate the next steps.</w:t>
            </w:r>
          </w:p>
          <w:p w14:paraId="6859A4ED" w14:textId="77777777" w:rsidR="004172BC" w:rsidRPr="00926057" w:rsidRDefault="004172BC" w:rsidP="006A37F9">
            <w:pPr>
              <w:numPr>
                <w:ilvl w:val="0"/>
                <w:numId w:val="31"/>
              </w:numPr>
              <w:jc w:val="both"/>
              <w:rPr>
                <w:color w:val="0E101A"/>
              </w:rPr>
            </w:pPr>
            <w:r w:rsidRPr="00926057">
              <w:rPr>
                <w:color w:val="0E101A"/>
              </w:rPr>
              <w:t>Good spacing and a clear indent.</w:t>
            </w:r>
          </w:p>
          <w:p w14:paraId="521914C7" w14:textId="77777777" w:rsidR="004172BC" w:rsidRPr="00926057" w:rsidRDefault="004172BC" w:rsidP="006A37F9">
            <w:pPr>
              <w:jc w:val="both"/>
              <w:rPr>
                <w:color w:val="0E101A"/>
              </w:rPr>
            </w:pPr>
            <w:r w:rsidRPr="00926057">
              <w:rPr>
                <w:color w:val="0E101A"/>
              </w:rPr>
              <w:t> </w:t>
            </w:r>
          </w:p>
          <w:p w14:paraId="273EF9BA" w14:textId="77777777" w:rsidR="004172BC" w:rsidRPr="00926057" w:rsidRDefault="004172BC" w:rsidP="006A37F9">
            <w:pPr>
              <w:jc w:val="both"/>
              <w:rPr>
                <w:color w:val="0E101A"/>
              </w:rPr>
            </w:pPr>
            <w:r w:rsidRPr="00926057">
              <w:rPr>
                <w:color w:val="0E101A"/>
              </w:rPr>
              <w:t> </w:t>
            </w:r>
          </w:p>
          <w:p w14:paraId="35FF0978" w14:textId="77777777" w:rsidR="004172BC" w:rsidRPr="00926057" w:rsidRDefault="004172BC" w:rsidP="006A37F9">
            <w:pPr>
              <w:jc w:val="both"/>
              <w:rPr>
                <w:color w:val="0E101A"/>
              </w:rPr>
            </w:pPr>
            <w:r w:rsidRPr="00926057">
              <w:rPr>
                <w:color w:val="0E101A"/>
              </w:rPr>
              <w:t> </w:t>
            </w:r>
          </w:p>
          <w:p w14:paraId="47461A41" w14:textId="6B647288" w:rsidR="004172BC" w:rsidRPr="007474AF" w:rsidRDefault="004172BC" w:rsidP="006A37F9">
            <w:pPr>
              <w:ind w:left="-104"/>
              <w:jc w:val="both"/>
            </w:pPr>
          </w:p>
        </w:tc>
      </w:tr>
      <w:tr w:rsidR="004172BC" w:rsidRPr="007474AF" w14:paraId="66DEC21C" w14:textId="77777777" w:rsidTr="004172BC">
        <w:trPr>
          <w:trHeight w:val="323"/>
        </w:trPr>
        <w:tc>
          <w:tcPr>
            <w:tcW w:w="1872" w:type="dxa"/>
            <w:vMerge/>
            <w:vAlign w:val="center"/>
          </w:tcPr>
          <w:p w14:paraId="6869EAC9" w14:textId="77777777" w:rsidR="004172BC" w:rsidRPr="00FC562A" w:rsidRDefault="004172BC" w:rsidP="004172BC">
            <w:pPr>
              <w:ind w:left="-14"/>
              <w:jc w:val="both"/>
              <w:rPr>
                <w:spacing w:val="-4"/>
              </w:rPr>
            </w:pPr>
          </w:p>
        </w:tc>
        <w:tc>
          <w:tcPr>
            <w:tcW w:w="8031" w:type="dxa"/>
            <w:shd w:val="clear" w:color="auto" w:fill="E7E6E6" w:themeFill="background2"/>
            <w:vAlign w:val="center"/>
          </w:tcPr>
          <w:p w14:paraId="42611E26" w14:textId="2D3BB28B" w:rsidR="004172BC" w:rsidRPr="00FC562A" w:rsidRDefault="004172BC" w:rsidP="004172BC">
            <w:pPr>
              <w:ind w:left="-14"/>
              <w:jc w:val="center"/>
              <w:rPr>
                <w:spacing w:val="-4"/>
              </w:rPr>
            </w:pPr>
            <w:r w:rsidRPr="00C065BD">
              <w:rPr>
                <w:b/>
                <w:spacing w:val="-4"/>
                <w:sz w:val="21"/>
                <w:szCs w:val="21"/>
              </w:rPr>
              <w:t>Picture of the interface_</w:t>
            </w:r>
            <w:r>
              <w:rPr>
                <w:b/>
                <w:spacing w:val="-4"/>
                <w:sz w:val="21"/>
                <w:szCs w:val="21"/>
              </w:rPr>
              <w:t>7</w:t>
            </w:r>
          </w:p>
        </w:tc>
        <w:tc>
          <w:tcPr>
            <w:tcW w:w="4857" w:type="dxa"/>
            <w:shd w:val="clear" w:color="auto" w:fill="E7E6E6" w:themeFill="background2"/>
            <w:vAlign w:val="center"/>
          </w:tcPr>
          <w:p w14:paraId="22CE7EAF" w14:textId="77777777" w:rsidR="004172BC" w:rsidRPr="007474AF" w:rsidRDefault="004172BC" w:rsidP="004172BC">
            <w:pPr>
              <w:ind w:left="-104"/>
              <w:jc w:val="center"/>
            </w:pPr>
            <w:r>
              <w:rPr>
                <w:b/>
                <w:sz w:val="21"/>
                <w:szCs w:val="21"/>
              </w:rPr>
              <w:t>Brief description of interface</w:t>
            </w:r>
            <w:r w:rsidRPr="00C065BD">
              <w:rPr>
                <w:b/>
                <w:sz w:val="21"/>
                <w:szCs w:val="21"/>
              </w:rPr>
              <w:t>_</w:t>
            </w:r>
            <w:r>
              <w:rPr>
                <w:b/>
                <w:sz w:val="21"/>
                <w:szCs w:val="21"/>
              </w:rPr>
              <w:t>7</w:t>
            </w:r>
          </w:p>
        </w:tc>
      </w:tr>
      <w:tr w:rsidR="004172BC" w:rsidRPr="00C065BD" w14:paraId="7DA19FC0" w14:textId="77777777" w:rsidTr="004172BC">
        <w:trPr>
          <w:cantSplit/>
          <w:trHeight w:hRule="exact" w:val="10117"/>
        </w:trPr>
        <w:tc>
          <w:tcPr>
            <w:tcW w:w="1872" w:type="dxa"/>
            <w:vMerge/>
            <w:vAlign w:val="center"/>
          </w:tcPr>
          <w:p w14:paraId="0AC99167" w14:textId="77777777" w:rsidR="004172BC" w:rsidRPr="00FC562A" w:rsidRDefault="004172BC" w:rsidP="004172BC">
            <w:pPr>
              <w:ind w:left="-14"/>
              <w:jc w:val="both"/>
              <w:rPr>
                <w:spacing w:val="-4"/>
              </w:rPr>
            </w:pPr>
          </w:p>
        </w:tc>
        <w:tc>
          <w:tcPr>
            <w:tcW w:w="8031" w:type="dxa"/>
            <w:vAlign w:val="center"/>
          </w:tcPr>
          <w:p w14:paraId="71DBDF1A" w14:textId="6247D0EC" w:rsidR="004172BC" w:rsidRDefault="004172BC" w:rsidP="004172BC">
            <w:pPr>
              <w:jc w:val="both"/>
              <w:rPr>
                <w:spacing w:val="-4"/>
              </w:rPr>
            </w:pPr>
            <w:r>
              <w:rPr>
                <w:noProof/>
              </w:rPr>
              <w:drawing>
                <wp:anchor distT="0" distB="0" distL="114300" distR="114300" simplePos="0" relativeHeight="251681792" behindDoc="0" locked="0" layoutInCell="1" allowOverlap="1" wp14:anchorId="6013C04E" wp14:editId="007D5211">
                  <wp:simplePos x="0" y="0"/>
                  <wp:positionH relativeFrom="column">
                    <wp:posOffset>287655</wp:posOffset>
                  </wp:positionH>
                  <wp:positionV relativeFrom="paragraph">
                    <wp:posOffset>-1015365</wp:posOffset>
                  </wp:positionV>
                  <wp:extent cx="4453890" cy="4076700"/>
                  <wp:effectExtent l="38100" t="38100" r="41910" b="3810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3890" cy="407670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1B0ADB9D" w14:textId="17924AAF" w:rsidR="004172BC" w:rsidRPr="00FC562A" w:rsidRDefault="004172BC" w:rsidP="004172BC">
            <w:pPr>
              <w:jc w:val="both"/>
              <w:rPr>
                <w:spacing w:val="-4"/>
              </w:rPr>
            </w:pPr>
          </w:p>
        </w:tc>
        <w:tc>
          <w:tcPr>
            <w:tcW w:w="4857" w:type="dxa"/>
            <w:vAlign w:val="center"/>
          </w:tcPr>
          <w:p w14:paraId="18AEE4D2" w14:textId="77777777" w:rsidR="004172BC" w:rsidRPr="004153C5" w:rsidRDefault="004172BC" w:rsidP="006A37F9">
            <w:pPr>
              <w:jc w:val="both"/>
              <w:rPr>
                <w:color w:val="0E101A"/>
              </w:rPr>
            </w:pPr>
            <w:r w:rsidRPr="004153C5">
              <w:rPr>
                <w:b/>
                <w:bCs/>
                <w:color w:val="0E101A"/>
              </w:rPr>
              <w:t>Purpose:</w:t>
            </w:r>
          </w:p>
          <w:p w14:paraId="088CFB46" w14:textId="77777777" w:rsidR="004172BC" w:rsidRPr="004153C5" w:rsidRDefault="004172BC" w:rsidP="006A37F9">
            <w:pPr>
              <w:jc w:val="both"/>
              <w:rPr>
                <w:color w:val="0E101A"/>
              </w:rPr>
            </w:pPr>
          </w:p>
          <w:p w14:paraId="23905BA3" w14:textId="77777777" w:rsidR="004172BC" w:rsidRPr="004153C5" w:rsidRDefault="004172BC" w:rsidP="006A37F9">
            <w:pPr>
              <w:jc w:val="both"/>
              <w:rPr>
                <w:color w:val="0E101A"/>
              </w:rPr>
            </w:pPr>
            <w:r w:rsidRPr="004153C5">
              <w:rPr>
                <w:color w:val="0E101A"/>
              </w:rPr>
              <w:t xml:space="preserve">This interface is used to search for </w:t>
            </w:r>
            <w:r>
              <w:rPr>
                <w:color w:val="0E101A"/>
              </w:rPr>
              <w:t>specific reservation details</w:t>
            </w:r>
            <w:r w:rsidRPr="004153C5">
              <w:rPr>
                <w:color w:val="0E101A"/>
              </w:rPr>
              <w:t xml:space="preserve"> on the admin side.</w:t>
            </w:r>
          </w:p>
          <w:p w14:paraId="74184052" w14:textId="77777777" w:rsidR="004172BC" w:rsidRPr="004153C5" w:rsidRDefault="004172BC" w:rsidP="006A37F9">
            <w:pPr>
              <w:jc w:val="both"/>
              <w:rPr>
                <w:color w:val="0E101A"/>
              </w:rPr>
            </w:pPr>
          </w:p>
          <w:p w14:paraId="61688E43" w14:textId="77777777" w:rsidR="004172BC" w:rsidRDefault="004172BC" w:rsidP="006A37F9">
            <w:pPr>
              <w:jc w:val="both"/>
              <w:rPr>
                <w:color w:val="0E101A"/>
              </w:rPr>
            </w:pPr>
            <w:r w:rsidRPr="004153C5">
              <w:rPr>
                <w:b/>
                <w:bCs/>
                <w:color w:val="0E101A"/>
              </w:rPr>
              <w:t>Flow</w:t>
            </w:r>
            <w:r w:rsidRPr="004153C5">
              <w:rPr>
                <w:color w:val="0E101A"/>
              </w:rPr>
              <w:t>:</w:t>
            </w:r>
          </w:p>
          <w:p w14:paraId="03267F94" w14:textId="77777777" w:rsidR="004172BC" w:rsidRPr="004153C5" w:rsidRDefault="004172BC" w:rsidP="006A37F9">
            <w:pPr>
              <w:jc w:val="both"/>
              <w:rPr>
                <w:color w:val="0E101A"/>
              </w:rPr>
            </w:pPr>
          </w:p>
          <w:p w14:paraId="76F8FF11" w14:textId="77777777" w:rsidR="004172BC" w:rsidRDefault="004172BC" w:rsidP="006A37F9">
            <w:pPr>
              <w:jc w:val="both"/>
              <w:rPr>
                <w:color w:val="0E101A"/>
              </w:rPr>
            </w:pPr>
            <w:r w:rsidRPr="004153C5">
              <w:rPr>
                <w:color w:val="0E101A"/>
              </w:rPr>
              <w:t xml:space="preserve">The admin needs to log in as an administrator and then </w:t>
            </w:r>
            <w:proofErr w:type="gramStart"/>
            <w:r w:rsidRPr="004153C5">
              <w:rPr>
                <w:color w:val="0E101A"/>
              </w:rPr>
              <w:t>have to</w:t>
            </w:r>
            <w:proofErr w:type="gramEnd"/>
            <w:r w:rsidRPr="004153C5">
              <w:rPr>
                <w:color w:val="0E101A"/>
              </w:rPr>
              <w:t xml:space="preserve"> click the ‘</w:t>
            </w:r>
            <w:r>
              <w:rPr>
                <w:color w:val="0E101A"/>
              </w:rPr>
              <w:t>Go to Restaurant</w:t>
            </w:r>
            <w:r w:rsidRPr="004153C5">
              <w:rPr>
                <w:color w:val="0E101A"/>
              </w:rPr>
              <w:t xml:space="preserve"> Management’ button on the admin home page. Then it re-directs to the </w:t>
            </w:r>
            <w:r>
              <w:rPr>
                <w:color w:val="0E101A"/>
              </w:rPr>
              <w:t>‘Restaurant Reservation Details</w:t>
            </w:r>
            <w:r w:rsidRPr="004153C5">
              <w:rPr>
                <w:color w:val="0E101A"/>
              </w:rPr>
              <w:t xml:space="preserve">' page. </w:t>
            </w:r>
            <w:r>
              <w:rPr>
                <w:color w:val="0E101A"/>
              </w:rPr>
              <w:t xml:space="preserve">All the booking menus can be viewed here. </w:t>
            </w:r>
            <w:r w:rsidRPr="004153C5">
              <w:rPr>
                <w:color w:val="0E101A"/>
              </w:rPr>
              <w:t>Then he can find this search bar on the top right</w:t>
            </w:r>
            <w:r>
              <w:rPr>
                <w:color w:val="0E101A"/>
              </w:rPr>
              <w:t xml:space="preserve"> corner</w:t>
            </w:r>
            <w:r w:rsidRPr="004153C5">
              <w:rPr>
                <w:color w:val="0E101A"/>
              </w:rPr>
              <w:t xml:space="preserve"> of the page. </w:t>
            </w:r>
            <w:r w:rsidRPr="00A9514C">
              <w:rPr>
                <w:color w:val="0E101A"/>
              </w:rPr>
              <w:t>Then he can search specific reservation details using</w:t>
            </w:r>
            <w:r>
              <w:rPr>
                <w:color w:val="0E101A"/>
              </w:rPr>
              <w:t xml:space="preserve"> the ‘Menu’ or ‘Full Name’.</w:t>
            </w:r>
          </w:p>
          <w:p w14:paraId="495E391F" w14:textId="77777777" w:rsidR="004172BC" w:rsidRPr="004153C5" w:rsidRDefault="004172BC" w:rsidP="006A37F9">
            <w:pPr>
              <w:jc w:val="both"/>
              <w:rPr>
                <w:color w:val="0E101A"/>
              </w:rPr>
            </w:pPr>
          </w:p>
          <w:p w14:paraId="3EC2341A" w14:textId="77777777" w:rsidR="004172BC" w:rsidRPr="004153C5" w:rsidRDefault="004172BC" w:rsidP="006A37F9">
            <w:pPr>
              <w:jc w:val="both"/>
              <w:rPr>
                <w:color w:val="0E101A"/>
              </w:rPr>
            </w:pPr>
            <w:r w:rsidRPr="004153C5">
              <w:rPr>
                <w:b/>
                <w:bCs/>
                <w:color w:val="0E101A"/>
              </w:rPr>
              <w:t>Good practices</w:t>
            </w:r>
            <w:r w:rsidRPr="004153C5">
              <w:rPr>
                <w:color w:val="0E101A"/>
              </w:rPr>
              <w:t>:</w:t>
            </w:r>
          </w:p>
          <w:p w14:paraId="3B559B1E" w14:textId="77777777" w:rsidR="004172BC" w:rsidRPr="004153C5" w:rsidRDefault="004172BC" w:rsidP="006A37F9">
            <w:pPr>
              <w:jc w:val="both"/>
              <w:rPr>
                <w:color w:val="0E101A"/>
              </w:rPr>
            </w:pPr>
          </w:p>
          <w:p w14:paraId="5E2CA749" w14:textId="77777777" w:rsidR="004172BC" w:rsidRPr="004153C5" w:rsidRDefault="004172BC" w:rsidP="006A37F9">
            <w:pPr>
              <w:numPr>
                <w:ilvl w:val="0"/>
                <w:numId w:val="32"/>
              </w:numPr>
              <w:jc w:val="both"/>
              <w:rPr>
                <w:color w:val="0E101A"/>
              </w:rPr>
            </w:pPr>
            <w:r w:rsidRPr="004153C5">
              <w:rPr>
                <w:color w:val="0E101A"/>
              </w:rPr>
              <w:t xml:space="preserve">Provided summary details of </w:t>
            </w:r>
            <w:r>
              <w:rPr>
                <w:color w:val="0E101A"/>
              </w:rPr>
              <w:t>reservations</w:t>
            </w:r>
            <w:r w:rsidRPr="004153C5">
              <w:rPr>
                <w:color w:val="0E101A"/>
              </w:rPr>
              <w:t>, then the admin can do his work quickly.</w:t>
            </w:r>
          </w:p>
          <w:p w14:paraId="721A901B" w14:textId="77777777" w:rsidR="004172BC" w:rsidRPr="004153C5" w:rsidRDefault="004172BC" w:rsidP="006A37F9">
            <w:pPr>
              <w:numPr>
                <w:ilvl w:val="0"/>
                <w:numId w:val="32"/>
              </w:numPr>
              <w:jc w:val="both"/>
              <w:rPr>
                <w:color w:val="0E101A"/>
              </w:rPr>
            </w:pPr>
            <w:r w:rsidRPr="004153C5">
              <w:rPr>
                <w:color w:val="0E101A"/>
              </w:rPr>
              <w:t>Provided icons for users to find what they are looking for is the correct one.</w:t>
            </w:r>
          </w:p>
          <w:p w14:paraId="00174DEE" w14:textId="77777777" w:rsidR="004172BC" w:rsidRDefault="004172BC" w:rsidP="006A37F9">
            <w:pPr>
              <w:numPr>
                <w:ilvl w:val="0"/>
                <w:numId w:val="32"/>
              </w:numPr>
              <w:jc w:val="both"/>
              <w:rPr>
                <w:color w:val="0E101A"/>
              </w:rPr>
            </w:pPr>
            <w:r w:rsidRPr="005F420F">
              <w:rPr>
                <w:color w:val="0E101A"/>
              </w:rPr>
              <w:t>Provided proper alignments and space for the search bar.</w:t>
            </w:r>
          </w:p>
          <w:p w14:paraId="19154927" w14:textId="77777777" w:rsidR="004172BC" w:rsidRDefault="004172BC" w:rsidP="006A37F9">
            <w:pPr>
              <w:numPr>
                <w:ilvl w:val="0"/>
                <w:numId w:val="32"/>
              </w:numPr>
              <w:jc w:val="both"/>
              <w:rPr>
                <w:color w:val="0E101A"/>
              </w:rPr>
            </w:pPr>
            <w:r w:rsidRPr="005F420F">
              <w:rPr>
                <w:color w:val="0E101A"/>
              </w:rPr>
              <w:t>Search results are displayed as single entries as a list.</w:t>
            </w:r>
          </w:p>
          <w:p w14:paraId="60A41EA8" w14:textId="77777777" w:rsidR="004172BC" w:rsidRPr="005F420F" w:rsidRDefault="004172BC" w:rsidP="006A37F9">
            <w:pPr>
              <w:numPr>
                <w:ilvl w:val="0"/>
                <w:numId w:val="32"/>
              </w:numPr>
              <w:jc w:val="both"/>
              <w:rPr>
                <w:color w:val="0E101A"/>
              </w:rPr>
            </w:pPr>
            <w:r w:rsidRPr="005F420F">
              <w:rPr>
                <w:color w:val="0E101A"/>
              </w:rPr>
              <w:t>Kept the interface simple.</w:t>
            </w:r>
          </w:p>
          <w:p w14:paraId="1338F117" w14:textId="77777777" w:rsidR="004172BC" w:rsidRPr="004153C5" w:rsidRDefault="004172BC" w:rsidP="006A37F9">
            <w:pPr>
              <w:jc w:val="both"/>
              <w:rPr>
                <w:color w:val="0E101A"/>
              </w:rPr>
            </w:pPr>
            <w:r w:rsidRPr="004153C5">
              <w:rPr>
                <w:color w:val="0E101A"/>
              </w:rPr>
              <w:t> </w:t>
            </w:r>
          </w:p>
          <w:p w14:paraId="0A85A965" w14:textId="77777777" w:rsidR="004172BC" w:rsidRPr="004153C5" w:rsidRDefault="004172BC" w:rsidP="006A37F9">
            <w:pPr>
              <w:jc w:val="both"/>
              <w:rPr>
                <w:color w:val="0E101A"/>
              </w:rPr>
            </w:pPr>
            <w:r w:rsidRPr="004153C5">
              <w:rPr>
                <w:color w:val="0E101A"/>
              </w:rPr>
              <w:t> </w:t>
            </w:r>
          </w:p>
          <w:p w14:paraId="514C77ED" w14:textId="6B258010" w:rsidR="004172BC" w:rsidRPr="00C065BD" w:rsidRDefault="004172BC" w:rsidP="006A37F9">
            <w:pPr>
              <w:ind w:left="-90"/>
              <w:jc w:val="both"/>
            </w:pPr>
          </w:p>
        </w:tc>
      </w:tr>
      <w:tr w:rsidR="004172BC" w:rsidRPr="00C065BD" w14:paraId="153DB31C" w14:textId="77777777" w:rsidTr="004172BC">
        <w:trPr>
          <w:trHeight w:val="305"/>
        </w:trPr>
        <w:tc>
          <w:tcPr>
            <w:tcW w:w="1872" w:type="dxa"/>
            <w:vMerge/>
            <w:vAlign w:val="center"/>
          </w:tcPr>
          <w:p w14:paraId="3C7A9517" w14:textId="77777777" w:rsidR="004172BC" w:rsidRDefault="004172BC" w:rsidP="004172BC">
            <w:pPr>
              <w:ind w:left="-14"/>
              <w:jc w:val="both"/>
              <w:rPr>
                <w:b/>
                <w:sz w:val="21"/>
                <w:szCs w:val="21"/>
              </w:rPr>
            </w:pPr>
          </w:p>
        </w:tc>
        <w:tc>
          <w:tcPr>
            <w:tcW w:w="8031" w:type="dxa"/>
            <w:shd w:val="clear" w:color="auto" w:fill="E7E6E6" w:themeFill="background2"/>
            <w:vAlign w:val="center"/>
          </w:tcPr>
          <w:p w14:paraId="45B67570" w14:textId="77777777" w:rsidR="004172BC" w:rsidRDefault="004172BC" w:rsidP="004172BC">
            <w:pPr>
              <w:ind w:left="-14"/>
              <w:jc w:val="center"/>
              <w:rPr>
                <w:b/>
                <w:sz w:val="21"/>
                <w:szCs w:val="21"/>
              </w:rPr>
            </w:pPr>
            <w:r w:rsidRPr="00C065BD">
              <w:rPr>
                <w:b/>
                <w:spacing w:val="-4"/>
                <w:sz w:val="21"/>
                <w:szCs w:val="21"/>
              </w:rPr>
              <w:t>Picture of the interface_</w:t>
            </w:r>
            <w:r>
              <w:rPr>
                <w:b/>
                <w:spacing w:val="-4"/>
                <w:sz w:val="21"/>
                <w:szCs w:val="21"/>
              </w:rPr>
              <w:t>8</w:t>
            </w:r>
          </w:p>
        </w:tc>
        <w:tc>
          <w:tcPr>
            <w:tcW w:w="4857" w:type="dxa"/>
            <w:shd w:val="clear" w:color="auto" w:fill="E7E6E6" w:themeFill="background2"/>
            <w:vAlign w:val="center"/>
          </w:tcPr>
          <w:p w14:paraId="03C41A9D" w14:textId="77777777" w:rsidR="004172BC" w:rsidRPr="00C065BD" w:rsidRDefault="004172BC" w:rsidP="004172BC">
            <w:pPr>
              <w:ind w:left="-106" w:right="-19"/>
              <w:jc w:val="center"/>
            </w:pPr>
            <w:r>
              <w:rPr>
                <w:b/>
                <w:sz w:val="21"/>
                <w:szCs w:val="21"/>
              </w:rPr>
              <w:t>Brief description of interface</w:t>
            </w:r>
            <w:r w:rsidRPr="00C065BD">
              <w:rPr>
                <w:b/>
                <w:sz w:val="21"/>
                <w:szCs w:val="21"/>
              </w:rPr>
              <w:t>_</w:t>
            </w:r>
            <w:r>
              <w:rPr>
                <w:b/>
                <w:sz w:val="21"/>
                <w:szCs w:val="21"/>
              </w:rPr>
              <w:t>8</w:t>
            </w:r>
          </w:p>
        </w:tc>
      </w:tr>
      <w:tr w:rsidR="004172BC" w:rsidRPr="00C065BD" w14:paraId="51291B83" w14:textId="77777777" w:rsidTr="004172BC">
        <w:trPr>
          <w:cantSplit/>
          <w:trHeight w:hRule="exact" w:val="7912"/>
        </w:trPr>
        <w:tc>
          <w:tcPr>
            <w:tcW w:w="1872" w:type="dxa"/>
            <w:vMerge/>
            <w:vAlign w:val="center"/>
          </w:tcPr>
          <w:p w14:paraId="7B0CE3E1" w14:textId="77777777" w:rsidR="004172BC" w:rsidRPr="008731FB" w:rsidRDefault="004172BC" w:rsidP="004172BC">
            <w:pPr>
              <w:ind w:left="-14"/>
              <w:jc w:val="both"/>
              <w:rPr>
                <w:b/>
                <w:spacing w:val="-6"/>
                <w:sz w:val="21"/>
                <w:szCs w:val="21"/>
              </w:rPr>
            </w:pPr>
          </w:p>
        </w:tc>
        <w:tc>
          <w:tcPr>
            <w:tcW w:w="8031" w:type="dxa"/>
            <w:vAlign w:val="center"/>
          </w:tcPr>
          <w:p w14:paraId="388F1D1C" w14:textId="33FA7317" w:rsidR="004172BC" w:rsidRPr="008731FB" w:rsidRDefault="004172BC" w:rsidP="004172BC">
            <w:pPr>
              <w:ind w:left="-14"/>
              <w:jc w:val="both"/>
              <w:rPr>
                <w:b/>
                <w:spacing w:val="-6"/>
                <w:sz w:val="21"/>
                <w:szCs w:val="21"/>
              </w:rPr>
            </w:pPr>
            <w:r>
              <w:rPr>
                <w:noProof/>
              </w:rPr>
              <w:drawing>
                <wp:anchor distT="0" distB="0" distL="114300" distR="114300" simplePos="0" relativeHeight="251685888" behindDoc="0" locked="0" layoutInCell="1" allowOverlap="1" wp14:anchorId="2A1E1704" wp14:editId="62C1FD70">
                  <wp:simplePos x="0" y="0"/>
                  <wp:positionH relativeFrom="column">
                    <wp:posOffset>443865</wp:posOffset>
                  </wp:positionH>
                  <wp:positionV relativeFrom="paragraph">
                    <wp:posOffset>-313690</wp:posOffset>
                  </wp:positionV>
                  <wp:extent cx="4144010" cy="3987800"/>
                  <wp:effectExtent l="38100" t="38100" r="46990" b="3175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44010" cy="398780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vAlign w:val="center"/>
          </w:tcPr>
          <w:p w14:paraId="069EE9A5" w14:textId="77777777" w:rsidR="004172BC" w:rsidRDefault="004172BC" w:rsidP="006A37F9">
            <w:pPr>
              <w:ind w:left="-90"/>
              <w:jc w:val="both"/>
            </w:pPr>
            <w:r w:rsidRPr="00575964">
              <w:rPr>
                <w:b/>
                <w:bCs/>
              </w:rPr>
              <w:t>Purpose</w:t>
            </w:r>
            <w:r>
              <w:t>:</w:t>
            </w:r>
          </w:p>
          <w:p w14:paraId="19760F33" w14:textId="77777777" w:rsidR="004172BC" w:rsidRDefault="004172BC" w:rsidP="006A37F9">
            <w:pPr>
              <w:ind w:left="-90"/>
              <w:jc w:val="both"/>
            </w:pPr>
          </w:p>
          <w:p w14:paraId="6131CA1A" w14:textId="77777777" w:rsidR="004172BC" w:rsidRDefault="004172BC" w:rsidP="006A37F9">
            <w:pPr>
              <w:jc w:val="both"/>
              <w:rPr>
                <w:b/>
                <w:bCs/>
              </w:rPr>
            </w:pPr>
            <w:r w:rsidRPr="002E1228">
              <w:t xml:space="preserve">This interface admin can generate monthly </w:t>
            </w:r>
            <w:r>
              <w:t>restaurant reservation</w:t>
            </w:r>
            <w:r w:rsidRPr="002E1228">
              <w:t xml:space="preserve"> reports.</w:t>
            </w:r>
          </w:p>
          <w:p w14:paraId="4E233896" w14:textId="77777777" w:rsidR="004172BC" w:rsidRDefault="004172BC" w:rsidP="006A37F9">
            <w:pPr>
              <w:jc w:val="both"/>
            </w:pPr>
          </w:p>
          <w:p w14:paraId="383EB6F9" w14:textId="77777777" w:rsidR="004172BC" w:rsidRDefault="004172BC" w:rsidP="006A37F9">
            <w:pPr>
              <w:ind w:left="-90"/>
              <w:jc w:val="both"/>
            </w:pPr>
          </w:p>
          <w:p w14:paraId="58FE382F" w14:textId="77777777" w:rsidR="004172BC" w:rsidRDefault="004172BC" w:rsidP="006A37F9">
            <w:pPr>
              <w:ind w:left="-90"/>
              <w:jc w:val="both"/>
            </w:pPr>
            <w:r w:rsidRPr="00575964">
              <w:rPr>
                <w:b/>
                <w:bCs/>
              </w:rPr>
              <w:t>Flow</w:t>
            </w:r>
            <w:r>
              <w:t xml:space="preserve">: </w:t>
            </w:r>
          </w:p>
          <w:p w14:paraId="2BBE5916" w14:textId="77777777" w:rsidR="004172BC" w:rsidRDefault="004172BC" w:rsidP="006A37F9">
            <w:pPr>
              <w:ind w:left="-90"/>
              <w:jc w:val="both"/>
            </w:pPr>
          </w:p>
          <w:p w14:paraId="406C7E0E" w14:textId="77777777" w:rsidR="004172BC" w:rsidRDefault="004172BC" w:rsidP="006A37F9">
            <w:pPr>
              <w:jc w:val="both"/>
              <w:rPr>
                <w:b/>
                <w:bCs/>
              </w:rPr>
            </w:pPr>
            <w:r>
              <w:t>Admin can view this interface by clicking “Go to Restaurant Management” on the admin home page. Once admin clicked this “Print This Out!” button, he can view monthly restaurant reservation details and generate those reports.</w:t>
            </w:r>
          </w:p>
          <w:p w14:paraId="1D2CA97E" w14:textId="77777777" w:rsidR="004172BC" w:rsidRDefault="004172BC" w:rsidP="006A37F9">
            <w:pPr>
              <w:ind w:left="-90"/>
              <w:jc w:val="both"/>
            </w:pPr>
          </w:p>
          <w:p w14:paraId="556F0869" w14:textId="77777777" w:rsidR="004172BC" w:rsidRDefault="004172BC" w:rsidP="006A37F9">
            <w:pPr>
              <w:ind w:left="-90"/>
              <w:jc w:val="both"/>
              <w:rPr>
                <w:b/>
                <w:bCs/>
              </w:rPr>
            </w:pPr>
          </w:p>
          <w:p w14:paraId="1FA2827B" w14:textId="77777777" w:rsidR="004172BC" w:rsidRDefault="004172BC" w:rsidP="006A37F9">
            <w:pPr>
              <w:ind w:left="-90"/>
              <w:jc w:val="both"/>
            </w:pPr>
            <w:r>
              <w:rPr>
                <w:b/>
                <w:bCs/>
              </w:rPr>
              <w:t>Good practices</w:t>
            </w:r>
            <w:r>
              <w:t>:</w:t>
            </w:r>
          </w:p>
          <w:p w14:paraId="38747676" w14:textId="77777777" w:rsidR="004172BC" w:rsidRDefault="004172BC" w:rsidP="006A37F9">
            <w:pPr>
              <w:ind w:left="-90"/>
              <w:jc w:val="both"/>
            </w:pPr>
          </w:p>
          <w:p w14:paraId="66F1552C" w14:textId="77777777" w:rsidR="004172BC" w:rsidRPr="00CC09D9" w:rsidRDefault="004172BC" w:rsidP="006A37F9">
            <w:pPr>
              <w:pStyle w:val="ListParagraph"/>
              <w:numPr>
                <w:ilvl w:val="0"/>
                <w:numId w:val="28"/>
              </w:numPr>
              <w:spacing w:after="160" w:line="259" w:lineRule="auto"/>
              <w:jc w:val="both"/>
              <w:rPr>
                <w:b/>
                <w:bCs/>
              </w:rPr>
            </w:pPr>
            <w:r>
              <w:t>All booking entries are displayed in a tabular format.</w:t>
            </w:r>
          </w:p>
          <w:p w14:paraId="535D5DB0" w14:textId="0D48435A" w:rsidR="004172BC" w:rsidRPr="004172BC" w:rsidRDefault="004172BC" w:rsidP="006A37F9">
            <w:pPr>
              <w:pStyle w:val="ListParagraph"/>
              <w:numPr>
                <w:ilvl w:val="0"/>
                <w:numId w:val="28"/>
              </w:numPr>
              <w:spacing w:after="160" w:line="259" w:lineRule="auto"/>
              <w:jc w:val="both"/>
              <w:rPr>
                <w:b/>
                <w:bCs/>
              </w:rPr>
            </w:pPr>
            <w:r>
              <w:t>Buttons are matched with color according to their functions.</w:t>
            </w:r>
          </w:p>
          <w:p w14:paraId="284C8AD8" w14:textId="1B774E52" w:rsidR="004172BC" w:rsidRPr="00CC09D9" w:rsidRDefault="004172BC" w:rsidP="006A37F9">
            <w:pPr>
              <w:pStyle w:val="ListParagraph"/>
              <w:numPr>
                <w:ilvl w:val="0"/>
                <w:numId w:val="28"/>
              </w:numPr>
              <w:spacing w:after="160" w:line="259" w:lineRule="auto"/>
              <w:jc w:val="both"/>
              <w:rPr>
                <w:b/>
                <w:bCs/>
              </w:rPr>
            </w:pPr>
            <w:r>
              <w:t>Use meaningful label names. Each word should start with a capital letter.</w:t>
            </w:r>
          </w:p>
          <w:p w14:paraId="74072526" w14:textId="3215E6E9" w:rsidR="004172BC" w:rsidRPr="00C065BD" w:rsidRDefault="004172BC" w:rsidP="006A37F9">
            <w:pPr>
              <w:ind w:left="-104"/>
              <w:jc w:val="both"/>
            </w:pPr>
          </w:p>
        </w:tc>
      </w:tr>
      <w:tr w:rsidR="004172BC" w14:paraId="26719041" w14:textId="77777777" w:rsidTr="004172BC">
        <w:trPr>
          <w:trHeight w:hRule="exact" w:val="360"/>
        </w:trPr>
        <w:tc>
          <w:tcPr>
            <w:tcW w:w="1872" w:type="dxa"/>
            <w:vAlign w:val="center"/>
          </w:tcPr>
          <w:p w14:paraId="31116268" w14:textId="77777777" w:rsidR="004172BC" w:rsidRPr="00C165C0" w:rsidRDefault="004172BC" w:rsidP="004172BC">
            <w:pPr>
              <w:ind w:left="-90" w:right="-204"/>
              <w:jc w:val="both"/>
              <w:rPr>
                <w:b/>
              </w:rPr>
            </w:pPr>
            <w:r w:rsidRPr="00C165C0">
              <w:rPr>
                <w:b/>
              </w:rPr>
              <w:t>Registration No</w:t>
            </w:r>
          </w:p>
        </w:tc>
        <w:tc>
          <w:tcPr>
            <w:tcW w:w="12888" w:type="dxa"/>
            <w:gridSpan w:val="2"/>
            <w:vAlign w:val="center"/>
          </w:tcPr>
          <w:p w14:paraId="0320B143" w14:textId="77777777" w:rsidR="004172BC" w:rsidRPr="001136D9" w:rsidRDefault="004172BC" w:rsidP="004172BC">
            <w:pPr>
              <w:spacing w:after="2" w:line="259" w:lineRule="auto"/>
              <w:ind w:right="294"/>
              <w:rPr>
                <w:b/>
                <w:highlight w:val="yellow"/>
              </w:rPr>
            </w:pPr>
            <w:r w:rsidRPr="001136D9">
              <w:rPr>
                <w:b/>
                <w:highlight w:val="yellow"/>
              </w:rPr>
              <w:t>IT20640002</w:t>
            </w:r>
          </w:p>
          <w:p w14:paraId="02F90641" w14:textId="77777777" w:rsidR="004172BC" w:rsidRPr="001136D9" w:rsidRDefault="004172BC" w:rsidP="004172BC">
            <w:pPr>
              <w:ind w:left="-90" w:right="-113"/>
              <w:jc w:val="both"/>
              <w:rPr>
                <w:b/>
                <w:sz w:val="21"/>
                <w:szCs w:val="21"/>
                <w:highlight w:val="yellow"/>
              </w:rPr>
            </w:pPr>
          </w:p>
        </w:tc>
      </w:tr>
      <w:tr w:rsidR="004172BC" w14:paraId="0510BF5A" w14:textId="77777777" w:rsidTr="004172BC">
        <w:trPr>
          <w:trHeight w:hRule="exact" w:val="360"/>
        </w:trPr>
        <w:tc>
          <w:tcPr>
            <w:tcW w:w="1872" w:type="dxa"/>
            <w:vAlign w:val="center"/>
          </w:tcPr>
          <w:p w14:paraId="6DB7E0A2" w14:textId="77777777" w:rsidR="004172BC" w:rsidRPr="00C165C0" w:rsidRDefault="004172BC" w:rsidP="004172BC">
            <w:pPr>
              <w:ind w:left="-90" w:right="-204"/>
              <w:jc w:val="both"/>
              <w:rPr>
                <w:b/>
              </w:rPr>
            </w:pPr>
            <w:r w:rsidRPr="00C165C0">
              <w:rPr>
                <w:b/>
              </w:rPr>
              <w:t>Student Name</w:t>
            </w:r>
          </w:p>
        </w:tc>
        <w:tc>
          <w:tcPr>
            <w:tcW w:w="12888" w:type="dxa"/>
            <w:gridSpan w:val="2"/>
            <w:vAlign w:val="center"/>
          </w:tcPr>
          <w:p w14:paraId="4231A196" w14:textId="0BD95889" w:rsidR="004172BC" w:rsidRPr="001136D9" w:rsidRDefault="004172BC" w:rsidP="004172BC">
            <w:pPr>
              <w:ind w:left="-90" w:right="-113"/>
              <w:jc w:val="both"/>
              <w:rPr>
                <w:b/>
                <w:sz w:val="21"/>
                <w:szCs w:val="21"/>
                <w:highlight w:val="yellow"/>
              </w:rPr>
            </w:pPr>
            <w:r w:rsidRPr="001136D9">
              <w:rPr>
                <w:b/>
                <w:highlight w:val="yellow"/>
              </w:rPr>
              <w:t xml:space="preserve"> Bandara R.M.P.C.  </w:t>
            </w:r>
          </w:p>
        </w:tc>
      </w:tr>
      <w:tr w:rsidR="004172BC" w:rsidRPr="00B26A4B" w14:paraId="52C2B9A2" w14:textId="77777777" w:rsidTr="00C76B42">
        <w:trPr>
          <w:trHeight w:hRule="exact" w:val="3700"/>
        </w:trPr>
        <w:tc>
          <w:tcPr>
            <w:tcW w:w="1872" w:type="dxa"/>
            <w:tcBorders>
              <w:bottom w:val="single" w:sz="4" w:space="0" w:color="auto"/>
            </w:tcBorders>
            <w:vAlign w:val="center"/>
          </w:tcPr>
          <w:p w14:paraId="6E899A96" w14:textId="77777777" w:rsidR="004172BC" w:rsidRPr="00C165C0" w:rsidRDefault="004172BC" w:rsidP="004172BC">
            <w:pPr>
              <w:ind w:left="-90" w:right="-23"/>
              <w:jc w:val="both"/>
              <w:rPr>
                <w:b/>
                <w:spacing w:val="-2"/>
              </w:rPr>
            </w:pPr>
            <w:r w:rsidRPr="00C165C0">
              <w:rPr>
                <w:b/>
                <w:spacing w:val="-2"/>
              </w:rPr>
              <w:t>Function(s)</w:t>
            </w:r>
          </w:p>
          <w:p w14:paraId="2FFC63DB" w14:textId="77777777" w:rsidR="004172BC" w:rsidRPr="00B26A4B" w:rsidRDefault="004172BC" w:rsidP="004172BC">
            <w:pPr>
              <w:ind w:left="-90" w:right="-23"/>
              <w:jc w:val="both"/>
              <w:rPr>
                <w:b/>
                <w:spacing w:val="-2"/>
              </w:rPr>
            </w:pPr>
          </w:p>
          <w:p w14:paraId="008F89AD" w14:textId="5A334EEE" w:rsidR="004172BC" w:rsidRPr="00B26A4B" w:rsidRDefault="004172BC" w:rsidP="004172BC">
            <w:pPr>
              <w:spacing w:line="276" w:lineRule="auto"/>
              <w:ind w:left="-90" w:right="-23"/>
              <w:jc w:val="both"/>
              <w:rPr>
                <w:bCs/>
              </w:rPr>
            </w:pPr>
            <w:r w:rsidRPr="00B26A4B">
              <w:rPr>
                <w:b/>
                <w:spacing w:val="-2"/>
              </w:rPr>
              <w:t>Note</w:t>
            </w:r>
            <w:r w:rsidRPr="00B26A4B">
              <w:rPr>
                <w:bCs/>
                <w:spacing w:val="-2"/>
              </w:rPr>
              <w:t>: Include the functions required to complete for</w:t>
            </w:r>
            <w:r>
              <w:rPr>
                <w:bCs/>
                <w:spacing w:val="-2"/>
              </w:rPr>
              <w:t xml:space="preserve"> both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12888" w:type="dxa"/>
            <w:gridSpan w:val="2"/>
          </w:tcPr>
          <w:p w14:paraId="73F38FC1" w14:textId="77777777" w:rsidR="004172BC" w:rsidRPr="00FC31AE" w:rsidRDefault="004172BC" w:rsidP="004172BC">
            <w:pPr>
              <w:spacing w:line="360" w:lineRule="auto"/>
              <w:ind w:left="-90" w:right="-115"/>
              <w:jc w:val="both"/>
              <w:rPr>
                <w:b/>
                <w:u w:val="single"/>
              </w:rPr>
            </w:pPr>
            <w:r w:rsidRPr="00FC31AE">
              <w:rPr>
                <w:b/>
                <w:u w:val="single"/>
              </w:rPr>
              <w:t>Sprint 1</w:t>
            </w:r>
          </w:p>
          <w:p w14:paraId="61DED37A" w14:textId="77777777" w:rsidR="004172BC" w:rsidRPr="00FC31AE" w:rsidRDefault="004172BC" w:rsidP="004172BC">
            <w:pPr>
              <w:pStyle w:val="ListParagraph"/>
              <w:numPr>
                <w:ilvl w:val="0"/>
                <w:numId w:val="27"/>
              </w:numPr>
              <w:spacing w:line="240" w:lineRule="exact"/>
              <w:ind w:left="245" w:right="-115" w:hanging="180"/>
              <w:jc w:val="both"/>
              <w:rPr>
                <w:bCs/>
              </w:rPr>
            </w:pPr>
            <w:r w:rsidRPr="00FC31AE">
              <w:rPr>
                <w:bCs/>
              </w:rPr>
              <w:t>View the details of room packages.</w:t>
            </w:r>
          </w:p>
          <w:p w14:paraId="3C63CC9B" w14:textId="77777777" w:rsidR="004172BC" w:rsidRDefault="004172BC" w:rsidP="004172BC">
            <w:pPr>
              <w:pStyle w:val="ListParagraph"/>
              <w:numPr>
                <w:ilvl w:val="0"/>
                <w:numId w:val="27"/>
              </w:numPr>
              <w:spacing w:line="240" w:lineRule="exact"/>
              <w:ind w:left="245" w:right="-115" w:hanging="180"/>
              <w:jc w:val="both"/>
              <w:rPr>
                <w:bCs/>
              </w:rPr>
            </w:pPr>
            <w:r w:rsidRPr="00FC31AE">
              <w:rPr>
                <w:bCs/>
              </w:rPr>
              <w:t>Make the room reservation.</w:t>
            </w:r>
          </w:p>
          <w:p w14:paraId="5BAD359E" w14:textId="77777777" w:rsidR="004172BC" w:rsidRPr="007C05CE" w:rsidRDefault="004172BC" w:rsidP="004172BC">
            <w:pPr>
              <w:pStyle w:val="ListParagraph"/>
              <w:numPr>
                <w:ilvl w:val="0"/>
                <w:numId w:val="27"/>
              </w:numPr>
              <w:spacing w:line="240" w:lineRule="exact"/>
              <w:ind w:left="245" w:right="-115" w:hanging="180"/>
              <w:jc w:val="both"/>
              <w:rPr>
                <w:bCs/>
              </w:rPr>
            </w:pPr>
            <w:r w:rsidRPr="00FC31AE">
              <w:t xml:space="preserve">View a summary of the </w:t>
            </w:r>
            <w:r>
              <w:t xml:space="preserve">room </w:t>
            </w:r>
            <w:r w:rsidRPr="00FC31AE">
              <w:t>reservation.</w:t>
            </w:r>
          </w:p>
          <w:p w14:paraId="1EEECA0A" w14:textId="77777777" w:rsidR="004172BC" w:rsidRPr="00FC31AE" w:rsidRDefault="004172BC" w:rsidP="004172BC">
            <w:pPr>
              <w:pStyle w:val="ListParagraph"/>
              <w:numPr>
                <w:ilvl w:val="0"/>
                <w:numId w:val="27"/>
              </w:numPr>
              <w:spacing w:line="240" w:lineRule="exact"/>
              <w:ind w:left="245" w:right="-115" w:hanging="180"/>
              <w:jc w:val="both"/>
              <w:rPr>
                <w:bCs/>
              </w:rPr>
            </w:pPr>
            <w:r w:rsidRPr="00FC31AE">
              <w:t>Update the</w:t>
            </w:r>
            <w:r>
              <w:t xml:space="preserve"> room</w:t>
            </w:r>
            <w:r w:rsidRPr="00FC31AE">
              <w:t xml:space="preserve"> reservation.</w:t>
            </w:r>
          </w:p>
          <w:p w14:paraId="49C99ABA" w14:textId="77777777" w:rsidR="004172BC" w:rsidRPr="00FC31AE" w:rsidRDefault="004172BC" w:rsidP="004172BC">
            <w:pPr>
              <w:spacing w:line="360" w:lineRule="auto"/>
              <w:ind w:left="-90" w:right="-115"/>
              <w:jc w:val="both"/>
              <w:rPr>
                <w:b/>
                <w:u w:val="single"/>
              </w:rPr>
            </w:pPr>
            <w:r w:rsidRPr="00FC31AE">
              <w:rPr>
                <w:b/>
                <w:u w:val="single"/>
              </w:rPr>
              <w:t>Sprint 2</w:t>
            </w:r>
          </w:p>
          <w:p w14:paraId="5641BB25" w14:textId="77777777" w:rsidR="004172BC" w:rsidRPr="007C05CE" w:rsidRDefault="004172BC" w:rsidP="004172BC">
            <w:pPr>
              <w:pStyle w:val="ListParagraph"/>
              <w:numPr>
                <w:ilvl w:val="0"/>
                <w:numId w:val="27"/>
              </w:numPr>
              <w:spacing w:line="240" w:lineRule="exact"/>
              <w:ind w:left="245" w:right="-115" w:hanging="180"/>
              <w:jc w:val="both"/>
              <w:rPr>
                <w:bCs/>
              </w:rPr>
            </w:pPr>
            <w:r w:rsidRPr="00FC31AE">
              <w:t xml:space="preserve">View all </w:t>
            </w:r>
            <w:r>
              <w:t xml:space="preserve">room </w:t>
            </w:r>
            <w:r w:rsidRPr="00FC31AE">
              <w:t>reservations.(admin)</w:t>
            </w:r>
          </w:p>
          <w:p w14:paraId="32B551A9" w14:textId="77777777" w:rsidR="004172BC" w:rsidRPr="007C05CE" w:rsidRDefault="004172BC" w:rsidP="004172BC">
            <w:pPr>
              <w:pStyle w:val="ListParagraph"/>
              <w:numPr>
                <w:ilvl w:val="0"/>
                <w:numId w:val="27"/>
              </w:numPr>
              <w:spacing w:line="240" w:lineRule="exact"/>
              <w:ind w:left="245" w:right="-115" w:hanging="180"/>
              <w:jc w:val="both"/>
              <w:rPr>
                <w:bCs/>
              </w:rPr>
            </w:pPr>
            <w:r w:rsidRPr="00FC31AE">
              <w:rPr>
                <w:bCs/>
              </w:rPr>
              <w:t>Booking cancellation.</w:t>
            </w:r>
          </w:p>
          <w:p w14:paraId="710A845A" w14:textId="77777777" w:rsidR="004172BC" w:rsidRPr="00FC31AE" w:rsidRDefault="004172BC" w:rsidP="004172BC">
            <w:pPr>
              <w:pStyle w:val="ListParagraph"/>
              <w:numPr>
                <w:ilvl w:val="0"/>
                <w:numId w:val="27"/>
              </w:numPr>
              <w:spacing w:line="240" w:lineRule="exact"/>
              <w:ind w:left="245" w:right="-115" w:hanging="180"/>
              <w:jc w:val="both"/>
              <w:rPr>
                <w:bCs/>
              </w:rPr>
            </w:pPr>
            <w:r w:rsidRPr="00FC31AE">
              <w:rPr>
                <w:bCs/>
              </w:rPr>
              <w:t>Search specific</w:t>
            </w:r>
            <w:r>
              <w:rPr>
                <w:bCs/>
              </w:rPr>
              <w:t xml:space="preserve"> room</w:t>
            </w:r>
            <w:r w:rsidRPr="00FC31AE">
              <w:rPr>
                <w:bCs/>
              </w:rPr>
              <w:t xml:space="preserve"> reservation details.(admin)</w:t>
            </w:r>
          </w:p>
          <w:p w14:paraId="7B750160" w14:textId="3B84673C" w:rsidR="004172BC" w:rsidRPr="00B26A4B" w:rsidRDefault="004172BC" w:rsidP="004172BC">
            <w:pPr>
              <w:pStyle w:val="ListParagraph"/>
              <w:numPr>
                <w:ilvl w:val="0"/>
                <w:numId w:val="27"/>
              </w:numPr>
              <w:spacing w:line="240" w:lineRule="exact"/>
              <w:ind w:left="245" w:right="-115" w:hanging="180"/>
              <w:jc w:val="both"/>
              <w:rPr>
                <w:bCs/>
                <w:sz w:val="21"/>
                <w:szCs w:val="21"/>
              </w:rPr>
            </w:pPr>
            <w:r w:rsidRPr="00FC31AE">
              <w:t>Generate</w:t>
            </w:r>
            <w:r>
              <w:t xml:space="preserve"> room</w:t>
            </w:r>
            <w:r w:rsidRPr="00FC31AE">
              <w:t xml:space="preserve"> reservation reports.(admin)</w:t>
            </w:r>
          </w:p>
        </w:tc>
      </w:tr>
      <w:tr w:rsidR="004172BC" w:rsidRPr="00C065BD" w14:paraId="425F217F" w14:textId="77777777" w:rsidTr="00C76B42">
        <w:trPr>
          <w:trHeight w:hRule="exact" w:val="331"/>
        </w:trPr>
        <w:tc>
          <w:tcPr>
            <w:tcW w:w="1872" w:type="dxa"/>
            <w:vMerge w:val="restart"/>
            <w:tcBorders>
              <w:bottom w:val="nil"/>
            </w:tcBorders>
            <w:vAlign w:val="center"/>
          </w:tcPr>
          <w:p w14:paraId="13585C23" w14:textId="77777777" w:rsidR="004172BC" w:rsidRPr="00C165C0" w:rsidRDefault="004172BC" w:rsidP="004172BC">
            <w:pPr>
              <w:ind w:left="-90"/>
              <w:jc w:val="center"/>
              <w:rPr>
                <w:b/>
                <w:spacing w:val="-4"/>
                <w:sz w:val="36"/>
                <w:szCs w:val="36"/>
              </w:rPr>
            </w:pPr>
            <w:r w:rsidRPr="001136D9">
              <w:rPr>
                <w:b/>
                <w:spacing w:val="-4"/>
                <w:sz w:val="36"/>
                <w:szCs w:val="36"/>
                <w:highlight w:val="cyan"/>
              </w:rPr>
              <w:t>Sprint 1</w:t>
            </w:r>
          </w:p>
        </w:tc>
        <w:tc>
          <w:tcPr>
            <w:tcW w:w="8031" w:type="dxa"/>
            <w:shd w:val="clear" w:color="auto" w:fill="E7E6E6" w:themeFill="background2"/>
            <w:vAlign w:val="center"/>
          </w:tcPr>
          <w:p w14:paraId="3FD36DDA" w14:textId="77777777" w:rsidR="004172BC" w:rsidRPr="00C065BD" w:rsidRDefault="004172BC" w:rsidP="004172BC">
            <w:pPr>
              <w:ind w:left="-90"/>
              <w:jc w:val="center"/>
              <w:rPr>
                <w:b/>
                <w:sz w:val="21"/>
                <w:szCs w:val="21"/>
              </w:rPr>
            </w:pPr>
            <w:r>
              <w:rPr>
                <w:b/>
                <w:spacing w:val="-4"/>
                <w:sz w:val="21"/>
                <w:szCs w:val="21"/>
              </w:rPr>
              <w:t>Picture of interface 1</w:t>
            </w:r>
          </w:p>
        </w:tc>
        <w:tc>
          <w:tcPr>
            <w:tcW w:w="4857" w:type="dxa"/>
            <w:shd w:val="clear" w:color="auto" w:fill="E7E6E6" w:themeFill="background2"/>
            <w:vAlign w:val="center"/>
          </w:tcPr>
          <w:p w14:paraId="2D2A1472" w14:textId="77777777" w:rsidR="004172BC" w:rsidRPr="00C065BD" w:rsidRDefault="004172BC" w:rsidP="004172BC">
            <w:pPr>
              <w:ind w:left="-90"/>
              <w:jc w:val="center"/>
              <w:rPr>
                <w:b/>
                <w:sz w:val="21"/>
                <w:szCs w:val="21"/>
              </w:rPr>
            </w:pPr>
            <w:r>
              <w:rPr>
                <w:b/>
                <w:sz w:val="21"/>
                <w:szCs w:val="21"/>
              </w:rPr>
              <w:t>Brief description of interface 1</w:t>
            </w:r>
          </w:p>
        </w:tc>
      </w:tr>
      <w:tr w:rsidR="004172BC" w:rsidRPr="00D332FF" w14:paraId="7CAB06EE" w14:textId="77777777" w:rsidTr="00C76B42">
        <w:trPr>
          <w:trHeight w:val="7559"/>
        </w:trPr>
        <w:tc>
          <w:tcPr>
            <w:tcW w:w="1872" w:type="dxa"/>
            <w:vMerge/>
            <w:tcBorders>
              <w:bottom w:val="nil"/>
            </w:tcBorders>
            <w:vAlign w:val="center"/>
          </w:tcPr>
          <w:p w14:paraId="5694D4EF" w14:textId="77777777" w:rsidR="004172BC" w:rsidRPr="007474AF" w:rsidRDefault="004172BC" w:rsidP="004172BC">
            <w:pPr>
              <w:ind w:left="-90"/>
              <w:jc w:val="both"/>
              <w:rPr>
                <w:bCs/>
                <w:sz w:val="21"/>
                <w:szCs w:val="21"/>
              </w:rPr>
            </w:pPr>
          </w:p>
        </w:tc>
        <w:tc>
          <w:tcPr>
            <w:tcW w:w="8031" w:type="dxa"/>
            <w:vAlign w:val="center"/>
          </w:tcPr>
          <w:p w14:paraId="26B9BFD3" w14:textId="62BED509" w:rsidR="004172BC" w:rsidRDefault="004172BC" w:rsidP="004172BC">
            <w:pPr>
              <w:ind w:left="-219"/>
              <w:jc w:val="both"/>
              <w:rPr>
                <w:bCs/>
                <w:sz w:val="21"/>
                <w:szCs w:val="21"/>
              </w:rPr>
            </w:pPr>
            <w:r>
              <w:rPr>
                <w:noProof/>
              </w:rPr>
              <w:drawing>
                <wp:anchor distT="0" distB="0" distL="114300" distR="114300" simplePos="0" relativeHeight="251689984" behindDoc="0" locked="0" layoutInCell="1" allowOverlap="1" wp14:anchorId="6B46D917" wp14:editId="284B07D6">
                  <wp:simplePos x="0" y="0"/>
                  <wp:positionH relativeFrom="column">
                    <wp:posOffset>295910</wp:posOffset>
                  </wp:positionH>
                  <wp:positionV relativeFrom="paragraph">
                    <wp:posOffset>-170815</wp:posOffset>
                  </wp:positionV>
                  <wp:extent cx="4254500" cy="4274185"/>
                  <wp:effectExtent l="38100" t="38100" r="31750" b="311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654" t="3096" r="7224" b="5029"/>
                          <a:stretch/>
                        </pic:blipFill>
                        <pic:spPr bwMode="auto">
                          <a:xfrm>
                            <a:off x="0" y="0"/>
                            <a:ext cx="4254500" cy="4274185"/>
                          </a:xfrm>
                          <a:prstGeom prst="rect">
                            <a:avLst/>
                          </a:prstGeom>
                          <a:noFill/>
                          <a:ln w="28575">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00C3D0" w14:textId="7A9C8C49" w:rsidR="004172BC" w:rsidRPr="007474AF" w:rsidRDefault="004172BC" w:rsidP="004172BC">
            <w:pPr>
              <w:ind w:left="-90"/>
              <w:jc w:val="both"/>
              <w:rPr>
                <w:bCs/>
                <w:sz w:val="21"/>
                <w:szCs w:val="21"/>
              </w:rPr>
            </w:pPr>
          </w:p>
        </w:tc>
        <w:tc>
          <w:tcPr>
            <w:tcW w:w="4857" w:type="dxa"/>
          </w:tcPr>
          <w:p w14:paraId="0AB2FB73" w14:textId="77777777" w:rsidR="004172BC" w:rsidRDefault="004172BC" w:rsidP="006A37F9">
            <w:pPr>
              <w:ind w:left="-90"/>
              <w:jc w:val="both"/>
            </w:pPr>
            <w:r w:rsidRPr="00575964">
              <w:rPr>
                <w:b/>
                <w:bCs/>
              </w:rPr>
              <w:t>Purpose</w:t>
            </w:r>
            <w:r>
              <w:t xml:space="preserve">: </w:t>
            </w:r>
          </w:p>
          <w:p w14:paraId="0F653170" w14:textId="77777777" w:rsidR="004172BC" w:rsidRDefault="004172BC" w:rsidP="006A37F9">
            <w:pPr>
              <w:ind w:left="-90"/>
              <w:jc w:val="both"/>
              <w:rPr>
                <w:color w:val="000000"/>
                <w:sz w:val="22"/>
                <w:szCs w:val="22"/>
              </w:rPr>
            </w:pPr>
          </w:p>
          <w:p w14:paraId="3826542E" w14:textId="77777777" w:rsidR="004172BC" w:rsidRDefault="004172BC" w:rsidP="006A37F9">
            <w:pPr>
              <w:ind w:left="-90"/>
              <w:jc w:val="both"/>
            </w:pPr>
            <w:r w:rsidRPr="00604F11">
              <w:rPr>
                <w:color w:val="000000"/>
                <w:sz w:val="22"/>
                <w:szCs w:val="22"/>
              </w:rPr>
              <w:t>This interface</w:t>
            </w:r>
            <w:r>
              <w:rPr>
                <w:color w:val="000000"/>
                <w:sz w:val="22"/>
                <w:szCs w:val="22"/>
              </w:rPr>
              <w:t xml:space="preserve"> is </w:t>
            </w:r>
            <w:r w:rsidRPr="00604F11">
              <w:rPr>
                <w:color w:val="000000"/>
                <w:sz w:val="22"/>
                <w:szCs w:val="22"/>
              </w:rPr>
              <w:t>used to introduce room packages to customers.</w:t>
            </w:r>
          </w:p>
          <w:p w14:paraId="31782EEC" w14:textId="77777777" w:rsidR="004172BC" w:rsidRDefault="004172BC" w:rsidP="006A37F9">
            <w:pPr>
              <w:ind w:left="-90"/>
              <w:jc w:val="both"/>
            </w:pPr>
          </w:p>
          <w:p w14:paraId="0285873B" w14:textId="2162F7D8" w:rsidR="004172BC" w:rsidRDefault="004172BC" w:rsidP="00487FB5">
            <w:pPr>
              <w:ind w:left="-90"/>
              <w:jc w:val="both"/>
            </w:pPr>
            <w:r w:rsidRPr="00575964">
              <w:rPr>
                <w:b/>
                <w:bCs/>
              </w:rPr>
              <w:t>Flow</w:t>
            </w:r>
            <w:r>
              <w:t xml:space="preserve">: </w:t>
            </w:r>
          </w:p>
          <w:p w14:paraId="57A19B3A" w14:textId="77777777" w:rsidR="004172BC" w:rsidRDefault="004172BC" w:rsidP="006A37F9">
            <w:pPr>
              <w:ind w:left="-90"/>
              <w:jc w:val="both"/>
            </w:pPr>
            <w:r w:rsidRPr="0091026F">
              <w:t>A user can view this interface by clicking the "Reservation" button in the navigation bar. All the room packages can be viewed here with a summary of details. If a user wants to book a room package, he/she can click on the "Reserve now" button.</w:t>
            </w:r>
          </w:p>
          <w:p w14:paraId="6DCCF422" w14:textId="77777777" w:rsidR="004172BC" w:rsidRDefault="004172BC" w:rsidP="006A37F9">
            <w:pPr>
              <w:ind w:left="-90"/>
              <w:jc w:val="both"/>
            </w:pPr>
          </w:p>
          <w:p w14:paraId="321AE7EC" w14:textId="6CCAD93B" w:rsidR="004172BC" w:rsidRPr="00487FB5" w:rsidRDefault="004172BC" w:rsidP="006A37F9">
            <w:pPr>
              <w:pStyle w:val="NormalWeb"/>
              <w:spacing w:before="0" w:beforeAutospacing="0" w:after="0" w:afterAutospacing="0"/>
              <w:jc w:val="both"/>
            </w:pPr>
            <w:r>
              <w:rPr>
                <w:b/>
                <w:bCs/>
              </w:rPr>
              <w:t>Good practices</w:t>
            </w:r>
            <w:r>
              <w:t xml:space="preserve">: </w:t>
            </w:r>
          </w:p>
          <w:p w14:paraId="6B4B998D" w14:textId="77777777" w:rsidR="003902C9" w:rsidRDefault="003902C9" w:rsidP="006A37F9">
            <w:pPr>
              <w:pStyle w:val="ListParagraph"/>
              <w:numPr>
                <w:ilvl w:val="0"/>
                <w:numId w:val="33"/>
              </w:numPr>
              <w:jc w:val="both"/>
              <w:rPr>
                <w:color w:val="0E101A"/>
              </w:rPr>
            </w:pPr>
            <w:r w:rsidRPr="003902C9">
              <w:rPr>
                <w:color w:val="0E101A"/>
              </w:rPr>
              <w:t>Meaningful label names are used. Room package names are capitalized. The summary description starts with a capital letter and there were no spelling mistakes.</w:t>
            </w:r>
          </w:p>
          <w:p w14:paraId="2C900036" w14:textId="5F05599C" w:rsidR="004172BC" w:rsidRPr="00C856C1" w:rsidRDefault="004172BC" w:rsidP="006A37F9">
            <w:pPr>
              <w:pStyle w:val="ListParagraph"/>
              <w:numPr>
                <w:ilvl w:val="0"/>
                <w:numId w:val="33"/>
              </w:numPr>
              <w:jc w:val="both"/>
              <w:rPr>
                <w:color w:val="0E101A"/>
              </w:rPr>
            </w:pPr>
            <w:r w:rsidRPr="00C856C1">
              <w:rPr>
                <w:color w:val="0E101A"/>
              </w:rPr>
              <w:t>Provide</w:t>
            </w:r>
            <w:r w:rsidR="00487FB5">
              <w:rPr>
                <w:color w:val="0E101A"/>
              </w:rPr>
              <w:t>d</w:t>
            </w:r>
            <w:r w:rsidRPr="00C856C1">
              <w:rPr>
                <w:color w:val="0E101A"/>
              </w:rPr>
              <w:t xml:space="preserve"> an image for the user to find out if what they are looking for is the correct one.</w:t>
            </w:r>
          </w:p>
          <w:p w14:paraId="2B64DD74" w14:textId="469F6D52" w:rsidR="004172BC" w:rsidRDefault="004172BC" w:rsidP="006A37F9">
            <w:pPr>
              <w:pStyle w:val="ListParagraph"/>
              <w:numPr>
                <w:ilvl w:val="0"/>
                <w:numId w:val="33"/>
              </w:numPr>
              <w:jc w:val="both"/>
              <w:rPr>
                <w:color w:val="0E101A"/>
              </w:rPr>
            </w:pPr>
            <w:r w:rsidRPr="00C856C1">
              <w:rPr>
                <w:color w:val="0E101A"/>
              </w:rPr>
              <w:t>Provide</w:t>
            </w:r>
            <w:r w:rsidR="00487FB5">
              <w:rPr>
                <w:color w:val="0E101A"/>
              </w:rPr>
              <w:t>d</w:t>
            </w:r>
            <w:r w:rsidRPr="00C856C1">
              <w:rPr>
                <w:color w:val="0E101A"/>
              </w:rPr>
              <w:t xml:space="preserve"> summary details of the room package for the user to get an idea of the room package quickly.</w:t>
            </w:r>
          </w:p>
          <w:p w14:paraId="6D31CA90" w14:textId="2BA86EA8" w:rsidR="00487FB5" w:rsidRPr="00C856C1" w:rsidRDefault="00487FB5" w:rsidP="006A37F9">
            <w:pPr>
              <w:pStyle w:val="ListParagraph"/>
              <w:numPr>
                <w:ilvl w:val="0"/>
                <w:numId w:val="33"/>
              </w:numPr>
              <w:jc w:val="both"/>
              <w:rPr>
                <w:color w:val="0E101A"/>
              </w:rPr>
            </w:pPr>
            <w:proofErr w:type="gramStart"/>
            <w:r w:rsidRPr="00487FB5">
              <w:rPr>
                <w:color w:val="0E101A"/>
              </w:rPr>
              <w:t>Good spacing and clear indent,</w:t>
            </w:r>
            <w:proofErr w:type="gramEnd"/>
            <w:r w:rsidRPr="00487FB5">
              <w:rPr>
                <w:color w:val="0E101A"/>
              </w:rPr>
              <w:t xml:space="preserve"> Use</w:t>
            </w:r>
            <w:r>
              <w:rPr>
                <w:color w:val="0E101A"/>
              </w:rPr>
              <w:t>d</w:t>
            </w:r>
            <w:r w:rsidRPr="00487FB5">
              <w:rPr>
                <w:color w:val="0E101A"/>
              </w:rPr>
              <w:t xml:space="preserve"> eye catching font sizes and typefaces</w:t>
            </w:r>
            <w:r>
              <w:rPr>
                <w:color w:val="0E101A"/>
              </w:rPr>
              <w:t>.</w:t>
            </w:r>
          </w:p>
          <w:p w14:paraId="081A869E" w14:textId="6BB49B34" w:rsidR="004172BC" w:rsidRPr="00D332FF" w:rsidRDefault="004172BC" w:rsidP="006A37F9">
            <w:pPr>
              <w:ind w:left="-90"/>
              <w:jc w:val="both"/>
            </w:pPr>
          </w:p>
        </w:tc>
      </w:tr>
      <w:tr w:rsidR="004172BC" w:rsidRPr="003012A0" w14:paraId="485E6676" w14:textId="77777777" w:rsidTr="00C76B42">
        <w:trPr>
          <w:trHeight w:hRule="exact" w:val="331"/>
        </w:trPr>
        <w:tc>
          <w:tcPr>
            <w:tcW w:w="1872" w:type="dxa"/>
            <w:vMerge/>
            <w:tcBorders>
              <w:bottom w:val="nil"/>
            </w:tcBorders>
            <w:vAlign w:val="center"/>
          </w:tcPr>
          <w:p w14:paraId="4835C6C1" w14:textId="77777777" w:rsidR="004172BC" w:rsidRPr="00FC562A" w:rsidRDefault="004172BC" w:rsidP="004172BC">
            <w:pPr>
              <w:ind w:left="-90"/>
              <w:jc w:val="both"/>
              <w:rPr>
                <w:spacing w:val="-4"/>
              </w:rPr>
            </w:pPr>
          </w:p>
        </w:tc>
        <w:tc>
          <w:tcPr>
            <w:tcW w:w="8031" w:type="dxa"/>
            <w:shd w:val="clear" w:color="auto" w:fill="E7E6E6" w:themeFill="background2"/>
            <w:vAlign w:val="center"/>
          </w:tcPr>
          <w:p w14:paraId="5216C256" w14:textId="77777777" w:rsidR="004172BC" w:rsidRPr="00FC562A" w:rsidRDefault="004172BC" w:rsidP="004172BC">
            <w:pPr>
              <w:ind w:left="-90"/>
              <w:jc w:val="center"/>
              <w:rPr>
                <w:spacing w:val="-4"/>
              </w:rPr>
            </w:pPr>
            <w:r>
              <w:rPr>
                <w:b/>
                <w:spacing w:val="-4"/>
                <w:sz w:val="21"/>
                <w:szCs w:val="21"/>
              </w:rPr>
              <w:t>Picture of interface 2</w:t>
            </w:r>
          </w:p>
        </w:tc>
        <w:tc>
          <w:tcPr>
            <w:tcW w:w="4857" w:type="dxa"/>
            <w:shd w:val="clear" w:color="auto" w:fill="E7E6E6" w:themeFill="background2"/>
            <w:vAlign w:val="center"/>
          </w:tcPr>
          <w:p w14:paraId="4E2A507B" w14:textId="77777777" w:rsidR="004172BC" w:rsidRPr="003012A0" w:rsidRDefault="004172BC" w:rsidP="004172BC">
            <w:pPr>
              <w:pStyle w:val="ListParagraph"/>
              <w:ind w:left="-90"/>
              <w:jc w:val="center"/>
            </w:pPr>
            <w:r>
              <w:rPr>
                <w:b/>
                <w:sz w:val="21"/>
                <w:szCs w:val="21"/>
              </w:rPr>
              <w:t>Brief description of interface 2</w:t>
            </w:r>
          </w:p>
        </w:tc>
      </w:tr>
      <w:tr w:rsidR="004172BC" w:rsidRPr="007474AF" w14:paraId="0CFA186D" w14:textId="77777777" w:rsidTr="00C76B42">
        <w:trPr>
          <w:trHeight w:val="9224"/>
        </w:trPr>
        <w:tc>
          <w:tcPr>
            <w:tcW w:w="1872" w:type="dxa"/>
            <w:vMerge/>
            <w:tcBorders>
              <w:bottom w:val="nil"/>
            </w:tcBorders>
            <w:vAlign w:val="center"/>
          </w:tcPr>
          <w:p w14:paraId="688D864B" w14:textId="77777777" w:rsidR="004172BC" w:rsidRPr="008731FB" w:rsidRDefault="004172BC" w:rsidP="004172BC">
            <w:pPr>
              <w:ind w:left="-90"/>
              <w:jc w:val="both"/>
              <w:rPr>
                <w:b/>
                <w:spacing w:val="-6"/>
                <w:sz w:val="21"/>
                <w:szCs w:val="21"/>
              </w:rPr>
            </w:pPr>
          </w:p>
        </w:tc>
        <w:tc>
          <w:tcPr>
            <w:tcW w:w="8031" w:type="dxa"/>
            <w:vAlign w:val="center"/>
          </w:tcPr>
          <w:p w14:paraId="1865EBC0" w14:textId="2D06260C" w:rsidR="004172BC" w:rsidRPr="007474AF" w:rsidRDefault="00FC023B" w:rsidP="004172BC">
            <w:pPr>
              <w:ind w:left="-90"/>
              <w:jc w:val="both"/>
              <w:rPr>
                <w:bCs/>
                <w:sz w:val="21"/>
                <w:szCs w:val="21"/>
              </w:rPr>
            </w:pPr>
            <w:r>
              <w:rPr>
                <w:noProof/>
              </w:rPr>
              <w:drawing>
                <wp:anchor distT="0" distB="0" distL="114300" distR="114300" simplePos="0" relativeHeight="251824128" behindDoc="0" locked="0" layoutInCell="1" allowOverlap="1" wp14:anchorId="5DBA5E64" wp14:editId="7A705AF5">
                  <wp:simplePos x="0" y="0"/>
                  <wp:positionH relativeFrom="column">
                    <wp:posOffset>401955</wp:posOffset>
                  </wp:positionH>
                  <wp:positionV relativeFrom="paragraph">
                    <wp:posOffset>-634365</wp:posOffset>
                  </wp:positionV>
                  <wp:extent cx="4251960" cy="4594860"/>
                  <wp:effectExtent l="38100" t="38100" r="34290" b="3429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1960" cy="459486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1911EBEF" w14:textId="0D51BD9B" w:rsidR="004172BC" w:rsidRPr="008731FB" w:rsidRDefault="004172BC" w:rsidP="004172BC">
            <w:pPr>
              <w:jc w:val="both"/>
              <w:rPr>
                <w:b/>
                <w:spacing w:val="-6"/>
                <w:sz w:val="21"/>
                <w:szCs w:val="21"/>
              </w:rPr>
            </w:pPr>
          </w:p>
        </w:tc>
        <w:tc>
          <w:tcPr>
            <w:tcW w:w="4857" w:type="dxa"/>
            <w:vAlign w:val="center"/>
          </w:tcPr>
          <w:p w14:paraId="6EDEDCC1" w14:textId="1154E95D" w:rsidR="004172BC" w:rsidRDefault="004172BC" w:rsidP="006A37F9">
            <w:pPr>
              <w:ind w:left="-90"/>
              <w:jc w:val="both"/>
            </w:pPr>
            <w:r w:rsidRPr="00575964">
              <w:rPr>
                <w:b/>
                <w:bCs/>
              </w:rPr>
              <w:t>Purpose</w:t>
            </w:r>
            <w:r>
              <w:t xml:space="preserve">: </w:t>
            </w:r>
          </w:p>
          <w:p w14:paraId="76C7C01C" w14:textId="77777777" w:rsidR="004172BC" w:rsidRDefault="004172BC" w:rsidP="006A37F9">
            <w:pPr>
              <w:ind w:left="-90"/>
              <w:jc w:val="both"/>
            </w:pPr>
          </w:p>
          <w:p w14:paraId="6821F6DE" w14:textId="77777777" w:rsidR="004172BC" w:rsidRDefault="004172BC" w:rsidP="006A37F9">
            <w:pPr>
              <w:ind w:left="-90"/>
              <w:jc w:val="both"/>
            </w:pPr>
            <w:r>
              <w:t>This interface is used to book room packages.</w:t>
            </w:r>
          </w:p>
          <w:p w14:paraId="7A0896DC" w14:textId="77777777" w:rsidR="004172BC" w:rsidRDefault="004172BC" w:rsidP="006A37F9">
            <w:pPr>
              <w:ind w:left="-90"/>
              <w:jc w:val="both"/>
            </w:pPr>
          </w:p>
          <w:p w14:paraId="36906B8F" w14:textId="77777777" w:rsidR="004172BC" w:rsidRDefault="004172BC" w:rsidP="006A37F9">
            <w:pPr>
              <w:ind w:left="-90"/>
              <w:jc w:val="both"/>
            </w:pPr>
          </w:p>
          <w:p w14:paraId="5D7B2DAE" w14:textId="77777777" w:rsidR="004172BC" w:rsidRDefault="004172BC" w:rsidP="006A37F9">
            <w:pPr>
              <w:ind w:left="-90"/>
              <w:jc w:val="both"/>
            </w:pPr>
            <w:r w:rsidRPr="00575964">
              <w:rPr>
                <w:b/>
                <w:bCs/>
              </w:rPr>
              <w:t>Flow</w:t>
            </w:r>
            <w:r>
              <w:t xml:space="preserve">: </w:t>
            </w:r>
          </w:p>
          <w:p w14:paraId="59945928" w14:textId="77777777" w:rsidR="004172BC" w:rsidRDefault="004172BC" w:rsidP="006A37F9">
            <w:pPr>
              <w:ind w:left="-90"/>
              <w:jc w:val="both"/>
            </w:pPr>
          </w:p>
          <w:p w14:paraId="2B2D316B" w14:textId="77777777" w:rsidR="004172BC" w:rsidRDefault="004172BC" w:rsidP="006A37F9">
            <w:pPr>
              <w:ind w:left="-90"/>
              <w:jc w:val="both"/>
            </w:pPr>
            <w:r w:rsidRPr="00BB36C3">
              <w:t xml:space="preserve">The user is required to fill in the first name, last name, NIC number or passport ID, email address, and phone number in the form. </w:t>
            </w:r>
            <w:proofErr w:type="gramStart"/>
            <w:r w:rsidRPr="00BB36C3">
              <w:t>And also</w:t>
            </w:r>
            <w:proofErr w:type="gramEnd"/>
            <w:r w:rsidRPr="00BB36C3">
              <w:t>, users are required to select the room package, check-in date, check-out date, and the number of rooms. After entering the required inputs, they need to click the "Reserve" button to save the entered data. If the user needs to clear all the entered values at once, he/she can click on the “Reset” button.</w:t>
            </w:r>
          </w:p>
          <w:p w14:paraId="7FCDA032" w14:textId="77777777" w:rsidR="004172BC" w:rsidRDefault="004172BC" w:rsidP="006A37F9">
            <w:pPr>
              <w:ind w:left="-90"/>
              <w:jc w:val="both"/>
            </w:pPr>
          </w:p>
          <w:p w14:paraId="0E87A590" w14:textId="77777777" w:rsidR="004172BC" w:rsidRDefault="004172BC" w:rsidP="006A37F9">
            <w:pPr>
              <w:pStyle w:val="NormalWeb"/>
              <w:spacing w:before="0" w:beforeAutospacing="0" w:after="0" w:afterAutospacing="0"/>
              <w:jc w:val="both"/>
              <w:rPr>
                <w:color w:val="0E101A"/>
              </w:rPr>
            </w:pPr>
            <w:r>
              <w:rPr>
                <w:b/>
                <w:bCs/>
              </w:rPr>
              <w:t>Good practices</w:t>
            </w:r>
            <w:r>
              <w:t>:</w:t>
            </w:r>
            <w:r>
              <w:rPr>
                <w:color w:val="0E101A"/>
              </w:rPr>
              <w:t xml:space="preserve"> </w:t>
            </w:r>
          </w:p>
          <w:p w14:paraId="04E7417C" w14:textId="77777777" w:rsidR="004172BC" w:rsidRDefault="004172BC" w:rsidP="006A37F9">
            <w:pPr>
              <w:pStyle w:val="NormalWeb"/>
              <w:spacing w:before="0" w:beforeAutospacing="0" w:after="0" w:afterAutospacing="0"/>
              <w:jc w:val="both"/>
              <w:rPr>
                <w:color w:val="0E101A"/>
              </w:rPr>
            </w:pPr>
          </w:p>
          <w:p w14:paraId="36C7E00E" w14:textId="77777777" w:rsidR="004172BC" w:rsidRPr="00706BF9" w:rsidRDefault="004172BC" w:rsidP="006A37F9">
            <w:pPr>
              <w:pStyle w:val="NormalWeb"/>
              <w:numPr>
                <w:ilvl w:val="0"/>
                <w:numId w:val="34"/>
              </w:numPr>
              <w:spacing w:before="0" w:beforeAutospacing="0" w:after="0" w:afterAutospacing="0"/>
              <w:jc w:val="both"/>
              <w:rPr>
                <w:color w:val="0E101A"/>
              </w:rPr>
            </w:pPr>
            <w:r w:rsidRPr="00706BF9">
              <w:rPr>
                <w:color w:val="0E101A"/>
              </w:rPr>
              <w:t>The form can be filled in downwards.</w:t>
            </w:r>
          </w:p>
          <w:p w14:paraId="2CEB40CB" w14:textId="77777777" w:rsidR="004172BC" w:rsidRPr="00171128" w:rsidRDefault="004172BC" w:rsidP="006A37F9">
            <w:pPr>
              <w:pStyle w:val="ListParagraph"/>
              <w:numPr>
                <w:ilvl w:val="0"/>
                <w:numId w:val="34"/>
              </w:numPr>
              <w:jc w:val="both"/>
              <w:rPr>
                <w:color w:val="0E101A"/>
              </w:rPr>
            </w:pPr>
            <w:r w:rsidRPr="00171128">
              <w:rPr>
                <w:color w:val="0E101A"/>
              </w:rPr>
              <w:t>A Reset button is present to reset the form.</w:t>
            </w:r>
          </w:p>
          <w:p w14:paraId="58217F11" w14:textId="77777777" w:rsidR="004172BC" w:rsidRPr="00171128" w:rsidRDefault="004172BC" w:rsidP="006A37F9">
            <w:pPr>
              <w:pStyle w:val="ListParagraph"/>
              <w:numPr>
                <w:ilvl w:val="0"/>
                <w:numId w:val="34"/>
              </w:numPr>
              <w:jc w:val="both"/>
              <w:rPr>
                <w:color w:val="0E101A"/>
              </w:rPr>
            </w:pPr>
            <w:r w:rsidRPr="00171128">
              <w:rPr>
                <w:color w:val="0E101A"/>
              </w:rPr>
              <w:t>The user does not need to enter the room package, check-in date, check-out date, and number of rooms manually. Instead, it can be chosen from a dropdown.</w:t>
            </w:r>
          </w:p>
          <w:p w14:paraId="1814886B" w14:textId="77777777" w:rsidR="004172BC" w:rsidRPr="00171128" w:rsidRDefault="004172BC" w:rsidP="006A37F9">
            <w:pPr>
              <w:pStyle w:val="ListParagraph"/>
              <w:numPr>
                <w:ilvl w:val="0"/>
                <w:numId w:val="34"/>
              </w:numPr>
              <w:jc w:val="both"/>
              <w:rPr>
                <w:color w:val="0E101A"/>
              </w:rPr>
            </w:pPr>
            <w:r w:rsidRPr="00171128">
              <w:rPr>
                <w:color w:val="0E101A"/>
              </w:rPr>
              <w:t>The labels were given meaningful names, and the first letter of each word was capitalized. In addition, it was made sure that there are no spelling mistakes.</w:t>
            </w:r>
          </w:p>
          <w:p w14:paraId="66C23128" w14:textId="77777777" w:rsidR="004172BC" w:rsidRDefault="004172BC" w:rsidP="006A37F9">
            <w:pPr>
              <w:autoSpaceDE w:val="0"/>
              <w:autoSpaceDN w:val="0"/>
              <w:adjustRightInd w:val="0"/>
              <w:jc w:val="both"/>
              <w:rPr>
                <w:color w:val="000000"/>
                <w:sz w:val="2"/>
                <w:szCs w:val="18"/>
              </w:rPr>
            </w:pPr>
          </w:p>
          <w:p w14:paraId="402956F7" w14:textId="42E4C5E4" w:rsidR="004172BC" w:rsidRPr="007474AF" w:rsidRDefault="004172BC" w:rsidP="006A37F9">
            <w:pPr>
              <w:ind w:left="-90"/>
              <w:jc w:val="both"/>
            </w:pPr>
          </w:p>
        </w:tc>
      </w:tr>
      <w:tr w:rsidR="004172BC" w:rsidRPr="007474AF" w14:paraId="2E7C1945" w14:textId="77777777" w:rsidTr="00C76B42">
        <w:trPr>
          <w:trHeight w:hRule="exact" w:val="331"/>
        </w:trPr>
        <w:tc>
          <w:tcPr>
            <w:tcW w:w="1872" w:type="dxa"/>
            <w:vMerge/>
            <w:tcBorders>
              <w:bottom w:val="nil"/>
            </w:tcBorders>
            <w:vAlign w:val="center"/>
          </w:tcPr>
          <w:p w14:paraId="7187C724" w14:textId="77777777" w:rsidR="004172BC" w:rsidRPr="00FC562A" w:rsidRDefault="004172BC" w:rsidP="004172BC">
            <w:pPr>
              <w:ind w:left="-90"/>
              <w:jc w:val="both"/>
              <w:rPr>
                <w:spacing w:val="-4"/>
              </w:rPr>
            </w:pPr>
          </w:p>
        </w:tc>
        <w:tc>
          <w:tcPr>
            <w:tcW w:w="8031" w:type="dxa"/>
            <w:shd w:val="clear" w:color="auto" w:fill="E7E6E6" w:themeFill="background2"/>
            <w:vAlign w:val="center"/>
          </w:tcPr>
          <w:p w14:paraId="00EF9D1A" w14:textId="77777777" w:rsidR="004172BC" w:rsidRPr="00FC562A" w:rsidRDefault="004172BC" w:rsidP="004172BC">
            <w:pPr>
              <w:ind w:left="-90"/>
              <w:jc w:val="center"/>
              <w:rPr>
                <w:spacing w:val="-4"/>
              </w:rPr>
            </w:pPr>
            <w:r>
              <w:rPr>
                <w:b/>
                <w:spacing w:val="-4"/>
                <w:sz w:val="21"/>
                <w:szCs w:val="21"/>
              </w:rPr>
              <w:t>Picture of interface 3</w:t>
            </w:r>
          </w:p>
        </w:tc>
        <w:tc>
          <w:tcPr>
            <w:tcW w:w="4857" w:type="dxa"/>
            <w:shd w:val="clear" w:color="auto" w:fill="E7E6E6" w:themeFill="background2"/>
            <w:vAlign w:val="center"/>
          </w:tcPr>
          <w:p w14:paraId="036AAD04" w14:textId="77777777" w:rsidR="004172BC" w:rsidRPr="007474AF" w:rsidRDefault="004172BC" w:rsidP="004172BC">
            <w:pPr>
              <w:ind w:left="-90"/>
              <w:jc w:val="center"/>
            </w:pPr>
            <w:r>
              <w:rPr>
                <w:b/>
                <w:sz w:val="21"/>
                <w:szCs w:val="21"/>
              </w:rPr>
              <w:t>Brief description of interface 3</w:t>
            </w:r>
          </w:p>
        </w:tc>
      </w:tr>
      <w:tr w:rsidR="004172BC" w:rsidRPr="00C065BD" w14:paraId="190510F8" w14:textId="77777777" w:rsidTr="00C76B42">
        <w:trPr>
          <w:trHeight w:val="10727"/>
        </w:trPr>
        <w:tc>
          <w:tcPr>
            <w:tcW w:w="1872" w:type="dxa"/>
            <w:vMerge/>
            <w:tcBorders>
              <w:bottom w:val="nil"/>
            </w:tcBorders>
            <w:vAlign w:val="center"/>
          </w:tcPr>
          <w:p w14:paraId="69E22E7C" w14:textId="77777777" w:rsidR="004172BC" w:rsidRPr="00FC562A" w:rsidRDefault="004172BC" w:rsidP="004172BC">
            <w:pPr>
              <w:ind w:left="-90"/>
              <w:jc w:val="both"/>
              <w:rPr>
                <w:spacing w:val="-4"/>
              </w:rPr>
            </w:pPr>
          </w:p>
        </w:tc>
        <w:tc>
          <w:tcPr>
            <w:tcW w:w="8031" w:type="dxa"/>
            <w:vAlign w:val="center"/>
          </w:tcPr>
          <w:p w14:paraId="251E315D" w14:textId="364A8F71" w:rsidR="004172BC" w:rsidRDefault="004172BC" w:rsidP="004172BC">
            <w:pPr>
              <w:ind w:left="-90"/>
              <w:jc w:val="both"/>
              <w:rPr>
                <w:spacing w:val="-4"/>
              </w:rPr>
            </w:pPr>
            <w:r>
              <w:rPr>
                <w:noProof/>
              </w:rPr>
              <w:drawing>
                <wp:anchor distT="0" distB="0" distL="114300" distR="114300" simplePos="0" relativeHeight="251696128" behindDoc="0" locked="0" layoutInCell="1" allowOverlap="1" wp14:anchorId="65EC26D2" wp14:editId="435E7066">
                  <wp:simplePos x="0" y="0"/>
                  <wp:positionH relativeFrom="column">
                    <wp:posOffset>405130</wp:posOffset>
                  </wp:positionH>
                  <wp:positionV relativeFrom="paragraph">
                    <wp:posOffset>-113030</wp:posOffset>
                  </wp:positionV>
                  <wp:extent cx="4158615" cy="5063490"/>
                  <wp:effectExtent l="38100" t="38100" r="32385" b="4191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578" t="5898" r="5312" b="1113"/>
                          <a:stretch/>
                        </pic:blipFill>
                        <pic:spPr bwMode="auto">
                          <a:xfrm>
                            <a:off x="0" y="0"/>
                            <a:ext cx="4158615" cy="5063490"/>
                          </a:xfrm>
                          <a:prstGeom prst="rect">
                            <a:avLst/>
                          </a:prstGeom>
                          <a:noFill/>
                          <a:ln w="28575">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588492" w14:textId="11141E4B" w:rsidR="004172BC" w:rsidRDefault="004172BC" w:rsidP="004172BC">
            <w:pPr>
              <w:ind w:left="-90"/>
              <w:jc w:val="both"/>
              <w:rPr>
                <w:spacing w:val="-4"/>
              </w:rPr>
            </w:pPr>
          </w:p>
          <w:p w14:paraId="68E288F6" w14:textId="0A30DE2B" w:rsidR="004172BC" w:rsidRDefault="004172BC" w:rsidP="004172BC">
            <w:pPr>
              <w:ind w:left="-90"/>
              <w:jc w:val="both"/>
              <w:rPr>
                <w:spacing w:val="-4"/>
              </w:rPr>
            </w:pPr>
          </w:p>
          <w:p w14:paraId="55AD40D9" w14:textId="6365A137" w:rsidR="004172BC" w:rsidRDefault="004172BC" w:rsidP="004172BC">
            <w:pPr>
              <w:ind w:left="-90"/>
              <w:jc w:val="both"/>
              <w:rPr>
                <w:spacing w:val="-4"/>
              </w:rPr>
            </w:pPr>
          </w:p>
          <w:p w14:paraId="729DABDB" w14:textId="66571842" w:rsidR="004172BC" w:rsidRPr="00FC562A" w:rsidRDefault="004172BC" w:rsidP="004172BC">
            <w:pPr>
              <w:ind w:left="-90"/>
              <w:jc w:val="both"/>
              <w:rPr>
                <w:spacing w:val="-4"/>
              </w:rPr>
            </w:pPr>
          </w:p>
        </w:tc>
        <w:tc>
          <w:tcPr>
            <w:tcW w:w="4857" w:type="dxa"/>
            <w:vAlign w:val="center"/>
          </w:tcPr>
          <w:p w14:paraId="6EDE4839" w14:textId="5E277692" w:rsidR="004172BC" w:rsidRDefault="004172BC" w:rsidP="006A37F9">
            <w:pPr>
              <w:pStyle w:val="NormalWeb"/>
              <w:spacing w:before="0" w:beforeAutospacing="0" w:after="0" w:afterAutospacing="0"/>
              <w:jc w:val="both"/>
              <w:rPr>
                <w:color w:val="0E101A"/>
              </w:rPr>
            </w:pPr>
            <w:r>
              <w:rPr>
                <w:rStyle w:val="Strong"/>
                <w:color w:val="0E101A"/>
              </w:rPr>
              <w:t>Purpose: </w:t>
            </w:r>
          </w:p>
          <w:p w14:paraId="60859E4D" w14:textId="77777777" w:rsidR="004172BC" w:rsidRDefault="004172BC" w:rsidP="006A37F9">
            <w:pPr>
              <w:pStyle w:val="NormalWeb"/>
              <w:spacing w:before="0" w:beforeAutospacing="0" w:after="0" w:afterAutospacing="0"/>
              <w:jc w:val="both"/>
              <w:rPr>
                <w:color w:val="0E101A"/>
              </w:rPr>
            </w:pPr>
          </w:p>
          <w:p w14:paraId="0116E9E3" w14:textId="77777777" w:rsidR="004172BC" w:rsidRDefault="004172BC" w:rsidP="006A37F9">
            <w:pPr>
              <w:pStyle w:val="NormalWeb"/>
              <w:spacing w:before="0" w:beforeAutospacing="0" w:after="0" w:afterAutospacing="0"/>
              <w:jc w:val="both"/>
              <w:rPr>
                <w:color w:val="0E101A"/>
              </w:rPr>
            </w:pPr>
            <w:r>
              <w:rPr>
                <w:color w:val="0E101A"/>
              </w:rPr>
              <w:t>This interface is used to display necessary error messages to the user while their room reservations.</w:t>
            </w:r>
          </w:p>
          <w:p w14:paraId="67174AE1" w14:textId="77777777" w:rsidR="004172BC" w:rsidRDefault="004172BC" w:rsidP="006A37F9">
            <w:pPr>
              <w:pStyle w:val="NormalWeb"/>
              <w:spacing w:before="0" w:beforeAutospacing="0" w:after="0" w:afterAutospacing="0"/>
              <w:jc w:val="both"/>
              <w:rPr>
                <w:color w:val="0E101A"/>
              </w:rPr>
            </w:pPr>
          </w:p>
          <w:p w14:paraId="03A09A65" w14:textId="77777777" w:rsidR="004172BC" w:rsidRDefault="004172BC" w:rsidP="006A37F9">
            <w:pPr>
              <w:pStyle w:val="NormalWeb"/>
              <w:spacing w:before="0" w:beforeAutospacing="0" w:after="0" w:afterAutospacing="0"/>
              <w:jc w:val="both"/>
              <w:rPr>
                <w:color w:val="0E101A"/>
              </w:rPr>
            </w:pPr>
            <w:r>
              <w:rPr>
                <w:rStyle w:val="Strong"/>
                <w:color w:val="0E101A"/>
              </w:rPr>
              <w:t>Flow</w:t>
            </w:r>
            <w:r>
              <w:rPr>
                <w:color w:val="0E101A"/>
              </w:rPr>
              <w:t>:</w:t>
            </w:r>
          </w:p>
          <w:p w14:paraId="434FCEE9" w14:textId="77777777" w:rsidR="004172BC" w:rsidRDefault="004172BC" w:rsidP="006A37F9">
            <w:pPr>
              <w:pStyle w:val="NormalWeb"/>
              <w:spacing w:before="0" w:beforeAutospacing="0" w:after="0" w:afterAutospacing="0"/>
              <w:jc w:val="both"/>
              <w:rPr>
                <w:color w:val="0E101A"/>
              </w:rPr>
            </w:pPr>
          </w:p>
          <w:p w14:paraId="67C19FA7" w14:textId="77777777" w:rsidR="004172BC" w:rsidRDefault="004172BC" w:rsidP="006A37F9">
            <w:pPr>
              <w:pStyle w:val="NormalWeb"/>
              <w:spacing w:before="0" w:beforeAutospacing="0" w:after="0" w:afterAutospacing="0"/>
              <w:jc w:val="both"/>
              <w:rPr>
                <w:color w:val="0E101A"/>
              </w:rPr>
            </w:pPr>
            <w:r>
              <w:rPr>
                <w:color w:val="0E101A"/>
              </w:rPr>
              <w:t>When the user submits the room reservation form with null inputs or incorrect inputs, the user can see a specific error message dynamically.</w:t>
            </w:r>
          </w:p>
          <w:p w14:paraId="0A16AFCD" w14:textId="77777777" w:rsidR="004172BC" w:rsidRDefault="004172BC" w:rsidP="006A37F9">
            <w:pPr>
              <w:pStyle w:val="NormalWeb"/>
              <w:spacing w:before="0" w:beforeAutospacing="0" w:after="0" w:afterAutospacing="0"/>
              <w:jc w:val="both"/>
              <w:rPr>
                <w:color w:val="0E101A"/>
              </w:rPr>
            </w:pPr>
          </w:p>
          <w:p w14:paraId="2362EEB1"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256BBE04" w14:textId="77777777" w:rsidR="004172BC" w:rsidRDefault="004172BC" w:rsidP="006A37F9">
            <w:pPr>
              <w:pStyle w:val="NormalWeb"/>
              <w:spacing w:before="0" w:beforeAutospacing="0" w:after="0" w:afterAutospacing="0"/>
              <w:jc w:val="both"/>
              <w:rPr>
                <w:color w:val="0E101A"/>
              </w:rPr>
            </w:pPr>
          </w:p>
          <w:p w14:paraId="31655E65"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18E31259"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Expressed the error messages in an easily understandable manner.</w:t>
            </w:r>
          </w:p>
          <w:p w14:paraId="5A43A903"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Strategically used color and texture.</w:t>
            </w:r>
          </w:p>
          <w:p w14:paraId="70B7B945"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Gave informative feedback on each of the user’s actions and let them backtrack whenever they made a mistake.</w:t>
            </w:r>
          </w:p>
          <w:p w14:paraId="534B7C75"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Validated all the fields.</w:t>
            </w:r>
          </w:p>
          <w:p w14:paraId="11F28007" w14:textId="77777777" w:rsidR="004172BC" w:rsidRDefault="004172BC" w:rsidP="006A37F9">
            <w:pPr>
              <w:pStyle w:val="NormalWeb"/>
              <w:spacing w:before="0" w:beforeAutospacing="0" w:after="0" w:afterAutospacing="0"/>
              <w:jc w:val="both"/>
              <w:rPr>
                <w:color w:val="0E101A"/>
              </w:rPr>
            </w:pPr>
          </w:p>
          <w:p w14:paraId="1F26591F" w14:textId="77777777" w:rsidR="004172BC" w:rsidRDefault="004172BC" w:rsidP="006A37F9">
            <w:pPr>
              <w:pStyle w:val="NormalWeb"/>
              <w:spacing w:before="0" w:beforeAutospacing="0" w:after="0" w:afterAutospacing="0"/>
              <w:ind w:firstLine="60"/>
              <w:jc w:val="both"/>
              <w:rPr>
                <w:color w:val="0E101A"/>
              </w:rPr>
            </w:pPr>
          </w:p>
          <w:p w14:paraId="1D35C62B" w14:textId="77777777" w:rsidR="004172BC" w:rsidRDefault="004172BC" w:rsidP="006A37F9">
            <w:pPr>
              <w:pStyle w:val="NormalWeb"/>
              <w:spacing w:before="0" w:beforeAutospacing="0" w:after="0" w:afterAutospacing="0"/>
              <w:jc w:val="both"/>
              <w:rPr>
                <w:color w:val="0E101A"/>
              </w:rPr>
            </w:pPr>
            <w:r>
              <w:rPr>
                <w:color w:val="0E101A"/>
              </w:rPr>
              <w:t> </w:t>
            </w:r>
          </w:p>
          <w:p w14:paraId="0B9CCA2E" w14:textId="548AE0C8" w:rsidR="004172BC" w:rsidRPr="00C065BD" w:rsidRDefault="004172BC" w:rsidP="006A37F9">
            <w:pPr>
              <w:tabs>
                <w:tab w:val="left" w:pos="164"/>
              </w:tabs>
              <w:ind w:left="-90" w:right="-19"/>
              <w:jc w:val="both"/>
            </w:pPr>
          </w:p>
        </w:tc>
      </w:tr>
      <w:tr w:rsidR="004172BC" w:rsidRPr="00C065BD" w14:paraId="4B107FEE" w14:textId="77777777" w:rsidTr="00C76B42">
        <w:trPr>
          <w:trHeight w:hRule="exact" w:val="331"/>
        </w:trPr>
        <w:tc>
          <w:tcPr>
            <w:tcW w:w="1872" w:type="dxa"/>
            <w:vMerge/>
            <w:tcBorders>
              <w:bottom w:val="nil"/>
            </w:tcBorders>
            <w:vAlign w:val="center"/>
          </w:tcPr>
          <w:p w14:paraId="7268ADCB" w14:textId="77777777" w:rsidR="004172BC" w:rsidRDefault="004172BC" w:rsidP="004172BC">
            <w:pPr>
              <w:ind w:left="-90"/>
              <w:jc w:val="both"/>
              <w:rPr>
                <w:b/>
                <w:sz w:val="21"/>
                <w:szCs w:val="21"/>
              </w:rPr>
            </w:pPr>
          </w:p>
        </w:tc>
        <w:tc>
          <w:tcPr>
            <w:tcW w:w="8031" w:type="dxa"/>
            <w:shd w:val="clear" w:color="auto" w:fill="E7E6E6" w:themeFill="background2"/>
            <w:vAlign w:val="center"/>
          </w:tcPr>
          <w:p w14:paraId="34E02B53" w14:textId="77777777" w:rsidR="004172BC" w:rsidRDefault="004172BC" w:rsidP="004172BC">
            <w:pPr>
              <w:ind w:left="-90"/>
              <w:jc w:val="center"/>
              <w:rPr>
                <w:b/>
                <w:sz w:val="21"/>
                <w:szCs w:val="21"/>
              </w:rPr>
            </w:pPr>
            <w:r>
              <w:rPr>
                <w:b/>
                <w:spacing w:val="-4"/>
                <w:sz w:val="21"/>
                <w:szCs w:val="21"/>
              </w:rPr>
              <w:t>Picture of interface 4</w:t>
            </w:r>
          </w:p>
        </w:tc>
        <w:tc>
          <w:tcPr>
            <w:tcW w:w="4857" w:type="dxa"/>
            <w:shd w:val="clear" w:color="auto" w:fill="E7E6E6" w:themeFill="background2"/>
            <w:vAlign w:val="center"/>
          </w:tcPr>
          <w:p w14:paraId="16EADC42" w14:textId="77777777" w:rsidR="004172BC" w:rsidRPr="00C065BD" w:rsidRDefault="004172BC" w:rsidP="004172BC">
            <w:pPr>
              <w:ind w:left="-90" w:right="-19"/>
              <w:jc w:val="center"/>
            </w:pPr>
            <w:r>
              <w:rPr>
                <w:b/>
                <w:sz w:val="21"/>
                <w:szCs w:val="21"/>
              </w:rPr>
              <w:t>Brief description of interface 4</w:t>
            </w:r>
          </w:p>
        </w:tc>
      </w:tr>
      <w:tr w:rsidR="004172BC" w:rsidRPr="00C065BD" w14:paraId="58A2DF9F" w14:textId="77777777" w:rsidTr="00C76B42">
        <w:trPr>
          <w:trHeight w:val="11024"/>
        </w:trPr>
        <w:tc>
          <w:tcPr>
            <w:tcW w:w="1872" w:type="dxa"/>
            <w:vMerge/>
            <w:tcBorders>
              <w:bottom w:val="nil"/>
            </w:tcBorders>
            <w:vAlign w:val="center"/>
          </w:tcPr>
          <w:p w14:paraId="5308B0E4" w14:textId="77777777" w:rsidR="004172BC" w:rsidRPr="008731FB" w:rsidRDefault="004172BC" w:rsidP="004172BC">
            <w:pPr>
              <w:ind w:left="-90"/>
              <w:jc w:val="both"/>
              <w:rPr>
                <w:b/>
                <w:spacing w:val="-6"/>
                <w:sz w:val="21"/>
                <w:szCs w:val="21"/>
              </w:rPr>
            </w:pPr>
          </w:p>
        </w:tc>
        <w:tc>
          <w:tcPr>
            <w:tcW w:w="8031" w:type="dxa"/>
            <w:vAlign w:val="center"/>
          </w:tcPr>
          <w:p w14:paraId="0F76F618" w14:textId="65883EAA" w:rsidR="004172BC" w:rsidRPr="008731FB" w:rsidRDefault="000469BD" w:rsidP="004172BC">
            <w:pPr>
              <w:ind w:left="-90"/>
              <w:jc w:val="both"/>
              <w:rPr>
                <w:b/>
                <w:spacing w:val="-6"/>
                <w:sz w:val="21"/>
                <w:szCs w:val="21"/>
              </w:rPr>
            </w:pPr>
            <w:r>
              <w:rPr>
                <w:noProof/>
              </w:rPr>
              <w:drawing>
                <wp:anchor distT="0" distB="0" distL="114300" distR="114300" simplePos="0" relativeHeight="251703296" behindDoc="0" locked="0" layoutInCell="1" allowOverlap="1" wp14:anchorId="4EB6713F" wp14:editId="55799998">
                  <wp:simplePos x="0" y="0"/>
                  <wp:positionH relativeFrom="column">
                    <wp:posOffset>797560</wp:posOffset>
                  </wp:positionH>
                  <wp:positionV relativeFrom="paragraph">
                    <wp:posOffset>3468370</wp:posOffset>
                  </wp:positionV>
                  <wp:extent cx="3354705" cy="2948940"/>
                  <wp:effectExtent l="38100" t="38100" r="36195" b="4191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577" t="5055" r="6731" b="2796"/>
                          <a:stretch/>
                        </pic:blipFill>
                        <pic:spPr bwMode="auto">
                          <a:xfrm>
                            <a:off x="0" y="0"/>
                            <a:ext cx="3354705" cy="2948940"/>
                          </a:xfrm>
                          <a:prstGeom prst="rect">
                            <a:avLst/>
                          </a:prstGeom>
                          <a:noFill/>
                          <a:ln w="28575">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2272" behindDoc="0" locked="0" layoutInCell="1" allowOverlap="1" wp14:anchorId="427FFA3E" wp14:editId="190ADB97">
                  <wp:simplePos x="0" y="0"/>
                  <wp:positionH relativeFrom="column">
                    <wp:posOffset>561340</wp:posOffset>
                  </wp:positionH>
                  <wp:positionV relativeFrom="paragraph">
                    <wp:posOffset>-35560</wp:posOffset>
                  </wp:positionV>
                  <wp:extent cx="3811905" cy="3278505"/>
                  <wp:effectExtent l="38100" t="38100" r="36195" b="3619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8401" t="8064" r="9150" b="8295"/>
                          <a:stretch/>
                        </pic:blipFill>
                        <pic:spPr bwMode="auto">
                          <a:xfrm>
                            <a:off x="0" y="0"/>
                            <a:ext cx="3811905" cy="3278505"/>
                          </a:xfrm>
                          <a:prstGeom prst="rect">
                            <a:avLst/>
                          </a:prstGeom>
                          <a:noFill/>
                          <a:ln w="28575">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857" w:type="dxa"/>
            <w:vAlign w:val="center"/>
          </w:tcPr>
          <w:p w14:paraId="599A86FA" w14:textId="77777777" w:rsidR="004172BC" w:rsidRDefault="004172BC" w:rsidP="006A37F9">
            <w:pPr>
              <w:pStyle w:val="NormalWeb"/>
              <w:spacing w:before="0" w:beforeAutospacing="0" w:after="0" w:afterAutospacing="0"/>
              <w:jc w:val="both"/>
            </w:pPr>
            <w:r w:rsidRPr="00575964">
              <w:rPr>
                <w:b/>
                <w:bCs/>
              </w:rPr>
              <w:t>Purpose</w:t>
            </w:r>
            <w:r>
              <w:t xml:space="preserve">: </w:t>
            </w:r>
          </w:p>
          <w:p w14:paraId="1838F7B2" w14:textId="77777777" w:rsidR="004172BC" w:rsidRDefault="004172BC" w:rsidP="006A37F9">
            <w:pPr>
              <w:pStyle w:val="NormalWeb"/>
              <w:spacing w:before="0" w:beforeAutospacing="0" w:after="0" w:afterAutospacing="0"/>
              <w:jc w:val="both"/>
              <w:rPr>
                <w:color w:val="0E101A"/>
              </w:rPr>
            </w:pPr>
          </w:p>
          <w:p w14:paraId="5C831718" w14:textId="77777777" w:rsidR="004172BC" w:rsidRPr="00AC3D45" w:rsidRDefault="004172BC" w:rsidP="006A37F9">
            <w:pPr>
              <w:pStyle w:val="NormalWeb"/>
              <w:spacing w:before="0" w:beforeAutospacing="0" w:after="0" w:afterAutospacing="0"/>
              <w:jc w:val="both"/>
              <w:rPr>
                <w:color w:val="0E101A"/>
              </w:rPr>
            </w:pPr>
            <w:r w:rsidRPr="00AC3D45">
              <w:rPr>
                <w:color w:val="0E101A"/>
              </w:rPr>
              <w:t>This interface is used to show a summary to the customers after booking the room packages.</w:t>
            </w:r>
          </w:p>
          <w:p w14:paraId="2C19CCBC" w14:textId="77777777" w:rsidR="004172BC" w:rsidRPr="00AC3D45" w:rsidRDefault="004172BC" w:rsidP="006A37F9">
            <w:pPr>
              <w:jc w:val="both"/>
              <w:rPr>
                <w:color w:val="0E101A"/>
              </w:rPr>
            </w:pPr>
          </w:p>
          <w:p w14:paraId="74D01A0A" w14:textId="77777777" w:rsidR="004172BC" w:rsidRDefault="004172BC" w:rsidP="006A37F9">
            <w:pPr>
              <w:jc w:val="both"/>
              <w:rPr>
                <w:color w:val="0E101A"/>
              </w:rPr>
            </w:pPr>
            <w:r w:rsidRPr="00AC3D45">
              <w:rPr>
                <w:b/>
                <w:bCs/>
                <w:color w:val="0E101A"/>
              </w:rPr>
              <w:t>Flow</w:t>
            </w:r>
            <w:r w:rsidRPr="00AC3D45">
              <w:rPr>
                <w:color w:val="0E101A"/>
              </w:rPr>
              <w:t xml:space="preserve">: </w:t>
            </w:r>
          </w:p>
          <w:p w14:paraId="6E83F85A" w14:textId="77777777" w:rsidR="004172BC" w:rsidRDefault="004172BC" w:rsidP="006A37F9">
            <w:pPr>
              <w:jc w:val="both"/>
              <w:rPr>
                <w:color w:val="0E101A"/>
              </w:rPr>
            </w:pPr>
          </w:p>
          <w:p w14:paraId="57DB8550" w14:textId="77777777" w:rsidR="004172BC" w:rsidRPr="00AC3D45" w:rsidRDefault="004172BC" w:rsidP="006A37F9">
            <w:pPr>
              <w:jc w:val="both"/>
              <w:rPr>
                <w:color w:val="0E101A"/>
              </w:rPr>
            </w:pPr>
            <w:r w:rsidRPr="00AC3D45">
              <w:rPr>
                <w:color w:val="0E101A"/>
              </w:rPr>
              <w:t>Users can view the summary of their bookings after booking the room package. if the user wants to update booking details he/she can simply click the "Update" button. If the user wants to cancel his/her bookings he/she can click the "Cancel" button.</w:t>
            </w:r>
          </w:p>
          <w:p w14:paraId="1B962834" w14:textId="77777777" w:rsidR="004172BC" w:rsidRPr="00AC3D45" w:rsidRDefault="004172BC" w:rsidP="006A37F9">
            <w:pPr>
              <w:jc w:val="both"/>
              <w:rPr>
                <w:color w:val="0E101A"/>
              </w:rPr>
            </w:pPr>
          </w:p>
          <w:p w14:paraId="6A911A12" w14:textId="77777777" w:rsidR="004172BC" w:rsidRDefault="004172BC" w:rsidP="006A37F9">
            <w:pPr>
              <w:jc w:val="both"/>
              <w:rPr>
                <w:color w:val="0E101A"/>
              </w:rPr>
            </w:pPr>
            <w:r w:rsidRPr="00AC3D45">
              <w:rPr>
                <w:b/>
                <w:bCs/>
                <w:color w:val="0E101A"/>
              </w:rPr>
              <w:t>Good practices</w:t>
            </w:r>
            <w:r w:rsidRPr="00AC3D45">
              <w:rPr>
                <w:color w:val="0E101A"/>
              </w:rPr>
              <w:t>:</w:t>
            </w:r>
          </w:p>
          <w:p w14:paraId="5BA213CE" w14:textId="77777777" w:rsidR="004172BC" w:rsidRDefault="004172BC" w:rsidP="006A37F9">
            <w:pPr>
              <w:jc w:val="both"/>
              <w:rPr>
                <w:color w:val="0E101A"/>
              </w:rPr>
            </w:pPr>
          </w:p>
          <w:p w14:paraId="73DEBBEC" w14:textId="77777777" w:rsidR="004172BC" w:rsidRPr="00171128" w:rsidRDefault="004172BC" w:rsidP="006A37F9">
            <w:pPr>
              <w:pStyle w:val="ListParagraph"/>
              <w:numPr>
                <w:ilvl w:val="0"/>
                <w:numId w:val="35"/>
              </w:numPr>
              <w:jc w:val="both"/>
              <w:rPr>
                <w:color w:val="0E101A"/>
              </w:rPr>
            </w:pPr>
            <w:r w:rsidRPr="00171128">
              <w:rPr>
                <w:color w:val="0E101A"/>
              </w:rPr>
              <w:t>The interface is simple. The interface does not contain irrelevant information.</w:t>
            </w:r>
          </w:p>
          <w:p w14:paraId="42DC30C4" w14:textId="77777777" w:rsidR="004172BC" w:rsidRPr="00171128" w:rsidRDefault="004172BC" w:rsidP="006A37F9">
            <w:pPr>
              <w:pStyle w:val="ListParagraph"/>
              <w:numPr>
                <w:ilvl w:val="0"/>
                <w:numId w:val="35"/>
              </w:numPr>
              <w:jc w:val="both"/>
              <w:rPr>
                <w:color w:val="0E101A"/>
              </w:rPr>
            </w:pPr>
            <w:r w:rsidRPr="00171128">
              <w:rPr>
                <w:color w:val="0E101A"/>
              </w:rPr>
              <w:t>Confirmation is asked before canceling the reservation.</w:t>
            </w:r>
          </w:p>
          <w:p w14:paraId="14479590" w14:textId="77777777" w:rsidR="004172BC" w:rsidRPr="00171128" w:rsidRDefault="004172BC" w:rsidP="006A37F9">
            <w:pPr>
              <w:pStyle w:val="ListParagraph"/>
              <w:numPr>
                <w:ilvl w:val="0"/>
                <w:numId w:val="35"/>
              </w:numPr>
              <w:jc w:val="both"/>
              <w:rPr>
                <w:color w:val="0E101A"/>
              </w:rPr>
            </w:pPr>
            <w:r w:rsidRPr="00171128">
              <w:rPr>
                <w:color w:val="0E101A"/>
              </w:rPr>
              <w:t>Cancel button is colored in red.</w:t>
            </w:r>
          </w:p>
          <w:p w14:paraId="19417E4C" w14:textId="77777777" w:rsidR="004172BC" w:rsidRPr="00BC1F54" w:rsidRDefault="004172BC" w:rsidP="006A37F9">
            <w:pPr>
              <w:pStyle w:val="ListParagraph"/>
              <w:numPr>
                <w:ilvl w:val="0"/>
                <w:numId w:val="35"/>
              </w:numPr>
              <w:jc w:val="both"/>
              <w:rPr>
                <w:color w:val="0E101A"/>
              </w:rPr>
            </w:pPr>
            <w:r w:rsidRPr="00BC1F54">
              <w:rPr>
                <w:color w:val="0E101A"/>
              </w:rPr>
              <w:t xml:space="preserve"> The labels were given meaningful names, and the first letter of each word was capitalized. In addition, it was made sure that there are no spelling mistakes.</w:t>
            </w:r>
          </w:p>
          <w:p w14:paraId="0096D9F1" w14:textId="77777777" w:rsidR="004172BC" w:rsidRDefault="004172BC" w:rsidP="006A37F9">
            <w:pPr>
              <w:autoSpaceDE w:val="0"/>
              <w:autoSpaceDN w:val="0"/>
              <w:adjustRightInd w:val="0"/>
              <w:jc w:val="both"/>
              <w:rPr>
                <w:color w:val="000000"/>
                <w:sz w:val="2"/>
                <w:szCs w:val="18"/>
              </w:rPr>
            </w:pPr>
          </w:p>
          <w:p w14:paraId="20FB02B0" w14:textId="636FF86E" w:rsidR="004172BC" w:rsidRPr="00C065BD" w:rsidRDefault="004172BC" w:rsidP="006A37F9">
            <w:pPr>
              <w:ind w:left="-90"/>
              <w:jc w:val="both"/>
            </w:pPr>
          </w:p>
        </w:tc>
      </w:tr>
      <w:tr w:rsidR="004172BC" w:rsidRPr="00C065BD" w14:paraId="1AD016E8" w14:textId="77777777" w:rsidTr="00C76B42">
        <w:trPr>
          <w:trHeight w:hRule="exact" w:val="331"/>
        </w:trPr>
        <w:tc>
          <w:tcPr>
            <w:tcW w:w="1872" w:type="dxa"/>
            <w:vMerge w:val="restart"/>
            <w:tcBorders>
              <w:top w:val="nil"/>
            </w:tcBorders>
            <w:vAlign w:val="center"/>
          </w:tcPr>
          <w:p w14:paraId="7B69ADC0" w14:textId="2FC6AF97" w:rsidR="004172BC" w:rsidRPr="00C165C0" w:rsidRDefault="004172BC" w:rsidP="004172BC">
            <w:pPr>
              <w:ind w:left="-90"/>
              <w:jc w:val="center"/>
              <w:rPr>
                <w:b/>
                <w:spacing w:val="-4"/>
                <w:sz w:val="36"/>
                <w:szCs w:val="36"/>
              </w:rPr>
            </w:pPr>
          </w:p>
        </w:tc>
        <w:tc>
          <w:tcPr>
            <w:tcW w:w="8031" w:type="dxa"/>
            <w:shd w:val="clear" w:color="auto" w:fill="E7E6E6" w:themeFill="background2"/>
            <w:vAlign w:val="center"/>
          </w:tcPr>
          <w:p w14:paraId="203B9A89" w14:textId="77777777" w:rsidR="004172BC" w:rsidRPr="00C065BD" w:rsidRDefault="004172BC" w:rsidP="004172BC">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857" w:type="dxa"/>
            <w:shd w:val="clear" w:color="auto" w:fill="E7E6E6" w:themeFill="background2"/>
            <w:vAlign w:val="center"/>
          </w:tcPr>
          <w:p w14:paraId="29A42FF2" w14:textId="77777777" w:rsidR="004172BC" w:rsidRPr="00C065BD" w:rsidRDefault="004172BC" w:rsidP="004172BC">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4172BC" w:rsidRPr="00D332FF" w14:paraId="6AED4253" w14:textId="77777777" w:rsidTr="004172BC">
        <w:trPr>
          <w:trHeight w:val="8927"/>
        </w:trPr>
        <w:tc>
          <w:tcPr>
            <w:tcW w:w="1872" w:type="dxa"/>
            <w:vMerge/>
            <w:vAlign w:val="center"/>
          </w:tcPr>
          <w:p w14:paraId="3C0B7A67" w14:textId="77777777" w:rsidR="004172BC" w:rsidRPr="007474AF" w:rsidRDefault="004172BC" w:rsidP="004172BC">
            <w:pPr>
              <w:ind w:left="-14"/>
              <w:jc w:val="both"/>
              <w:rPr>
                <w:bCs/>
                <w:sz w:val="21"/>
                <w:szCs w:val="21"/>
              </w:rPr>
            </w:pPr>
          </w:p>
        </w:tc>
        <w:tc>
          <w:tcPr>
            <w:tcW w:w="8031" w:type="dxa"/>
            <w:vAlign w:val="center"/>
          </w:tcPr>
          <w:p w14:paraId="1F639D22" w14:textId="21692014" w:rsidR="004172BC" w:rsidRDefault="005A2B3C" w:rsidP="004172BC">
            <w:pPr>
              <w:ind w:left="-14"/>
              <w:jc w:val="both"/>
              <w:rPr>
                <w:bCs/>
                <w:sz w:val="21"/>
                <w:szCs w:val="21"/>
              </w:rPr>
            </w:pPr>
            <w:r>
              <w:rPr>
                <w:noProof/>
              </w:rPr>
              <w:drawing>
                <wp:anchor distT="0" distB="0" distL="114300" distR="114300" simplePos="0" relativeHeight="251825152" behindDoc="0" locked="0" layoutInCell="1" allowOverlap="1" wp14:anchorId="4F126581" wp14:editId="35063576">
                  <wp:simplePos x="0" y="0"/>
                  <wp:positionH relativeFrom="column">
                    <wp:posOffset>410210</wp:posOffset>
                  </wp:positionH>
                  <wp:positionV relativeFrom="paragraph">
                    <wp:posOffset>-158750</wp:posOffset>
                  </wp:positionV>
                  <wp:extent cx="4183380" cy="4678680"/>
                  <wp:effectExtent l="38100" t="38100" r="45720" b="4572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83380" cy="467868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69C784F5" w14:textId="0BFBCF79" w:rsidR="004172BC" w:rsidRDefault="004172BC" w:rsidP="004172BC">
            <w:pPr>
              <w:ind w:left="-14"/>
              <w:jc w:val="both"/>
              <w:rPr>
                <w:bCs/>
                <w:sz w:val="21"/>
                <w:szCs w:val="21"/>
              </w:rPr>
            </w:pPr>
          </w:p>
          <w:p w14:paraId="2644A8F6" w14:textId="7ED5A834" w:rsidR="004172BC" w:rsidRDefault="004172BC" w:rsidP="004172BC">
            <w:pPr>
              <w:ind w:left="-14"/>
              <w:jc w:val="both"/>
              <w:rPr>
                <w:bCs/>
                <w:sz w:val="21"/>
                <w:szCs w:val="21"/>
              </w:rPr>
            </w:pPr>
          </w:p>
          <w:p w14:paraId="3312A5CE" w14:textId="24867D98" w:rsidR="004172BC" w:rsidRDefault="004172BC" w:rsidP="004172BC">
            <w:pPr>
              <w:ind w:left="-14"/>
              <w:jc w:val="both"/>
              <w:rPr>
                <w:bCs/>
                <w:sz w:val="21"/>
                <w:szCs w:val="21"/>
              </w:rPr>
            </w:pPr>
          </w:p>
          <w:p w14:paraId="6D6FB1C4" w14:textId="77777777" w:rsidR="004172BC" w:rsidRDefault="004172BC" w:rsidP="004172BC">
            <w:pPr>
              <w:ind w:left="-14"/>
              <w:jc w:val="both"/>
              <w:rPr>
                <w:bCs/>
                <w:sz w:val="21"/>
                <w:szCs w:val="21"/>
              </w:rPr>
            </w:pPr>
          </w:p>
          <w:p w14:paraId="7103958D" w14:textId="77777777" w:rsidR="004172BC" w:rsidRDefault="004172BC" w:rsidP="004172BC">
            <w:pPr>
              <w:ind w:left="-14"/>
              <w:jc w:val="both"/>
              <w:rPr>
                <w:bCs/>
                <w:sz w:val="21"/>
                <w:szCs w:val="21"/>
              </w:rPr>
            </w:pPr>
          </w:p>
          <w:p w14:paraId="318D2B0C" w14:textId="77777777" w:rsidR="004172BC" w:rsidRPr="007474AF" w:rsidRDefault="004172BC" w:rsidP="004172BC">
            <w:pPr>
              <w:ind w:left="-14"/>
              <w:jc w:val="both"/>
              <w:rPr>
                <w:bCs/>
                <w:sz w:val="21"/>
                <w:szCs w:val="21"/>
              </w:rPr>
            </w:pPr>
          </w:p>
        </w:tc>
        <w:tc>
          <w:tcPr>
            <w:tcW w:w="4857" w:type="dxa"/>
            <w:vAlign w:val="center"/>
          </w:tcPr>
          <w:p w14:paraId="42039658" w14:textId="77777777" w:rsidR="004172BC" w:rsidRDefault="004172BC" w:rsidP="006A37F9">
            <w:pPr>
              <w:jc w:val="both"/>
              <w:rPr>
                <w:color w:val="0E101A"/>
              </w:rPr>
            </w:pPr>
            <w:r w:rsidRPr="006A668F">
              <w:rPr>
                <w:b/>
                <w:bCs/>
                <w:color w:val="0E101A"/>
              </w:rPr>
              <w:t>Purpose</w:t>
            </w:r>
            <w:r w:rsidRPr="006A668F">
              <w:rPr>
                <w:color w:val="0E101A"/>
              </w:rPr>
              <w:t xml:space="preserve">: </w:t>
            </w:r>
          </w:p>
          <w:p w14:paraId="1EAB8350" w14:textId="77777777" w:rsidR="004172BC" w:rsidRDefault="004172BC" w:rsidP="006A37F9">
            <w:pPr>
              <w:jc w:val="both"/>
              <w:rPr>
                <w:color w:val="0E101A"/>
              </w:rPr>
            </w:pPr>
          </w:p>
          <w:p w14:paraId="34D969A2" w14:textId="77777777" w:rsidR="004172BC" w:rsidRPr="006A668F" w:rsidRDefault="004172BC" w:rsidP="006A37F9">
            <w:pPr>
              <w:jc w:val="both"/>
              <w:rPr>
                <w:color w:val="0E101A"/>
              </w:rPr>
            </w:pPr>
            <w:r w:rsidRPr="006A668F">
              <w:rPr>
                <w:color w:val="0E101A"/>
              </w:rPr>
              <w:t>This interface is used to update the booked room package details.</w:t>
            </w:r>
          </w:p>
          <w:p w14:paraId="13B62FF7" w14:textId="77777777" w:rsidR="004172BC" w:rsidRPr="006A668F" w:rsidRDefault="004172BC" w:rsidP="006A37F9">
            <w:pPr>
              <w:jc w:val="both"/>
              <w:rPr>
                <w:color w:val="0E101A"/>
              </w:rPr>
            </w:pPr>
          </w:p>
          <w:p w14:paraId="4F5ACE7A" w14:textId="77777777" w:rsidR="004172BC" w:rsidRDefault="004172BC" w:rsidP="006A37F9">
            <w:pPr>
              <w:jc w:val="both"/>
              <w:rPr>
                <w:color w:val="0E101A"/>
              </w:rPr>
            </w:pPr>
            <w:r w:rsidRPr="006A668F">
              <w:rPr>
                <w:b/>
                <w:bCs/>
                <w:color w:val="0E101A"/>
              </w:rPr>
              <w:t>Flow</w:t>
            </w:r>
            <w:r w:rsidRPr="006A668F">
              <w:rPr>
                <w:color w:val="0E101A"/>
              </w:rPr>
              <w:t xml:space="preserve">: </w:t>
            </w:r>
          </w:p>
          <w:p w14:paraId="69AFFD8D" w14:textId="77777777" w:rsidR="004172BC" w:rsidRDefault="004172BC" w:rsidP="006A37F9">
            <w:pPr>
              <w:jc w:val="both"/>
              <w:rPr>
                <w:color w:val="0E101A"/>
              </w:rPr>
            </w:pPr>
          </w:p>
          <w:p w14:paraId="1F9F0542" w14:textId="77777777" w:rsidR="004172BC" w:rsidRPr="006A668F" w:rsidRDefault="004172BC" w:rsidP="006A37F9">
            <w:pPr>
              <w:jc w:val="both"/>
              <w:rPr>
                <w:color w:val="0E101A"/>
              </w:rPr>
            </w:pPr>
            <w:r w:rsidRPr="006A668F">
              <w:rPr>
                <w:color w:val="0E101A"/>
              </w:rPr>
              <w:t>Users can view this interface after clicking the "Update" button on the "Room reservation details" page. Here, users can update their previously entered booking details. All the fields are required. After changing the details, the user can click the "Update" button. If the user needs to clear all the entered values at once, he/she can click on the “Reset” button.</w:t>
            </w:r>
          </w:p>
          <w:p w14:paraId="32997232" w14:textId="77777777" w:rsidR="004172BC" w:rsidRPr="006A668F" w:rsidRDefault="004172BC" w:rsidP="006A37F9">
            <w:pPr>
              <w:jc w:val="both"/>
              <w:rPr>
                <w:color w:val="0E101A"/>
              </w:rPr>
            </w:pPr>
          </w:p>
          <w:p w14:paraId="43BEAB00" w14:textId="77777777" w:rsidR="004172BC" w:rsidRDefault="004172BC" w:rsidP="006A37F9">
            <w:pPr>
              <w:jc w:val="both"/>
              <w:rPr>
                <w:color w:val="0E101A"/>
              </w:rPr>
            </w:pPr>
            <w:r w:rsidRPr="006A668F">
              <w:rPr>
                <w:b/>
                <w:bCs/>
                <w:color w:val="0E101A"/>
              </w:rPr>
              <w:t>Good practices</w:t>
            </w:r>
            <w:r w:rsidRPr="006A668F">
              <w:rPr>
                <w:color w:val="0E101A"/>
              </w:rPr>
              <w:t xml:space="preserve">: </w:t>
            </w:r>
          </w:p>
          <w:p w14:paraId="04B2F9BE" w14:textId="77777777" w:rsidR="004172BC" w:rsidRDefault="004172BC" w:rsidP="006A37F9">
            <w:pPr>
              <w:jc w:val="both"/>
              <w:rPr>
                <w:color w:val="0E101A"/>
              </w:rPr>
            </w:pPr>
          </w:p>
          <w:p w14:paraId="6123A039" w14:textId="77777777" w:rsidR="004172BC" w:rsidRPr="00171128" w:rsidRDefault="004172BC" w:rsidP="006A37F9">
            <w:pPr>
              <w:pStyle w:val="ListParagraph"/>
              <w:numPr>
                <w:ilvl w:val="0"/>
                <w:numId w:val="36"/>
              </w:numPr>
              <w:jc w:val="both"/>
              <w:rPr>
                <w:color w:val="0E101A"/>
              </w:rPr>
            </w:pPr>
            <w:r w:rsidRPr="00171128">
              <w:rPr>
                <w:color w:val="0E101A"/>
              </w:rPr>
              <w:t>The form can be filled downwards.</w:t>
            </w:r>
          </w:p>
          <w:p w14:paraId="2EC69F5F" w14:textId="77777777" w:rsidR="004172BC" w:rsidRPr="00171128" w:rsidRDefault="004172BC" w:rsidP="006A37F9">
            <w:pPr>
              <w:pStyle w:val="ListParagraph"/>
              <w:numPr>
                <w:ilvl w:val="0"/>
                <w:numId w:val="36"/>
              </w:numPr>
              <w:jc w:val="both"/>
              <w:rPr>
                <w:color w:val="0E101A"/>
              </w:rPr>
            </w:pPr>
            <w:r w:rsidRPr="00171128">
              <w:rPr>
                <w:color w:val="0E101A"/>
              </w:rPr>
              <w:t>The Reset button is present to reset the from.</w:t>
            </w:r>
          </w:p>
          <w:p w14:paraId="14DCD23C" w14:textId="77777777" w:rsidR="004172BC" w:rsidRPr="00171128" w:rsidRDefault="004172BC" w:rsidP="006A37F9">
            <w:pPr>
              <w:pStyle w:val="ListParagraph"/>
              <w:numPr>
                <w:ilvl w:val="0"/>
                <w:numId w:val="36"/>
              </w:numPr>
              <w:jc w:val="both"/>
              <w:rPr>
                <w:color w:val="0E101A"/>
              </w:rPr>
            </w:pPr>
            <w:r w:rsidRPr="00171128">
              <w:rPr>
                <w:color w:val="0E101A"/>
              </w:rPr>
              <w:t>The user does not need to enter the room package and number of rooms manually. Instead, it can be chosen from a dropdown.</w:t>
            </w:r>
          </w:p>
          <w:p w14:paraId="767A0FA6" w14:textId="77777777" w:rsidR="004172BC" w:rsidRPr="00171128" w:rsidRDefault="004172BC" w:rsidP="006A37F9">
            <w:pPr>
              <w:pStyle w:val="ListParagraph"/>
              <w:numPr>
                <w:ilvl w:val="0"/>
                <w:numId w:val="36"/>
              </w:numPr>
              <w:jc w:val="both"/>
              <w:rPr>
                <w:color w:val="0E101A"/>
              </w:rPr>
            </w:pPr>
            <w:r w:rsidRPr="00171128">
              <w:rPr>
                <w:color w:val="0E101A"/>
              </w:rPr>
              <w:t>The labels were given meaningful names, and the first letter of each word was capitalized. In addition, it was made sure that there were no spelling mistakes.</w:t>
            </w:r>
          </w:p>
          <w:p w14:paraId="43B75AED" w14:textId="77777777" w:rsidR="004172BC" w:rsidRDefault="004172BC" w:rsidP="006A37F9">
            <w:pPr>
              <w:autoSpaceDE w:val="0"/>
              <w:autoSpaceDN w:val="0"/>
              <w:adjustRightInd w:val="0"/>
              <w:jc w:val="both"/>
              <w:rPr>
                <w:color w:val="000000"/>
                <w:sz w:val="2"/>
                <w:szCs w:val="18"/>
              </w:rPr>
            </w:pPr>
          </w:p>
          <w:p w14:paraId="6CE6BCFE" w14:textId="226BFC10" w:rsidR="004172BC" w:rsidRPr="00D332FF" w:rsidRDefault="004172BC" w:rsidP="006A37F9">
            <w:pPr>
              <w:ind w:left="-90"/>
              <w:jc w:val="both"/>
            </w:pPr>
          </w:p>
        </w:tc>
      </w:tr>
      <w:tr w:rsidR="004172BC" w:rsidRPr="003012A0" w14:paraId="142B52D2" w14:textId="77777777" w:rsidTr="004172BC">
        <w:trPr>
          <w:trHeight w:hRule="exact" w:val="331"/>
        </w:trPr>
        <w:tc>
          <w:tcPr>
            <w:tcW w:w="1872" w:type="dxa"/>
            <w:vMerge/>
            <w:vAlign w:val="center"/>
          </w:tcPr>
          <w:p w14:paraId="2B165347" w14:textId="77777777" w:rsidR="004172BC" w:rsidRPr="00FC562A" w:rsidRDefault="004172BC" w:rsidP="004172BC">
            <w:pPr>
              <w:ind w:left="-14"/>
              <w:jc w:val="both"/>
              <w:rPr>
                <w:spacing w:val="-4"/>
              </w:rPr>
            </w:pPr>
          </w:p>
        </w:tc>
        <w:tc>
          <w:tcPr>
            <w:tcW w:w="8031" w:type="dxa"/>
            <w:shd w:val="clear" w:color="auto" w:fill="E7E6E6" w:themeFill="background2"/>
            <w:vAlign w:val="center"/>
          </w:tcPr>
          <w:p w14:paraId="12859EA4" w14:textId="77777777" w:rsidR="004172BC" w:rsidRPr="00FC562A" w:rsidRDefault="004172BC" w:rsidP="004172BC">
            <w:pPr>
              <w:ind w:left="-14"/>
              <w:jc w:val="center"/>
              <w:rPr>
                <w:spacing w:val="-4"/>
              </w:rPr>
            </w:pPr>
            <w:r w:rsidRPr="00C065BD">
              <w:rPr>
                <w:b/>
                <w:spacing w:val="-4"/>
                <w:sz w:val="21"/>
                <w:szCs w:val="21"/>
              </w:rPr>
              <w:t>Picture of the interface_</w:t>
            </w:r>
            <w:r>
              <w:rPr>
                <w:b/>
                <w:spacing w:val="-4"/>
                <w:sz w:val="21"/>
                <w:szCs w:val="21"/>
              </w:rPr>
              <w:t>6</w:t>
            </w:r>
          </w:p>
        </w:tc>
        <w:tc>
          <w:tcPr>
            <w:tcW w:w="4857" w:type="dxa"/>
            <w:shd w:val="clear" w:color="auto" w:fill="E7E6E6" w:themeFill="background2"/>
            <w:vAlign w:val="center"/>
          </w:tcPr>
          <w:p w14:paraId="2B23B6DF" w14:textId="77777777" w:rsidR="004172BC" w:rsidRPr="003012A0" w:rsidRDefault="004172BC" w:rsidP="004172BC">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4172BC" w:rsidRPr="007474AF" w14:paraId="758678DD" w14:textId="77777777" w:rsidTr="001B6C4B">
        <w:trPr>
          <w:trHeight w:val="6884"/>
        </w:trPr>
        <w:tc>
          <w:tcPr>
            <w:tcW w:w="1872" w:type="dxa"/>
            <w:vMerge/>
            <w:vAlign w:val="center"/>
          </w:tcPr>
          <w:p w14:paraId="5D14F28B" w14:textId="77777777" w:rsidR="004172BC" w:rsidRPr="008731FB" w:rsidRDefault="004172BC" w:rsidP="004172BC">
            <w:pPr>
              <w:ind w:left="-14"/>
              <w:jc w:val="both"/>
              <w:rPr>
                <w:b/>
                <w:spacing w:val="-6"/>
                <w:sz w:val="21"/>
                <w:szCs w:val="21"/>
              </w:rPr>
            </w:pPr>
          </w:p>
        </w:tc>
        <w:tc>
          <w:tcPr>
            <w:tcW w:w="8031" w:type="dxa"/>
            <w:vAlign w:val="center"/>
          </w:tcPr>
          <w:p w14:paraId="07A99771" w14:textId="2552E31A" w:rsidR="004172BC" w:rsidRPr="007474AF" w:rsidRDefault="004172BC" w:rsidP="004172BC">
            <w:pPr>
              <w:ind w:left="-14"/>
              <w:jc w:val="both"/>
              <w:rPr>
                <w:bCs/>
                <w:sz w:val="21"/>
                <w:szCs w:val="21"/>
              </w:rPr>
            </w:pPr>
            <w:r>
              <w:rPr>
                <w:noProof/>
              </w:rPr>
              <w:drawing>
                <wp:anchor distT="0" distB="0" distL="114300" distR="114300" simplePos="0" relativeHeight="251722752" behindDoc="0" locked="0" layoutInCell="1" allowOverlap="1" wp14:anchorId="518BED20" wp14:editId="4A3DB028">
                  <wp:simplePos x="0" y="0"/>
                  <wp:positionH relativeFrom="column">
                    <wp:posOffset>215265</wp:posOffset>
                  </wp:positionH>
                  <wp:positionV relativeFrom="paragraph">
                    <wp:posOffset>-517525</wp:posOffset>
                  </wp:positionV>
                  <wp:extent cx="4564380" cy="2925445"/>
                  <wp:effectExtent l="38100" t="38100" r="45720" b="46355"/>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670" t="3344" r="3759" b="8172"/>
                          <a:stretch/>
                        </pic:blipFill>
                        <pic:spPr bwMode="auto">
                          <a:xfrm>
                            <a:off x="0" y="0"/>
                            <a:ext cx="4564380" cy="2925445"/>
                          </a:xfrm>
                          <a:prstGeom prst="rect">
                            <a:avLst/>
                          </a:prstGeom>
                          <a:noFill/>
                          <a:ln w="28575">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0236E78" w14:textId="77DF3575" w:rsidR="004172BC" w:rsidRPr="008731FB" w:rsidRDefault="00C76B42" w:rsidP="004172BC">
            <w:pPr>
              <w:ind w:left="-14"/>
              <w:jc w:val="both"/>
              <w:rPr>
                <w:b/>
                <w:spacing w:val="-6"/>
                <w:sz w:val="21"/>
                <w:szCs w:val="21"/>
              </w:rPr>
            </w:pPr>
            <w:r>
              <w:rPr>
                <w:b/>
                <w:noProof/>
                <w:spacing w:val="-4"/>
                <w:sz w:val="21"/>
                <w:szCs w:val="21"/>
              </w:rPr>
              <mc:AlternateContent>
                <mc:Choice Requires="wps">
                  <w:drawing>
                    <wp:anchor distT="0" distB="0" distL="114300" distR="114300" simplePos="0" relativeHeight="251813888" behindDoc="0" locked="0" layoutInCell="1" allowOverlap="1" wp14:anchorId="58AA02BD" wp14:editId="57FDDA2A">
                      <wp:simplePos x="0" y="0"/>
                      <wp:positionH relativeFrom="column">
                        <wp:posOffset>-1168400</wp:posOffset>
                      </wp:positionH>
                      <wp:positionV relativeFrom="paragraph">
                        <wp:posOffset>1664970</wp:posOffset>
                      </wp:positionV>
                      <wp:extent cx="1057910" cy="388620"/>
                      <wp:effectExtent l="0" t="0" r="27940" b="11430"/>
                      <wp:wrapNone/>
                      <wp:docPr id="4" name="Text Box 4"/>
                      <wp:cNvGraphicFramePr/>
                      <a:graphic xmlns:a="http://schemas.openxmlformats.org/drawingml/2006/main">
                        <a:graphicData uri="http://schemas.microsoft.com/office/word/2010/wordprocessingShape">
                          <wps:wsp>
                            <wps:cNvSpPr txBox="1"/>
                            <wps:spPr>
                              <a:xfrm>
                                <a:off x="0" y="0"/>
                                <a:ext cx="1057910" cy="388620"/>
                              </a:xfrm>
                              <a:prstGeom prst="rect">
                                <a:avLst/>
                              </a:prstGeom>
                              <a:solidFill>
                                <a:schemeClr val="lt1"/>
                              </a:solidFill>
                              <a:ln w="6350">
                                <a:solidFill>
                                  <a:schemeClr val="bg1"/>
                                </a:solidFill>
                              </a:ln>
                            </wps:spPr>
                            <wps:txbx>
                              <w:txbxContent>
                                <w:p w14:paraId="77FC05FA" w14:textId="77777777" w:rsidR="00C46E08" w:rsidRDefault="00C46E08" w:rsidP="00C76B42">
                                  <w:r w:rsidRPr="001136D9">
                                    <w:rPr>
                                      <w:b/>
                                      <w:spacing w:val="-4"/>
                                      <w:sz w:val="36"/>
                                      <w:szCs w:val="36"/>
                                      <w:highlight w:val="cyan"/>
                                    </w:rPr>
                                    <w:t>Sprin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AA02BD" id="Text Box 4" o:spid="_x0000_s1027" type="#_x0000_t202" style="position:absolute;left:0;text-align:left;margin-left:-92pt;margin-top:131.1pt;width:83.3pt;height:30.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" fillcolor="white [3201]" strokecolor="white [3212]" strokeweight=".5pt">
                      <v:textbox>
                        <w:txbxContent>
                          <w:p w14:paraId="77FC05FA" w14:textId="77777777" w:rsidR="00C46E08" w:rsidRDefault="00C46E08" w:rsidP="00C76B42">
                            <w:r w:rsidRPr="001136D9">
                              <w:rPr>
                                <w:b/>
                                <w:spacing w:val="-4"/>
                                <w:sz w:val="36"/>
                                <w:szCs w:val="36"/>
                                <w:highlight w:val="cyan"/>
                              </w:rPr>
                              <w:t>Sprint 2</w:t>
                            </w:r>
                          </w:p>
                        </w:txbxContent>
                      </v:textbox>
                    </v:shape>
                  </w:pict>
                </mc:Fallback>
              </mc:AlternateContent>
            </w:r>
          </w:p>
        </w:tc>
        <w:tc>
          <w:tcPr>
            <w:tcW w:w="4857" w:type="dxa"/>
          </w:tcPr>
          <w:p w14:paraId="36C97016" w14:textId="77777777" w:rsidR="004172BC" w:rsidRDefault="004172BC" w:rsidP="006A37F9">
            <w:pPr>
              <w:jc w:val="both"/>
              <w:rPr>
                <w:color w:val="0E101A"/>
              </w:rPr>
            </w:pPr>
            <w:r w:rsidRPr="006E5799">
              <w:rPr>
                <w:color w:val="0E101A"/>
              </w:rPr>
              <w:t> </w:t>
            </w:r>
            <w:r w:rsidRPr="006E5799">
              <w:rPr>
                <w:b/>
                <w:bCs/>
                <w:color w:val="0E101A"/>
              </w:rPr>
              <w:t>Purpose</w:t>
            </w:r>
            <w:r w:rsidRPr="006E5799">
              <w:rPr>
                <w:color w:val="0E101A"/>
              </w:rPr>
              <w:t xml:space="preserve">: </w:t>
            </w:r>
          </w:p>
          <w:p w14:paraId="68DDC3FF" w14:textId="77777777" w:rsidR="004172BC" w:rsidRDefault="004172BC" w:rsidP="006A37F9">
            <w:pPr>
              <w:jc w:val="both"/>
              <w:rPr>
                <w:color w:val="0E101A"/>
              </w:rPr>
            </w:pPr>
          </w:p>
          <w:p w14:paraId="1EB4FCD5" w14:textId="77777777" w:rsidR="004172BC" w:rsidRPr="006E5799" w:rsidRDefault="004172BC" w:rsidP="006A37F9">
            <w:pPr>
              <w:jc w:val="both"/>
              <w:rPr>
                <w:color w:val="0E101A"/>
              </w:rPr>
            </w:pPr>
            <w:r w:rsidRPr="006E5799">
              <w:rPr>
                <w:color w:val="0E101A"/>
              </w:rPr>
              <w:t>This interface is used to display the details of all the reservations in the hotel.</w:t>
            </w:r>
          </w:p>
          <w:p w14:paraId="20544023" w14:textId="77777777" w:rsidR="004172BC" w:rsidRPr="006E5799" w:rsidRDefault="004172BC" w:rsidP="006A37F9">
            <w:pPr>
              <w:jc w:val="both"/>
              <w:rPr>
                <w:color w:val="0E101A"/>
              </w:rPr>
            </w:pPr>
          </w:p>
          <w:p w14:paraId="5B2D4080" w14:textId="77777777" w:rsidR="004172BC" w:rsidRDefault="004172BC" w:rsidP="006A37F9">
            <w:pPr>
              <w:jc w:val="both"/>
              <w:rPr>
                <w:color w:val="0E101A"/>
              </w:rPr>
            </w:pPr>
            <w:r w:rsidRPr="006E5799">
              <w:rPr>
                <w:b/>
                <w:bCs/>
                <w:color w:val="0E101A"/>
              </w:rPr>
              <w:t>Flow</w:t>
            </w:r>
            <w:r w:rsidRPr="006E5799">
              <w:rPr>
                <w:color w:val="0E101A"/>
              </w:rPr>
              <w:t xml:space="preserve">: </w:t>
            </w:r>
          </w:p>
          <w:p w14:paraId="72105AC5" w14:textId="77777777" w:rsidR="004172BC" w:rsidRDefault="004172BC" w:rsidP="006A37F9">
            <w:pPr>
              <w:jc w:val="both"/>
              <w:rPr>
                <w:color w:val="0E101A"/>
              </w:rPr>
            </w:pPr>
          </w:p>
          <w:p w14:paraId="78772376" w14:textId="77777777" w:rsidR="004172BC" w:rsidRDefault="004172BC" w:rsidP="006A37F9">
            <w:pPr>
              <w:jc w:val="both"/>
              <w:rPr>
                <w:color w:val="0E101A"/>
              </w:rPr>
            </w:pPr>
            <w:r w:rsidRPr="00740E1B">
              <w:rPr>
                <w:color w:val="0E101A"/>
              </w:rPr>
              <w:t xml:space="preserve">Admins can view this interface by clicking the "Go to Reservation Management" button on the admin home page. All booking room packages can be viewed here.  </w:t>
            </w:r>
          </w:p>
          <w:p w14:paraId="0D98554A" w14:textId="77777777" w:rsidR="004172BC" w:rsidRPr="006E5799" w:rsidRDefault="004172BC" w:rsidP="006A37F9">
            <w:pPr>
              <w:jc w:val="both"/>
              <w:rPr>
                <w:color w:val="0E101A"/>
              </w:rPr>
            </w:pPr>
          </w:p>
          <w:p w14:paraId="280CAF42" w14:textId="77777777" w:rsidR="004172BC" w:rsidRDefault="004172BC" w:rsidP="006A37F9">
            <w:pPr>
              <w:jc w:val="both"/>
              <w:rPr>
                <w:color w:val="0E101A"/>
              </w:rPr>
            </w:pPr>
            <w:r w:rsidRPr="006E5799">
              <w:rPr>
                <w:b/>
                <w:bCs/>
                <w:color w:val="0E101A"/>
              </w:rPr>
              <w:t>Good practices</w:t>
            </w:r>
            <w:r w:rsidRPr="006E5799">
              <w:rPr>
                <w:color w:val="0E101A"/>
              </w:rPr>
              <w:t>:</w:t>
            </w:r>
          </w:p>
          <w:p w14:paraId="09AC335F" w14:textId="77777777" w:rsidR="004172BC" w:rsidRDefault="004172BC" w:rsidP="006A37F9">
            <w:pPr>
              <w:jc w:val="both"/>
              <w:rPr>
                <w:color w:val="0E101A"/>
              </w:rPr>
            </w:pPr>
          </w:p>
          <w:p w14:paraId="2E3B866D" w14:textId="77777777" w:rsidR="004172BC" w:rsidRPr="000036C1" w:rsidRDefault="004172BC" w:rsidP="006A37F9">
            <w:pPr>
              <w:pStyle w:val="ListParagraph"/>
              <w:numPr>
                <w:ilvl w:val="0"/>
                <w:numId w:val="37"/>
              </w:numPr>
              <w:jc w:val="both"/>
              <w:rPr>
                <w:color w:val="0E101A"/>
              </w:rPr>
            </w:pPr>
            <w:r w:rsidRPr="000036C1">
              <w:rPr>
                <w:color w:val="0E101A"/>
              </w:rPr>
              <w:t>Proper amount of space given to the search field.</w:t>
            </w:r>
          </w:p>
          <w:p w14:paraId="3CA0BEF1" w14:textId="77777777" w:rsidR="004172BC" w:rsidRPr="000036C1" w:rsidRDefault="004172BC" w:rsidP="006A37F9">
            <w:pPr>
              <w:pStyle w:val="ListParagraph"/>
              <w:numPr>
                <w:ilvl w:val="0"/>
                <w:numId w:val="37"/>
              </w:numPr>
              <w:jc w:val="both"/>
              <w:rPr>
                <w:color w:val="0E101A"/>
              </w:rPr>
            </w:pPr>
            <w:r w:rsidRPr="000036C1">
              <w:rPr>
                <w:color w:val="0E101A"/>
              </w:rPr>
              <w:t>The labels were given meaningful names, and the first letter of each word was capitalized. In addition, it was made sure that there were no spelling mistakes.</w:t>
            </w:r>
          </w:p>
          <w:p w14:paraId="7DC9F7FE" w14:textId="77777777" w:rsidR="004172BC" w:rsidRPr="000036C1" w:rsidRDefault="004172BC" w:rsidP="006A37F9">
            <w:pPr>
              <w:pStyle w:val="ListParagraph"/>
              <w:numPr>
                <w:ilvl w:val="0"/>
                <w:numId w:val="37"/>
              </w:numPr>
              <w:jc w:val="both"/>
              <w:rPr>
                <w:color w:val="0E101A"/>
              </w:rPr>
            </w:pPr>
            <w:r w:rsidRPr="000036C1">
              <w:rPr>
                <w:color w:val="0E101A"/>
              </w:rPr>
              <w:t>The interface is simple. The interface does not contain irrelevant information.</w:t>
            </w:r>
          </w:p>
          <w:p w14:paraId="483BC050" w14:textId="77777777" w:rsidR="004172BC" w:rsidRDefault="004172BC" w:rsidP="006A37F9">
            <w:pPr>
              <w:pStyle w:val="ListParagraph"/>
              <w:numPr>
                <w:ilvl w:val="0"/>
                <w:numId w:val="37"/>
              </w:numPr>
              <w:jc w:val="both"/>
              <w:rPr>
                <w:color w:val="0E101A"/>
              </w:rPr>
            </w:pPr>
            <w:r w:rsidRPr="000036C1">
              <w:rPr>
                <w:color w:val="0E101A"/>
              </w:rPr>
              <w:t>The admin doesn't have to think or work too hard to use this interface.</w:t>
            </w:r>
          </w:p>
          <w:p w14:paraId="374D8C6A" w14:textId="77777777" w:rsidR="004172BC" w:rsidRDefault="004172BC" w:rsidP="006A37F9">
            <w:pPr>
              <w:pStyle w:val="NormalWeb"/>
              <w:numPr>
                <w:ilvl w:val="0"/>
                <w:numId w:val="37"/>
              </w:numPr>
              <w:spacing w:before="0" w:beforeAutospacing="0" w:after="0" w:afterAutospacing="0"/>
              <w:jc w:val="both"/>
              <w:rPr>
                <w:color w:val="0E101A"/>
              </w:rPr>
            </w:pPr>
            <w:r>
              <w:rPr>
                <w:color w:val="0E101A"/>
              </w:rPr>
              <w:t>Used tabular format to view data in a well-organized manner.</w:t>
            </w:r>
          </w:p>
          <w:p w14:paraId="35107FB2" w14:textId="77777777" w:rsidR="004172BC" w:rsidRPr="000036C1" w:rsidRDefault="004172BC" w:rsidP="006A37F9">
            <w:pPr>
              <w:pStyle w:val="ListParagraph"/>
              <w:jc w:val="both"/>
              <w:rPr>
                <w:color w:val="0E101A"/>
              </w:rPr>
            </w:pPr>
          </w:p>
          <w:p w14:paraId="54FFAA8D" w14:textId="77777777" w:rsidR="004172BC" w:rsidRPr="006E5799" w:rsidRDefault="004172BC" w:rsidP="006A37F9">
            <w:pPr>
              <w:ind w:firstLine="60"/>
              <w:jc w:val="both"/>
              <w:rPr>
                <w:color w:val="0E101A"/>
              </w:rPr>
            </w:pPr>
          </w:p>
          <w:p w14:paraId="62731F59" w14:textId="7842D3EF" w:rsidR="004172BC" w:rsidRPr="007474AF" w:rsidRDefault="004172BC" w:rsidP="006A37F9">
            <w:pPr>
              <w:ind w:left="-104"/>
              <w:jc w:val="both"/>
            </w:pPr>
          </w:p>
        </w:tc>
      </w:tr>
      <w:tr w:rsidR="004172BC" w:rsidRPr="007474AF" w14:paraId="1B3BCD72" w14:textId="77777777" w:rsidTr="004172BC">
        <w:trPr>
          <w:trHeight w:hRule="exact" w:val="331"/>
        </w:trPr>
        <w:tc>
          <w:tcPr>
            <w:tcW w:w="1872" w:type="dxa"/>
            <w:vMerge/>
            <w:vAlign w:val="center"/>
          </w:tcPr>
          <w:p w14:paraId="42D7A6D4" w14:textId="77777777" w:rsidR="004172BC" w:rsidRPr="00FC562A" w:rsidRDefault="004172BC" w:rsidP="004172BC">
            <w:pPr>
              <w:ind w:left="-14"/>
              <w:jc w:val="both"/>
              <w:rPr>
                <w:spacing w:val="-4"/>
              </w:rPr>
            </w:pPr>
          </w:p>
        </w:tc>
        <w:tc>
          <w:tcPr>
            <w:tcW w:w="8031" w:type="dxa"/>
            <w:shd w:val="clear" w:color="auto" w:fill="E7E6E6" w:themeFill="background2"/>
            <w:vAlign w:val="center"/>
          </w:tcPr>
          <w:p w14:paraId="6627E642" w14:textId="77777777" w:rsidR="004172BC" w:rsidRPr="00FC562A" w:rsidRDefault="004172BC" w:rsidP="004172BC">
            <w:pPr>
              <w:ind w:left="-14"/>
              <w:jc w:val="center"/>
              <w:rPr>
                <w:spacing w:val="-4"/>
              </w:rPr>
            </w:pPr>
            <w:r w:rsidRPr="00C065BD">
              <w:rPr>
                <w:b/>
                <w:spacing w:val="-4"/>
                <w:sz w:val="21"/>
                <w:szCs w:val="21"/>
              </w:rPr>
              <w:t>Picture of the interface_</w:t>
            </w:r>
            <w:r>
              <w:rPr>
                <w:b/>
                <w:spacing w:val="-4"/>
                <w:sz w:val="21"/>
                <w:szCs w:val="21"/>
              </w:rPr>
              <w:t>7</w:t>
            </w:r>
          </w:p>
        </w:tc>
        <w:tc>
          <w:tcPr>
            <w:tcW w:w="4857" w:type="dxa"/>
            <w:shd w:val="clear" w:color="auto" w:fill="E7E6E6" w:themeFill="background2"/>
            <w:vAlign w:val="center"/>
          </w:tcPr>
          <w:p w14:paraId="23B96A9D" w14:textId="77777777" w:rsidR="004172BC" w:rsidRPr="007474AF" w:rsidRDefault="004172BC" w:rsidP="004172BC">
            <w:pPr>
              <w:ind w:left="-104"/>
              <w:jc w:val="center"/>
            </w:pPr>
            <w:r>
              <w:rPr>
                <w:b/>
                <w:sz w:val="21"/>
                <w:szCs w:val="21"/>
              </w:rPr>
              <w:t>Brief description of interface</w:t>
            </w:r>
            <w:r w:rsidRPr="00C065BD">
              <w:rPr>
                <w:b/>
                <w:sz w:val="21"/>
                <w:szCs w:val="21"/>
              </w:rPr>
              <w:t>_</w:t>
            </w:r>
            <w:r>
              <w:rPr>
                <w:b/>
                <w:sz w:val="21"/>
                <w:szCs w:val="21"/>
              </w:rPr>
              <w:t>7</w:t>
            </w:r>
          </w:p>
        </w:tc>
      </w:tr>
      <w:tr w:rsidR="004172BC" w:rsidRPr="00C065BD" w14:paraId="24C45DFB" w14:textId="77777777" w:rsidTr="006A37F9">
        <w:trPr>
          <w:trHeight w:val="11861"/>
        </w:trPr>
        <w:tc>
          <w:tcPr>
            <w:tcW w:w="1872" w:type="dxa"/>
            <w:vMerge/>
            <w:vAlign w:val="center"/>
          </w:tcPr>
          <w:p w14:paraId="60456208" w14:textId="77777777" w:rsidR="004172BC" w:rsidRPr="00FC562A" w:rsidRDefault="004172BC" w:rsidP="004172BC">
            <w:pPr>
              <w:ind w:left="-14"/>
              <w:jc w:val="both"/>
              <w:rPr>
                <w:spacing w:val="-4"/>
              </w:rPr>
            </w:pPr>
          </w:p>
        </w:tc>
        <w:tc>
          <w:tcPr>
            <w:tcW w:w="8031" w:type="dxa"/>
            <w:vAlign w:val="center"/>
          </w:tcPr>
          <w:p w14:paraId="60CEC204" w14:textId="49150AFC" w:rsidR="004172BC" w:rsidRDefault="004172BC" w:rsidP="004172BC">
            <w:pPr>
              <w:jc w:val="both"/>
              <w:rPr>
                <w:spacing w:val="-4"/>
              </w:rPr>
            </w:pPr>
            <w:r>
              <w:rPr>
                <w:noProof/>
              </w:rPr>
              <w:drawing>
                <wp:anchor distT="0" distB="0" distL="114300" distR="114300" simplePos="0" relativeHeight="251723776" behindDoc="0" locked="0" layoutInCell="1" allowOverlap="1" wp14:anchorId="3B4C6988" wp14:editId="3B9BC287">
                  <wp:simplePos x="0" y="0"/>
                  <wp:positionH relativeFrom="column">
                    <wp:posOffset>402590</wp:posOffset>
                  </wp:positionH>
                  <wp:positionV relativeFrom="paragraph">
                    <wp:posOffset>-196850</wp:posOffset>
                  </wp:positionV>
                  <wp:extent cx="4152900" cy="4298315"/>
                  <wp:effectExtent l="38100" t="38100" r="38100" b="4508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6">
                            <a:extLst>
                              <a:ext uri="{28A0092B-C50C-407E-A947-70E740481C1C}">
                                <a14:useLocalDpi xmlns:a14="http://schemas.microsoft.com/office/drawing/2010/main" val="0"/>
                              </a:ext>
                            </a:extLst>
                          </a:blip>
                          <a:srcRect l="4328" t="5894" r="5564" b="6169"/>
                          <a:stretch/>
                        </pic:blipFill>
                        <pic:spPr bwMode="auto">
                          <a:xfrm>
                            <a:off x="0" y="0"/>
                            <a:ext cx="4152900" cy="4298315"/>
                          </a:xfrm>
                          <a:prstGeom prst="rect">
                            <a:avLst/>
                          </a:prstGeom>
                          <a:noFill/>
                          <a:ln w="28575">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F60FFB" w14:textId="3E2914F0" w:rsidR="004172BC" w:rsidRPr="00FC562A" w:rsidRDefault="004172BC" w:rsidP="004172BC">
            <w:pPr>
              <w:jc w:val="both"/>
              <w:rPr>
                <w:spacing w:val="-4"/>
              </w:rPr>
            </w:pPr>
          </w:p>
        </w:tc>
        <w:tc>
          <w:tcPr>
            <w:tcW w:w="4857" w:type="dxa"/>
          </w:tcPr>
          <w:p w14:paraId="56BFC08E" w14:textId="77777777" w:rsidR="004172BC" w:rsidRDefault="004172BC" w:rsidP="006A37F9">
            <w:pPr>
              <w:ind w:left="-90"/>
              <w:jc w:val="both"/>
            </w:pPr>
            <w:r w:rsidRPr="00575964">
              <w:rPr>
                <w:b/>
                <w:bCs/>
              </w:rPr>
              <w:t>Purpose</w:t>
            </w:r>
            <w:r>
              <w:t xml:space="preserve">: </w:t>
            </w:r>
          </w:p>
          <w:p w14:paraId="154AFB34" w14:textId="77777777" w:rsidR="004172BC" w:rsidRDefault="004172BC" w:rsidP="006A37F9">
            <w:pPr>
              <w:ind w:left="-90"/>
              <w:jc w:val="both"/>
            </w:pPr>
          </w:p>
          <w:p w14:paraId="7893B7C7" w14:textId="77777777" w:rsidR="004172BC" w:rsidRPr="00926057" w:rsidRDefault="004172BC" w:rsidP="006A37F9">
            <w:pPr>
              <w:jc w:val="both"/>
              <w:rPr>
                <w:color w:val="0E101A"/>
              </w:rPr>
            </w:pPr>
            <w:r w:rsidRPr="00926057">
              <w:rPr>
                <w:color w:val="0E101A"/>
              </w:rPr>
              <w:t xml:space="preserve">This interface is used to delete </w:t>
            </w:r>
            <w:r>
              <w:rPr>
                <w:color w:val="0E101A"/>
              </w:rPr>
              <w:t>reservations</w:t>
            </w:r>
            <w:r w:rsidRPr="00926057">
              <w:rPr>
                <w:color w:val="0E101A"/>
              </w:rPr>
              <w:t xml:space="preserve"> on the admin side.</w:t>
            </w:r>
          </w:p>
          <w:p w14:paraId="55FE4ED8" w14:textId="77777777" w:rsidR="004172BC" w:rsidRDefault="004172BC" w:rsidP="006A37F9">
            <w:pPr>
              <w:ind w:left="-90"/>
              <w:jc w:val="both"/>
            </w:pPr>
          </w:p>
          <w:p w14:paraId="1823908F" w14:textId="77777777" w:rsidR="004172BC" w:rsidRDefault="004172BC" w:rsidP="006A37F9">
            <w:pPr>
              <w:ind w:left="-90"/>
              <w:jc w:val="both"/>
            </w:pPr>
          </w:p>
          <w:p w14:paraId="276D7A7E" w14:textId="77777777" w:rsidR="004172BC" w:rsidRDefault="004172BC" w:rsidP="006A37F9">
            <w:pPr>
              <w:ind w:left="-90"/>
              <w:jc w:val="both"/>
            </w:pPr>
            <w:r w:rsidRPr="00575964">
              <w:rPr>
                <w:b/>
                <w:bCs/>
              </w:rPr>
              <w:t>Flow</w:t>
            </w:r>
            <w:r>
              <w:t xml:space="preserve">: </w:t>
            </w:r>
          </w:p>
          <w:p w14:paraId="2E01049F" w14:textId="77777777" w:rsidR="004172BC" w:rsidRDefault="004172BC" w:rsidP="006A37F9">
            <w:pPr>
              <w:ind w:left="-90"/>
              <w:jc w:val="both"/>
            </w:pPr>
          </w:p>
          <w:p w14:paraId="781B2139" w14:textId="77777777" w:rsidR="004172BC" w:rsidRPr="00926057" w:rsidRDefault="004172BC" w:rsidP="006A37F9">
            <w:pPr>
              <w:jc w:val="both"/>
              <w:rPr>
                <w:color w:val="0E101A"/>
              </w:rPr>
            </w:pPr>
            <w:r w:rsidRPr="00926057">
              <w:rPr>
                <w:color w:val="0E101A"/>
              </w:rPr>
              <w:t>The admin needs to log in as an</w:t>
            </w:r>
            <w:r>
              <w:rPr>
                <w:color w:val="0E101A"/>
              </w:rPr>
              <w:t xml:space="preserve"> </w:t>
            </w:r>
            <w:r w:rsidRPr="00926057">
              <w:rPr>
                <w:color w:val="0E101A"/>
              </w:rPr>
              <w:t xml:space="preserve">administrator and then </w:t>
            </w:r>
            <w:proofErr w:type="gramStart"/>
            <w:r w:rsidRPr="00926057">
              <w:rPr>
                <w:color w:val="0E101A"/>
              </w:rPr>
              <w:t>have to</w:t>
            </w:r>
            <w:proofErr w:type="gramEnd"/>
            <w:r w:rsidRPr="00926057">
              <w:rPr>
                <w:color w:val="0E101A"/>
              </w:rPr>
              <w:t xml:space="preserve"> click the ‘</w:t>
            </w:r>
            <w:r>
              <w:rPr>
                <w:color w:val="0E101A"/>
              </w:rPr>
              <w:t>Reservation</w:t>
            </w:r>
            <w:r w:rsidRPr="00926057">
              <w:rPr>
                <w:color w:val="0E101A"/>
              </w:rPr>
              <w:t xml:space="preserve"> Management’ button on the</w:t>
            </w:r>
            <w:r>
              <w:rPr>
                <w:color w:val="0E101A"/>
              </w:rPr>
              <w:t xml:space="preserve"> </w:t>
            </w:r>
            <w:r w:rsidRPr="00926057">
              <w:rPr>
                <w:color w:val="0E101A"/>
              </w:rPr>
              <w:t xml:space="preserve">admin home page. Then it re-directs to the </w:t>
            </w:r>
            <w:r>
              <w:rPr>
                <w:color w:val="0E101A"/>
              </w:rPr>
              <w:t>‘Reservation List’</w:t>
            </w:r>
            <w:r w:rsidRPr="00926057">
              <w:rPr>
                <w:color w:val="0E101A"/>
              </w:rPr>
              <w:t xml:space="preserve"> page.</w:t>
            </w:r>
            <w:r>
              <w:rPr>
                <w:color w:val="0E101A"/>
              </w:rPr>
              <w:t xml:space="preserve"> </w:t>
            </w:r>
            <w:r w:rsidRPr="00926057">
              <w:rPr>
                <w:color w:val="0E101A"/>
              </w:rPr>
              <w:t xml:space="preserve">Then the admin must first select </w:t>
            </w:r>
            <w:r>
              <w:rPr>
                <w:color w:val="0E101A"/>
              </w:rPr>
              <w:t>the reservation</w:t>
            </w:r>
            <w:r w:rsidRPr="00926057">
              <w:rPr>
                <w:color w:val="0E101A"/>
              </w:rPr>
              <w:t xml:space="preserve"> he wants to delete and then click the "DELETE" button under the "Action" section.</w:t>
            </w:r>
            <w:r>
              <w:rPr>
                <w:color w:val="0E101A"/>
              </w:rPr>
              <w:t xml:space="preserve"> </w:t>
            </w:r>
            <w:r w:rsidRPr="00926057">
              <w:rPr>
                <w:color w:val="0E101A"/>
              </w:rPr>
              <w:t xml:space="preserve">After that, the admin needs to confirm </w:t>
            </w:r>
            <w:proofErr w:type="gramStart"/>
            <w:r w:rsidRPr="00926057">
              <w:rPr>
                <w:color w:val="0E101A"/>
              </w:rPr>
              <w:t>whether or not</w:t>
            </w:r>
            <w:proofErr w:type="gramEnd"/>
            <w:r w:rsidRPr="00926057">
              <w:rPr>
                <w:color w:val="0E101A"/>
              </w:rPr>
              <w:t xml:space="preserve"> to delete </w:t>
            </w:r>
            <w:r>
              <w:rPr>
                <w:color w:val="0E101A"/>
              </w:rPr>
              <w:t>that reservation</w:t>
            </w:r>
            <w:r w:rsidRPr="00926057">
              <w:rPr>
                <w:color w:val="0E101A"/>
              </w:rPr>
              <w:t>.</w:t>
            </w:r>
          </w:p>
          <w:p w14:paraId="43D68344" w14:textId="77777777" w:rsidR="004172BC" w:rsidRDefault="004172BC" w:rsidP="006A37F9">
            <w:pPr>
              <w:jc w:val="both"/>
            </w:pPr>
          </w:p>
          <w:p w14:paraId="17768F6A" w14:textId="77777777" w:rsidR="004172BC" w:rsidRDefault="004172BC" w:rsidP="006A37F9">
            <w:pPr>
              <w:ind w:left="-90"/>
              <w:jc w:val="both"/>
            </w:pPr>
            <w:r>
              <w:rPr>
                <w:b/>
                <w:bCs/>
              </w:rPr>
              <w:t>Good practices</w:t>
            </w:r>
            <w:r>
              <w:t xml:space="preserve">: </w:t>
            </w:r>
          </w:p>
          <w:p w14:paraId="3A688277" w14:textId="77777777" w:rsidR="004172BC" w:rsidRDefault="004172BC" w:rsidP="006A37F9">
            <w:pPr>
              <w:ind w:left="-90"/>
              <w:jc w:val="both"/>
              <w:rPr>
                <w:b/>
                <w:bCs/>
              </w:rPr>
            </w:pPr>
          </w:p>
          <w:p w14:paraId="5661E878" w14:textId="77777777" w:rsidR="004172BC" w:rsidRPr="00926057" w:rsidRDefault="004172BC" w:rsidP="006A37F9">
            <w:pPr>
              <w:numPr>
                <w:ilvl w:val="0"/>
                <w:numId w:val="31"/>
              </w:numPr>
              <w:jc w:val="both"/>
              <w:rPr>
                <w:color w:val="0E101A"/>
              </w:rPr>
            </w:pPr>
            <w:r w:rsidRPr="00926057">
              <w:rPr>
                <w:color w:val="0E101A"/>
              </w:rPr>
              <w:t>The labels were given meaningful names, and the first letter of each word was capitalized.</w:t>
            </w:r>
          </w:p>
          <w:p w14:paraId="05202A40" w14:textId="77777777" w:rsidR="004172BC" w:rsidRPr="00926057" w:rsidRDefault="004172BC" w:rsidP="006A37F9">
            <w:pPr>
              <w:numPr>
                <w:ilvl w:val="0"/>
                <w:numId w:val="31"/>
              </w:numPr>
              <w:jc w:val="both"/>
              <w:rPr>
                <w:color w:val="0E101A"/>
              </w:rPr>
            </w:pPr>
            <w:r w:rsidRPr="00926057">
              <w:rPr>
                <w:color w:val="0E101A"/>
              </w:rPr>
              <w:t>It was made sure that there were no spelling mistakes.</w:t>
            </w:r>
          </w:p>
          <w:p w14:paraId="3E0186E2" w14:textId="77777777" w:rsidR="004172BC" w:rsidRPr="00926057" w:rsidRDefault="004172BC" w:rsidP="006A37F9">
            <w:pPr>
              <w:numPr>
                <w:ilvl w:val="0"/>
                <w:numId w:val="31"/>
              </w:numPr>
              <w:jc w:val="both"/>
              <w:rPr>
                <w:color w:val="0E101A"/>
              </w:rPr>
            </w:pPr>
            <w:r w:rsidRPr="00926057">
              <w:rPr>
                <w:color w:val="0E101A"/>
              </w:rPr>
              <w:t>Provided interactive buttons for the user to clearly identify what they were looking at.</w:t>
            </w:r>
          </w:p>
          <w:p w14:paraId="5BA05754" w14:textId="77777777" w:rsidR="004172BC" w:rsidRPr="00926057" w:rsidRDefault="004172BC" w:rsidP="006A37F9">
            <w:pPr>
              <w:numPr>
                <w:ilvl w:val="0"/>
                <w:numId w:val="31"/>
              </w:numPr>
              <w:jc w:val="both"/>
              <w:rPr>
                <w:color w:val="0E101A"/>
              </w:rPr>
            </w:pPr>
            <w:r w:rsidRPr="00926057">
              <w:rPr>
                <w:color w:val="0E101A"/>
              </w:rPr>
              <w:t>It's easy to navigate the next steps.</w:t>
            </w:r>
          </w:p>
          <w:p w14:paraId="31431971" w14:textId="77777777" w:rsidR="004172BC" w:rsidRDefault="004172BC" w:rsidP="006A37F9">
            <w:pPr>
              <w:numPr>
                <w:ilvl w:val="0"/>
                <w:numId w:val="31"/>
              </w:numPr>
              <w:jc w:val="both"/>
              <w:rPr>
                <w:color w:val="0E101A"/>
              </w:rPr>
            </w:pPr>
            <w:r w:rsidRPr="00926057">
              <w:rPr>
                <w:color w:val="0E101A"/>
              </w:rPr>
              <w:t>Good spacing and a clear indent.</w:t>
            </w:r>
          </w:p>
          <w:p w14:paraId="7633DB6A" w14:textId="77777777" w:rsidR="004172BC" w:rsidRPr="00171128" w:rsidRDefault="004172BC" w:rsidP="006A37F9">
            <w:pPr>
              <w:pStyle w:val="ListParagraph"/>
              <w:numPr>
                <w:ilvl w:val="0"/>
                <w:numId w:val="31"/>
              </w:numPr>
              <w:jc w:val="both"/>
              <w:rPr>
                <w:color w:val="0E101A"/>
              </w:rPr>
            </w:pPr>
            <w:r w:rsidRPr="00171128">
              <w:rPr>
                <w:color w:val="0E101A"/>
              </w:rPr>
              <w:t>Confirmation is asked before deleting the reservation details.</w:t>
            </w:r>
          </w:p>
          <w:p w14:paraId="3E7569C5" w14:textId="77777777" w:rsidR="004172BC" w:rsidRPr="00926057" w:rsidRDefault="004172BC" w:rsidP="006A37F9">
            <w:pPr>
              <w:ind w:left="720"/>
              <w:jc w:val="both"/>
              <w:rPr>
                <w:color w:val="0E101A"/>
              </w:rPr>
            </w:pPr>
          </w:p>
          <w:p w14:paraId="52BFD7BD" w14:textId="68711F04" w:rsidR="004172BC" w:rsidRPr="00C065BD" w:rsidRDefault="004172BC" w:rsidP="006A37F9">
            <w:pPr>
              <w:ind w:left="-90"/>
              <w:jc w:val="both"/>
            </w:pPr>
          </w:p>
        </w:tc>
      </w:tr>
      <w:tr w:rsidR="004172BC" w:rsidRPr="00C065BD" w14:paraId="11D390E6" w14:textId="77777777" w:rsidTr="004172BC">
        <w:trPr>
          <w:trHeight w:hRule="exact" w:val="331"/>
        </w:trPr>
        <w:tc>
          <w:tcPr>
            <w:tcW w:w="1872" w:type="dxa"/>
            <w:vMerge/>
            <w:vAlign w:val="center"/>
          </w:tcPr>
          <w:p w14:paraId="1C562460" w14:textId="77777777" w:rsidR="004172BC" w:rsidRDefault="004172BC" w:rsidP="004172BC">
            <w:pPr>
              <w:ind w:left="-14"/>
              <w:jc w:val="both"/>
              <w:rPr>
                <w:b/>
                <w:sz w:val="21"/>
                <w:szCs w:val="21"/>
              </w:rPr>
            </w:pPr>
          </w:p>
        </w:tc>
        <w:tc>
          <w:tcPr>
            <w:tcW w:w="8031" w:type="dxa"/>
            <w:shd w:val="clear" w:color="auto" w:fill="E7E6E6" w:themeFill="background2"/>
            <w:vAlign w:val="center"/>
          </w:tcPr>
          <w:p w14:paraId="2FBE4793" w14:textId="77777777" w:rsidR="004172BC" w:rsidRDefault="004172BC" w:rsidP="004172BC">
            <w:pPr>
              <w:ind w:left="-14"/>
              <w:jc w:val="center"/>
              <w:rPr>
                <w:b/>
                <w:sz w:val="21"/>
                <w:szCs w:val="21"/>
              </w:rPr>
            </w:pPr>
            <w:r w:rsidRPr="00C065BD">
              <w:rPr>
                <w:b/>
                <w:spacing w:val="-4"/>
                <w:sz w:val="21"/>
                <w:szCs w:val="21"/>
              </w:rPr>
              <w:t>Picture of the interface_</w:t>
            </w:r>
            <w:r>
              <w:rPr>
                <w:b/>
                <w:spacing w:val="-4"/>
                <w:sz w:val="21"/>
                <w:szCs w:val="21"/>
              </w:rPr>
              <w:t>8</w:t>
            </w:r>
          </w:p>
        </w:tc>
        <w:tc>
          <w:tcPr>
            <w:tcW w:w="4857" w:type="dxa"/>
            <w:shd w:val="clear" w:color="auto" w:fill="E7E6E6" w:themeFill="background2"/>
            <w:vAlign w:val="center"/>
          </w:tcPr>
          <w:p w14:paraId="31CC9DEE" w14:textId="77777777" w:rsidR="004172BC" w:rsidRPr="00C065BD" w:rsidRDefault="004172BC" w:rsidP="004172BC">
            <w:pPr>
              <w:ind w:left="-106" w:right="-19"/>
              <w:jc w:val="center"/>
            </w:pPr>
            <w:r>
              <w:rPr>
                <w:b/>
                <w:sz w:val="21"/>
                <w:szCs w:val="21"/>
              </w:rPr>
              <w:t>Brief description of interface</w:t>
            </w:r>
            <w:r w:rsidRPr="00C065BD">
              <w:rPr>
                <w:b/>
                <w:sz w:val="21"/>
                <w:szCs w:val="21"/>
              </w:rPr>
              <w:t>_</w:t>
            </w:r>
            <w:r>
              <w:rPr>
                <w:b/>
                <w:sz w:val="21"/>
                <w:szCs w:val="21"/>
              </w:rPr>
              <w:t>8</w:t>
            </w:r>
          </w:p>
        </w:tc>
      </w:tr>
      <w:tr w:rsidR="004172BC" w:rsidRPr="00C065BD" w14:paraId="7C2BEF0B" w14:textId="77777777" w:rsidTr="004172BC">
        <w:trPr>
          <w:trHeight w:val="6704"/>
        </w:trPr>
        <w:tc>
          <w:tcPr>
            <w:tcW w:w="1872" w:type="dxa"/>
            <w:vMerge/>
            <w:vAlign w:val="center"/>
          </w:tcPr>
          <w:p w14:paraId="7C6A8E6F" w14:textId="77777777" w:rsidR="004172BC" w:rsidRPr="008731FB" w:rsidRDefault="004172BC" w:rsidP="004172BC">
            <w:pPr>
              <w:ind w:left="-14"/>
              <w:jc w:val="both"/>
              <w:rPr>
                <w:b/>
                <w:spacing w:val="-6"/>
                <w:sz w:val="21"/>
                <w:szCs w:val="21"/>
              </w:rPr>
            </w:pPr>
          </w:p>
        </w:tc>
        <w:tc>
          <w:tcPr>
            <w:tcW w:w="8031" w:type="dxa"/>
            <w:vAlign w:val="center"/>
          </w:tcPr>
          <w:p w14:paraId="1EE73216" w14:textId="208CA740" w:rsidR="004172BC" w:rsidRPr="008731FB" w:rsidRDefault="004172BC" w:rsidP="004172BC">
            <w:pPr>
              <w:ind w:left="-14"/>
              <w:jc w:val="both"/>
              <w:rPr>
                <w:b/>
                <w:spacing w:val="-6"/>
                <w:sz w:val="21"/>
                <w:szCs w:val="21"/>
              </w:rPr>
            </w:pPr>
            <w:r>
              <w:rPr>
                <w:noProof/>
              </w:rPr>
              <w:drawing>
                <wp:anchor distT="0" distB="0" distL="114300" distR="114300" simplePos="0" relativeHeight="251724800" behindDoc="0" locked="0" layoutInCell="1" allowOverlap="1" wp14:anchorId="4EF91173" wp14:editId="61828045">
                  <wp:simplePos x="0" y="0"/>
                  <wp:positionH relativeFrom="column">
                    <wp:posOffset>212090</wp:posOffset>
                  </wp:positionH>
                  <wp:positionV relativeFrom="paragraph">
                    <wp:posOffset>-8890</wp:posOffset>
                  </wp:positionV>
                  <wp:extent cx="4597400" cy="3765550"/>
                  <wp:effectExtent l="38100" t="38100" r="31750" b="4445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rotWithShape="1">
                          <a:blip r:embed="rId27">
                            <a:extLst>
                              <a:ext uri="{28A0092B-C50C-407E-A947-70E740481C1C}">
                                <a14:useLocalDpi xmlns:a14="http://schemas.microsoft.com/office/drawing/2010/main" val="0"/>
                              </a:ext>
                            </a:extLst>
                          </a:blip>
                          <a:srcRect l="4438" t="2686" r="5146" b="3880"/>
                          <a:stretch/>
                        </pic:blipFill>
                        <pic:spPr bwMode="auto">
                          <a:xfrm>
                            <a:off x="0" y="0"/>
                            <a:ext cx="4597400" cy="3765550"/>
                          </a:xfrm>
                          <a:prstGeom prst="rect">
                            <a:avLst/>
                          </a:prstGeom>
                          <a:noFill/>
                          <a:ln w="28575">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857" w:type="dxa"/>
            <w:vAlign w:val="center"/>
          </w:tcPr>
          <w:p w14:paraId="5F6EA915" w14:textId="77777777" w:rsidR="004172BC" w:rsidRPr="004153C5" w:rsidRDefault="004172BC" w:rsidP="006A37F9">
            <w:pPr>
              <w:jc w:val="both"/>
              <w:rPr>
                <w:color w:val="0E101A"/>
              </w:rPr>
            </w:pPr>
            <w:r w:rsidRPr="004153C5">
              <w:rPr>
                <w:color w:val="0E101A"/>
              </w:rPr>
              <w:t>  </w:t>
            </w:r>
            <w:r w:rsidRPr="004153C5">
              <w:rPr>
                <w:b/>
                <w:bCs/>
                <w:color w:val="0E101A"/>
              </w:rPr>
              <w:t>Purpose:</w:t>
            </w:r>
          </w:p>
          <w:p w14:paraId="33597A93" w14:textId="77777777" w:rsidR="004172BC" w:rsidRPr="004153C5" w:rsidRDefault="004172BC" w:rsidP="006A37F9">
            <w:pPr>
              <w:jc w:val="both"/>
              <w:rPr>
                <w:color w:val="0E101A"/>
              </w:rPr>
            </w:pPr>
          </w:p>
          <w:p w14:paraId="0AC01B1E" w14:textId="77777777" w:rsidR="004172BC" w:rsidRPr="004153C5" w:rsidRDefault="004172BC" w:rsidP="006A37F9">
            <w:pPr>
              <w:jc w:val="both"/>
              <w:rPr>
                <w:color w:val="0E101A"/>
              </w:rPr>
            </w:pPr>
            <w:r w:rsidRPr="004153C5">
              <w:rPr>
                <w:color w:val="0E101A"/>
              </w:rPr>
              <w:t xml:space="preserve">This interface is used to search for </w:t>
            </w:r>
            <w:r>
              <w:rPr>
                <w:color w:val="0E101A"/>
              </w:rPr>
              <w:t>specific reservation details</w:t>
            </w:r>
            <w:r w:rsidRPr="004153C5">
              <w:rPr>
                <w:color w:val="0E101A"/>
              </w:rPr>
              <w:t xml:space="preserve"> on the admin side.</w:t>
            </w:r>
          </w:p>
          <w:p w14:paraId="06DD0CD8" w14:textId="77777777" w:rsidR="004172BC" w:rsidRPr="004153C5" w:rsidRDefault="004172BC" w:rsidP="006A37F9">
            <w:pPr>
              <w:jc w:val="both"/>
              <w:rPr>
                <w:color w:val="0E101A"/>
              </w:rPr>
            </w:pPr>
          </w:p>
          <w:p w14:paraId="69425DC2" w14:textId="77777777" w:rsidR="004172BC" w:rsidRPr="004153C5" w:rsidRDefault="004172BC" w:rsidP="006A37F9">
            <w:pPr>
              <w:jc w:val="both"/>
              <w:rPr>
                <w:color w:val="0E101A"/>
              </w:rPr>
            </w:pPr>
            <w:r w:rsidRPr="004153C5">
              <w:rPr>
                <w:b/>
                <w:bCs/>
                <w:color w:val="0E101A"/>
              </w:rPr>
              <w:t>Flow</w:t>
            </w:r>
            <w:r w:rsidRPr="004153C5">
              <w:rPr>
                <w:color w:val="0E101A"/>
              </w:rPr>
              <w:t>:</w:t>
            </w:r>
          </w:p>
          <w:p w14:paraId="3213CA85" w14:textId="77777777" w:rsidR="004172BC" w:rsidRDefault="004172BC" w:rsidP="006A37F9">
            <w:pPr>
              <w:jc w:val="both"/>
              <w:rPr>
                <w:color w:val="0E101A"/>
              </w:rPr>
            </w:pPr>
            <w:r w:rsidRPr="004153C5">
              <w:rPr>
                <w:color w:val="0E101A"/>
              </w:rPr>
              <w:t xml:space="preserve">The admin needs to log in as an administrator and then </w:t>
            </w:r>
            <w:proofErr w:type="gramStart"/>
            <w:r w:rsidRPr="004153C5">
              <w:rPr>
                <w:color w:val="0E101A"/>
              </w:rPr>
              <w:t>have to</w:t>
            </w:r>
            <w:proofErr w:type="gramEnd"/>
            <w:r w:rsidRPr="004153C5">
              <w:rPr>
                <w:color w:val="0E101A"/>
              </w:rPr>
              <w:t xml:space="preserve"> click the ‘</w:t>
            </w:r>
            <w:r>
              <w:rPr>
                <w:color w:val="0E101A"/>
              </w:rPr>
              <w:t>Reservation</w:t>
            </w:r>
            <w:r w:rsidRPr="004153C5">
              <w:rPr>
                <w:color w:val="0E101A"/>
              </w:rPr>
              <w:t xml:space="preserve"> Management’ button on the admin home page. Then it re-directs to the </w:t>
            </w:r>
            <w:r>
              <w:rPr>
                <w:color w:val="0E101A"/>
              </w:rPr>
              <w:t>‘Reservation List</w:t>
            </w:r>
            <w:r w:rsidRPr="004153C5">
              <w:rPr>
                <w:color w:val="0E101A"/>
              </w:rPr>
              <w:t>' page. Then he can find this search bar on the top right</w:t>
            </w:r>
            <w:r>
              <w:rPr>
                <w:color w:val="0E101A"/>
              </w:rPr>
              <w:t xml:space="preserve"> corner</w:t>
            </w:r>
            <w:r w:rsidRPr="004153C5">
              <w:rPr>
                <w:color w:val="0E101A"/>
              </w:rPr>
              <w:t xml:space="preserve"> of the page. </w:t>
            </w:r>
            <w:r w:rsidRPr="00A9514C">
              <w:rPr>
                <w:color w:val="0E101A"/>
              </w:rPr>
              <w:t>Then he can search specific reservation details using</w:t>
            </w:r>
            <w:r>
              <w:rPr>
                <w:color w:val="0E101A"/>
              </w:rPr>
              <w:t xml:space="preserve"> the</w:t>
            </w:r>
            <w:r w:rsidRPr="00A9514C">
              <w:rPr>
                <w:color w:val="0E101A"/>
              </w:rPr>
              <w:t xml:space="preserve"> "Reservation ID"</w:t>
            </w:r>
            <w:r>
              <w:rPr>
                <w:color w:val="0E101A"/>
              </w:rPr>
              <w:t>.</w:t>
            </w:r>
            <w:r w:rsidRPr="00A9514C">
              <w:rPr>
                <w:color w:val="0E101A"/>
              </w:rPr>
              <w:t xml:space="preserve"> </w:t>
            </w:r>
          </w:p>
          <w:p w14:paraId="3C4D3180" w14:textId="77777777" w:rsidR="004172BC" w:rsidRPr="004153C5" w:rsidRDefault="004172BC" w:rsidP="006A37F9">
            <w:pPr>
              <w:jc w:val="both"/>
              <w:rPr>
                <w:color w:val="0E101A"/>
              </w:rPr>
            </w:pPr>
          </w:p>
          <w:p w14:paraId="7870C587" w14:textId="77777777" w:rsidR="004172BC" w:rsidRPr="004153C5" w:rsidRDefault="004172BC" w:rsidP="006A37F9">
            <w:pPr>
              <w:jc w:val="both"/>
              <w:rPr>
                <w:color w:val="0E101A"/>
              </w:rPr>
            </w:pPr>
            <w:r w:rsidRPr="004153C5">
              <w:rPr>
                <w:b/>
                <w:bCs/>
                <w:color w:val="0E101A"/>
              </w:rPr>
              <w:t>Good practices</w:t>
            </w:r>
            <w:r w:rsidRPr="004153C5">
              <w:rPr>
                <w:color w:val="0E101A"/>
              </w:rPr>
              <w:t>:</w:t>
            </w:r>
          </w:p>
          <w:p w14:paraId="1956B791" w14:textId="77777777" w:rsidR="004172BC" w:rsidRPr="004153C5" w:rsidRDefault="004172BC" w:rsidP="006A37F9">
            <w:pPr>
              <w:jc w:val="both"/>
              <w:rPr>
                <w:color w:val="0E101A"/>
              </w:rPr>
            </w:pPr>
          </w:p>
          <w:p w14:paraId="2ECD0254" w14:textId="77777777" w:rsidR="004172BC" w:rsidRPr="004153C5" w:rsidRDefault="004172BC" w:rsidP="006A37F9">
            <w:pPr>
              <w:numPr>
                <w:ilvl w:val="0"/>
                <w:numId w:val="32"/>
              </w:numPr>
              <w:jc w:val="both"/>
              <w:rPr>
                <w:color w:val="0E101A"/>
              </w:rPr>
            </w:pPr>
            <w:r w:rsidRPr="004153C5">
              <w:rPr>
                <w:color w:val="0E101A"/>
              </w:rPr>
              <w:t xml:space="preserve">Provided summary details of </w:t>
            </w:r>
            <w:r>
              <w:rPr>
                <w:color w:val="0E101A"/>
              </w:rPr>
              <w:t>reservations</w:t>
            </w:r>
            <w:r w:rsidRPr="004153C5">
              <w:rPr>
                <w:color w:val="0E101A"/>
              </w:rPr>
              <w:t>, then the admin can do his work quickly.</w:t>
            </w:r>
          </w:p>
          <w:p w14:paraId="09DF2364" w14:textId="77777777" w:rsidR="004172BC" w:rsidRPr="004153C5" w:rsidRDefault="004172BC" w:rsidP="006A37F9">
            <w:pPr>
              <w:numPr>
                <w:ilvl w:val="0"/>
                <w:numId w:val="32"/>
              </w:numPr>
              <w:jc w:val="both"/>
              <w:rPr>
                <w:color w:val="0E101A"/>
              </w:rPr>
            </w:pPr>
            <w:r w:rsidRPr="004153C5">
              <w:rPr>
                <w:color w:val="0E101A"/>
              </w:rPr>
              <w:t>Provided icons for users to find what they are looking for is the correct one.</w:t>
            </w:r>
          </w:p>
          <w:p w14:paraId="505D62C2" w14:textId="77777777" w:rsidR="004172BC" w:rsidRPr="004153C5" w:rsidRDefault="004172BC" w:rsidP="006A37F9">
            <w:pPr>
              <w:numPr>
                <w:ilvl w:val="0"/>
                <w:numId w:val="32"/>
              </w:numPr>
              <w:jc w:val="both"/>
              <w:rPr>
                <w:color w:val="0E101A"/>
              </w:rPr>
            </w:pPr>
            <w:r w:rsidRPr="004153C5">
              <w:rPr>
                <w:color w:val="0E101A"/>
              </w:rPr>
              <w:t>Provided proper alignments and sizes for the search bar.</w:t>
            </w:r>
          </w:p>
          <w:p w14:paraId="29A2857E" w14:textId="77777777" w:rsidR="004172BC" w:rsidRPr="004153C5" w:rsidRDefault="004172BC" w:rsidP="006A37F9">
            <w:pPr>
              <w:numPr>
                <w:ilvl w:val="0"/>
                <w:numId w:val="32"/>
              </w:numPr>
              <w:jc w:val="both"/>
              <w:rPr>
                <w:color w:val="0E101A"/>
              </w:rPr>
            </w:pPr>
            <w:r w:rsidRPr="004153C5">
              <w:rPr>
                <w:color w:val="0E101A"/>
              </w:rPr>
              <w:t>Kept the interface simple.</w:t>
            </w:r>
          </w:p>
          <w:p w14:paraId="5AE80485" w14:textId="77777777" w:rsidR="004172BC" w:rsidRPr="004153C5" w:rsidRDefault="004172BC" w:rsidP="006A37F9">
            <w:pPr>
              <w:jc w:val="both"/>
              <w:rPr>
                <w:color w:val="0E101A"/>
              </w:rPr>
            </w:pPr>
            <w:r w:rsidRPr="004153C5">
              <w:rPr>
                <w:color w:val="0E101A"/>
              </w:rPr>
              <w:t> </w:t>
            </w:r>
          </w:p>
          <w:p w14:paraId="120242AD" w14:textId="77777777" w:rsidR="004172BC" w:rsidRPr="004153C5" w:rsidRDefault="004172BC" w:rsidP="006A37F9">
            <w:pPr>
              <w:jc w:val="both"/>
              <w:rPr>
                <w:color w:val="0E101A"/>
              </w:rPr>
            </w:pPr>
            <w:r w:rsidRPr="004153C5">
              <w:rPr>
                <w:color w:val="0E101A"/>
              </w:rPr>
              <w:t> </w:t>
            </w:r>
          </w:p>
          <w:p w14:paraId="7D2B2B60" w14:textId="1F32157A" w:rsidR="004172BC" w:rsidRPr="00C065BD" w:rsidRDefault="004172BC" w:rsidP="006A37F9">
            <w:pPr>
              <w:ind w:left="-104"/>
              <w:jc w:val="both"/>
            </w:pPr>
          </w:p>
        </w:tc>
      </w:tr>
      <w:tr w:rsidR="004172BC" w:rsidRPr="00C065BD" w14:paraId="5C166FF7" w14:textId="77777777" w:rsidTr="001B6C4B">
        <w:trPr>
          <w:trHeight w:val="306"/>
        </w:trPr>
        <w:tc>
          <w:tcPr>
            <w:tcW w:w="1872" w:type="dxa"/>
            <w:vMerge/>
            <w:vAlign w:val="center"/>
          </w:tcPr>
          <w:p w14:paraId="4B0C463E" w14:textId="77777777" w:rsidR="004172BC" w:rsidRPr="008731FB" w:rsidRDefault="004172BC" w:rsidP="004172BC">
            <w:pPr>
              <w:ind w:left="-14"/>
              <w:jc w:val="both"/>
              <w:rPr>
                <w:b/>
                <w:spacing w:val="-6"/>
                <w:sz w:val="21"/>
                <w:szCs w:val="21"/>
              </w:rPr>
            </w:pPr>
          </w:p>
        </w:tc>
        <w:tc>
          <w:tcPr>
            <w:tcW w:w="8031" w:type="dxa"/>
            <w:shd w:val="clear" w:color="auto" w:fill="E7E6E6" w:themeFill="background2"/>
            <w:vAlign w:val="center"/>
          </w:tcPr>
          <w:p w14:paraId="30EFA373" w14:textId="34815117" w:rsidR="004172BC" w:rsidRPr="008731FB" w:rsidRDefault="004172BC" w:rsidP="004172BC">
            <w:pPr>
              <w:ind w:left="-14"/>
              <w:jc w:val="center"/>
              <w:rPr>
                <w:b/>
                <w:spacing w:val="-6"/>
                <w:sz w:val="21"/>
                <w:szCs w:val="21"/>
              </w:rPr>
            </w:pPr>
            <w:r w:rsidRPr="00C065BD">
              <w:rPr>
                <w:b/>
                <w:spacing w:val="-4"/>
                <w:sz w:val="21"/>
                <w:szCs w:val="21"/>
              </w:rPr>
              <w:t>Picture of the interface_</w:t>
            </w:r>
            <w:r>
              <w:rPr>
                <w:b/>
                <w:spacing w:val="-4"/>
                <w:sz w:val="21"/>
                <w:szCs w:val="21"/>
              </w:rPr>
              <w:t>9</w:t>
            </w:r>
          </w:p>
        </w:tc>
        <w:tc>
          <w:tcPr>
            <w:tcW w:w="4857" w:type="dxa"/>
            <w:shd w:val="clear" w:color="auto" w:fill="E7E6E6" w:themeFill="background2"/>
            <w:vAlign w:val="center"/>
          </w:tcPr>
          <w:p w14:paraId="745E2DF8" w14:textId="7916ED71" w:rsidR="004172BC" w:rsidRPr="00575964" w:rsidRDefault="004172BC" w:rsidP="004172BC">
            <w:pPr>
              <w:ind w:left="-90"/>
              <w:jc w:val="center"/>
              <w:rPr>
                <w:b/>
                <w:bCs/>
              </w:rPr>
            </w:pPr>
            <w:r>
              <w:rPr>
                <w:b/>
                <w:sz w:val="21"/>
                <w:szCs w:val="21"/>
              </w:rPr>
              <w:t>Brief description of interface</w:t>
            </w:r>
            <w:r w:rsidRPr="00C065BD">
              <w:rPr>
                <w:b/>
                <w:sz w:val="21"/>
                <w:szCs w:val="21"/>
              </w:rPr>
              <w:t>_</w:t>
            </w:r>
            <w:r>
              <w:rPr>
                <w:b/>
                <w:sz w:val="21"/>
                <w:szCs w:val="21"/>
              </w:rPr>
              <w:t>9</w:t>
            </w:r>
          </w:p>
        </w:tc>
      </w:tr>
      <w:tr w:rsidR="004172BC" w:rsidRPr="00C065BD" w14:paraId="276B7EE3" w14:textId="77777777" w:rsidTr="004172BC">
        <w:trPr>
          <w:trHeight w:val="12338"/>
        </w:trPr>
        <w:tc>
          <w:tcPr>
            <w:tcW w:w="1872" w:type="dxa"/>
            <w:vMerge/>
            <w:vAlign w:val="center"/>
          </w:tcPr>
          <w:p w14:paraId="70B1B389" w14:textId="77777777" w:rsidR="004172BC" w:rsidRPr="008731FB" w:rsidRDefault="004172BC" w:rsidP="004172BC">
            <w:pPr>
              <w:ind w:left="-14"/>
              <w:jc w:val="both"/>
              <w:rPr>
                <w:b/>
                <w:spacing w:val="-6"/>
                <w:sz w:val="21"/>
                <w:szCs w:val="21"/>
              </w:rPr>
            </w:pPr>
          </w:p>
        </w:tc>
        <w:tc>
          <w:tcPr>
            <w:tcW w:w="8031" w:type="dxa"/>
            <w:vAlign w:val="center"/>
          </w:tcPr>
          <w:p w14:paraId="6C4185E8" w14:textId="3BD05256" w:rsidR="004172BC" w:rsidRPr="008731FB" w:rsidRDefault="004172BC" w:rsidP="004172BC">
            <w:pPr>
              <w:ind w:left="-14"/>
              <w:jc w:val="both"/>
              <w:rPr>
                <w:b/>
                <w:spacing w:val="-6"/>
                <w:sz w:val="21"/>
                <w:szCs w:val="21"/>
              </w:rPr>
            </w:pPr>
            <w:r>
              <w:rPr>
                <w:noProof/>
              </w:rPr>
              <w:drawing>
                <wp:anchor distT="0" distB="0" distL="114300" distR="114300" simplePos="0" relativeHeight="251728896" behindDoc="0" locked="0" layoutInCell="1" allowOverlap="1" wp14:anchorId="4106DE15" wp14:editId="167F7E7A">
                  <wp:simplePos x="0" y="0"/>
                  <wp:positionH relativeFrom="column">
                    <wp:posOffset>195580</wp:posOffset>
                  </wp:positionH>
                  <wp:positionV relativeFrom="paragraph">
                    <wp:posOffset>-2042795</wp:posOffset>
                  </wp:positionV>
                  <wp:extent cx="4572000" cy="3899535"/>
                  <wp:effectExtent l="38100" t="38100" r="38100" b="4381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rotWithShape="1">
                          <a:blip r:embed="rId28">
                            <a:extLst>
                              <a:ext uri="{28A0092B-C50C-407E-A947-70E740481C1C}">
                                <a14:useLocalDpi xmlns:a14="http://schemas.microsoft.com/office/drawing/2010/main" val="0"/>
                              </a:ext>
                            </a:extLst>
                          </a:blip>
                          <a:srcRect l="3777" t="6146" r="3612" b="13144"/>
                          <a:stretch/>
                        </pic:blipFill>
                        <pic:spPr bwMode="auto">
                          <a:xfrm>
                            <a:off x="0" y="0"/>
                            <a:ext cx="4572000" cy="3899535"/>
                          </a:xfrm>
                          <a:prstGeom prst="rect">
                            <a:avLst/>
                          </a:prstGeom>
                          <a:noFill/>
                          <a:ln w="28575">
                            <a:solidFill>
                              <a:srgbClr val="FFC000"/>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857" w:type="dxa"/>
            <w:vAlign w:val="center"/>
          </w:tcPr>
          <w:p w14:paraId="4CC6F215" w14:textId="4C048176" w:rsidR="004172BC" w:rsidRPr="000721F2" w:rsidRDefault="004172BC" w:rsidP="006A37F9">
            <w:pPr>
              <w:jc w:val="both"/>
              <w:rPr>
                <w:color w:val="0E101A"/>
              </w:rPr>
            </w:pPr>
            <w:r w:rsidRPr="000721F2">
              <w:rPr>
                <w:b/>
                <w:bCs/>
                <w:color w:val="0E101A"/>
              </w:rPr>
              <w:t>Purpose:</w:t>
            </w:r>
          </w:p>
          <w:p w14:paraId="0741DC6F" w14:textId="77777777" w:rsidR="004172BC" w:rsidRPr="000721F2" w:rsidRDefault="004172BC" w:rsidP="006A37F9">
            <w:pPr>
              <w:jc w:val="both"/>
              <w:rPr>
                <w:color w:val="0E101A"/>
              </w:rPr>
            </w:pPr>
          </w:p>
          <w:p w14:paraId="04B248C6" w14:textId="77777777" w:rsidR="004172BC" w:rsidRPr="000721F2" w:rsidRDefault="004172BC" w:rsidP="006A37F9">
            <w:pPr>
              <w:jc w:val="both"/>
              <w:rPr>
                <w:color w:val="0E101A"/>
              </w:rPr>
            </w:pPr>
            <w:r w:rsidRPr="000721F2">
              <w:rPr>
                <w:color w:val="0E101A"/>
              </w:rPr>
              <w:t xml:space="preserve">This interface is used to generate monthly reports regarding the </w:t>
            </w:r>
            <w:r>
              <w:rPr>
                <w:color w:val="0E101A"/>
              </w:rPr>
              <w:t>reservations</w:t>
            </w:r>
            <w:r w:rsidRPr="000721F2">
              <w:rPr>
                <w:color w:val="0E101A"/>
              </w:rPr>
              <w:t>.</w:t>
            </w:r>
          </w:p>
          <w:p w14:paraId="469E7B1E" w14:textId="77777777" w:rsidR="004172BC" w:rsidRPr="000721F2" w:rsidRDefault="004172BC" w:rsidP="006A37F9">
            <w:pPr>
              <w:jc w:val="both"/>
              <w:rPr>
                <w:color w:val="0E101A"/>
              </w:rPr>
            </w:pPr>
          </w:p>
          <w:p w14:paraId="48E607AA" w14:textId="77777777" w:rsidR="004172BC" w:rsidRPr="000721F2" w:rsidRDefault="004172BC" w:rsidP="006A37F9">
            <w:pPr>
              <w:jc w:val="both"/>
              <w:rPr>
                <w:color w:val="0E101A"/>
              </w:rPr>
            </w:pPr>
          </w:p>
          <w:p w14:paraId="3BC0CF76" w14:textId="77777777" w:rsidR="004172BC" w:rsidRPr="000721F2" w:rsidRDefault="004172BC" w:rsidP="006A37F9">
            <w:pPr>
              <w:jc w:val="both"/>
              <w:rPr>
                <w:color w:val="0E101A"/>
              </w:rPr>
            </w:pPr>
            <w:r w:rsidRPr="000721F2">
              <w:rPr>
                <w:b/>
                <w:bCs/>
                <w:color w:val="0E101A"/>
              </w:rPr>
              <w:t>Flow</w:t>
            </w:r>
            <w:r w:rsidRPr="000721F2">
              <w:rPr>
                <w:color w:val="0E101A"/>
              </w:rPr>
              <w:t>:</w:t>
            </w:r>
          </w:p>
          <w:p w14:paraId="6EE3BF60" w14:textId="77777777" w:rsidR="004172BC" w:rsidRPr="000721F2" w:rsidRDefault="004172BC" w:rsidP="006A37F9">
            <w:pPr>
              <w:jc w:val="both"/>
              <w:rPr>
                <w:color w:val="0E101A"/>
              </w:rPr>
            </w:pPr>
          </w:p>
          <w:p w14:paraId="3231BA17" w14:textId="77777777" w:rsidR="004172BC" w:rsidRDefault="004172BC" w:rsidP="006A37F9">
            <w:pPr>
              <w:jc w:val="both"/>
              <w:rPr>
                <w:color w:val="0E101A"/>
              </w:rPr>
            </w:pPr>
            <w:r w:rsidRPr="00AE3076">
              <w:rPr>
                <w:color w:val="0E101A"/>
              </w:rPr>
              <w:t>Admins can view this interface by clicking the "Go to Reservation Management" button on the admin home page. All booking room packages can be viewed here. He can generate a reservation report by clicking the "Download Reservation Report" button.</w:t>
            </w:r>
          </w:p>
          <w:p w14:paraId="38BCD3B5" w14:textId="77777777" w:rsidR="004172BC" w:rsidRPr="000721F2" w:rsidRDefault="004172BC" w:rsidP="006A37F9">
            <w:pPr>
              <w:jc w:val="both"/>
              <w:rPr>
                <w:color w:val="0E101A"/>
              </w:rPr>
            </w:pPr>
          </w:p>
          <w:p w14:paraId="3F1287F1" w14:textId="77777777" w:rsidR="004172BC" w:rsidRPr="000721F2" w:rsidRDefault="004172BC" w:rsidP="006A37F9">
            <w:pPr>
              <w:jc w:val="both"/>
              <w:rPr>
                <w:color w:val="0E101A"/>
              </w:rPr>
            </w:pPr>
            <w:r w:rsidRPr="000721F2">
              <w:rPr>
                <w:b/>
                <w:bCs/>
                <w:color w:val="0E101A"/>
              </w:rPr>
              <w:t>Good practices</w:t>
            </w:r>
            <w:r w:rsidRPr="000721F2">
              <w:rPr>
                <w:color w:val="0E101A"/>
              </w:rPr>
              <w:t>:</w:t>
            </w:r>
          </w:p>
          <w:p w14:paraId="44F60370" w14:textId="77777777" w:rsidR="004172BC" w:rsidRPr="000721F2" w:rsidRDefault="004172BC" w:rsidP="006A37F9">
            <w:pPr>
              <w:jc w:val="both"/>
              <w:rPr>
                <w:color w:val="0E101A"/>
              </w:rPr>
            </w:pPr>
          </w:p>
          <w:p w14:paraId="2CEEC631" w14:textId="77777777" w:rsidR="004172BC" w:rsidRPr="000721F2" w:rsidRDefault="004172BC" w:rsidP="006A37F9">
            <w:pPr>
              <w:numPr>
                <w:ilvl w:val="0"/>
                <w:numId w:val="38"/>
              </w:numPr>
              <w:jc w:val="both"/>
              <w:rPr>
                <w:color w:val="0E101A"/>
              </w:rPr>
            </w:pPr>
            <w:r w:rsidRPr="000721F2">
              <w:rPr>
                <w:color w:val="0E101A"/>
              </w:rPr>
              <w:t>The labels were given meaningful names, and the first letter of each word was capitalized.</w:t>
            </w:r>
          </w:p>
          <w:p w14:paraId="5F360BDB" w14:textId="77777777" w:rsidR="004172BC" w:rsidRPr="000721F2" w:rsidRDefault="004172BC" w:rsidP="006A37F9">
            <w:pPr>
              <w:numPr>
                <w:ilvl w:val="0"/>
                <w:numId w:val="38"/>
              </w:numPr>
              <w:jc w:val="both"/>
              <w:rPr>
                <w:color w:val="0E101A"/>
              </w:rPr>
            </w:pPr>
            <w:r w:rsidRPr="000721F2">
              <w:rPr>
                <w:color w:val="0E101A"/>
              </w:rPr>
              <w:t>It was made sure that there were no spelling mistakes.</w:t>
            </w:r>
          </w:p>
          <w:p w14:paraId="3771CA65" w14:textId="77777777" w:rsidR="004172BC" w:rsidRPr="000721F2" w:rsidRDefault="004172BC" w:rsidP="006A37F9">
            <w:pPr>
              <w:numPr>
                <w:ilvl w:val="0"/>
                <w:numId w:val="38"/>
              </w:numPr>
              <w:jc w:val="both"/>
              <w:rPr>
                <w:color w:val="0E101A"/>
              </w:rPr>
            </w:pPr>
            <w:r w:rsidRPr="000721F2">
              <w:rPr>
                <w:color w:val="0E101A"/>
              </w:rPr>
              <w:t>Provided interactive buttons for users to clearly identify what they are looking for.</w:t>
            </w:r>
          </w:p>
          <w:p w14:paraId="236E4582" w14:textId="77777777" w:rsidR="004172BC" w:rsidRPr="000721F2" w:rsidRDefault="004172BC" w:rsidP="006A37F9">
            <w:pPr>
              <w:numPr>
                <w:ilvl w:val="0"/>
                <w:numId w:val="38"/>
              </w:numPr>
              <w:jc w:val="both"/>
              <w:rPr>
                <w:color w:val="0E101A"/>
              </w:rPr>
            </w:pPr>
            <w:r w:rsidRPr="000721F2">
              <w:rPr>
                <w:color w:val="0E101A"/>
              </w:rPr>
              <w:t>Easy to navigate next steps.</w:t>
            </w:r>
          </w:p>
          <w:p w14:paraId="586D4446" w14:textId="77777777" w:rsidR="004172BC" w:rsidRPr="000721F2" w:rsidRDefault="004172BC" w:rsidP="006A37F9">
            <w:pPr>
              <w:numPr>
                <w:ilvl w:val="0"/>
                <w:numId w:val="38"/>
              </w:numPr>
              <w:jc w:val="both"/>
              <w:rPr>
                <w:color w:val="0E101A"/>
              </w:rPr>
            </w:pPr>
            <w:r w:rsidRPr="000721F2">
              <w:rPr>
                <w:color w:val="0E101A"/>
              </w:rPr>
              <w:t>Good spacing and a clear indent.</w:t>
            </w:r>
          </w:p>
          <w:p w14:paraId="72E1062C" w14:textId="77777777" w:rsidR="004172BC" w:rsidRPr="000721F2" w:rsidRDefault="004172BC" w:rsidP="006A37F9">
            <w:pPr>
              <w:jc w:val="both"/>
              <w:rPr>
                <w:color w:val="0E101A"/>
              </w:rPr>
            </w:pPr>
          </w:p>
          <w:p w14:paraId="3DB6B088" w14:textId="77777777" w:rsidR="004172BC" w:rsidRPr="000721F2" w:rsidRDefault="004172BC" w:rsidP="006A37F9">
            <w:pPr>
              <w:jc w:val="both"/>
              <w:rPr>
                <w:color w:val="0E101A"/>
              </w:rPr>
            </w:pPr>
            <w:r w:rsidRPr="000721F2">
              <w:rPr>
                <w:color w:val="0E101A"/>
              </w:rPr>
              <w:t> </w:t>
            </w:r>
          </w:p>
          <w:p w14:paraId="249F36A3" w14:textId="77777777" w:rsidR="004172BC" w:rsidRPr="000721F2" w:rsidRDefault="004172BC" w:rsidP="006A37F9">
            <w:pPr>
              <w:jc w:val="both"/>
              <w:rPr>
                <w:color w:val="0E101A"/>
              </w:rPr>
            </w:pPr>
            <w:r w:rsidRPr="000721F2">
              <w:rPr>
                <w:color w:val="0E101A"/>
              </w:rPr>
              <w:t> </w:t>
            </w:r>
          </w:p>
          <w:p w14:paraId="28BAF591" w14:textId="77777777" w:rsidR="004172BC" w:rsidRPr="00575964" w:rsidRDefault="004172BC" w:rsidP="006A37F9">
            <w:pPr>
              <w:ind w:left="-90"/>
              <w:jc w:val="both"/>
              <w:rPr>
                <w:b/>
                <w:bCs/>
              </w:rPr>
            </w:pPr>
          </w:p>
        </w:tc>
      </w:tr>
      <w:tr w:rsidR="004172BC" w14:paraId="73B69C3F" w14:textId="77777777" w:rsidTr="004172BC">
        <w:trPr>
          <w:trHeight w:hRule="exact" w:val="360"/>
        </w:trPr>
        <w:tc>
          <w:tcPr>
            <w:tcW w:w="1872" w:type="dxa"/>
            <w:vAlign w:val="center"/>
          </w:tcPr>
          <w:p w14:paraId="3C7E6BDD" w14:textId="77777777" w:rsidR="004172BC" w:rsidRPr="00C165C0" w:rsidRDefault="004172BC" w:rsidP="004172BC">
            <w:pPr>
              <w:ind w:left="-90" w:right="-204"/>
              <w:jc w:val="both"/>
              <w:rPr>
                <w:b/>
              </w:rPr>
            </w:pPr>
            <w:r w:rsidRPr="00C165C0">
              <w:rPr>
                <w:b/>
              </w:rPr>
              <w:lastRenderedPageBreak/>
              <w:t>Registration No</w:t>
            </w:r>
          </w:p>
        </w:tc>
        <w:tc>
          <w:tcPr>
            <w:tcW w:w="12888" w:type="dxa"/>
            <w:gridSpan w:val="2"/>
            <w:vAlign w:val="center"/>
          </w:tcPr>
          <w:p w14:paraId="700036C0" w14:textId="77777777" w:rsidR="004172BC" w:rsidRPr="001136D9" w:rsidRDefault="004172BC" w:rsidP="004172BC">
            <w:pPr>
              <w:spacing w:after="2" w:line="259" w:lineRule="auto"/>
              <w:ind w:right="294"/>
              <w:rPr>
                <w:b/>
                <w:highlight w:val="yellow"/>
              </w:rPr>
            </w:pPr>
            <w:r w:rsidRPr="001136D9">
              <w:rPr>
                <w:b/>
                <w:highlight w:val="yellow"/>
              </w:rPr>
              <w:t>IT20172046</w:t>
            </w:r>
          </w:p>
          <w:p w14:paraId="58FCC24B" w14:textId="315598B6" w:rsidR="004172BC" w:rsidRPr="001136D9" w:rsidRDefault="004172BC" w:rsidP="004172BC">
            <w:pPr>
              <w:ind w:left="-90" w:right="-113"/>
              <w:jc w:val="both"/>
              <w:rPr>
                <w:b/>
                <w:sz w:val="21"/>
                <w:szCs w:val="21"/>
                <w:highlight w:val="yellow"/>
              </w:rPr>
            </w:pPr>
          </w:p>
        </w:tc>
      </w:tr>
      <w:tr w:rsidR="004172BC" w14:paraId="42A6CF1D" w14:textId="77777777" w:rsidTr="004172BC">
        <w:trPr>
          <w:trHeight w:hRule="exact" w:val="360"/>
        </w:trPr>
        <w:tc>
          <w:tcPr>
            <w:tcW w:w="1872" w:type="dxa"/>
            <w:vAlign w:val="center"/>
          </w:tcPr>
          <w:p w14:paraId="3F951765" w14:textId="77777777" w:rsidR="004172BC" w:rsidRPr="00C165C0" w:rsidRDefault="004172BC" w:rsidP="004172BC">
            <w:pPr>
              <w:ind w:left="-90" w:right="-204"/>
              <w:jc w:val="both"/>
              <w:rPr>
                <w:b/>
              </w:rPr>
            </w:pPr>
            <w:r w:rsidRPr="00C165C0">
              <w:rPr>
                <w:b/>
              </w:rPr>
              <w:t>Student Name</w:t>
            </w:r>
          </w:p>
        </w:tc>
        <w:tc>
          <w:tcPr>
            <w:tcW w:w="12888" w:type="dxa"/>
            <w:gridSpan w:val="2"/>
            <w:vAlign w:val="center"/>
          </w:tcPr>
          <w:p w14:paraId="55AF56EE" w14:textId="51C98080" w:rsidR="004172BC" w:rsidRPr="001136D9" w:rsidRDefault="004172BC" w:rsidP="004172BC">
            <w:pPr>
              <w:ind w:left="-90" w:right="-113"/>
              <w:jc w:val="both"/>
              <w:rPr>
                <w:b/>
                <w:sz w:val="21"/>
                <w:szCs w:val="21"/>
                <w:highlight w:val="yellow"/>
              </w:rPr>
            </w:pPr>
            <w:r w:rsidRPr="001136D9">
              <w:rPr>
                <w:b/>
                <w:highlight w:val="yellow"/>
              </w:rPr>
              <w:t>Kumari K.T.C.R.</w:t>
            </w:r>
          </w:p>
        </w:tc>
      </w:tr>
      <w:tr w:rsidR="004172BC" w:rsidRPr="00B26A4B" w14:paraId="0D3A163F" w14:textId="77777777" w:rsidTr="001B6C4B">
        <w:trPr>
          <w:trHeight w:hRule="exact" w:val="3637"/>
        </w:trPr>
        <w:tc>
          <w:tcPr>
            <w:tcW w:w="1872" w:type="dxa"/>
            <w:tcBorders>
              <w:bottom w:val="single" w:sz="4" w:space="0" w:color="auto"/>
            </w:tcBorders>
            <w:vAlign w:val="center"/>
          </w:tcPr>
          <w:p w14:paraId="14645F88" w14:textId="77777777" w:rsidR="004172BC" w:rsidRPr="00C165C0" w:rsidRDefault="004172BC" w:rsidP="004172BC">
            <w:pPr>
              <w:ind w:left="-90" w:right="-23"/>
              <w:jc w:val="both"/>
              <w:rPr>
                <w:b/>
                <w:spacing w:val="-2"/>
              </w:rPr>
            </w:pPr>
            <w:r w:rsidRPr="00C165C0">
              <w:rPr>
                <w:b/>
                <w:spacing w:val="-2"/>
              </w:rPr>
              <w:t>Function(s)</w:t>
            </w:r>
          </w:p>
          <w:p w14:paraId="69B1AFA2" w14:textId="77777777" w:rsidR="004172BC" w:rsidRPr="00B26A4B" w:rsidRDefault="004172BC" w:rsidP="004172BC">
            <w:pPr>
              <w:ind w:left="-90" w:right="-23"/>
              <w:jc w:val="both"/>
              <w:rPr>
                <w:b/>
                <w:spacing w:val="-2"/>
              </w:rPr>
            </w:pPr>
          </w:p>
          <w:p w14:paraId="60ABC1C7" w14:textId="741E8DFB" w:rsidR="004172BC" w:rsidRPr="00B26A4B" w:rsidRDefault="004172BC" w:rsidP="004172BC">
            <w:pPr>
              <w:spacing w:line="276" w:lineRule="auto"/>
              <w:ind w:left="-90" w:right="-23"/>
              <w:jc w:val="both"/>
              <w:rPr>
                <w:bCs/>
              </w:rPr>
            </w:pPr>
            <w:r w:rsidRPr="00B26A4B">
              <w:rPr>
                <w:b/>
                <w:spacing w:val="-2"/>
              </w:rPr>
              <w:t>Note</w:t>
            </w:r>
            <w:r w:rsidRPr="00B26A4B">
              <w:rPr>
                <w:bCs/>
                <w:spacing w:val="-2"/>
              </w:rPr>
              <w:t>: Include the functions required to complete for</w:t>
            </w:r>
            <w:r>
              <w:rPr>
                <w:bCs/>
                <w:spacing w:val="-2"/>
              </w:rPr>
              <w:t xml:space="preserve"> both</w:t>
            </w:r>
            <w:r w:rsidRPr="00B26A4B">
              <w:rPr>
                <w:bCs/>
                <w:spacing w:val="-2"/>
              </w:rPr>
              <w:t xml:space="preserve">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12888" w:type="dxa"/>
            <w:gridSpan w:val="2"/>
          </w:tcPr>
          <w:p w14:paraId="3DB91785" w14:textId="77777777" w:rsidR="004172BC" w:rsidRPr="00783B07" w:rsidRDefault="004172BC" w:rsidP="004172BC">
            <w:pPr>
              <w:spacing w:line="360" w:lineRule="auto"/>
              <w:ind w:left="-90" w:right="-115"/>
              <w:jc w:val="both"/>
              <w:rPr>
                <w:b/>
                <w:u w:val="single"/>
              </w:rPr>
            </w:pPr>
            <w:r w:rsidRPr="00783B07">
              <w:rPr>
                <w:b/>
                <w:u w:val="single"/>
              </w:rPr>
              <w:t>Sprint 1</w:t>
            </w:r>
          </w:p>
          <w:p w14:paraId="00C82EC6" w14:textId="77777777" w:rsidR="004172BC" w:rsidRPr="00783B07" w:rsidRDefault="004172BC" w:rsidP="004172BC">
            <w:pPr>
              <w:pStyle w:val="ListParagraph"/>
              <w:numPr>
                <w:ilvl w:val="0"/>
                <w:numId w:val="27"/>
              </w:numPr>
              <w:spacing w:line="240" w:lineRule="exact"/>
              <w:ind w:left="245" w:right="-115" w:hanging="180"/>
              <w:jc w:val="both"/>
              <w:rPr>
                <w:bCs/>
              </w:rPr>
            </w:pPr>
            <w:r w:rsidRPr="00783B07">
              <w:rPr>
                <w:bCs/>
              </w:rPr>
              <w:t>User Registration</w:t>
            </w:r>
          </w:p>
          <w:p w14:paraId="1AB71329" w14:textId="77777777" w:rsidR="004172BC" w:rsidRPr="00783B07" w:rsidRDefault="004172BC" w:rsidP="004172BC">
            <w:pPr>
              <w:pStyle w:val="ListParagraph"/>
              <w:numPr>
                <w:ilvl w:val="0"/>
                <w:numId w:val="27"/>
              </w:numPr>
              <w:spacing w:line="240" w:lineRule="exact"/>
              <w:ind w:left="245" w:right="-115" w:hanging="180"/>
              <w:jc w:val="both"/>
              <w:rPr>
                <w:bCs/>
              </w:rPr>
            </w:pPr>
            <w:r w:rsidRPr="00783B07">
              <w:rPr>
                <w:bCs/>
              </w:rPr>
              <w:t>User Login</w:t>
            </w:r>
          </w:p>
          <w:p w14:paraId="7C66CC55" w14:textId="77777777" w:rsidR="004172BC" w:rsidRPr="00783B07" w:rsidRDefault="004172BC" w:rsidP="004172BC">
            <w:pPr>
              <w:pStyle w:val="ListParagraph"/>
              <w:numPr>
                <w:ilvl w:val="0"/>
                <w:numId w:val="27"/>
              </w:numPr>
              <w:spacing w:line="240" w:lineRule="exact"/>
              <w:ind w:left="245" w:right="-115" w:hanging="180"/>
              <w:jc w:val="both"/>
              <w:rPr>
                <w:bCs/>
              </w:rPr>
            </w:pPr>
            <w:r w:rsidRPr="00783B07">
              <w:rPr>
                <w:bCs/>
              </w:rPr>
              <w:t>View user profile</w:t>
            </w:r>
          </w:p>
          <w:p w14:paraId="0EB9C651" w14:textId="77777777" w:rsidR="004172BC" w:rsidRPr="00783B07" w:rsidRDefault="004172BC" w:rsidP="004172BC">
            <w:pPr>
              <w:pStyle w:val="ListParagraph"/>
              <w:numPr>
                <w:ilvl w:val="0"/>
                <w:numId w:val="27"/>
              </w:numPr>
              <w:spacing w:line="240" w:lineRule="exact"/>
              <w:ind w:left="245" w:right="-115" w:hanging="180"/>
              <w:jc w:val="both"/>
              <w:rPr>
                <w:bCs/>
              </w:rPr>
            </w:pPr>
            <w:r w:rsidRPr="00783B07">
              <w:rPr>
                <w:bCs/>
              </w:rPr>
              <w:t>Update user profile</w:t>
            </w:r>
          </w:p>
          <w:p w14:paraId="07F9BCD0" w14:textId="77777777" w:rsidR="004172BC" w:rsidRPr="00783B07" w:rsidRDefault="004172BC" w:rsidP="004172BC">
            <w:pPr>
              <w:pStyle w:val="ListParagraph"/>
              <w:spacing w:line="240" w:lineRule="exact"/>
              <w:ind w:left="245" w:right="-115"/>
              <w:jc w:val="both"/>
              <w:rPr>
                <w:bCs/>
              </w:rPr>
            </w:pPr>
          </w:p>
          <w:p w14:paraId="12CD318F" w14:textId="77777777" w:rsidR="004172BC" w:rsidRPr="00783B07" w:rsidRDefault="004172BC" w:rsidP="004172BC">
            <w:pPr>
              <w:pStyle w:val="ListParagraph"/>
              <w:spacing w:line="240" w:lineRule="exact"/>
              <w:ind w:left="245" w:right="-115"/>
              <w:jc w:val="both"/>
              <w:rPr>
                <w:bCs/>
              </w:rPr>
            </w:pPr>
          </w:p>
          <w:p w14:paraId="64F3050D" w14:textId="77777777" w:rsidR="004172BC" w:rsidRPr="00783B07" w:rsidRDefault="004172BC" w:rsidP="004172BC">
            <w:pPr>
              <w:spacing w:line="360" w:lineRule="auto"/>
              <w:ind w:left="-90" w:right="-115"/>
              <w:jc w:val="both"/>
              <w:rPr>
                <w:b/>
                <w:u w:val="single"/>
              </w:rPr>
            </w:pPr>
            <w:r w:rsidRPr="00783B07">
              <w:rPr>
                <w:b/>
                <w:u w:val="single"/>
              </w:rPr>
              <w:t>Sprint 2</w:t>
            </w:r>
          </w:p>
          <w:p w14:paraId="5A15B636" w14:textId="77777777" w:rsidR="004172BC" w:rsidRPr="00783B07" w:rsidRDefault="004172BC" w:rsidP="004172BC">
            <w:pPr>
              <w:pStyle w:val="ListParagraph"/>
              <w:numPr>
                <w:ilvl w:val="0"/>
                <w:numId w:val="27"/>
              </w:numPr>
              <w:spacing w:line="240" w:lineRule="exact"/>
              <w:ind w:left="245" w:right="-115" w:hanging="180"/>
              <w:jc w:val="both"/>
              <w:rPr>
                <w:bCs/>
              </w:rPr>
            </w:pPr>
            <w:r w:rsidRPr="00783B07">
              <w:rPr>
                <w:bCs/>
              </w:rPr>
              <w:t>Delete user profiles</w:t>
            </w:r>
          </w:p>
          <w:p w14:paraId="0DFC2471" w14:textId="77777777" w:rsidR="004172BC" w:rsidRPr="00783B07" w:rsidRDefault="004172BC" w:rsidP="004172BC">
            <w:pPr>
              <w:pStyle w:val="ListParagraph"/>
              <w:numPr>
                <w:ilvl w:val="0"/>
                <w:numId w:val="27"/>
              </w:numPr>
              <w:spacing w:line="240" w:lineRule="exact"/>
              <w:ind w:left="245" w:right="-115" w:hanging="180"/>
              <w:jc w:val="both"/>
              <w:rPr>
                <w:bCs/>
              </w:rPr>
            </w:pPr>
            <w:r w:rsidRPr="00783B07">
              <w:rPr>
                <w:bCs/>
              </w:rPr>
              <w:t>Search registered users</w:t>
            </w:r>
          </w:p>
          <w:p w14:paraId="1D0EA8F8" w14:textId="77777777" w:rsidR="004172BC" w:rsidRDefault="004172BC" w:rsidP="004172BC">
            <w:pPr>
              <w:pStyle w:val="ListParagraph"/>
              <w:numPr>
                <w:ilvl w:val="0"/>
                <w:numId w:val="27"/>
              </w:numPr>
              <w:spacing w:line="240" w:lineRule="exact"/>
              <w:ind w:left="245" w:right="-115" w:hanging="180"/>
              <w:jc w:val="both"/>
              <w:rPr>
                <w:bCs/>
              </w:rPr>
            </w:pPr>
            <w:r w:rsidRPr="00783B07">
              <w:rPr>
                <w:bCs/>
              </w:rPr>
              <w:t>Generate monthly reports</w:t>
            </w:r>
          </w:p>
          <w:p w14:paraId="6CC99A87" w14:textId="16C56E24" w:rsidR="004172BC" w:rsidRPr="00B26A4B" w:rsidRDefault="004172BC" w:rsidP="004172BC">
            <w:pPr>
              <w:pStyle w:val="ListParagraph"/>
              <w:numPr>
                <w:ilvl w:val="0"/>
                <w:numId w:val="27"/>
              </w:numPr>
              <w:spacing w:line="240" w:lineRule="exact"/>
              <w:ind w:left="245" w:right="-115" w:hanging="180"/>
              <w:jc w:val="both"/>
              <w:rPr>
                <w:bCs/>
                <w:sz w:val="21"/>
                <w:szCs w:val="21"/>
              </w:rPr>
            </w:pPr>
            <w:r>
              <w:rPr>
                <w:bCs/>
              </w:rPr>
              <w:t>Home page</w:t>
            </w:r>
            <w:r w:rsidRPr="00B26A4B">
              <w:rPr>
                <w:bCs/>
                <w:sz w:val="21"/>
                <w:szCs w:val="21"/>
              </w:rPr>
              <w:t xml:space="preserve"> </w:t>
            </w:r>
          </w:p>
        </w:tc>
      </w:tr>
      <w:tr w:rsidR="004172BC" w:rsidRPr="00C065BD" w14:paraId="118551DA" w14:textId="77777777" w:rsidTr="001B6C4B">
        <w:trPr>
          <w:trHeight w:hRule="exact" w:val="331"/>
        </w:trPr>
        <w:tc>
          <w:tcPr>
            <w:tcW w:w="1872" w:type="dxa"/>
            <w:vMerge w:val="restart"/>
            <w:tcBorders>
              <w:bottom w:val="nil"/>
            </w:tcBorders>
            <w:vAlign w:val="center"/>
          </w:tcPr>
          <w:p w14:paraId="08742344" w14:textId="77777777" w:rsidR="004172BC" w:rsidRPr="00C165C0" w:rsidRDefault="004172BC" w:rsidP="004172BC">
            <w:pPr>
              <w:ind w:left="-90"/>
              <w:jc w:val="center"/>
              <w:rPr>
                <w:b/>
                <w:spacing w:val="-4"/>
                <w:sz w:val="36"/>
                <w:szCs w:val="36"/>
              </w:rPr>
            </w:pPr>
            <w:r w:rsidRPr="001136D9">
              <w:rPr>
                <w:b/>
                <w:spacing w:val="-4"/>
                <w:sz w:val="36"/>
                <w:szCs w:val="36"/>
                <w:highlight w:val="cyan"/>
              </w:rPr>
              <w:t>Sprint 1</w:t>
            </w:r>
          </w:p>
        </w:tc>
        <w:tc>
          <w:tcPr>
            <w:tcW w:w="8031" w:type="dxa"/>
            <w:shd w:val="clear" w:color="auto" w:fill="E7E6E6" w:themeFill="background2"/>
            <w:vAlign w:val="center"/>
          </w:tcPr>
          <w:p w14:paraId="6A7999E7" w14:textId="77777777" w:rsidR="004172BC" w:rsidRPr="00C065BD" w:rsidRDefault="004172BC" w:rsidP="004172BC">
            <w:pPr>
              <w:ind w:left="-90"/>
              <w:jc w:val="center"/>
              <w:rPr>
                <w:b/>
                <w:sz w:val="21"/>
                <w:szCs w:val="21"/>
              </w:rPr>
            </w:pPr>
            <w:r>
              <w:rPr>
                <w:b/>
                <w:spacing w:val="-4"/>
                <w:sz w:val="21"/>
                <w:szCs w:val="21"/>
              </w:rPr>
              <w:t>Picture of interface 1</w:t>
            </w:r>
          </w:p>
        </w:tc>
        <w:tc>
          <w:tcPr>
            <w:tcW w:w="4857" w:type="dxa"/>
            <w:shd w:val="clear" w:color="auto" w:fill="E7E6E6" w:themeFill="background2"/>
            <w:vAlign w:val="center"/>
          </w:tcPr>
          <w:p w14:paraId="56122795" w14:textId="77777777" w:rsidR="004172BC" w:rsidRPr="00C065BD" w:rsidRDefault="004172BC" w:rsidP="004172BC">
            <w:pPr>
              <w:ind w:left="-90"/>
              <w:jc w:val="center"/>
              <w:rPr>
                <w:b/>
                <w:sz w:val="21"/>
                <w:szCs w:val="21"/>
              </w:rPr>
            </w:pPr>
            <w:r>
              <w:rPr>
                <w:b/>
                <w:sz w:val="21"/>
                <w:szCs w:val="21"/>
              </w:rPr>
              <w:t>Brief description of interface 1</w:t>
            </w:r>
          </w:p>
        </w:tc>
      </w:tr>
      <w:tr w:rsidR="004172BC" w:rsidRPr="00D332FF" w14:paraId="359B0057" w14:textId="77777777" w:rsidTr="001B6C4B">
        <w:trPr>
          <w:trHeight w:val="8657"/>
        </w:trPr>
        <w:tc>
          <w:tcPr>
            <w:tcW w:w="1872" w:type="dxa"/>
            <w:vMerge/>
            <w:tcBorders>
              <w:bottom w:val="nil"/>
            </w:tcBorders>
            <w:vAlign w:val="center"/>
          </w:tcPr>
          <w:p w14:paraId="42A1E00D" w14:textId="77777777" w:rsidR="004172BC" w:rsidRPr="007474AF" w:rsidRDefault="004172BC" w:rsidP="004172BC">
            <w:pPr>
              <w:ind w:left="-90"/>
              <w:jc w:val="both"/>
              <w:rPr>
                <w:bCs/>
                <w:sz w:val="21"/>
                <w:szCs w:val="21"/>
              </w:rPr>
            </w:pPr>
          </w:p>
        </w:tc>
        <w:tc>
          <w:tcPr>
            <w:tcW w:w="8031" w:type="dxa"/>
            <w:vAlign w:val="center"/>
          </w:tcPr>
          <w:p w14:paraId="165FF52F" w14:textId="4DC1042D" w:rsidR="004172BC" w:rsidRPr="007474AF" w:rsidRDefault="004172BC" w:rsidP="004172BC">
            <w:pPr>
              <w:ind w:left="-90"/>
              <w:jc w:val="both"/>
              <w:rPr>
                <w:bCs/>
                <w:sz w:val="21"/>
                <w:szCs w:val="21"/>
              </w:rPr>
            </w:pPr>
            <w:r>
              <w:rPr>
                <w:noProof/>
              </w:rPr>
              <w:drawing>
                <wp:anchor distT="0" distB="0" distL="114300" distR="114300" simplePos="0" relativeHeight="251730944" behindDoc="0" locked="0" layoutInCell="1" allowOverlap="1" wp14:anchorId="12FFC359" wp14:editId="58463E32">
                  <wp:simplePos x="0" y="0"/>
                  <wp:positionH relativeFrom="column">
                    <wp:posOffset>465455</wp:posOffset>
                  </wp:positionH>
                  <wp:positionV relativeFrom="paragraph">
                    <wp:posOffset>-354330</wp:posOffset>
                  </wp:positionV>
                  <wp:extent cx="3996690" cy="4140200"/>
                  <wp:effectExtent l="38100" t="38100" r="41910" b="3175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96690" cy="414020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tcPr>
          <w:p w14:paraId="0D44FCA8" w14:textId="77777777" w:rsidR="004172BC" w:rsidRDefault="004172BC" w:rsidP="006A37F9">
            <w:pPr>
              <w:pStyle w:val="NormalWeb"/>
              <w:spacing w:before="0" w:beforeAutospacing="0" w:after="0" w:afterAutospacing="0"/>
              <w:jc w:val="both"/>
              <w:rPr>
                <w:color w:val="0E101A"/>
              </w:rPr>
            </w:pPr>
            <w:r>
              <w:rPr>
                <w:rStyle w:val="Strong"/>
                <w:color w:val="0E101A"/>
              </w:rPr>
              <w:t>Purpose: </w:t>
            </w:r>
          </w:p>
          <w:p w14:paraId="2A9D6551" w14:textId="77777777" w:rsidR="004172BC" w:rsidRDefault="004172BC" w:rsidP="006A37F9">
            <w:pPr>
              <w:pStyle w:val="NormalWeb"/>
              <w:spacing w:before="0" w:beforeAutospacing="0" w:after="0" w:afterAutospacing="0"/>
              <w:jc w:val="both"/>
              <w:rPr>
                <w:color w:val="0E101A"/>
              </w:rPr>
            </w:pPr>
          </w:p>
          <w:p w14:paraId="73449550" w14:textId="77777777" w:rsidR="004172BC" w:rsidRDefault="004172BC" w:rsidP="006A37F9">
            <w:pPr>
              <w:pStyle w:val="NormalWeb"/>
              <w:spacing w:before="0" w:beforeAutospacing="0" w:after="0" w:afterAutospacing="0"/>
              <w:jc w:val="both"/>
              <w:rPr>
                <w:color w:val="0E101A"/>
              </w:rPr>
            </w:pPr>
            <w:r>
              <w:rPr>
                <w:color w:val="0E101A"/>
              </w:rPr>
              <w:t>This interface is used for user registration.</w:t>
            </w:r>
          </w:p>
          <w:p w14:paraId="29210371" w14:textId="77777777" w:rsidR="004172BC" w:rsidRDefault="004172BC" w:rsidP="006A37F9">
            <w:pPr>
              <w:pStyle w:val="NormalWeb"/>
              <w:spacing w:before="0" w:beforeAutospacing="0" w:after="0" w:afterAutospacing="0"/>
              <w:jc w:val="both"/>
              <w:rPr>
                <w:color w:val="0E101A"/>
              </w:rPr>
            </w:pPr>
          </w:p>
          <w:p w14:paraId="728DD6BF" w14:textId="77777777" w:rsidR="004172BC" w:rsidRDefault="004172BC" w:rsidP="006A37F9">
            <w:pPr>
              <w:pStyle w:val="NormalWeb"/>
              <w:spacing w:before="0" w:beforeAutospacing="0" w:after="0" w:afterAutospacing="0"/>
              <w:jc w:val="both"/>
              <w:rPr>
                <w:color w:val="0E101A"/>
              </w:rPr>
            </w:pPr>
            <w:r>
              <w:rPr>
                <w:rStyle w:val="Strong"/>
                <w:color w:val="0E101A"/>
              </w:rPr>
              <w:t>Flow</w:t>
            </w:r>
            <w:r>
              <w:rPr>
                <w:color w:val="0E101A"/>
              </w:rPr>
              <w:t>:</w:t>
            </w:r>
          </w:p>
          <w:p w14:paraId="46744F47" w14:textId="77777777" w:rsidR="004172BC" w:rsidRDefault="004172BC" w:rsidP="006A37F9">
            <w:pPr>
              <w:pStyle w:val="NormalWeb"/>
              <w:spacing w:before="0" w:beforeAutospacing="0" w:after="0" w:afterAutospacing="0"/>
              <w:jc w:val="both"/>
              <w:rPr>
                <w:color w:val="0E101A"/>
              </w:rPr>
            </w:pPr>
          </w:p>
          <w:p w14:paraId="7712343A" w14:textId="77777777" w:rsidR="004172BC" w:rsidRDefault="004172BC" w:rsidP="006A37F9">
            <w:pPr>
              <w:pStyle w:val="NormalWeb"/>
              <w:spacing w:before="0" w:beforeAutospacing="0" w:after="0" w:afterAutospacing="0"/>
              <w:jc w:val="both"/>
              <w:rPr>
                <w:color w:val="0E101A"/>
              </w:rPr>
            </w:pPr>
            <w:r>
              <w:rPr>
                <w:color w:val="0E101A"/>
              </w:rPr>
              <w:t xml:space="preserve">A user needs to click the 'Signup’ button on the navigation bar on the home page. Then the user needs to provide the necessary details and submit the signup form by clicking the 'SIGNUP’ button. </w:t>
            </w:r>
            <w:proofErr w:type="gramStart"/>
            <w:r>
              <w:rPr>
                <w:color w:val="0E101A"/>
              </w:rPr>
              <w:t>And also</w:t>
            </w:r>
            <w:proofErr w:type="gramEnd"/>
            <w:r>
              <w:rPr>
                <w:color w:val="0E101A"/>
              </w:rPr>
              <w:t>, users can sign up with their Facebook, Twitter, or Gmail accounts.</w:t>
            </w:r>
          </w:p>
          <w:p w14:paraId="106A8252" w14:textId="77777777" w:rsidR="004172BC" w:rsidRDefault="004172BC" w:rsidP="006A37F9">
            <w:pPr>
              <w:pStyle w:val="NormalWeb"/>
              <w:spacing w:before="0" w:beforeAutospacing="0" w:after="0" w:afterAutospacing="0"/>
              <w:jc w:val="both"/>
              <w:rPr>
                <w:color w:val="0E101A"/>
              </w:rPr>
            </w:pPr>
          </w:p>
          <w:p w14:paraId="611630F8"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2B61883D" w14:textId="77777777" w:rsidR="004172BC" w:rsidRDefault="004172BC" w:rsidP="006A37F9">
            <w:pPr>
              <w:pStyle w:val="NormalWeb"/>
              <w:spacing w:before="0" w:beforeAutospacing="0" w:after="0" w:afterAutospacing="0"/>
              <w:jc w:val="both"/>
              <w:rPr>
                <w:color w:val="0E101A"/>
              </w:rPr>
            </w:pPr>
          </w:p>
          <w:p w14:paraId="57B46673"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interface was designed by focusing on one specific task.</w:t>
            </w:r>
          </w:p>
          <w:p w14:paraId="3ECB1EE5"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116D1E39"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It was made sure that there were no spelling mistakes.</w:t>
            </w:r>
          </w:p>
          <w:p w14:paraId="222D1AD2"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kept the interface simple.</w:t>
            </w:r>
          </w:p>
          <w:p w14:paraId="376AA0EA"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Made sure the buttons on the interface are clearly marked so that users can easily understand how to navigate through the site.</w:t>
            </w:r>
          </w:p>
          <w:p w14:paraId="10ABF472"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Good spacing and clear indentation.</w:t>
            </w:r>
          </w:p>
          <w:p w14:paraId="2FCD7F2C" w14:textId="77777777" w:rsidR="004172BC" w:rsidRPr="002A4ADB" w:rsidRDefault="004172BC" w:rsidP="006A37F9">
            <w:pPr>
              <w:pStyle w:val="NormalWeb"/>
              <w:numPr>
                <w:ilvl w:val="0"/>
                <w:numId w:val="29"/>
              </w:numPr>
              <w:spacing w:before="0" w:beforeAutospacing="0" w:after="0" w:afterAutospacing="0"/>
              <w:jc w:val="both"/>
              <w:rPr>
                <w:color w:val="0E101A"/>
              </w:rPr>
            </w:pPr>
            <w:r w:rsidRPr="002A4ADB">
              <w:rPr>
                <w:color w:val="0E101A"/>
              </w:rPr>
              <w:t>Validated all the fields.</w:t>
            </w:r>
          </w:p>
          <w:p w14:paraId="627174CE" w14:textId="748E2C43" w:rsidR="004172BC" w:rsidRPr="00D332FF" w:rsidRDefault="004172BC" w:rsidP="006A37F9">
            <w:pPr>
              <w:ind w:left="-90"/>
              <w:jc w:val="both"/>
            </w:pPr>
          </w:p>
        </w:tc>
      </w:tr>
      <w:tr w:rsidR="004172BC" w:rsidRPr="003012A0" w14:paraId="29BC8694" w14:textId="77777777" w:rsidTr="001B6C4B">
        <w:trPr>
          <w:trHeight w:hRule="exact" w:val="331"/>
        </w:trPr>
        <w:tc>
          <w:tcPr>
            <w:tcW w:w="1872" w:type="dxa"/>
            <w:vMerge/>
            <w:tcBorders>
              <w:bottom w:val="nil"/>
            </w:tcBorders>
            <w:vAlign w:val="center"/>
          </w:tcPr>
          <w:p w14:paraId="1668ECF7" w14:textId="77777777" w:rsidR="004172BC" w:rsidRPr="00FC562A" w:rsidRDefault="004172BC" w:rsidP="004172BC">
            <w:pPr>
              <w:ind w:left="-90"/>
              <w:jc w:val="both"/>
              <w:rPr>
                <w:spacing w:val="-4"/>
              </w:rPr>
            </w:pPr>
          </w:p>
        </w:tc>
        <w:tc>
          <w:tcPr>
            <w:tcW w:w="8031" w:type="dxa"/>
            <w:shd w:val="clear" w:color="auto" w:fill="E7E6E6" w:themeFill="background2"/>
            <w:vAlign w:val="center"/>
          </w:tcPr>
          <w:p w14:paraId="52576DA9" w14:textId="1B59593C" w:rsidR="004172BC" w:rsidRPr="00FC562A" w:rsidRDefault="004172BC" w:rsidP="004172BC">
            <w:pPr>
              <w:ind w:left="-90"/>
              <w:jc w:val="center"/>
              <w:rPr>
                <w:spacing w:val="-4"/>
              </w:rPr>
            </w:pPr>
            <w:r>
              <w:rPr>
                <w:b/>
                <w:spacing w:val="-4"/>
                <w:sz w:val="21"/>
                <w:szCs w:val="21"/>
              </w:rPr>
              <w:t>Picture of interface 2</w:t>
            </w:r>
          </w:p>
        </w:tc>
        <w:tc>
          <w:tcPr>
            <w:tcW w:w="4857" w:type="dxa"/>
            <w:shd w:val="clear" w:color="auto" w:fill="E7E6E6" w:themeFill="background2"/>
            <w:vAlign w:val="center"/>
          </w:tcPr>
          <w:p w14:paraId="7F16D37E" w14:textId="77777777" w:rsidR="004172BC" w:rsidRPr="003012A0" w:rsidRDefault="004172BC" w:rsidP="004172BC">
            <w:pPr>
              <w:pStyle w:val="ListParagraph"/>
              <w:ind w:left="-90"/>
              <w:jc w:val="center"/>
            </w:pPr>
            <w:r>
              <w:rPr>
                <w:b/>
                <w:sz w:val="21"/>
                <w:szCs w:val="21"/>
              </w:rPr>
              <w:t>Brief description of interface 2</w:t>
            </w:r>
          </w:p>
        </w:tc>
      </w:tr>
      <w:tr w:rsidR="004172BC" w:rsidRPr="007474AF" w14:paraId="691575A0" w14:textId="77777777" w:rsidTr="001B6C4B">
        <w:trPr>
          <w:trHeight w:val="1637"/>
        </w:trPr>
        <w:tc>
          <w:tcPr>
            <w:tcW w:w="1872" w:type="dxa"/>
            <w:vMerge/>
            <w:tcBorders>
              <w:bottom w:val="nil"/>
            </w:tcBorders>
            <w:vAlign w:val="center"/>
          </w:tcPr>
          <w:p w14:paraId="4083B4B5" w14:textId="77777777" w:rsidR="004172BC" w:rsidRPr="008731FB" w:rsidRDefault="004172BC" w:rsidP="004172BC">
            <w:pPr>
              <w:ind w:left="-90"/>
              <w:jc w:val="both"/>
              <w:rPr>
                <w:b/>
                <w:spacing w:val="-6"/>
                <w:sz w:val="21"/>
                <w:szCs w:val="21"/>
              </w:rPr>
            </w:pPr>
          </w:p>
        </w:tc>
        <w:tc>
          <w:tcPr>
            <w:tcW w:w="8031" w:type="dxa"/>
            <w:vAlign w:val="center"/>
          </w:tcPr>
          <w:p w14:paraId="17B84E89" w14:textId="15986265" w:rsidR="004172BC" w:rsidRPr="007474AF" w:rsidRDefault="004172BC" w:rsidP="004172BC">
            <w:pPr>
              <w:ind w:left="-90"/>
              <w:jc w:val="both"/>
              <w:rPr>
                <w:bCs/>
                <w:sz w:val="21"/>
                <w:szCs w:val="21"/>
              </w:rPr>
            </w:pPr>
            <w:r>
              <w:rPr>
                <w:noProof/>
              </w:rPr>
              <w:drawing>
                <wp:anchor distT="0" distB="0" distL="114300" distR="114300" simplePos="0" relativeHeight="251732992" behindDoc="0" locked="0" layoutInCell="1" allowOverlap="1" wp14:anchorId="3D0BD69A" wp14:editId="19CCEBF1">
                  <wp:simplePos x="0" y="0"/>
                  <wp:positionH relativeFrom="column">
                    <wp:posOffset>473075</wp:posOffset>
                  </wp:positionH>
                  <wp:positionV relativeFrom="paragraph">
                    <wp:posOffset>-238125</wp:posOffset>
                  </wp:positionV>
                  <wp:extent cx="4099560" cy="3676015"/>
                  <wp:effectExtent l="38100" t="38100" r="34290" b="3873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99560" cy="3676015"/>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14A99BE3" w14:textId="2827B004" w:rsidR="004172BC" w:rsidRPr="008731FB" w:rsidRDefault="004172BC" w:rsidP="004172BC">
            <w:pPr>
              <w:jc w:val="both"/>
              <w:rPr>
                <w:b/>
                <w:spacing w:val="-6"/>
                <w:sz w:val="21"/>
                <w:szCs w:val="21"/>
              </w:rPr>
            </w:pPr>
          </w:p>
        </w:tc>
        <w:tc>
          <w:tcPr>
            <w:tcW w:w="4857" w:type="dxa"/>
            <w:vAlign w:val="center"/>
          </w:tcPr>
          <w:p w14:paraId="7E93625A" w14:textId="77777777" w:rsidR="004172BC" w:rsidRDefault="004172BC" w:rsidP="006A37F9">
            <w:pPr>
              <w:pStyle w:val="NormalWeb"/>
              <w:spacing w:before="0" w:beforeAutospacing="0" w:after="0" w:afterAutospacing="0"/>
              <w:jc w:val="both"/>
              <w:rPr>
                <w:color w:val="0E101A"/>
              </w:rPr>
            </w:pPr>
            <w:r>
              <w:rPr>
                <w:color w:val="0E101A"/>
              </w:rPr>
              <w:t>  </w:t>
            </w:r>
            <w:r>
              <w:rPr>
                <w:rStyle w:val="Strong"/>
                <w:color w:val="0E101A"/>
              </w:rPr>
              <w:t> Purpose: </w:t>
            </w:r>
          </w:p>
          <w:p w14:paraId="773124C2" w14:textId="77777777" w:rsidR="004172BC" w:rsidRDefault="004172BC" w:rsidP="006A37F9">
            <w:pPr>
              <w:pStyle w:val="NormalWeb"/>
              <w:spacing w:before="0" w:beforeAutospacing="0" w:after="0" w:afterAutospacing="0"/>
              <w:jc w:val="both"/>
              <w:rPr>
                <w:color w:val="0E101A"/>
              </w:rPr>
            </w:pPr>
          </w:p>
          <w:p w14:paraId="335C0F4D" w14:textId="77777777" w:rsidR="004172BC" w:rsidRDefault="004172BC" w:rsidP="006A37F9">
            <w:pPr>
              <w:pStyle w:val="NormalWeb"/>
              <w:spacing w:before="0" w:beforeAutospacing="0" w:after="0" w:afterAutospacing="0"/>
              <w:jc w:val="both"/>
              <w:rPr>
                <w:color w:val="0E101A"/>
              </w:rPr>
            </w:pPr>
            <w:r>
              <w:rPr>
                <w:color w:val="0E101A"/>
              </w:rPr>
              <w:t>This interface is used to log in to the system.</w:t>
            </w:r>
          </w:p>
          <w:p w14:paraId="6DC3DB4E" w14:textId="77777777" w:rsidR="004172BC" w:rsidRDefault="004172BC" w:rsidP="006A37F9">
            <w:pPr>
              <w:pStyle w:val="NormalWeb"/>
              <w:spacing w:before="0" w:beforeAutospacing="0" w:after="0" w:afterAutospacing="0"/>
              <w:jc w:val="both"/>
              <w:rPr>
                <w:color w:val="0E101A"/>
              </w:rPr>
            </w:pPr>
          </w:p>
          <w:p w14:paraId="0DC1337A" w14:textId="77777777" w:rsidR="004172BC" w:rsidRDefault="004172BC" w:rsidP="006A37F9">
            <w:pPr>
              <w:pStyle w:val="NormalWeb"/>
              <w:spacing w:before="0" w:beforeAutospacing="0" w:after="0" w:afterAutospacing="0"/>
              <w:jc w:val="both"/>
              <w:rPr>
                <w:color w:val="0E101A"/>
              </w:rPr>
            </w:pPr>
            <w:r>
              <w:rPr>
                <w:rStyle w:val="Strong"/>
                <w:color w:val="0E101A"/>
              </w:rPr>
              <w:t> Flow</w:t>
            </w:r>
            <w:r>
              <w:rPr>
                <w:color w:val="0E101A"/>
              </w:rPr>
              <w:t>:</w:t>
            </w:r>
          </w:p>
          <w:p w14:paraId="47E097C7" w14:textId="77777777" w:rsidR="004172BC" w:rsidRDefault="004172BC" w:rsidP="006A37F9">
            <w:pPr>
              <w:pStyle w:val="NormalWeb"/>
              <w:spacing w:before="0" w:beforeAutospacing="0" w:after="0" w:afterAutospacing="0"/>
              <w:jc w:val="both"/>
              <w:rPr>
                <w:color w:val="0E101A"/>
              </w:rPr>
            </w:pPr>
          </w:p>
          <w:p w14:paraId="0E2B7993" w14:textId="77777777" w:rsidR="004172BC" w:rsidRDefault="004172BC" w:rsidP="006A37F9">
            <w:pPr>
              <w:pStyle w:val="NormalWeb"/>
              <w:spacing w:before="0" w:beforeAutospacing="0" w:after="0" w:afterAutospacing="0"/>
              <w:jc w:val="both"/>
              <w:rPr>
                <w:color w:val="0E101A"/>
              </w:rPr>
            </w:pPr>
            <w:r>
              <w:rPr>
                <w:color w:val="0E101A"/>
              </w:rPr>
              <w:t>A user needs to click the 'Login’ button on the navigation bar. The user needs to provide valid user credentials and click the ‘Login’ button. Also, they can log in with their Facebook, Twitter, or Gmail accounts.</w:t>
            </w:r>
          </w:p>
          <w:p w14:paraId="34E3AC6F" w14:textId="77777777" w:rsidR="004172BC" w:rsidRDefault="004172BC" w:rsidP="006A37F9">
            <w:pPr>
              <w:pStyle w:val="NormalWeb"/>
              <w:spacing w:before="0" w:beforeAutospacing="0" w:after="0" w:afterAutospacing="0"/>
              <w:jc w:val="both"/>
              <w:rPr>
                <w:color w:val="0E101A"/>
              </w:rPr>
            </w:pPr>
          </w:p>
          <w:p w14:paraId="42AABA90" w14:textId="6E152A2F"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3D004449" w14:textId="77777777" w:rsidR="004172BC" w:rsidRDefault="004172BC" w:rsidP="006A37F9">
            <w:pPr>
              <w:pStyle w:val="NormalWeb"/>
              <w:spacing w:before="0" w:beforeAutospacing="0" w:after="0" w:afterAutospacing="0"/>
              <w:jc w:val="both"/>
              <w:rPr>
                <w:color w:val="0E101A"/>
              </w:rPr>
            </w:pPr>
          </w:p>
          <w:p w14:paraId="2AC409AB"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interface was designed to focus on one specific task.</w:t>
            </w:r>
          </w:p>
          <w:p w14:paraId="3DB3B96A"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32DCFE9C"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Selected the elements of the interface with a purpose in mind.</w:t>
            </w:r>
          </w:p>
          <w:p w14:paraId="63207E1D" w14:textId="4E9A31B2" w:rsidR="004172BC" w:rsidRDefault="004172BC" w:rsidP="006A37F9">
            <w:pPr>
              <w:pStyle w:val="NormalWeb"/>
              <w:numPr>
                <w:ilvl w:val="0"/>
                <w:numId w:val="29"/>
              </w:numPr>
              <w:spacing w:before="0" w:beforeAutospacing="0" w:after="0" w:afterAutospacing="0"/>
              <w:jc w:val="both"/>
              <w:rPr>
                <w:color w:val="0E101A"/>
              </w:rPr>
            </w:pPr>
            <w:r>
              <w:rPr>
                <w:color w:val="0E101A"/>
              </w:rPr>
              <w:t>The next step was clear for users because, after valid login, they could re-direct to the reservation page automatically.</w:t>
            </w:r>
          </w:p>
          <w:p w14:paraId="0C714C77" w14:textId="718F19B0" w:rsidR="004172BC" w:rsidRDefault="004172BC" w:rsidP="006A37F9">
            <w:pPr>
              <w:pStyle w:val="NormalWeb"/>
              <w:spacing w:before="0" w:beforeAutospacing="0" w:after="0" w:afterAutospacing="0"/>
              <w:jc w:val="both"/>
              <w:rPr>
                <w:color w:val="0E101A"/>
              </w:rPr>
            </w:pPr>
          </w:p>
          <w:p w14:paraId="46EE3222" w14:textId="35157964" w:rsidR="004172BC" w:rsidRDefault="004172BC" w:rsidP="006A37F9">
            <w:pPr>
              <w:pStyle w:val="NormalWeb"/>
              <w:numPr>
                <w:ilvl w:val="0"/>
                <w:numId w:val="29"/>
              </w:numPr>
              <w:spacing w:before="0" w:beforeAutospacing="0" w:after="0" w:afterAutospacing="0"/>
              <w:jc w:val="both"/>
              <w:rPr>
                <w:color w:val="0E101A"/>
              </w:rPr>
            </w:pPr>
            <w:r>
              <w:rPr>
                <w:color w:val="0E101A"/>
              </w:rPr>
              <w:lastRenderedPageBreak/>
              <w:t xml:space="preserve">Used typeface, different sizes, fonts, and arrangement of the text to help increase </w:t>
            </w:r>
            <w:r w:rsidR="00245624">
              <w:rPr>
                <w:color w:val="0E101A"/>
              </w:rPr>
              <w:t>scalability</w:t>
            </w:r>
            <w:r>
              <w:rPr>
                <w:color w:val="0E101A"/>
              </w:rPr>
              <w:t>, legibility, and readability.</w:t>
            </w:r>
          </w:p>
          <w:p w14:paraId="3B062D33"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Validated all the fields.</w:t>
            </w:r>
          </w:p>
          <w:p w14:paraId="19D97870" w14:textId="77777777" w:rsidR="004172BC" w:rsidRDefault="004172BC" w:rsidP="006A37F9">
            <w:pPr>
              <w:pStyle w:val="NormalWeb"/>
              <w:spacing w:before="0" w:beforeAutospacing="0" w:after="0" w:afterAutospacing="0"/>
              <w:jc w:val="both"/>
              <w:rPr>
                <w:color w:val="0E101A"/>
              </w:rPr>
            </w:pPr>
          </w:p>
          <w:p w14:paraId="658CE40B" w14:textId="0DC94CC9" w:rsidR="004172BC" w:rsidRPr="007474AF" w:rsidRDefault="004172BC" w:rsidP="006A37F9">
            <w:pPr>
              <w:ind w:left="-90"/>
              <w:jc w:val="both"/>
            </w:pPr>
          </w:p>
        </w:tc>
      </w:tr>
      <w:tr w:rsidR="004172BC" w:rsidRPr="007474AF" w14:paraId="229445D4" w14:textId="77777777" w:rsidTr="001B6C4B">
        <w:trPr>
          <w:trHeight w:hRule="exact" w:val="331"/>
        </w:trPr>
        <w:tc>
          <w:tcPr>
            <w:tcW w:w="1872" w:type="dxa"/>
            <w:vMerge/>
            <w:tcBorders>
              <w:bottom w:val="nil"/>
            </w:tcBorders>
            <w:vAlign w:val="center"/>
          </w:tcPr>
          <w:p w14:paraId="774E7016" w14:textId="77777777" w:rsidR="004172BC" w:rsidRPr="00FC562A" w:rsidRDefault="004172BC" w:rsidP="004172BC">
            <w:pPr>
              <w:ind w:left="-90"/>
              <w:jc w:val="both"/>
              <w:rPr>
                <w:spacing w:val="-4"/>
              </w:rPr>
            </w:pPr>
          </w:p>
        </w:tc>
        <w:tc>
          <w:tcPr>
            <w:tcW w:w="8031" w:type="dxa"/>
            <w:shd w:val="clear" w:color="auto" w:fill="E7E6E6" w:themeFill="background2"/>
            <w:vAlign w:val="center"/>
          </w:tcPr>
          <w:p w14:paraId="172EEA97" w14:textId="77777777" w:rsidR="004172BC" w:rsidRPr="00FC562A" w:rsidRDefault="004172BC" w:rsidP="004172BC">
            <w:pPr>
              <w:ind w:left="-90"/>
              <w:jc w:val="center"/>
              <w:rPr>
                <w:spacing w:val="-4"/>
              </w:rPr>
            </w:pPr>
            <w:r>
              <w:rPr>
                <w:b/>
                <w:spacing w:val="-4"/>
                <w:sz w:val="21"/>
                <w:szCs w:val="21"/>
              </w:rPr>
              <w:t>Picture of interface 3</w:t>
            </w:r>
          </w:p>
        </w:tc>
        <w:tc>
          <w:tcPr>
            <w:tcW w:w="4857" w:type="dxa"/>
            <w:shd w:val="clear" w:color="auto" w:fill="E7E6E6" w:themeFill="background2"/>
            <w:vAlign w:val="center"/>
          </w:tcPr>
          <w:p w14:paraId="7DEA5A39" w14:textId="77777777" w:rsidR="004172BC" w:rsidRPr="007474AF" w:rsidRDefault="004172BC" w:rsidP="004172BC">
            <w:pPr>
              <w:ind w:left="-90"/>
              <w:jc w:val="center"/>
            </w:pPr>
            <w:r>
              <w:rPr>
                <w:b/>
                <w:sz w:val="21"/>
                <w:szCs w:val="21"/>
              </w:rPr>
              <w:t>Brief description of interface 3</w:t>
            </w:r>
          </w:p>
        </w:tc>
      </w:tr>
      <w:tr w:rsidR="004172BC" w:rsidRPr="00C065BD" w14:paraId="1C8161B2" w14:textId="77777777" w:rsidTr="006A37F9">
        <w:trPr>
          <w:trHeight w:val="18629"/>
        </w:trPr>
        <w:tc>
          <w:tcPr>
            <w:tcW w:w="1872" w:type="dxa"/>
            <w:vMerge/>
            <w:tcBorders>
              <w:bottom w:val="nil"/>
            </w:tcBorders>
            <w:vAlign w:val="center"/>
          </w:tcPr>
          <w:p w14:paraId="2D479914" w14:textId="77777777" w:rsidR="004172BC" w:rsidRPr="00FC562A" w:rsidRDefault="004172BC" w:rsidP="004172BC">
            <w:pPr>
              <w:ind w:left="-90"/>
              <w:jc w:val="both"/>
              <w:rPr>
                <w:spacing w:val="-4"/>
              </w:rPr>
            </w:pPr>
          </w:p>
        </w:tc>
        <w:tc>
          <w:tcPr>
            <w:tcW w:w="8031" w:type="dxa"/>
            <w:vAlign w:val="center"/>
          </w:tcPr>
          <w:p w14:paraId="2EC85D8C" w14:textId="7FB3BA4B" w:rsidR="004172BC" w:rsidRDefault="004172BC" w:rsidP="004172BC">
            <w:pPr>
              <w:ind w:left="-90"/>
              <w:jc w:val="both"/>
              <w:rPr>
                <w:spacing w:val="-4"/>
              </w:rPr>
            </w:pPr>
            <w:r>
              <w:rPr>
                <w:noProof/>
              </w:rPr>
              <w:drawing>
                <wp:anchor distT="0" distB="0" distL="114300" distR="114300" simplePos="0" relativeHeight="251735040" behindDoc="0" locked="0" layoutInCell="1" allowOverlap="1" wp14:anchorId="65783F81" wp14:editId="658445FB">
                  <wp:simplePos x="0" y="0"/>
                  <wp:positionH relativeFrom="column">
                    <wp:posOffset>393065</wp:posOffset>
                  </wp:positionH>
                  <wp:positionV relativeFrom="paragraph">
                    <wp:posOffset>-1010285</wp:posOffset>
                  </wp:positionV>
                  <wp:extent cx="4217670" cy="4210050"/>
                  <wp:effectExtent l="38100" t="38100" r="30480" b="3810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17670" cy="421005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57B9900F" w14:textId="0B4266CA" w:rsidR="004172BC" w:rsidRDefault="004172BC" w:rsidP="004172BC">
            <w:pPr>
              <w:ind w:left="-90"/>
              <w:jc w:val="both"/>
              <w:rPr>
                <w:spacing w:val="-4"/>
              </w:rPr>
            </w:pPr>
          </w:p>
          <w:p w14:paraId="04D8853E" w14:textId="2645567C" w:rsidR="004172BC" w:rsidRDefault="004172BC" w:rsidP="004172BC">
            <w:pPr>
              <w:ind w:left="-90"/>
              <w:jc w:val="both"/>
              <w:rPr>
                <w:spacing w:val="-4"/>
              </w:rPr>
            </w:pPr>
          </w:p>
          <w:p w14:paraId="017C3D52" w14:textId="1360A9BB" w:rsidR="004172BC" w:rsidRDefault="004172BC" w:rsidP="004172BC">
            <w:pPr>
              <w:ind w:left="-90"/>
              <w:jc w:val="both"/>
              <w:rPr>
                <w:spacing w:val="-4"/>
              </w:rPr>
            </w:pPr>
          </w:p>
          <w:p w14:paraId="16492332" w14:textId="4D138D91" w:rsidR="004172BC" w:rsidRPr="00FC562A" w:rsidRDefault="004172BC" w:rsidP="004172BC">
            <w:pPr>
              <w:ind w:left="-90"/>
              <w:jc w:val="both"/>
              <w:rPr>
                <w:spacing w:val="-4"/>
              </w:rPr>
            </w:pPr>
            <w:r>
              <w:rPr>
                <w:noProof/>
              </w:rPr>
              <w:drawing>
                <wp:anchor distT="0" distB="0" distL="114300" distR="114300" simplePos="0" relativeHeight="251737088" behindDoc="0" locked="0" layoutInCell="1" allowOverlap="1" wp14:anchorId="128B7B45" wp14:editId="47646F26">
                  <wp:simplePos x="0" y="0"/>
                  <wp:positionH relativeFrom="column">
                    <wp:posOffset>332740</wp:posOffset>
                  </wp:positionH>
                  <wp:positionV relativeFrom="paragraph">
                    <wp:posOffset>3332480</wp:posOffset>
                  </wp:positionV>
                  <wp:extent cx="4358005" cy="4296410"/>
                  <wp:effectExtent l="38100" t="38100" r="42545" b="4699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358005" cy="429641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vAlign w:val="center"/>
          </w:tcPr>
          <w:p w14:paraId="1711396E" w14:textId="77777777" w:rsidR="004172BC" w:rsidRDefault="004172BC" w:rsidP="006A37F9">
            <w:pPr>
              <w:pStyle w:val="NormalWeb"/>
              <w:spacing w:before="0" w:beforeAutospacing="0" w:after="0" w:afterAutospacing="0"/>
              <w:jc w:val="both"/>
              <w:rPr>
                <w:color w:val="0E101A"/>
              </w:rPr>
            </w:pPr>
            <w:r>
              <w:rPr>
                <w:rStyle w:val="Strong"/>
                <w:color w:val="0E101A"/>
              </w:rPr>
              <w:t>Purpose: </w:t>
            </w:r>
          </w:p>
          <w:p w14:paraId="0AD501F6" w14:textId="77777777" w:rsidR="004172BC" w:rsidRDefault="004172BC" w:rsidP="006A37F9">
            <w:pPr>
              <w:pStyle w:val="NormalWeb"/>
              <w:spacing w:before="0" w:beforeAutospacing="0" w:after="0" w:afterAutospacing="0"/>
              <w:jc w:val="both"/>
              <w:rPr>
                <w:color w:val="0E101A"/>
              </w:rPr>
            </w:pPr>
          </w:p>
          <w:p w14:paraId="28B8FB68" w14:textId="77777777" w:rsidR="004172BC" w:rsidRDefault="004172BC" w:rsidP="006A37F9">
            <w:pPr>
              <w:pStyle w:val="NormalWeb"/>
              <w:spacing w:before="0" w:beforeAutospacing="0" w:after="0" w:afterAutospacing="0"/>
              <w:jc w:val="both"/>
              <w:rPr>
                <w:color w:val="0E101A"/>
              </w:rPr>
            </w:pPr>
            <w:r>
              <w:rPr>
                <w:color w:val="0E101A"/>
              </w:rPr>
              <w:t>These interfaces are used to display necessary error messages to the user while their registration and login.</w:t>
            </w:r>
          </w:p>
          <w:p w14:paraId="5B9191BB" w14:textId="77777777" w:rsidR="004172BC" w:rsidRDefault="004172BC" w:rsidP="006A37F9">
            <w:pPr>
              <w:pStyle w:val="NormalWeb"/>
              <w:spacing w:before="0" w:beforeAutospacing="0" w:after="0" w:afterAutospacing="0"/>
              <w:jc w:val="both"/>
              <w:rPr>
                <w:color w:val="0E101A"/>
              </w:rPr>
            </w:pPr>
          </w:p>
          <w:p w14:paraId="7A90A1AD" w14:textId="77777777" w:rsidR="004172BC" w:rsidRDefault="004172BC" w:rsidP="006A37F9">
            <w:pPr>
              <w:pStyle w:val="NormalWeb"/>
              <w:spacing w:before="0" w:beforeAutospacing="0" w:after="0" w:afterAutospacing="0"/>
              <w:jc w:val="both"/>
              <w:rPr>
                <w:color w:val="0E101A"/>
              </w:rPr>
            </w:pPr>
            <w:r>
              <w:rPr>
                <w:rStyle w:val="Strong"/>
                <w:color w:val="0E101A"/>
              </w:rPr>
              <w:t>Flow</w:t>
            </w:r>
            <w:r>
              <w:rPr>
                <w:color w:val="0E101A"/>
              </w:rPr>
              <w:t>:</w:t>
            </w:r>
          </w:p>
          <w:p w14:paraId="19975586" w14:textId="77777777" w:rsidR="004172BC" w:rsidRDefault="004172BC" w:rsidP="006A37F9">
            <w:pPr>
              <w:pStyle w:val="NormalWeb"/>
              <w:spacing w:before="0" w:beforeAutospacing="0" w:after="0" w:afterAutospacing="0"/>
              <w:jc w:val="both"/>
              <w:rPr>
                <w:color w:val="0E101A"/>
              </w:rPr>
            </w:pPr>
          </w:p>
          <w:p w14:paraId="5DB8A9E7" w14:textId="77777777" w:rsidR="004172BC" w:rsidRDefault="004172BC" w:rsidP="006A37F9">
            <w:pPr>
              <w:pStyle w:val="NormalWeb"/>
              <w:spacing w:before="0" w:beforeAutospacing="0" w:after="0" w:afterAutospacing="0"/>
              <w:jc w:val="both"/>
              <w:rPr>
                <w:color w:val="0E101A"/>
              </w:rPr>
            </w:pPr>
            <w:r>
              <w:rPr>
                <w:color w:val="0E101A"/>
              </w:rPr>
              <w:t>When the user submits the login or registration forms with null inputs or incorrect inputs, the user can see a specific error message dynamically.</w:t>
            </w:r>
          </w:p>
          <w:p w14:paraId="105AF3EA" w14:textId="77777777" w:rsidR="004172BC" w:rsidRDefault="004172BC" w:rsidP="006A37F9">
            <w:pPr>
              <w:pStyle w:val="NormalWeb"/>
              <w:spacing w:before="0" w:beforeAutospacing="0" w:after="0" w:afterAutospacing="0"/>
              <w:jc w:val="both"/>
              <w:rPr>
                <w:color w:val="0E101A"/>
              </w:rPr>
            </w:pPr>
          </w:p>
          <w:p w14:paraId="0C4C0831"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5BE2EB68" w14:textId="77777777" w:rsidR="004172BC" w:rsidRDefault="004172BC" w:rsidP="006A37F9">
            <w:pPr>
              <w:pStyle w:val="NormalWeb"/>
              <w:spacing w:before="0" w:beforeAutospacing="0" w:after="0" w:afterAutospacing="0"/>
              <w:jc w:val="both"/>
              <w:rPr>
                <w:color w:val="0E101A"/>
              </w:rPr>
            </w:pPr>
          </w:p>
          <w:p w14:paraId="2B6DEA0C"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32B88C1A"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Expressed the error messages in an easily understandable manner.</w:t>
            </w:r>
          </w:p>
          <w:p w14:paraId="6CE38EB2"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Strategically used color and texture.</w:t>
            </w:r>
          </w:p>
          <w:p w14:paraId="70E626EA" w14:textId="77777777" w:rsidR="004172BC" w:rsidRPr="002A4ADB" w:rsidRDefault="004172BC" w:rsidP="006A37F9">
            <w:pPr>
              <w:pStyle w:val="NormalWeb"/>
              <w:numPr>
                <w:ilvl w:val="0"/>
                <w:numId w:val="29"/>
              </w:numPr>
              <w:spacing w:before="0" w:beforeAutospacing="0" w:after="0" w:afterAutospacing="0"/>
              <w:jc w:val="both"/>
              <w:rPr>
                <w:color w:val="0E101A"/>
              </w:rPr>
            </w:pPr>
            <w:r w:rsidRPr="002A4ADB">
              <w:rPr>
                <w:color w:val="0E101A"/>
              </w:rPr>
              <w:t>Gave informative feedback on each of the user’s actions and let them backtrack whenever they made a mistake.</w:t>
            </w:r>
          </w:p>
          <w:p w14:paraId="486FE0B5"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Validated all the fields.</w:t>
            </w:r>
          </w:p>
          <w:p w14:paraId="1F47B1EC" w14:textId="32F25E1C" w:rsidR="004172BC" w:rsidRPr="00C065BD" w:rsidRDefault="004172BC" w:rsidP="006A37F9">
            <w:pPr>
              <w:tabs>
                <w:tab w:val="left" w:pos="164"/>
              </w:tabs>
              <w:ind w:left="-90" w:right="-19"/>
              <w:jc w:val="both"/>
            </w:pPr>
          </w:p>
        </w:tc>
      </w:tr>
      <w:tr w:rsidR="004172BC" w:rsidRPr="00C065BD" w14:paraId="18D11172" w14:textId="77777777" w:rsidTr="001B6C4B">
        <w:trPr>
          <w:trHeight w:hRule="exact" w:val="331"/>
        </w:trPr>
        <w:tc>
          <w:tcPr>
            <w:tcW w:w="1872" w:type="dxa"/>
            <w:vMerge/>
            <w:tcBorders>
              <w:bottom w:val="nil"/>
            </w:tcBorders>
            <w:vAlign w:val="center"/>
          </w:tcPr>
          <w:p w14:paraId="2A8DB947" w14:textId="77777777" w:rsidR="004172BC" w:rsidRDefault="004172BC" w:rsidP="004172BC">
            <w:pPr>
              <w:ind w:left="-90"/>
              <w:jc w:val="both"/>
              <w:rPr>
                <w:b/>
                <w:sz w:val="21"/>
                <w:szCs w:val="21"/>
              </w:rPr>
            </w:pPr>
          </w:p>
        </w:tc>
        <w:tc>
          <w:tcPr>
            <w:tcW w:w="8031" w:type="dxa"/>
            <w:shd w:val="clear" w:color="auto" w:fill="E7E6E6" w:themeFill="background2"/>
            <w:vAlign w:val="center"/>
          </w:tcPr>
          <w:p w14:paraId="1A099F31" w14:textId="77777777" w:rsidR="004172BC" w:rsidRDefault="004172BC" w:rsidP="004172BC">
            <w:pPr>
              <w:ind w:left="-90"/>
              <w:jc w:val="center"/>
              <w:rPr>
                <w:b/>
                <w:sz w:val="21"/>
                <w:szCs w:val="21"/>
              </w:rPr>
            </w:pPr>
            <w:r>
              <w:rPr>
                <w:b/>
                <w:spacing w:val="-4"/>
                <w:sz w:val="21"/>
                <w:szCs w:val="21"/>
              </w:rPr>
              <w:t>Picture of interface 4</w:t>
            </w:r>
          </w:p>
        </w:tc>
        <w:tc>
          <w:tcPr>
            <w:tcW w:w="4857" w:type="dxa"/>
            <w:shd w:val="clear" w:color="auto" w:fill="E7E6E6" w:themeFill="background2"/>
            <w:vAlign w:val="center"/>
          </w:tcPr>
          <w:p w14:paraId="7E2CD414" w14:textId="77777777" w:rsidR="004172BC" w:rsidRPr="00C065BD" w:rsidRDefault="004172BC" w:rsidP="004172BC">
            <w:pPr>
              <w:ind w:left="-90" w:right="-19"/>
              <w:jc w:val="center"/>
            </w:pPr>
            <w:r>
              <w:rPr>
                <w:b/>
                <w:sz w:val="21"/>
                <w:szCs w:val="21"/>
              </w:rPr>
              <w:t>Brief description of interface 4</w:t>
            </w:r>
          </w:p>
        </w:tc>
      </w:tr>
      <w:tr w:rsidR="004172BC" w:rsidRPr="00C065BD" w14:paraId="34A1BC69" w14:textId="77777777" w:rsidTr="000F447C">
        <w:trPr>
          <w:trHeight w:val="9215"/>
        </w:trPr>
        <w:tc>
          <w:tcPr>
            <w:tcW w:w="1872" w:type="dxa"/>
            <w:vMerge/>
            <w:tcBorders>
              <w:bottom w:val="nil"/>
            </w:tcBorders>
            <w:vAlign w:val="center"/>
          </w:tcPr>
          <w:p w14:paraId="2796FC30" w14:textId="77777777" w:rsidR="004172BC" w:rsidRPr="008731FB" w:rsidRDefault="004172BC" w:rsidP="004172BC">
            <w:pPr>
              <w:ind w:left="-90"/>
              <w:jc w:val="both"/>
              <w:rPr>
                <w:b/>
                <w:spacing w:val="-6"/>
                <w:sz w:val="21"/>
                <w:szCs w:val="21"/>
              </w:rPr>
            </w:pPr>
          </w:p>
        </w:tc>
        <w:tc>
          <w:tcPr>
            <w:tcW w:w="8031" w:type="dxa"/>
            <w:vAlign w:val="center"/>
          </w:tcPr>
          <w:p w14:paraId="665572A2" w14:textId="31061A32" w:rsidR="004172BC" w:rsidRPr="008731FB" w:rsidRDefault="004172BC" w:rsidP="004172BC">
            <w:pPr>
              <w:ind w:left="-90"/>
              <w:jc w:val="both"/>
              <w:rPr>
                <w:b/>
                <w:spacing w:val="-6"/>
                <w:sz w:val="21"/>
                <w:szCs w:val="21"/>
              </w:rPr>
            </w:pPr>
            <w:r>
              <w:rPr>
                <w:noProof/>
              </w:rPr>
              <w:drawing>
                <wp:anchor distT="0" distB="0" distL="114300" distR="114300" simplePos="0" relativeHeight="251741184" behindDoc="0" locked="0" layoutInCell="1" allowOverlap="1" wp14:anchorId="535B4C50" wp14:editId="7308D487">
                  <wp:simplePos x="0" y="0"/>
                  <wp:positionH relativeFrom="column">
                    <wp:posOffset>354965</wp:posOffset>
                  </wp:positionH>
                  <wp:positionV relativeFrom="paragraph">
                    <wp:posOffset>-957580</wp:posOffset>
                  </wp:positionV>
                  <wp:extent cx="4269105" cy="3829685"/>
                  <wp:effectExtent l="38100" t="38100" r="36195" b="3746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69105" cy="3829685"/>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vAlign w:val="center"/>
          </w:tcPr>
          <w:p w14:paraId="66573578" w14:textId="5A3660CF" w:rsidR="004172BC" w:rsidRDefault="004172BC" w:rsidP="006A37F9">
            <w:pPr>
              <w:pStyle w:val="NormalWeb"/>
              <w:spacing w:before="0" w:beforeAutospacing="0" w:after="0" w:afterAutospacing="0"/>
              <w:jc w:val="both"/>
              <w:rPr>
                <w:color w:val="0E101A"/>
              </w:rPr>
            </w:pPr>
            <w:r>
              <w:rPr>
                <w:rStyle w:val="Strong"/>
                <w:color w:val="0E101A"/>
              </w:rPr>
              <w:t>Purpose:</w:t>
            </w:r>
          </w:p>
          <w:p w14:paraId="3AAB287E" w14:textId="77777777" w:rsidR="004172BC" w:rsidRDefault="004172BC" w:rsidP="006A37F9">
            <w:pPr>
              <w:pStyle w:val="NormalWeb"/>
              <w:spacing w:before="0" w:beforeAutospacing="0" w:after="0" w:afterAutospacing="0"/>
              <w:jc w:val="both"/>
              <w:rPr>
                <w:color w:val="0E101A"/>
              </w:rPr>
            </w:pPr>
            <w:r>
              <w:rPr>
                <w:color w:val="0E101A"/>
              </w:rPr>
              <w:t>  </w:t>
            </w:r>
          </w:p>
          <w:p w14:paraId="533D32D4" w14:textId="77777777" w:rsidR="004172BC" w:rsidRDefault="004172BC" w:rsidP="006A37F9">
            <w:pPr>
              <w:pStyle w:val="NormalWeb"/>
              <w:spacing w:before="0" w:beforeAutospacing="0" w:after="0" w:afterAutospacing="0"/>
              <w:jc w:val="both"/>
              <w:rPr>
                <w:color w:val="0E101A"/>
              </w:rPr>
            </w:pPr>
            <w:r>
              <w:rPr>
                <w:color w:val="0E101A"/>
              </w:rPr>
              <w:t>If the user forgets their user account password, he/she can create another password using this interface.</w:t>
            </w:r>
          </w:p>
          <w:p w14:paraId="6DD3CCAC" w14:textId="77777777" w:rsidR="004172BC" w:rsidRDefault="004172BC" w:rsidP="006A37F9">
            <w:pPr>
              <w:pStyle w:val="NormalWeb"/>
              <w:spacing w:before="0" w:beforeAutospacing="0" w:after="0" w:afterAutospacing="0"/>
              <w:jc w:val="both"/>
              <w:rPr>
                <w:color w:val="0E101A"/>
              </w:rPr>
            </w:pPr>
          </w:p>
          <w:p w14:paraId="715FE4A2" w14:textId="77777777" w:rsidR="004172BC" w:rsidRDefault="004172BC" w:rsidP="006A37F9">
            <w:pPr>
              <w:pStyle w:val="NormalWeb"/>
              <w:spacing w:before="0" w:beforeAutospacing="0" w:after="0" w:afterAutospacing="0"/>
              <w:jc w:val="both"/>
              <w:rPr>
                <w:color w:val="0E101A"/>
              </w:rPr>
            </w:pPr>
            <w:r>
              <w:rPr>
                <w:rStyle w:val="Strong"/>
                <w:color w:val="0E101A"/>
              </w:rPr>
              <w:t> Flow</w:t>
            </w:r>
            <w:r>
              <w:rPr>
                <w:color w:val="0E101A"/>
              </w:rPr>
              <w:t>:</w:t>
            </w:r>
          </w:p>
          <w:p w14:paraId="06D30853" w14:textId="77777777" w:rsidR="004172BC" w:rsidRDefault="004172BC" w:rsidP="006A37F9">
            <w:pPr>
              <w:pStyle w:val="NormalWeb"/>
              <w:spacing w:before="0" w:beforeAutospacing="0" w:after="0" w:afterAutospacing="0"/>
              <w:jc w:val="both"/>
              <w:rPr>
                <w:color w:val="0E101A"/>
              </w:rPr>
            </w:pPr>
          </w:p>
          <w:p w14:paraId="68F31A29" w14:textId="77777777" w:rsidR="004172BC" w:rsidRDefault="004172BC" w:rsidP="006A37F9">
            <w:pPr>
              <w:pStyle w:val="NormalWeb"/>
              <w:spacing w:before="0" w:beforeAutospacing="0" w:after="0" w:afterAutospacing="0"/>
              <w:jc w:val="both"/>
              <w:rPr>
                <w:color w:val="0E101A"/>
              </w:rPr>
            </w:pPr>
            <w:r>
              <w:rPr>
                <w:color w:val="0E101A"/>
              </w:rPr>
              <w:t>If the user clicks ‘Forgot Password?’ link in the login form, it will re-direct to this interface.</w:t>
            </w:r>
          </w:p>
          <w:p w14:paraId="513F9812" w14:textId="77777777" w:rsidR="004172BC" w:rsidRDefault="004172BC" w:rsidP="006A37F9">
            <w:pPr>
              <w:pStyle w:val="NormalWeb"/>
              <w:spacing w:before="0" w:beforeAutospacing="0" w:after="0" w:afterAutospacing="0"/>
              <w:jc w:val="both"/>
              <w:rPr>
                <w:color w:val="0E101A"/>
              </w:rPr>
            </w:pPr>
          </w:p>
          <w:p w14:paraId="0FB9CA13"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658A0514" w14:textId="77777777" w:rsidR="004172BC" w:rsidRDefault="004172BC" w:rsidP="006A37F9">
            <w:pPr>
              <w:pStyle w:val="NormalWeb"/>
              <w:spacing w:before="0" w:beforeAutospacing="0" w:after="0" w:afterAutospacing="0"/>
              <w:jc w:val="both"/>
              <w:rPr>
                <w:color w:val="0E101A"/>
              </w:rPr>
            </w:pPr>
          </w:p>
          <w:p w14:paraId="7AF1C9B9"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28D4A8E8"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It was made sure that there were no spelling mistakes.</w:t>
            </w:r>
          </w:p>
          <w:p w14:paraId="016098F0"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kept interface simple with one task per page.</w:t>
            </w:r>
          </w:p>
          <w:p w14:paraId="71D7DBB1"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Created consistency and used common UI elements.</w:t>
            </w:r>
          </w:p>
          <w:p w14:paraId="01141176"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Used typefaces, different sizes, fonts.</w:t>
            </w:r>
          </w:p>
          <w:p w14:paraId="79EE9A21" w14:textId="77777777" w:rsidR="004172BC" w:rsidRDefault="004172BC" w:rsidP="006A37F9">
            <w:pPr>
              <w:pStyle w:val="NormalWeb"/>
              <w:spacing w:before="0" w:beforeAutospacing="0" w:after="0" w:afterAutospacing="0"/>
              <w:jc w:val="both"/>
              <w:rPr>
                <w:color w:val="0E101A"/>
              </w:rPr>
            </w:pPr>
          </w:p>
          <w:p w14:paraId="519BE205" w14:textId="77777777" w:rsidR="004172BC" w:rsidRDefault="004172BC" w:rsidP="006A37F9">
            <w:pPr>
              <w:pStyle w:val="NormalWeb"/>
              <w:spacing w:before="0" w:beforeAutospacing="0" w:after="0" w:afterAutospacing="0"/>
              <w:jc w:val="both"/>
              <w:rPr>
                <w:color w:val="0E101A"/>
              </w:rPr>
            </w:pPr>
            <w:r>
              <w:rPr>
                <w:color w:val="0E101A"/>
              </w:rPr>
              <w:t> </w:t>
            </w:r>
          </w:p>
          <w:p w14:paraId="643AACC3" w14:textId="77777777" w:rsidR="004172BC" w:rsidRDefault="004172BC" w:rsidP="006A37F9">
            <w:pPr>
              <w:pStyle w:val="NormalWeb"/>
              <w:spacing w:before="0" w:beforeAutospacing="0" w:after="0" w:afterAutospacing="0"/>
              <w:jc w:val="both"/>
              <w:rPr>
                <w:color w:val="0E101A"/>
              </w:rPr>
            </w:pPr>
            <w:r>
              <w:rPr>
                <w:color w:val="0E101A"/>
              </w:rPr>
              <w:t> </w:t>
            </w:r>
          </w:p>
          <w:p w14:paraId="03A0386F" w14:textId="0E1C14D0" w:rsidR="004172BC" w:rsidRPr="00C065BD" w:rsidRDefault="004172BC" w:rsidP="006A37F9">
            <w:pPr>
              <w:ind w:left="-90"/>
              <w:jc w:val="both"/>
            </w:pPr>
          </w:p>
        </w:tc>
      </w:tr>
      <w:tr w:rsidR="004172BC" w:rsidRPr="00C065BD" w14:paraId="09E4BB05" w14:textId="77777777" w:rsidTr="000F447C">
        <w:trPr>
          <w:trHeight w:hRule="exact" w:val="331"/>
        </w:trPr>
        <w:tc>
          <w:tcPr>
            <w:tcW w:w="1872" w:type="dxa"/>
            <w:vMerge w:val="restart"/>
            <w:tcBorders>
              <w:top w:val="nil"/>
              <w:bottom w:val="nil"/>
            </w:tcBorders>
            <w:vAlign w:val="center"/>
          </w:tcPr>
          <w:p w14:paraId="3BC5E9ED" w14:textId="181669EE" w:rsidR="004172BC" w:rsidRPr="00C165C0" w:rsidRDefault="004172BC" w:rsidP="004172BC">
            <w:pPr>
              <w:ind w:left="-90"/>
              <w:jc w:val="center"/>
              <w:rPr>
                <w:b/>
                <w:spacing w:val="-4"/>
                <w:sz w:val="36"/>
                <w:szCs w:val="36"/>
              </w:rPr>
            </w:pPr>
          </w:p>
        </w:tc>
        <w:tc>
          <w:tcPr>
            <w:tcW w:w="8031" w:type="dxa"/>
            <w:shd w:val="clear" w:color="auto" w:fill="E7E6E6" w:themeFill="background2"/>
            <w:vAlign w:val="center"/>
          </w:tcPr>
          <w:p w14:paraId="32AC0483" w14:textId="77777777" w:rsidR="004172BC" w:rsidRPr="00C065BD" w:rsidRDefault="004172BC" w:rsidP="004172BC">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857" w:type="dxa"/>
            <w:shd w:val="clear" w:color="auto" w:fill="E7E6E6" w:themeFill="background2"/>
            <w:vAlign w:val="center"/>
          </w:tcPr>
          <w:p w14:paraId="0C35E026" w14:textId="77777777" w:rsidR="004172BC" w:rsidRPr="00C065BD" w:rsidRDefault="004172BC" w:rsidP="004172BC">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4172BC" w:rsidRPr="00D332FF" w14:paraId="1AD2F45E" w14:textId="77777777" w:rsidTr="000F447C">
        <w:trPr>
          <w:trHeight w:val="10637"/>
        </w:trPr>
        <w:tc>
          <w:tcPr>
            <w:tcW w:w="1872" w:type="dxa"/>
            <w:vMerge/>
            <w:tcBorders>
              <w:bottom w:val="nil"/>
            </w:tcBorders>
            <w:vAlign w:val="center"/>
          </w:tcPr>
          <w:p w14:paraId="26E75E8C" w14:textId="77777777" w:rsidR="004172BC" w:rsidRPr="007474AF" w:rsidRDefault="004172BC" w:rsidP="004172BC">
            <w:pPr>
              <w:ind w:left="-14"/>
              <w:jc w:val="both"/>
              <w:rPr>
                <w:bCs/>
                <w:sz w:val="21"/>
                <w:szCs w:val="21"/>
              </w:rPr>
            </w:pPr>
          </w:p>
        </w:tc>
        <w:tc>
          <w:tcPr>
            <w:tcW w:w="8031" w:type="dxa"/>
            <w:vAlign w:val="center"/>
          </w:tcPr>
          <w:p w14:paraId="1522EF63" w14:textId="586152D0" w:rsidR="004172BC" w:rsidRPr="007474AF" w:rsidRDefault="0080049B" w:rsidP="004172BC">
            <w:pPr>
              <w:ind w:left="-14"/>
              <w:jc w:val="both"/>
              <w:rPr>
                <w:bCs/>
                <w:sz w:val="21"/>
                <w:szCs w:val="21"/>
              </w:rPr>
            </w:pPr>
            <w:r>
              <w:rPr>
                <w:bCs/>
                <w:noProof/>
                <w:sz w:val="21"/>
                <w:szCs w:val="21"/>
              </w:rPr>
              <w:drawing>
                <wp:anchor distT="0" distB="0" distL="114300" distR="114300" simplePos="0" relativeHeight="251823104" behindDoc="0" locked="0" layoutInCell="1" allowOverlap="1" wp14:anchorId="4FEA653D" wp14:editId="040E1153">
                  <wp:simplePos x="0" y="0"/>
                  <wp:positionH relativeFrom="column">
                    <wp:posOffset>408940</wp:posOffset>
                  </wp:positionH>
                  <wp:positionV relativeFrom="paragraph">
                    <wp:posOffset>-1663700</wp:posOffset>
                  </wp:positionV>
                  <wp:extent cx="4217035" cy="3756660"/>
                  <wp:effectExtent l="38100" t="38100" r="31115" b="3429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17035" cy="375666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78466A39" w14:textId="0BFBDD31" w:rsidR="004172BC" w:rsidRDefault="004172BC" w:rsidP="004172BC">
            <w:pPr>
              <w:ind w:left="-14"/>
              <w:jc w:val="both"/>
              <w:rPr>
                <w:bCs/>
                <w:sz w:val="21"/>
                <w:szCs w:val="21"/>
              </w:rPr>
            </w:pPr>
          </w:p>
          <w:p w14:paraId="406614ED" w14:textId="36468BC4" w:rsidR="004172BC" w:rsidRDefault="004172BC" w:rsidP="004172BC">
            <w:pPr>
              <w:ind w:left="-14"/>
              <w:jc w:val="both"/>
              <w:rPr>
                <w:bCs/>
                <w:sz w:val="21"/>
                <w:szCs w:val="21"/>
              </w:rPr>
            </w:pPr>
          </w:p>
          <w:p w14:paraId="273DAAA1" w14:textId="34F5D919" w:rsidR="004172BC" w:rsidRDefault="004172BC" w:rsidP="004172BC">
            <w:pPr>
              <w:ind w:left="-14"/>
              <w:jc w:val="both"/>
              <w:rPr>
                <w:bCs/>
                <w:sz w:val="21"/>
                <w:szCs w:val="21"/>
              </w:rPr>
            </w:pPr>
          </w:p>
          <w:p w14:paraId="03C7B6DD" w14:textId="77777777" w:rsidR="004172BC" w:rsidRDefault="004172BC" w:rsidP="004172BC">
            <w:pPr>
              <w:ind w:left="-14"/>
              <w:jc w:val="both"/>
              <w:rPr>
                <w:bCs/>
                <w:sz w:val="21"/>
                <w:szCs w:val="21"/>
              </w:rPr>
            </w:pPr>
          </w:p>
          <w:p w14:paraId="1FBEDDA1" w14:textId="77777777" w:rsidR="004172BC" w:rsidRDefault="004172BC" w:rsidP="004172BC">
            <w:pPr>
              <w:ind w:left="-14"/>
              <w:jc w:val="both"/>
              <w:rPr>
                <w:bCs/>
                <w:sz w:val="21"/>
                <w:szCs w:val="21"/>
              </w:rPr>
            </w:pPr>
          </w:p>
          <w:p w14:paraId="78493CCE" w14:textId="77777777" w:rsidR="004172BC" w:rsidRPr="007474AF" w:rsidRDefault="004172BC" w:rsidP="004172BC">
            <w:pPr>
              <w:ind w:left="-14"/>
              <w:jc w:val="both"/>
              <w:rPr>
                <w:bCs/>
                <w:sz w:val="21"/>
                <w:szCs w:val="21"/>
              </w:rPr>
            </w:pPr>
          </w:p>
        </w:tc>
        <w:tc>
          <w:tcPr>
            <w:tcW w:w="4857" w:type="dxa"/>
          </w:tcPr>
          <w:p w14:paraId="346EE882" w14:textId="77777777" w:rsidR="004172BC" w:rsidRDefault="004172BC" w:rsidP="006A37F9">
            <w:pPr>
              <w:pStyle w:val="NormalWeb"/>
              <w:spacing w:before="0" w:beforeAutospacing="0" w:after="0" w:afterAutospacing="0"/>
              <w:jc w:val="both"/>
              <w:rPr>
                <w:color w:val="0E101A"/>
              </w:rPr>
            </w:pPr>
            <w:r>
              <w:rPr>
                <w:color w:val="0E101A"/>
              </w:rPr>
              <w:t>  </w:t>
            </w:r>
          </w:p>
          <w:p w14:paraId="1DDA95E0" w14:textId="77777777" w:rsidR="004172BC" w:rsidRDefault="004172BC" w:rsidP="006A37F9">
            <w:pPr>
              <w:pStyle w:val="NormalWeb"/>
              <w:spacing w:before="0" w:beforeAutospacing="0" w:after="0" w:afterAutospacing="0"/>
              <w:jc w:val="both"/>
              <w:rPr>
                <w:color w:val="0E101A"/>
              </w:rPr>
            </w:pPr>
            <w:r>
              <w:rPr>
                <w:rStyle w:val="Strong"/>
                <w:color w:val="0E101A"/>
              </w:rPr>
              <w:t>Purpose:</w:t>
            </w:r>
          </w:p>
          <w:p w14:paraId="65B47343" w14:textId="77777777" w:rsidR="004172BC" w:rsidRDefault="004172BC" w:rsidP="006A37F9">
            <w:pPr>
              <w:pStyle w:val="NormalWeb"/>
              <w:spacing w:before="0" w:beforeAutospacing="0" w:after="0" w:afterAutospacing="0"/>
              <w:jc w:val="both"/>
              <w:rPr>
                <w:color w:val="0E101A"/>
              </w:rPr>
            </w:pPr>
          </w:p>
          <w:p w14:paraId="56B6B6B7" w14:textId="77777777" w:rsidR="004172BC" w:rsidRDefault="004172BC" w:rsidP="006A37F9">
            <w:pPr>
              <w:pStyle w:val="NormalWeb"/>
              <w:spacing w:before="0" w:beforeAutospacing="0" w:after="0" w:afterAutospacing="0"/>
              <w:jc w:val="both"/>
              <w:rPr>
                <w:color w:val="0E101A"/>
              </w:rPr>
            </w:pPr>
            <w:r>
              <w:rPr>
                <w:color w:val="0E101A"/>
              </w:rPr>
              <w:t>This interface is used to reset the user's password.</w:t>
            </w:r>
          </w:p>
          <w:p w14:paraId="3A8C8178" w14:textId="77777777" w:rsidR="004172BC" w:rsidRDefault="004172BC" w:rsidP="006A37F9">
            <w:pPr>
              <w:pStyle w:val="NormalWeb"/>
              <w:spacing w:before="0" w:beforeAutospacing="0" w:after="0" w:afterAutospacing="0"/>
              <w:jc w:val="both"/>
              <w:rPr>
                <w:color w:val="0E101A"/>
              </w:rPr>
            </w:pPr>
          </w:p>
          <w:p w14:paraId="3B4F9D27" w14:textId="77777777" w:rsidR="004172BC" w:rsidRDefault="004172BC" w:rsidP="006A37F9">
            <w:pPr>
              <w:pStyle w:val="NormalWeb"/>
              <w:spacing w:before="0" w:beforeAutospacing="0" w:after="0" w:afterAutospacing="0"/>
              <w:jc w:val="both"/>
              <w:rPr>
                <w:color w:val="0E101A"/>
              </w:rPr>
            </w:pPr>
            <w:r>
              <w:rPr>
                <w:rStyle w:val="Strong"/>
                <w:color w:val="0E101A"/>
              </w:rPr>
              <w:t>Flow</w:t>
            </w:r>
            <w:r>
              <w:rPr>
                <w:color w:val="0E101A"/>
              </w:rPr>
              <w:t>:</w:t>
            </w:r>
          </w:p>
          <w:p w14:paraId="784CC2B9" w14:textId="77777777" w:rsidR="004172BC" w:rsidRDefault="004172BC" w:rsidP="006A37F9">
            <w:pPr>
              <w:pStyle w:val="NormalWeb"/>
              <w:spacing w:before="0" w:beforeAutospacing="0" w:after="0" w:afterAutospacing="0"/>
              <w:jc w:val="both"/>
              <w:rPr>
                <w:color w:val="0E101A"/>
              </w:rPr>
            </w:pPr>
          </w:p>
          <w:p w14:paraId="33D72014" w14:textId="77777777" w:rsidR="004172BC" w:rsidRDefault="004172BC" w:rsidP="006A37F9">
            <w:pPr>
              <w:pStyle w:val="NormalWeb"/>
              <w:spacing w:before="0" w:beforeAutospacing="0" w:after="0" w:afterAutospacing="0"/>
              <w:jc w:val="both"/>
              <w:rPr>
                <w:color w:val="0E101A"/>
              </w:rPr>
            </w:pPr>
            <w:r>
              <w:rPr>
                <w:color w:val="0E101A"/>
              </w:rPr>
              <w:t>When a user clicks the “Forgot password?’ link on the login page, and after that, he/she must provide a valid email address. Then the system sends this password reset link to that given email. After clicking that specific link, the user can reset their password.</w:t>
            </w:r>
          </w:p>
          <w:p w14:paraId="5EF67641" w14:textId="77777777" w:rsidR="004172BC" w:rsidRDefault="004172BC" w:rsidP="006A37F9">
            <w:pPr>
              <w:pStyle w:val="NormalWeb"/>
              <w:spacing w:before="0" w:beforeAutospacing="0" w:after="0" w:afterAutospacing="0"/>
              <w:jc w:val="both"/>
              <w:rPr>
                <w:color w:val="0E101A"/>
              </w:rPr>
            </w:pPr>
          </w:p>
          <w:p w14:paraId="30239765"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6073DA3A" w14:textId="77777777" w:rsidR="004172BC" w:rsidRDefault="004172BC" w:rsidP="006A37F9">
            <w:pPr>
              <w:pStyle w:val="NormalWeb"/>
              <w:spacing w:before="0" w:beforeAutospacing="0" w:after="0" w:afterAutospacing="0"/>
              <w:jc w:val="both"/>
              <w:rPr>
                <w:color w:val="0E101A"/>
              </w:rPr>
            </w:pPr>
          </w:p>
          <w:p w14:paraId="5787C96C"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 </w:t>
            </w:r>
          </w:p>
          <w:p w14:paraId="0F4712B9"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Provided interactive buttons to users to clearly identify what they are looking for. </w:t>
            </w:r>
          </w:p>
          <w:p w14:paraId="34A5F88F"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Good spacing and clear indentation.</w:t>
            </w:r>
          </w:p>
          <w:p w14:paraId="5E3D4603"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Kept the interface simple.</w:t>
            </w:r>
          </w:p>
          <w:p w14:paraId="6FB3C68A" w14:textId="77777777" w:rsidR="004172BC" w:rsidRDefault="004172BC" w:rsidP="006A37F9">
            <w:pPr>
              <w:pStyle w:val="NormalWeb"/>
              <w:spacing w:before="0" w:beforeAutospacing="0" w:after="0" w:afterAutospacing="0"/>
              <w:ind w:firstLine="60"/>
              <w:jc w:val="both"/>
              <w:rPr>
                <w:color w:val="0E101A"/>
              </w:rPr>
            </w:pPr>
          </w:p>
          <w:p w14:paraId="09624A8F" w14:textId="5ED49A16" w:rsidR="004172BC" w:rsidRPr="00D332FF" w:rsidRDefault="004172BC" w:rsidP="006A37F9">
            <w:pPr>
              <w:ind w:left="-90"/>
              <w:jc w:val="both"/>
            </w:pPr>
            <w:r>
              <w:rPr>
                <w:color w:val="0E101A"/>
              </w:rPr>
              <w:t> </w:t>
            </w:r>
          </w:p>
        </w:tc>
      </w:tr>
      <w:tr w:rsidR="004172BC" w:rsidRPr="003012A0" w14:paraId="14D1DC85" w14:textId="77777777" w:rsidTr="000F447C">
        <w:trPr>
          <w:trHeight w:hRule="exact" w:val="331"/>
        </w:trPr>
        <w:tc>
          <w:tcPr>
            <w:tcW w:w="1872" w:type="dxa"/>
            <w:vMerge/>
            <w:tcBorders>
              <w:bottom w:val="nil"/>
            </w:tcBorders>
            <w:vAlign w:val="center"/>
          </w:tcPr>
          <w:p w14:paraId="29F57844" w14:textId="77777777" w:rsidR="004172BC" w:rsidRPr="00FC562A" w:rsidRDefault="004172BC" w:rsidP="004172BC">
            <w:pPr>
              <w:ind w:left="-14"/>
              <w:jc w:val="both"/>
              <w:rPr>
                <w:spacing w:val="-4"/>
              </w:rPr>
            </w:pPr>
          </w:p>
        </w:tc>
        <w:tc>
          <w:tcPr>
            <w:tcW w:w="8031" w:type="dxa"/>
            <w:shd w:val="clear" w:color="auto" w:fill="E7E6E6" w:themeFill="background2"/>
            <w:vAlign w:val="center"/>
          </w:tcPr>
          <w:p w14:paraId="4913926F" w14:textId="77777777" w:rsidR="004172BC" w:rsidRPr="00FC562A" w:rsidRDefault="004172BC" w:rsidP="004172BC">
            <w:pPr>
              <w:ind w:left="-14"/>
              <w:jc w:val="center"/>
              <w:rPr>
                <w:spacing w:val="-4"/>
              </w:rPr>
            </w:pPr>
            <w:r w:rsidRPr="00C065BD">
              <w:rPr>
                <w:b/>
                <w:spacing w:val="-4"/>
                <w:sz w:val="21"/>
                <w:szCs w:val="21"/>
              </w:rPr>
              <w:t>Picture of the interface_</w:t>
            </w:r>
            <w:r>
              <w:rPr>
                <w:b/>
                <w:spacing w:val="-4"/>
                <w:sz w:val="21"/>
                <w:szCs w:val="21"/>
              </w:rPr>
              <w:t>6</w:t>
            </w:r>
          </w:p>
        </w:tc>
        <w:tc>
          <w:tcPr>
            <w:tcW w:w="4857" w:type="dxa"/>
            <w:shd w:val="clear" w:color="auto" w:fill="E7E6E6" w:themeFill="background2"/>
            <w:vAlign w:val="center"/>
          </w:tcPr>
          <w:p w14:paraId="0EE57BFA" w14:textId="77777777" w:rsidR="004172BC" w:rsidRPr="003012A0" w:rsidRDefault="004172BC" w:rsidP="004172BC">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4172BC" w:rsidRPr="007474AF" w14:paraId="526C92E2" w14:textId="77777777" w:rsidTr="000F447C">
        <w:trPr>
          <w:trHeight w:val="9125"/>
        </w:trPr>
        <w:tc>
          <w:tcPr>
            <w:tcW w:w="1872" w:type="dxa"/>
            <w:vMerge/>
            <w:tcBorders>
              <w:bottom w:val="nil"/>
            </w:tcBorders>
            <w:vAlign w:val="center"/>
          </w:tcPr>
          <w:p w14:paraId="5205A4B8" w14:textId="77777777" w:rsidR="004172BC" w:rsidRPr="008731FB" w:rsidRDefault="004172BC" w:rsidP="004172BC">
            <w:pPr>
              <w:ind w:left="-14"/>
              <w:jc w:val="both"/>
              <w:rPr>
                <w:b/>
                <w:spacing w:val="-6"/>
                <w:sz w:val="21"/>
                <w:szCs w:val="21"/>
              </w:rPr>
            </w:pPr>
          </w:p>
        </w:tc>
        <w:tc>
          <w:tcPr>
            <w:tcW w:w="8031" w:type="dxa"/>
            <w:vAlign w:val="center"/>
          </w:tcPr>
          <w:p w14:paraId="3D8D0ED8" w14:textId="04DA8A37" w:rsidR="004172BC" w:rsidRPr="007474AF" w:rsidRDefault="004172BC" w:rsidP="004172BC">
            <w:pPr>
              <w:ind w:left="-14"/>
              <w:jc w:val="both"/>
              <w:rPr>
                <w:bCs/>
                <w:sz w:val="21"/>
                <w:szCs w:val="21"/>
              </w:rPr>
            </w:pPr>
            <w:r>
              <w:rPr>
                <w:noProof/>
              </w:rPr>
              <w:drawing>
                <wp:anchor distT="0" distB="0" distL="114300" distR="114300" simplePos="0" relativeHeight="251763712" behindDoc="0" locked="0" layoutInCell="1" allowOverlap="1" wp14:anchorId="111AAF3A" wp14:editId="62FF58E0">
                  <wp:simplePos x="0" y="0"/>
                  <wp:positionH relativeFrom="column">
                    <wp:posOffset>302895</wp:posOffset>
                  </wp:positionH>
                  <wp:positionV relativeFrom="paragraph">
                    <wp:posOffset>-579755</wp:posOffset>
                  </wp:positionV>
                  <wp:extent cx="4350385" cy="3903345"/>
                  <wp:effectExtent l="38100" t="38100" r="31115" b="4000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50385" cy="3903345"/>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p w14:paraId="677F52CD" w14:textId="716D7FC7" w:rsidR="004172BC" w:rsidRPr="008731FB" w:rsidRDefault="004172BC" w:rsidP="004172BC">
            <w:pPr>
              <w:ind w:left="-14"/>
              <w:jc w:val="both"/>
              <w:rPr>
                <w:b/>
                <w:spacing w:val="-6"/>
                <w:sz w:val="21"/>
                <w:szCs w:val="21"/>
              </w:rPr>
            </w:pPr>
          </w:p>
        </w:tc>
        <w:tc>
          <w:tcPr>
            <w:tcW w:w="4857" w:type="dxa"/>
            <w:vAlign w:val="center"/>
          </w:tcPr>
          <w:p w14:paraId="6C8D835A" w14:textId="77777777" w:rsidR="004172BC" w:rsidRDefault="004172BC" w:rsidP="006A37F9">
            <w:pPr>
              <w:pStyle w:val="NormalWeb"/>
              <w:spacing w:before="0" w:beforeAutospacing="0" w:after="0" w:afterAutospacing="0"/>
              <w:jc w:val="both"/>
              <w:rPr>
                <w:color w:val="0E101A"/>
              </w:rPr>
            </w:pPr>
            <w:r>
              <w:rPr>
                <w:rStyle w:val="Strong"/>
                <w:color w:val="0E101A"/>
              </w:rPr>
              <w:t>Purpose:</w:t>
            </w:r>
          </w:p>
          <w:p w14:paraId="0BF4F7F4" w14:textId="77777777" w:rsidR="004172BC" w:rsidRDefault="004172BC" w:rsidP="006A37F9">
            <w:pPr>
              <w:pStyle w:val="NormalWeb"/>
              <w:spacing w:before="0" w:beforeAutospacing="0" w:after="0" w:afterAutospacing="0"/>
              <w:jc w:val="both"/>
              <w:rPr>
                <w:color w:val="0E101A"/>
              </w:rPr>
            </w:pPr>
          </w:p>
          <w:p w14:paraId="4FD9009D" w14:textId="77777777" w:rsidR="004172BC" w:rsidRDefault="004172BC" w:rsidP="006A37F9">
            <w:pPr>
              <w:pStyle w:val="NormalWeb"/>
              <w:spacing w:before="0" w:beforeAutospacing="0" w:after="0" w:afterAutospacing="0"/>
              <w:jc w:val="both"/>
              <w:rPr>
                <w:color w:val="0E101A"/>
              </w:rPr>
            </w:pPr>
            <w:r>
              <w:rPr>
                <w:color w:val="0E101A"/>
              </w:rPr>
              <w:t>This interface is used to update the user profile.</w:t>
            </w:r>
          </w:p>
          <w:p w14:paraId="52F970FC" w14:textId="77777777" w:rsidR="004172BC" w:rsidRDefault="004172BC" w:rsidP="006A37F9">
            <w:pPr>
              <w:pStyle w:val="NormalWeb"/>
              <w:spacing w:before="0" w:beforeAutospacing="0" w:after="0" w:afterAutospacing="0"/>
              <w:jc w:val="both"/>
              <w:rPr>
                <w:color w:val="0E101A"/>
              </w:rPr>
            </w:pPr>
          </w:p>
          <w:p w14:paraId="4670473E" w14:textId="77777777" w:rsidR="004172BC" w:rsidRDefault="004172BC" w:rsidP="006A37F9">
            <w:pPr>
              <w:pStyle w:val="NormalWeb"/>
              <w:spacing w:before="0" w:beforeAutospacing="0" w:after="0" w:afterAutospacing="0"/>
              <w:jc w:val="both"/>
              <w:rPr>
                <w:color w:val="0E101A"/>
              </w:rPr>
            </w:pPr>
            <w:r>
              <w:rPr>
                <w:rStyle w:val="Strong"/>
                <w:color w:val="0E101A"/>
              </w:rPr>
              <w:t>Flow</w:t>
            </w:r>
            <w:r>
              <w:rPr>
                <w:color w:val="0E101A"/>
              </w:rPr>
              <w:t>:</w:t>
            </w:r>
          </w:p>
          <w:p w14:paraId="5C69EB3D" w14:textId="77777777" w:rsidR="004172BC" w:rsidRDefault="004172BC" w:rsidP="006A37F9">
            <w:pPr>
              <w:pStyle w:val="NormalWeb"/>
              <w:spacing w:before="0" w:beforeAutospacing="0" w:after="0" w:afterAutospacing="0"/>
              <w:jc w:val="both"/>
              <w:rPr>
                <w:color w:val="0E101A"/>
              </w:rPr>
            </w:pPr>
          </w:p>
          <w:p w14:paraId="66727B91" w14:textId="77777777" w:rsidR="004172BC" w:rsidRDefault="004172BC" w:rsidP="006A37F9">
            <w:pPr>
              <w:pStyle w:val="NormalWeb"/>
              <w:spacing w:before="0" w:beforeAutospacing="0" w:after="0" w:afterAutospacing="0"/>
              <w:jc w:val="both"/>
              <w:rPr>
                <w:color w:val="0E101A"/>
              </w:rPr>
            </w:pPr>
            <w:r>
              <w:rPr>
                <w:color w:val="0E101A"/>
              </w:rPr>
              <w:t xml:space="preserve">The user needs to click the “Profile” button at the top of the home page. Then the user can update his/her profile details. After updating, they </w:t>
            </w:r>
            <w:proofErr w:type="gramStart"/>
            <w:r>
              <w:rPr>
                <w:color w:val="0E101A"/>
              </w:rPr>
              <w:t>have to</w:t>
            </w:r>
            <w:proofErr w:type="gramEnd"/>
            <w:r>
              <w:rPr>
                <w:color w:val="0E101A"/>
              </w:rPr>
              <w:t xml:space="preserve"> click the 'UPDATE’ button.</w:t>
            </w:r>
          </w:p>
          <w:p w14:paraId="50FB65E8" w14:textId="77777777" w:rsidR="004172BC" w:rsidRDefault="004172BC" w:rsidP="006A37F9">
            <w:pPr>
              <w:pStyle w:val="NormalWeb"/>
              <w:spacing w:before="0" w:beforeAutospacing="0" w:after="0" w:afterAutospacing="0"/>
              <w:jc w:val="both"/>
              <w:rPr>
                <w:color w:val="0E101A"/>
              </w:rPr>
            </w:pPr>
          </w:p>
          <w:p w14:paraId="57815543"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17B0DF55" w14:textId="77777777" w:rsidR="004172BC" w:rsidRDefault="004172BC" w:rsidP="006A37F9">
            <w:pPr>
              <w:pStyle w:val="NormalWeb"/>
              <w:spacing w:before="0" w:beforeAutospacing="0" w:after="0" w:afterAutospacing="0"/>
              <w:jc w:val="both"/>
              <w:rPr>
                <w:color w:val="0E101A"/>
              </w:rPr>
            </w:pPr>
          </w:p>
          <w:p w14:paraId="77747A3F"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4A82AFD5"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interface was designed to focus on one specific task.</w:t>
            </w:r>
          </w:p>
          <w:p w14:paraId="12A05C6B"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Provided interactive buttons for the user to identify what they are looking for.</w:t>
            </w:r>
          </w:p>
          <w:p w14:paraId="2D0626C6" w14:textId="77777777" w:rsidR="004172BC" w:rsidRDefault="004172BC" w:rsidP="006A37F9">
            <w:pPr>
              <w:pStyle w:val="NormalWeb"/>
              <w:spacing w:before="0" w:beforeAutospacing="0" w:after="0" w:afterAutospacing="0"/>
              <w:jc w:val="both"/>
              <w:rPr>
                <w:color w:val="0E101A"/>
              </w:rPr>
            </w:pPr>
          </w:p>
          <w:p w14:paraId="600A52B8" w14:textId="77777777" w:rsidR="004172BC" w:rsidRDefault="004172BC" w:rsidP="006A37F9">
            <w:pPr>
              <w:pStyle w:val="NormalWeb"/>
              <w:spacing w:before="0" w:beforeAutospacing="0" w:after="0" w:afterAutospacing="0"/>
              <w:jc w:val="both"/>
              <w:rPr>
                <w:color w:val="0E101A"/>
              </w:rPr>
            </w:pPr>
            <w:r>
              <w:rPr>
                <w:color w:val="0E101A"/>
              </w:rPr>
              <w:t> </w:t>
            </w:r>
          </w:p>
          <w:p w14:paraId="0714400D" w14:textId="77777777" w:rsidR="004172BC" w:rsidRDefault="004172BC" w:rsidP="006A37F9">
            <w:pPr>
              <w:pStyle w:val="NormalWeb"/>
              <w:spacing w:before="0" w:beforeAutospacing="0" w:after="0" w:afterAutospacing="0"/>
              <w:jc w:val="both"/>
              <w:rPr>
                <w:color w:val="0E101A"/>
              </w:rPr>
            </w:pPr>
            <w:r>
              <w:rPr>
                <w:color w:val="0E101A"/>
              </w:rPr>
              <w:t> </w:t>
            </w:r>
          </w:p>
          <w:p w14:paraId="5335CFAA" w14:textId="183CB8E2" w:rsidR="004172BC" w:rsidRPr="007474AF" w:rsidRDefault="004172BC" w:rsidP="006A37F9">
            <w:pPr>
              <w:ind w:left="-104"/>
              <w:jc w:val="both"/>
            </w:pPr>
          </w:p>
        </w:tc>
      </w:tr>
      <w:tr w:rsidR="004172BC" w:rsidRPr="007474AF" w14:paraId="4BBFB91F" w14:textId="77777777" w:rsidTr="000F447C">
        <w:trPr>
          <w:trHeight w:hRule="exact" w:val="331"/>
        </w:trPr>
        <w:tc>
          <w:tcPr>
            <w:tcW w:w="1872" w:type="dxa"/>
            <w:vMerge/>
            <w:tcBorders>
              <w:bottom w:val="nil"/>
            </w:tcBorders>
            <w:vAlign w:val="center"/>
          </w:tcPr>
          <w:p w14:paraId="2A4BD80C" w14:textId="77777777" w:rsidR="004172BC" w:rsidRPr="00FC562A" w:rsidRDefault="004172BC" w:rsidP="004172BC">
            <w:pPr>
              <w:ind w:left="-14"/>
              <w:jc w:val="both"/>
              <w:rPr>
                <w:spacing w:val="-4"/>
              </w:rPr>
            </w:pPr>
          </w:p>
        </w:tc>
        <w:tc>
          <w:tcPr>
            <w:tcW w:w="8031" w:type="dxa"/>
            <w:shd w:val="clear" w:color="auto" w:fill="E7E6E6" w:themeFill="background2"/>
            <w:vAlign w:val="center"/>
          </w:tcPr>
          <w:p w14:paraId="3AAC0612" w14:textId="77777777" w:rsidR="004172BC" w:rsidRPr="00FC562A" w:rsidRDefault="004172BC" w:rsidP="004172BC">
            <w:pPr>
              <w:ind w:left="-14"/>
              <w:jc w:val="center"/>
              <w:rPr>
                <w:spacing w:val="-4"/>
              </w:rPr>
            </w:pPr>
            <w:r w:rsidRPr="00C065BD">
              <w:rPr>
                <w:b/>
                <w:spacing w:val="-4"/>
                <w:sz w:val="21"/>
                <w:szCs w:val="21"/>
              </w:rPr>
              <w:t>Picture of the interface_</w:t>
            </w:r>
            <w:r>
              <w:rPr>
                <w:b/>
                <w:spacing w:val="-4"/>
                <w:sz w:val="21"/>
                <w:szCs w:val="21"/>
              </w:rPr>
              <w:t>7</w:t>
            </w:r>
          </w:p>
        </w:tc>
        <w:tc>
          <w:tcPr>
            <w:tcW w:w="4857" w:type="dxa"/>
            <w:shd w:val="clear" w:color="auto" w:fill="E7E6E6" w:themeFill="background2"/>
            <w:vAlign w:val="center"/>
          </w:tcPr>
          <w:p w14:paraId="7471C5D7" w14:textId="77777777" w:rsidR="004172BC" w:rsidRPr="007474AF" w:rsidRDefault="004172BC" w:rsidP="004172BC">
            <w:pPr>
              <w:ind w:left="-104"/>
              <w:jc w:val="center"/>
            </w:pPr>
            <w:r>
              <w:rPr>
                <w:b/>
                <w:sz w:val="21"/>
                <w:szCs w:val="21"/>
              </w:rPr>
              <w:t>Brief description of interface</w:t>
            </w:r>
            <w:r w:rsidRPr="00C065BD">
              <w:rPr>
                <w:b/>
                <w:sz w:val="21"/>
                <w:szCs w:val="21"/>
              </w:rPr>
              <w:t>_</w:t>
            </w:r>
            <w:r>
              <w:rPr>
                <w:b/>
                <w:sz w:val="21"/>
                <w:szCs w:val="21"/>
              </w:rPr>
              <w:t>7</w:t>
            </w:r>
          </w:p>
        </w:tc>
      </w:tr>
      <w:tr w:rsidR="004172BC" w:rsidRPr="00C065BD" w14:paraId="663885D6" w14:textId="77777777" w:rsidTr="000F447C">
        <w:trPr>
          <w:trHeight w:val="10907"/>
        </w:trPr>
        <w:tc>
          <w:tcPr>
            <w:tcW w:w="1872" w:type="dxa"/>
            <w:vMerge/>
            <w:tcBorders>
              <w:bottom w:val="nil"/>
            </w:tcBorders>
            <w:vAlign w:val="center"/>
          </w:tcPr>
          <w:p w14:paraId="152DC962" w14:textId="77777777" w:rsidR="004172BC" w:rsidRPr="00FC562A" w:rsidRDefault="004172BC" w:rsidP="004172BC">
            <w:pPr>
              <w:ind w:left="-14"/>
              <w:jc w:val="both"/>
              <w:rPr>
                <w:spacing w:val="-4"/>
              </w:rPr>
            </w:pPr>
          </w:p>
        </w:tc>
        <w:tc>
          <w:tcPr>
            <w:tcW w:w="8031" w:type="dxa"/>
            <w:vAlign w:val="center"/>
          </w:tcPr>
          <w:p w14:paraId="6C31A03C" w14:textId="14EDD857" w:rsidR="004172BC" w:rsidRPr="00FC562A" w:rsidRDefault="004172BC" w:rsidP="004172BC">
            <w:pPr>
              <w:jc w:val="both"/>
              <w:rPr>
                <w:spacing w:val="-4"/>
              </w:rPr>
            </w:pPr>
            <w:r>
              <w:rPr>
                <w:noProof/>
              </w:rPr>
              <w:drawing>
                <wp:anchor distT="0" distB="0" distL="114300" distR="114300" simplePos="0" relativeHeight="251764736" behindDoc="0" locked="0" layoutInCell="1" allowOverlap="1" wp14:anchorId="46B6CE4A" wp14:editId="79016E4D">
                  <wp:simplePos x="0" y="0"/>
                  <wp:positionH relativeFrom="column">
                    <wp:posOffset>288290</wp:posOffset>
                  </wp:positionH>
                  <wp:positionV relativeFrom="paragraph">
                    <wp:posOffset>-1334770</wp:posOffset>
                  </wp:positionV>
                  <wp:extent cx="4490720" cy="4184015"/>
                  <wp:effectExtent l="38100" t="38100" r="43180" b="4508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90720" cy="4184015"/>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vAlign w:val="center"/>
          </w:tcPr>
          <w:p w14:paraId="53CCB398" w14:textId="77777777" w:rsidR="004172BC" w:rsidRDefault="004172BC" w:rsidP="006A37F9">
            <w:pPr>
              <w:pStyle w:val="NormalWeb"/>
              <w:spacing w:before="0" w:beforeAutospacing="0" w:after="0" w:afterAutospacing="0"/>
              <w:jc w:val="both"/>
              <w:rPr>
                <w:color w:val="0E101A"/>
              </w:rPr>
            </w:pPr>
            <w:r>
              <w:rPr>
                <w:rStyle w:val="Strong"/>
                <w:color w:val="0E101A"/>
              </w:rPr>
              <w:t> Purpose:</w:t>
            </w:r>
          </w:p>
          <w:p w14:paraId="6F12B983" w14:textId="77777777" w:rsidR="004172BC" w:rsidRDefault="004172BC" w:rsidP="006A37F9">
            <w:pPr>
              <w:pStyle w:val="NormalWeb"/>
              <w:spacing w:before="0" w:beforeAutospacing="0" w:after="0" w:afterAutospacing="0"/>
              <w:jc w:val="both"/>
              <w:rPr>
                <w:color w:val="0E101A"/>
              </w:rPr>
            </w:pPr>
          </w:p>
          <w:p w14:paraId="3C63DAFD" w14:textId="77777777" w:rsidR="004172BC" w:rsidRDefault="004172BC" w:rsidP="006A37F9">
            <w:pPr>
              <w:pStyle w:val="NormalWeb"/>
              <w:spacing w:before="0" w:beforeAutospacing="0" w:after="0" w:afterAutospacing="0"/>
              <w:jc w:val="both"/>
              <w:rPr>
                <w:color w:val="0E101A"/>
              </w:rPr>
            </w:pPr>
            <w:r>
              <w:rPr>
                <w:color w:val="0E101A"/>
              </w:rPr>
              <w:t> This interface is used to view registered users' details by the Administrator.</w:t>
            </w:r>
          </w:p>
          <w:p w14:paraId="5DD4F440" w14:textId="77777777" w:rsidR="004172BC" w:rsidRDefault="004172BC" w:rsidP="006A37F9">
            <w:pPr>
              <w:pStyle w:val="NormalWeb"/>
              <w:spacing w:before="0" w:beforeAutospacing="0" w:after="0" w:afterAutospacing="0"/>
              <w:jc w:val="both"/>
              <w:rPr>
                <w:color w:val="0E101A"/>
              </w:rPr>
            </w:pPr>
          </w:p>
          <w:p w14:paraId="4DAB1B02" w14:textId="77777777" w:rsidR="004172BC" w:rsidRDefault="004172BC" w:rsidP="006A37F9">
            <w:pPr>
              <w:pStyle w:val="NormalWeb"/>
              <w:spacing w:before="0" w:beforeAutospacing="0" w:after="0" w:afterAutospacing="0"/>
              <w:jc w:val="both"/>
              <w:rPr>
                <w:color w:val="0E101A"/>
              </w:rPr>
            </w:pPr>
            <w:r>
              <w:rPr>
                <w:rStyle w:val="Strong"/>
                <w:color w:val="0E101A"/>
              </w:rPr>
              <w:t>Flow</w:t>
            </w:r>
            <w:r>
              <w:rPr>
                <w:color w:val="0E101A"/>
              </w:rPr>
              <w:t>:</w:t>
            </w:r>
          </w:p>
          <w:p w14:paraId="3837FAD0" w14:textId="77777777" w:rsidR="004172BC" w:rsidRDefault="004172BC" w:rsidP="006A37F9">
            <w:pPr>
              <w:pStyle w:val="NormalWeb"/>
              <w:spacing w:before="0" w:beforeAutospacing="0" w:after="0" w:afterAutospacing="0"/>
              <w:jc w:val="both"/>
              <w:rPr>
                <w:color w:val="0E101A"/>
              </w:rPr>
            </w:pPr>
          </w:p>
          <w:p w14:paraId="569DC44B" w14:textId="77777777" w:rsidR="004172BC" w:rsidRDefault="004172BC" w:rsidP="006A37F9">
            <w:pPr>
              <w:pStyle w:val="NormalWeb"/>
              <w:spacing w:before="0" w:beforeAutospacing="0" w:after="0" w:afterAutospacing="0"/>
              <w:jc w:val="both"/>
              <w:rPr>
                <w:color w:val="0E101A"/>
              </w:rPr>
            </w:pPr>
            <w:r>
              <w:rPr>
                <w:color w:val="0E101A"/>
              </w:rPr>
              <w:t xml:space="preserve">The admin needs to log in as an administrator and then </w:t>
            </w:r>
            <w:proofErr w:type="gramStart"/>
            <w:r>
              <w:rPr>
                <w:color w:val="0E101A"/>
              </w:rPr>
              <w:t>have to</w:t>
            </w:r>
            <w:proofErr w:type="gramEnd"/>
            <w:r>
              <w:rPr>
                <w:color w:val="0E101A"/>
              </w:rPr>
              <w:t xml:space="preserve"> click the ‘Go to Customer Management’ button on the admin home page. Then it re-directs to the 'All Customer Details page'.</w:t>
            </w:r>
          </w:p>
          <w:p w14:paraId="7D805D11" w14:textId="77777777" w:rsidR="004172BC" w:rsidRDefault="004172BC" w:rsidP="006A37F9">
            <w:pPr>
              <w:pStyle w:val="NormalWeb"/>
              <w:spacing w:before="0" w:beforeAutospacing="0" w:after="0" w:afterAutospacing="0"/>
              <w:jc w:val="both"/>
              <w:rPr>
                <w:color w:val="0E101A"/>
              </w:rPr>
            </w:pPr>
          </w:p>
          <w:p w14:paraId="407F3DA0" w14:textId="77777777" w:rsidR="004172BC" w:rsidRDefault="004172BC" w:rsidP="006A37F9">
            <w:pPr>
              <w:pStyle w:val="NormalWeb"/>
              <w:spacing w:before="0" w:beforeAutospacing="0" w:after="0" w:afterAutospacing="0"/>
              <w:jc w:val="both"/>
              <w:rPr>
                <w:color w:val="0E101A"/>
              </w:rPr>
            </w:pPr>
          </w:p>
          <w:p w14:paraId="6C6C050E" w14:textId="77777777" w:rsidR="004172BC" w:rsidRDefault="004172BC" w:rsidP="006A37F9">
            <w:pPr>
              <w:pStyle w:val="NormalWeb"/>
              <w:spacing w:before="0" w:beforeAutospacing="0" w:after="0" w:afterAutospacing="0"/>
              <w:jc w:val="both"/>
              <w:rPr>
                <w:color w:val="0E101A"/>
              </w:rPr>
            </w:pPr>
          </w:p>
          <w:p w14:paraId="070AD370" w14:textId="77777777" w:rsidR="004172BC" w:rsidRDefault="004172BC" w:rsidP="006A37F9">
            <w:pPr>
              <w:pStyle w:val="NormalWeb"/>
              <w:spacing w:before="0" w:beforeAutospacing="0" w:after="0" w:afterAutospacing="0"/>
              <w:jc w:val="both"/>
              <w:rPr>
                <w:color w:val="0E101A"/>
              </w:rPr>
            </w:pPr>
          </w:p>
          <w:p w14:paraId="455E3226" w14:textId="77777777" w:rsidR="004172BC" w:rsidRDefault="004172BC" w:rsidP="006A37F9">
            <w:pPr>
              <w:pStyle w:val="NormalWeb"/>
              <w:spacing w:before="0" w:beforeAutospacing="0" w:after="0" w:afterAutospacing="0"/>
              <w:jc w:val="both"/>
              <w:rPr>
                <w:color w:val="0E101A"/>
              </w:rPr>
            </w:pPr>
            <w:r>
              <w:rPr>
                <w:rStyle w:val="Strong"/>
                <w:color w:val="0E101A"/>
              </w:rPr>
              <w:t>Good practices</w:t>
            </w:r>
            <w:r>
              <w:rPr>
                <w:color w:val="0E101A"/>
              </w:rPr>
              <w:t>:</w:t>
            </w:r>
          </w:p>
          <w:p w14:paraId="49B6BA10" w14:textId="77777777" w:rsidR="004172BC" w:rsidRDefault="004172BC" w:rsidP="006A37F9">
            <w:pPr>
              <w:pStyle w:val="NormalWeb"/>
              <w:spacing w:before="0" w:beforeAutospacing="0" w:after="0" w:afterAutospacing="0"/>
              <w:jc w:val="both"/>
              <w:rPr>
                <w:color w:val="0E101A"/>
              </w:rPr>
            </w:pPr>
          </w:p>
          <w:p w14:paraId="020CE4FD"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The labels were given meaningful names, and the first letter of each word was capitalized.</w:t>
            </w:r>
          </w:p>
          <w:p w14:paraId="43B963F9"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It was made sure that there were no spelling mistakes.</w:t>
            </w:r>
          </w:p>
          <w:p w14:paraId="3A3D2BCA"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purposeful in page layout.</w:t>
            </w:r>
          </w:p>
          <w:p w14:paraId="57C5B72D"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Chosen the elements of design with a purpose in mind.</w:t>
            </w:r>
          </w:p>
          <w:p w14:paraId="57112E89" w14:textId="77777777" w:rsidR="004172BC" w:rsidRDefault="004172BC" w:rsidP="006A37F9">
            <w:pPr>
              <w:pStyle w:val="NormalWeb"/>
              <w:numPr>
                <w:ilvl w:val="0"/>
                <w:numId w:val="29"/>
              </w:numPr>
              <w:spacing w:before="0" w:beforeAutospacing="0" w:after="0" w:afterAutospacing="0"/>
              <w:jc w:val="both"/>
              <w:rPr>
                <w:color w:val="0E101A"/>
              </w:rPr>
            </w:pPr>
            <w:r w:rsidRPr="002A4ADB">
              <w:rPr>
                <w:color w:val="0E101A"/>
              </w:rPr>
              <w:t>Used tabular format to view data in a well-organized manner</w:t>
            </w:r>
            <w:r>
              <w:rPr>
                <w:color w:val="0E101A"/>
              </w:rPr>
              <w:t>.</w:t>
            </w:r>
          </w:p>
          <w:p w14:paraId="49331AE8" w14:textId="77777777" w:rsidR="004172BC" w:rsidRDefault="004172BC" w:rsidP="006A37F9">
            <w:pPr>
              <w:pStyle w:val="NormalWeb"/>
              <w:numPr>
                <w:ilvl w:val="0"/>
                <w:numId w:val="29"/>
              </w:numPr>
              <w:spacing w:before="0" w:beforeAutospacing="0" w:after="0" w:afterAutospacing="0"/>
              <w:jc w:val="both"/>
              <w:rPr>
                <w:color w:val="0E101A"/>
              </w:rPr>
            </w:pPr>
            <w:r>
              <w:rPr>
                <w:color w:val="0E101A"/>
              </w:rPr>
              <w:t>made sure the tabs and buttons on the site are marked so that they can easily understand how to navigate through the pages.</w:t>
            </w:r>
          </w:p>
          <w:p w14:paraId="489C07A7" w14:textId="77777777" w:rsidR="004172BC" w:rsidRDefault="004172BC" w:rsidP="006A37F9">
            <w:pPr>
              <w:pStyle w:val="NormalWeb"/>
              <w:spacing w:before="0" w:beforeAutospacing="0" w:after="0" w:afterAutospacing="0"/>
              <w:jc w:val="both"/>
              <w:rPr>
                <w:color w:val="0E101A"/>
              </w:rPr>
            </w:pPr>
          </w:p>
          <w:p w14:paraId="24DE758D" w14:textId="77777777" w:rsidR="004172BC" w:rsidRDefault="004172BC" w:rsidP="006A37F9">
            <w:pPr>
              <w:pStyle w:val="NormalWeb"/>
              <w:spacing w:before="0" w:beforeAutospacing="0" w:after="0" w:afterAutospacing="0"/>
              <w:jc w:val="both"/>
              <w:rPr>
                <w:color w:val="0E101A"/>
              </w:rPr>
            </w:pPr>
            <w:r>
              <w:rPr>
                <w:color w:val="0E101A"/>
              </w:rPr>
              <w:t> </w:t>
            </w:r>
          </w:p>
          <w:p w14:paraId="34135F37" w14:textId="5E3FE1F7" w:rsidR="004172BC" w:rsidRPr="00C065BD" w:rsidRDefault="004172BC" w:rsidP="006A37F9">
            <w:pPr>
              <w:ind w:left="-90"/>
              <w:jc w:val="both"/>
            </w:pPr>
          </w:p>
        </w:tc>
      </w:tr>
      <w:tr w:rsidR="004172BC" w:rsidRPr="00C065BD" w14:paraId="0E29A2D4" w14:textId="77777777" w:rsidTr="000F447C">
        <w:trPr>
          <w:trHeight w:hRule="exact" w:val="331"/>
        </w:trPr>
        <w:tc>
          <w:tcPr>
            <w:tcW w:w="1872" w:type="dxa"/>
            <w:vMerge/>
            <w:tcBorders>
              <w:bottom w:val="nil"/>
            </w:tcBorders>
            <w:vAlign w:val="center"/>
          </w:tcPr>
          <w:p w14:paraId="2173602D" w14:textId="77777777" w:rsidR="004172BC" w:rsidRDefault="004172BC" w:rsidP="004172BC">
            <w:pPr>
              <w:ind w:left="-14"/>
              <w:jc w:val="both"/>
              <w:rPr>
                <w:b/>
                <w:sz w:val="21"/>
                <w:szCs w:val="21"/>
              </w:rPr>
            </w:pPr>
          </w:p>
        </w:tc>
        <w:tc>
          <w:tcPr>
            <w:tcW w:w="8031" w:type="dxa"/>
            <w:shd w:val="clear" w:color="auto" w:fill="E7E6E6" w:themeFill="background2"/>
            <w:vAlign w:val="center"/>
          </w:tcPr>
          <w:p w14:paraId="623D545F" w14:textId="65DAC614" w:rsidR="004172BC" w:rsidRDefault="004172BC" w:rsidP="004172BC">
            <w:pPr>
              <w:ind w:left="-14"/>
              <w:jc w:val="center"/>
              <w:rPr>
                <w:b/>
                <w:sz w:val="21"/>
                <w:szCs w:val="21"/>
              </w:rPr>
            </w:pPr>
            <w:r w:rsidRPr="00C065BD">
              <w:rPr>
                <w:b/>
                <w:spacing w:val="-4"/>
                <w:sz w:val="21"/>
                <w:szCs w:val="21"/>
              </w:rPr>
              <w:t>Picture of the interface_</w:t>
            </w:r>
            <w:r>
              <w:rPr>
                <w:b/>
                <w:spacing w:val="-4"/>
                <w:sz w:val="21"/>
                <w:szCs w:val="21"/>
              </w:rPr>
              <w:t>8</w:t>
            </w:r>
          </w:p>
        </w:tc>
        <w:tc>
          <w:tcPr>
            <w:tcW w:w="4857" w:type="dxa"/>
            <w:shd w:val="clear" w:color="auto" w:fill="E7E6E6" w:themeFill="background2"/>
            <w:vAlign w:val="center"/>
          </w:tcPr>
          <w:p w14:paraId="65DA98ED" w14:textId="77777777" w:rsidR="004172BC" w:rsidRPr="00C065BD" w:rsidRDefault="004172BC" w:rsidP="004172BC">
            <w:pPr>
              <w:ind w:left="-106" w:right="-19"/>
              <w:jc w:val="center"/>
            </w:pPr>
            <w:r>
              <w:rPr>
                <w:b/>
                <w:sz w:val="21"/>
                <w:szCs w:val="21"/>
              </w:rPr>
              <w:t>Brief description of interface</w:t>
            </w:r>
            <w:r w:rsidRPr="00C065BD">
              <w:rPr>
                <w:b/>
                <w:sz w:val="21"/>
                <w:szCs w:val="21"/>
              </w:rPr>
              <w:t>_</w:t>
            </w:r>
            <w:r>
              <w:rPr>
                <w:b/>
                <w:sz w:val="21"/>
                <w:szCs w:val="21"/>
              </w:rPr>
              <w:t>8</w:t>
            </w:r>
          </w:p>
        </w:tc>
      </w:tr>
      <w:tr w:rsidR="004172BC" w:rsidRPr="00C065BD" w14:paraId="30760F9C" w14:textId="77777777" w:rsidTr="000F447C">
        <w:trPr>
          <w:trHeight w:val="7775"/>
        </w:trPr>
        <w:tc>
          <w:tcPr>
            <w:tcW w:w="1872" w:type="dxa"/>
            <w:vMerge/>
            <w:tcBorders>
              <w:bottom w:val="nil"/>
            </w:tcBorders>
            <w:vAlign w:val="center"/>
          </w:tcPr>
          <w:p w14:paraId="6E58539D" w14:textId="77777777" w:rsidR="004172BC" w:rsidRPr="008731FB" w:rsidRDefault="004172BC" w:rsidP="004172BC">
            <w:pPr>
              <w:ind w:left="-14"/>
              <w:jc w:val="both"/>
              <w:rPr>
                <w:b/>
                <w:spacing w:val="-6"/>
                <w:sz w:val="21"/>
                <w:szCs w:val="21"/>
              </w:rPr>
            </w:pPr>
          </w:p>
        </w:tc>
        <w:tc>
          <w:tcPr>
            <w:tcW w:w="8031" w:type="dxa"/>
            <w:vAlign w:val="center"/>
          </w:tcPr>
          <w:p w14:paraId="4D8C9B81" w14:textId="38A4FD8E" w:rsidR="004172BC" w:rsidRPr="008731FB" w:rsidRDefault="000469BD" w:rsidP="004172BC">
            <w:pPr>
              <w:ind w:left="-14"/>
              <w:jc w:val="both"/>
              <w:rPr>
                <w:b/>
                <w:spacing w:val="-6"/>
                <w:sz w:val="21"/>
                <w:szCs w:val="21"/>
              </w:rPr>
            </w:pPr>
            <w:r>
              <w:rPr>
                <w:noProof/>
              </w:rPr>
              <w:drawing>
                <wp:anchor distT="0" distB="0" distL="114300" distR="114300" simplePos="0" relativeHeight="251765760" behindDoc="0" locked="0" layoutInCell="1" allowOverlap="1" wp14:anchorId="67E66D7A" wp14:editId="46F17383">
                  <wp:simplePos x="0" y="0"/>
                  <wp:positionH relativeFrom="column">
                    <wp:posOffset>318135</wp:posOffset>
                  </wp:positionH>
                  <wp:positionV relativeFrom="paragraph">
                    <wp:posOffset>-729615</wp:posOffset>
                  </wp:positionV>
                  <wp:extent cx="4387215" cy="4093845"/>
                  <wp:effectExtent l="38100" t="38100" r="32385" b="4000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87215" cy="4093845"/>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r w:rsidR="000F447C">
              <w:rPr>
                <w:b/>
                <w:noProof/>
                <w:spacing w:val="-4"/>
                <w:sz w:val="21"/>
                <w:szCs w:val="21"/>
              </w:rPr>
              <mc:AlternateContent>
                <mc:Choice Requires="wps">
                  <w:drawing>
                    <wp:anchor distT="0" distB="0" distL="114300" distR="114300" simplePos="0" relativeHeight="251815936" behindDoc="0" locked="0" layoutInCell="1" allowOverlap="1" wp14:anchorId="395343E0" wp14:editId="3A5F5EEE">
                      <wp:simplePos x="0" y="0"/>
                      <wp:positionH relativeFrom="column">
                        <wp:posOffset>-1185545</wp:posOffset>
                      </wp:positionH>
                      <wp:positionV relativeFrom="paragraph">
                        <wp:posOffset>1793875</wp:posOffset>
                      </wp:positionV>
                      <wp:extent cx="1057910" cy="388620"/>
                      <wp:effectExtent l="0" t="0" r="27940" b="11430"/>
                      <wp:wrapNone/>
                      <wp:docPr id="5" name="Text Box 5"/>
                      <wp:cNvGraphicFramePr/>
                      <a:graphic xmlns:a="http://schemas.openxmlformats.org/drawingml/2006/main">
                        <a:graphicData uri="http://schemas.microsoft.com/office/word/2010/wordprocessingShape">
                          <wps:wsp>
                            <wps:cNvSpPr txBox="1"/>
                            <wps:spPr>
                              <a:xfrm>
                                <a:off x="0" y="0"/>
                                <a:ext cx="1057910" cy="388620"/>
                              </a:xfrm>
                              <a:prstGeom prst="rect">
                                <a:avLst/>
                              </a:prstGeom>
                              <a:solidFill>
                                <a:schemeClr val="lt1"/>
                              </a:solidFill>
                              <a:ln w="6350">
                                <a:solidFill>
                                  <a:schemeClr val="bg1"/>
                                </a:solidFill>
                              </a:ln>
                            </wps:spPr>
                            <wps:txbx>
                              <w:txbxContent>
                                <w:p w14:paraId="2EEA808A" w14:textId="77777777" w:rsidR="00C46E08" w:rsidRDefault="00C46E08" w:rsidP="000F447C">
                                  <w:r w:rsidRPr="001136D9">
                                    <w:rPr>
                                      <w:b/>
                                      <w:spacing w:val="-4"/>
                                      <w:sz w:val="36"/>
                                      <w:szCs w:val="36"/>
                                      <w:highlight w:val="cyan"/>
                                    </w:rPr>
                                    <w:t>Sprin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5343E0" id="Text Box 5" o:spid="_x0000_s1028" type="#_x0000_t202" style="position:absolute;left:0;text-align:left;margin-left:-93.35pt;margin-top:141.25pt;width:83.3pt;height:30.6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" fillcolor="white [3201]" strokecolor="white [3212]" strokeweight=".5pt">
                      <v:textbox>
                        <w:txbxContent>
                          <w:p w14:paraId="2EEA808A" w14:textId="77777777" w:rsidR="00C46E08" w:rsidRDefault="00C46E08" w:rsidP="000F447C">
                            <w:r w:rsidRPr="001136D9">
                              <w:rPr>
                                <w:b/>
                                <w:spacing w:val="-4"/>
                                <w:sz w:val="36"/>
                                <w:szCs w:val="36"/>
                                <w:highlight w:val="cyan"/>
                              </w:rPr>
                              <w:t>Sprint 2</w:t>
                            </w:r>
                          </w:p>
                        </w:txbxContent>
                      </v:textbox>
                    </v:shape>
                  </w:pict>
                </mc:Fallback>
              </mc:AlternateContent>
            </w:r>
          </w:p>
        </w:tc>
        <w:tc>
          <w:tcPr>
            <w:tcW w:w="4857" w:type="dxa"/>
          </w:tcPr>
          <w:p w14:paraId="7BD2FF45" w14:textId="77777777" w:rsidR="004172BC" w:rsidRPr="00926057" w:rsidRDefault="004172BC" w:rsidP="006A37F9">
            <w:pPr>
              <w:jc w:val="both"/>
              <w:rPr>
                <w:color w:val="0E101A"/>
              </w:rPr>
            </w:pPr>
            <w:r w:rsidRPr="00926057">
              <w:rPr>
                <w:color w:val="0E101A"/>
              </w:rPr>
              <w:t>  </w:t>
            </w:r>
          </w:p>
          <w:p w14:paraId="689805F5" w14:textId="77777777" w:rsidR="004172BC" w:rsidRPr="00926057" w:rsidRDefault="004172BC" w:rsidP="006A37F9">
            <w:pPr>
              <w:jc w:val="both"/>
              <w:rPr>
                <w:color w:val="0E101A"/>
              </w:rPr>
            </w:pPr>
            <w:r w:rsidRPr="00926057">
              <w:rPr>
                <w:b/>
                <w:bCs/>
                <w:color w:val="0E101A"/>
              </w:rPr>
              <w:t>Purpose:</w:t>
            </w:r>
          </w:p>
          <w:p w14:paraId="2B2966A4" w14:textId="77777777" w:rsidR="004172BC" w:rsidRPr="00926057" w:rsidRDefault="004172BC" w:rsidP="006A37F9">
            <w:pPr>
              <w:jc w:val="both"/>
              <w:rPr>
                <w:color w:val="0E101A"/>
              </w:rPr>
            </w:pPr>
          </w:p>
          <w:p w14:paraId="6E5364DC" w14:textId="77777777" w:rsidR="004172BC" w:rsidRPr="00926057" w:rsidRDefault="004172BC" w:rsidP="006A37F9">
            <w:pPr>
              <w:jc w:val="both"/>
              <w:rPr>
                <w:color w:val="0E101A"/>
              </w:rPr>
            </w:pPr>
            <w:r w:rsidRPr="00926057">
              <w:rPr>
                <w:color w:val="0E101A"/>
              </w:rPr>
              <w:t>This interface is used to delete inactive user profiles on the admin side.</w:t>
            </w:r>
          </w:p>
          <w:p w14:paraId="10515079" w14:textId="77777777" w:rsidR="004172BC" w:rsidRPr="00926057" w:rsidRDefault="004172BC" w:rsidP="006A37F9">
            <w:pPr>
              <w:jc w:val="both"/>
              <w:rPr>
                <w:color w:val="0E101A"/>
              </w:rPr>
            </w:pPr>
          </w:p>
          <w:p w14:paraId="1A88F1E0" w14:textId="77777777" w:rsidR="004172BC" w:rsidRPr="00926057" w:rsidRDefault="004172BC" w:rsidP="006A37F9">
            <w:pPr>
              <w:jc w:val="both"/>
              <w:rPr>
                <w:color w:val="0E101A"/>
              </w:rPr>
            </w:pPr>
          </w:p>
          <w:p w14:paraId="12B3CF88" w14:textId="77777777" w:rsidR="004172BC" w:rsidRPr="00926057" w:rsidRDefault="004172BC" w:rsidP="006A37F9">
            <w:pPr>
              <w:jc w:val="both"/>
              <w:rPr>
                <w:color w:val="0E101A"/>
              </w:rPr>
            </w:pPr>
            <w:r w:rsidRPr="00926057">
              <w:rPr>
                <w:b/>
                <w:bCs/>
                <w:color w:val="0E101A"/>
              </w:rPr>
              <w:t>Flow</w:t>
            </w:r>
            <w:r w:rsidRPr="00926057">
              <w:rPr>
                <w:color w:val="0E101A"/>
              </w:rPr>
              <w:t>:</w:t>
            </w:r>
          </w:p>
          <w:p w14:paraId="172D4DE1" w14:textId="77777777" w:rsidR="004172BC" w:rsidRPr="00926057" w:rsidRDefault="004172BC" w:rsidP="006A37F9">
            <w:pPr>
              <w:jc w:val="both"/>
              <w:rPr>
                <w:color w:val="0E101A"/>
              </w:rPr>
            </w:pPr>
          </w:p>
          <w:p w14:paraId="4011706D" w14:textId="77777777" w:rsidR="004172BC" w:rsidRPr="00926057" w:rsidRDefault="004172BC" w:rsidP="006A37F9">
            <w:pPr>
              <w:jc w:val="both"/>
              <w:rPr>
                <w:color w:val="0E101A"/>
              </w:rPr>
            </w:pPr>
            <w:r w:rsidRPr="00926057">
              <w:rPr>
                <w:color w:val="0E101A"/>
              </w:rPr>
              <w:t>The admin needs to log in as an</w:t>
            </w:r>
            <w:r>
              <w:rPr>
                <w:color w:val="0E101A"/>
              </w:rPr>
              <w:t xml:space="preserve"> </w:t>
            </w:r>
            <w:r w:rsidRPr="00926057">
              <w:rPr>
                <w:color w:val="0E101A"/>
              </w:rPr>
              <w:t xml:space="preserve">administrator and then </w:t>
            </w:r>
            <w:proofErr w:type="gramStart"/>
            <w:r w:rsidRPr="00926057">
              <w:rPr>
                <w:color w:val="0E101A"/>
              </w:rPr>
              <w:t>have to</w:t>
            </w:r>
            <w:proofErr w:type="gramEnd"/>
            <w:r w:rsidRPr="00926057">
              <w:rPr>
                <w:color w:val="0E101A"/>
              </w:rPr>
              <w:t xml:space="preserve"> click the ‘</w:t>
            </w:r>
            <w:r>
              <w:rPr>
                <w:color w:val="0E101A"/>
              </w:rPr>
              <w:t xml:space="preserve">Go to </w:t>
            </w:r>
            <w:r w:rsidRPr="00926057">
              <w:rPr>
                <w:color w:val="0E101A"/>
              </w:rPr>
              <w:t>Customer Management’ button on the</w:t>
            </w:r>
            <w:r>
              <w:rPr>
                <w:color w:val="0E101A"/>
              </w:rPr>
              <w:t xml:space="preserve"> </w:t>
            </w:r>
            <w:r w:rsidRPr="00926057">
              <w:rPr>
                <w:color w:val="0E101A"/>
              </w:rPr>
              <w:t>admin home page. Then it re-directs to the 'All Customer Details page’.</w:t>
            </w:r>
            <w:r>
              <w:rPr>
                <w:color w:val="0E101A"/>
              </w:rPr>
              <w:t xml:space="preserve"> </w:t>
            </w:r>
            <w:r w:rsidRPr="00926057">
              <w:rPr>
                <w:color w:val="0E101A"/>
              </w:rPr>
              <w:t>Then the admin must first select the user profile he wants to delete and then click the "DELETE" button under the "Action" section.</w:t>
            </w:r>
            <w:r>
              <w:rPr>
                <w:color w:val="0E101A"/>
              </w:rPr>
              <w:t xml:space="preserve"> </w:t>
            </w:r>
            <w:r w:rsidRPr="00926057">
              <w:rPr>
                <w:color w:val="0E101A"/>
              </w:rPr>
              <w:t xml:space="preserve">After that, the </w:t>
            </w:r>
            <w:r w:rsidRPr="002A4ADB">
              <w:rPr>
                <w:color w:val="0E101A"/>
              </w:rPr>
              <w:t xml:space="preserve">admin needs to confirm </w:t>
            </w:r>
            <w:proofErr w:type="gramStart"/>
            <w:r w:rsidRPr="002A4ADB">
              <w:rPr>
                <w:color w:val="0E101A"/>
              </w:rPr>
              <w:t>whether or not</w:t>
            </w:r>
            <w:proofErr w:type="gramEnd"/>
            <w:r w:rsidRPr="002A4ADB">
              <w:rPr>
                <w:color w:val="0E101A"/>
              </w:rPr>
              <w:t xml:space="preserve"> to delete a user's profile.</w:t>
            </w:r>
          </w:p>
          <w:p w14:paraId="7812EE92" w14:textId="77777777" w:rsidR="004172BC" w:rsidRPr="00926057" w:rsidRDefault="004172BC" w:rsidP="006A37F9">
            <w:pPr>
              <w:jc w:val="both"/>
              <w:rPr>
                <w:color w:val="0E101A"/>
              </w:rPr>
            </w:pPr>
          </w:p>
          <w:p w14:paraId="0957433D" w14:textId="77777777" w:rsidR="004172BC" w:rsidRPr="00926057" w:rsidRDefault="004172BC" w:rsidP="006A37F9">
            <w:pPr>
              <w:jc w:val="both"/>
              <w:rPr>
                <w:color w:val="0E101A"/>
              </w:rPr>
            </w:pPr>
            <w:r w:rsidRPr="00926057">
              <w:rPr>
                <w:b/>
                <w:bCs/>
                <w:color w:val="0E101A"/>
              </w:rPr>
              <w:t>Good practices</w:t>
            </w:r>
            <w:r w:rsidRPr="00926057">
              <w:rPr>
                <w:color w:val="0E101A"/>
              </w:rPr>
              <w:t>:</w:t>
            </w:r>
          </w:p>
          <w:p w14:paraId="73BB39B9" w14:textId="77777777" w:rsidR="004172BC" w:rsidRPr="00926057" w:rsidRDefault="004172BC" w:rsidP="006A37F9">
            <w:pPr>
              <w:jc w:val="both"/>
              <w:rPr>
                <w:color w:val="0E101A"/>
              </w:rPr>
            </w:pPr>
          </w:p>
          <w:p w14:paraId="70A261BE" w14:textId="77777777" w:rsidR="004172BC" w:rsidRPr="00926057" w:rsidRDefault="004172BC" w:rsidP="006A37F9">
            <w:pPr>
              <w:numPr>
                <w:ilvl w:val="0"/>
                <w:numId w:val="31"/>
              </w:numPr>
              <w:jc w:val="both"/>
              <w:rPr>
                <w:color w:val="0E101A"/>
              </w:rPr>
            </w:pPr>
            <w:r w:rsidRPr="00926057">
              <w:rPr>
                <w:color w:val="0E101A"/>
              </w:rPr>
              <w:t>The labels were given meaningful names, and the first letter of each word was capitalized.</w:t>
            </w:r>
          </w:p>
          <w:p w14:paraId="208CB9D3" w14:textId="77777777" w:rsidR="004172BC" w:rsidRPr="00926057" w:rsidRDefault="004172BC" w:rsidP="006A37F9">
            <w:pPr>
              <w:numPr>
                <w:ilvl w:val="0"/>
                <w:numId w:val="31"/>
              </w:numPr>
              <w:jc w:val="both"/>
              <w:rPr>
                <w:color w:val="0E101A"/>
              </w:rPr>
            </w:pPr>
            <w:r w:rsidRPr="00926057">
              <w:rPr>
                <w:color w:val="0E101A"/>
              </w:rPr>
              <w:t>It was made sure that there were no spelling mistakes.</w:t>
            </w:r>
          </w:p>
          <w:p w14:paraId="51C19A9C" w14:textId="77777777" w:rsidR="004172BC" w:rsidRPr="00926057" w:rsidRDefault="004172BC" w:rsidP="006A37F9">
            <w:pPr>
              <w:numPr>
                <w:ilvl w:val="0"/>
                <w:numId w:val="31"/>
              </w:numPr>
              <w:jc w:val="both"/>
              <w:rPr>
                <w:color w:val="0E101A"/>
              </w:rPr>
            </w:pPr>
            <w:r w:rsidRPr="00926057">
              <w:rPr>
                <w:color w:val="0E101A"/>
              </w:rPr>
              <w:t>Provided interactive buttons for the user to clearly identify what they were looking at.</w:t>
            </w:r>
          </w:p>
          <w:p w14:paraId="0B552D0A" w14:textId="77777777" w:rsidR="004172BC" w:rsidRPr="00926057" w:rsidRDefault="004172BC" w:rsidP="006A37F9">
            <w:pPr>
              <w:numPr>
                <w:ilvl w:val="0"/>
                <w:numId w:val="31"/>
              </w:numPr>
              <w:jc w:val="both"/>
              <w:rPr>
                <w:color w:val="0E101A"/>
              </w:rPr>
            </w:pPr>
            <w:r w:rsidRPr="00926057">
              <w:rPr>
                <w:color w:val="0E101A"/>
              </w:rPr>
              <w:t>It's easy to navigate the next steps.</w:t>
            </w:r>
          </w:p>
          <w:p w14:paraId="5DAD8E5B" w14:textId="77777777" w:rsidR="004172BC" w:rsidRPr="00926057" w:rsidRDefault="004172BC" w:rsidP="006A37F9">
            <w:pPr>
              <w:numPr>
                <w:ilvl w:val="0"/>
                <w:numId w:val="31"/>
              </w:numPr>
              <w:jc w:val="both"/>
              <w:rPr>
                <w:color w:val="0E101A"/>
              </w:rPr>
            </w:pPr>
            <w:r w:rsidRPr="00926057">
              <w:rPr>
                <w:color w:val="0E101A"/>
              </w:rPr>
              <w:t>Good spacing and a clear indent.</w:t>
            </w:r>
          </w:p>
          <w:p w14:paraId="663B1BF6" w14:textId="77777777" w:rsidR="004172BC" w:rsidRPr="00926057" w:rsidRDefault="004172BC" w:rsidP="006A37F9">
            <w:pPr>
              <w:jc w:val="both"/>
              <w:rPr>
                <w:color w:val="0E101A"/>
              </w:rPr>
            </w:pPr>
            <w:r w:rsidRPr="00926057">
              <w:rPr>
                <w:color w:val="0E101A"/>
              </w:rPr>
              <w:t> </w:t>
            </w:r>
          </w:p>
          <w:p w14:paraId="04ACA395" w14:textId="77777777" w:rsidR="004172BC" w:rsidRPr="00926057" w:rsidRDefault="004172BC" w:rsidP="006A37F9">
            <w:pPr>
              <w:jc w:val="both"/>
              <w:rPr>
                <w:color w:val="0E101A"/>
              </w:rPr>
            </w:pPr>
            <w:r w:rsidRPr="00926057">
              <w:rPr>
                <w:color w:val="0E101A"/>
              </w:rPr>
              <w:t> </w:t>
            </w:r>
          </w:p>
          <w:p w14:paraId="6E0C3E3A" w14:textId="77777777" w:rsidR="004172BC" w:rsidRPr="00926057" w:rsidRDefault="004172BC" w:rsidP="006A37F9">
            <w:pPr>
              <w:jc w:val="both"/>
              <w:rPr>
                <w:color w:val="0E101A"/>
              </w:rPr>
            </w:pPr>
            <w:r w:rsidRPr="00926057">
              <w:rPr>
                <w:color w:val="0E101A"/>
              </w:rPr>
              <w:t> </w:t>
            </w:r>
          </w:p>
          <w:p w14:paraId="739B8624" w14:textId="75EC0D9C" w:rsidR="004172BC" w:rsidRPr="00C065BD" w:rsidRDefault="004172BC" w:rsidP="006A37F9">
            <w:pPr>
              <w:ind w:left="-104"/>
              <w:jc w:val="both"/>
            </w:pPr>
          </w:p>
        </w:tc>
      </w:tr>
      <w:tr w:rsidR="004172BC" w:rsidRPr="00C065BD" w14:paraId="351E16EA" w14:textId="77777777" w:rsidTr="000F447C">
        <w:trPr>
          <w:trHeight w:val="309"/>
        </w:trPr>
        <w:tc>
          <w:tcPr>
            <w:tcW w:w="1872" w:type="dxa"/>
            <w:vMerge/>
            <w:tcBorders>
              <w:bottom w:val="nil"/>
            </w:tcBorders>
            <w:vAlign w:val="center"/>
          </w:tcPr>
          <w:p w14:paraId="41E065E2" w14:textId="77777777" w:rsidR="004172BC" w:rsidRPr="008731FB" w:rsidRDefault="004172BC" w:rsidP="004172BC">
            <w:pPr>
              <w:ind w:left="-14"/>
              <w:jc w:val="both"/>
              <w:rPr>
                <w:b/>
                <w:spacing w:val="-6"/>
                <w:sz w:val="21"/>
                <w:szCs w:val="21"/>
              </w:rPr>
            </w:pPr>
          </w:p>
        </w:tc>
        <w:tc>
          <w:tcPr>
            <w:tcW w:w="8031" w:type="dxa"/>
            <w:shd w:val="clear" w:color="auto" w:fill="E7E6E6" w:themeFill="background2"/>
            <w:vAlign w:val="center"/>
          </w:tcPr>
          <w:p w14:paraId="58B17407" w14:textId="528721FD" w:rsidR="004172BC" w:rsidRPr="008731FB" w:rsidRDefault="004172BC" w:rsidP="004172BC">
            <w:pPr>
              <w:ind w:left="-14"/>
              <w:jc w:val="center"/>
              <w:rPr>
                <w:b/>
                <w:spacing w:val="-6"/>
                <w:sz w:val="21"/>
                <w:szCs w:val="21"/>
              </w:rPr>
            </w:pPr>
            <w:r w:rsidRPr="00C065BD">
              <w:rPr>
                <w:b/>
                <w:spacing w:val="-4"/>
                <w:sz w:val="21"/>
                <w:szCs w:val="21"/>
              </w:rPr>
              <w:t>Picture of the interface_</w:t>
            </w:r>
            <w:r>
              <w:rPr>
                <w:b/>
                <w:spacing w:val="-4"/>
                <w:sz w:val="21"/>
                <w:szCs w:val="21"/>
              </w:rPr>
              <w:t>9</w:t>
            </w:r>
          </w:p>
        </w:tc>
        <w:tc>
          <w:tcPr>
            <w:tcW w:w="4857" w:type="dxa"/>
            <w:shd w:val="clear" w:color="auto" w:fill="E7E6E6" w:themeFill="background2"/>
            <w:vAlign w:val="center"/>
          </w:tcPr>
          <w:p w14:paraId="2ABD2416" w14:textId="367D9AD7" w:rsidR="004172BC" w:rsidRDefault="004172BC" w:rsidP="004172BC">
            <w:pPr>
              <w:ind w:left="-90"/>
              <w:jc w:val="center"/>
              <w:rPr>
                <w:b/>
                <w:bCs/>
              </w:rPr>
            </w:pPr>
            <w:r>
              <w:rPr>
                <w:b/>
                <w:sz w:val="21"/>
                <w:szCs w:val="21"/>
              </w:rPr>
              <w:t>Brief description of interface</w:t>
            </w:r>
            <w:r w:rsidRPr="00C065BD">
              <w:rPr>
                <w:b/>
                <w:sz w:val="21"/>
                <w:szCs w:val="21"/>
              </w:rPr>
              <w:t>_</w:t>
            </w:r>
            <w:r>
              <w:rPr>
                <w:b/>
                <w:sz w:val="21"/>
                <w:szCs w:val="21"/>
              </w:rPr>
              <w:t>9</w:t>
            </w:r>
          </w:p>
        </w:tc>
      </w:tr>
      <w:tr w:rsidR="004172BC" w:rsidRPr="00C065BD" w14:paraId="25DA7E26" w14:textId="77777777" w:rsidTr="000F447C">
        <w:trPr>
          <w:trHeight w:val="10115"/>
        </w:trPr>
        <w:tc>
          <w:tcPr>
            <w:tcW w:w="1872" w:type="dxa"/>
            <w:vMerge/>
            <w:tcBorders>
              <w:bottom w:val="nil"/>
            </w:tcBorders>
            <w:vAlign w:val="center"/>
          </w:tcPr>
          <w:p w14:paraId="600E231D" w14:textId="77777777" w:rsidR="004172BC" w:rsidRPr="008731FB" w:rsidRDefault="004172BC" w:rsidP="004172BC">
            <w:pPr>
              <w:ind w:left="-14"/>
              <w:jc w:val="both"/>
              <w:rPr>
                <w:b/>
                <w:spacing w:val="-6"/>
                <w:sz w:val="21"/>
                <w:szCs w:val="21"/>
              </w:rPr>
            </w:pPr>
          </w:p>
        </w:tc>
        <w:tc>
          <w:tcPr>
            <w:tcW w:w="8031" w:type="dxa"/>
            <w:vAlign w:val="center"/>
          </w:tcPr>
          <w:p w14:paraId="1965F7D7" w14:textId="63F39E19" w:rsidR="004172BC" w:rsidRPr="008731FB" w:rsidRDefault="004172BC" w:rsidP="004172BC">
            <w:pPr>
              <w:ind w:left="-14"/>
              <w:jc w:val="both"/>
              <w:rPr>
                <w:b/>
                <w:spacing w:val="-6"/>
                <w:sz w:val="21"/>
                <w:szCs w:val="21"/>
              </w:rPr>
            </w:pPr>
            <w:r>
              <w:rPr>
                <w:noProof/>
              </w:rPr>
              <w:drawing>
                <wp:anchor distT="0" distB="0" distL="114300" distR="114300" simplePos="0" relativeHeight="251768832" behindDoc="0" locked="0" layoutInCell="1" allowOverlap="1" wp14:anchorId="3BBD16EF" wp14:editId="37E94607">
                  <wp:simplePos x="0" y="0"/>
                  <wp:positionH relativeFrom="column">
                    <wp:posOffset>236855</wp:posOffset>
                  </wp:positionH>
                  <wp:positionV relativeFrom="paragraph">
                    <wp:posOffset>-650875</wp:posOffset>
                  </wp:positionV>
                  <wp:extent cx="4460875" cy="3970655"/>
                  <wp:effectExtent l="38100" t="38100" r="34925" b="2984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460875" cy="3970655"/>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vAlign w:val="center"/>
          </w:tcPr>
          <w:p w14:paraId="03C1972A" w14:textId="77777777" w:rsidR="004172BC" w:rsidRPr="004153C5" w:rsidRDefault="004172BC" w:rsidP="00AD0077">
            <w:pPr>
              <w:jc w:val="both"/>
              <w:rPr>
                <w:color w:val="0E101A"/>
              </w:rPr>
            </w:pPr>
            <w:r w:rsidRPr="004153C5">
              <w:rPr>
                <w:color w:val="0E101A"/>
              </w:rPr>
              <w:t>  </w:t>
            </w:r>
            <w:r w:rsidRPr="004153C5">
              <w:rPr>
                <w:b/>
                <w:bCs/>
                <w:color w:val="0E101A"/>
              </w:rPr>
              <w:t>Purpose:</w:t>
            </w:r>
          </w:p>
          <w:p w14:paraId="34D0CEA5" w14:textId="77777777" w:rsidR="004172BC" w:rsidRPr="004153C5" w:rsidRDefault="004172BC" w:rsidP="00AD0077">
            <w:pPr>
              <w:jc w:val="both"/>
              <w:rPr>
                <w:color w:val="0E101A"/>
              </w:rPr>
            </w:pPr>
          </w:p>
          <w:p w14:paraId="4994661C" w14:textId="77777777" w:rsidR="004172BC" w:rsidRPr="004153C5" w:rsidRDefault="004172BC" w:rsidP="00AD0077">
            <w:pPr>
              <w:jc w:val="both"/>
              <w:rPr>
                <w:color w:val="0E101A"/>
              </w:rPr>
            </w:pPr>
            <w:r w:rsidRPr="004153C5">
              <w:rPr>
                <w:color w:val="0E101A"/>
              </w:rPr>
              <w:t>This interface is used to search for registered users on the admin side.</w:t>
            </w:r>
          </w:p>
          <w:p w14:paraId="5D1E15AA" w14:textId="77777777" w:rsidR="004172BC" w:rsidRPr="004153C5" w:rsidRDefault="004172BC" w:rsidP="00AD0077">
            <w:pPr>
              <w:jc w:val="both"/>
              <w:rPr>
                <w:color w:val="0E101A"/>
              </w:rPr>
            </w:pPr>
          </w:p>
          <w:p w14:paraId="6631FE43" w14:textId="77777777" w:rsidR="004172BC" w:rsidRPr="004153C5" w:rsidRDefault="004172BC" w:rsidP="00AD0077">
            <w:pPr>
              <w:jc w:val="both"/>
              <w:rPr>
                <w:color w:val="0E101A"/>
              </w:rPr>
            </w:pPr>
            <w:r w:rsidRPr="004153C5">
              <w:rPr>
                <w:b/>
                <w:bCs/>
                <w:color w:val="0E101A"/>
              </w:rPr>
              <w:t>Flow</w:t>
            </w:r>
            <w:r w:rsidRPr="004153C5">
              <w:rPr>
                <w:color w:val="0E101A"/>
              </w:rPr>
              <w:t>:</w:t>
            </w:r>
          </w:p>
          <w:p w14:paraId="26F43293" w14:textId="77777777" w:rsidR="004172BC" w:rsidRPr="004153C5" w:rsidRDefault="004172BC" w:rsidP="00AD0077">
            <w:pPr>
              <w:jc w:val="both"/>
              <w:rPr>
                <w:color w:val="0E101A"/>
              </w:rPr>
            </w:pPr>
            <w:r w:rsidRPr="004153C5">
              <w:rPr>
                <w:color w:val="0E101A"/>
              </w:rPr>
              <w:t xml:space="preserve">The admin needs to log in as an administrator and then </w:t>
            </w:r>
            <w:proofErr w:type="gramStart"/>
            <w:r w:rsidRPr="004153C5">
              <w:rPr>
                <w:color w:val="0E101A"/>
              </w:rPr>
              <w:t>have to</w:t>
            </w:r>
            <w:proofErr w:type="gramEnd"/>
            <w:r w:rsidRPr="004153C5">
              <w:rPr>
                <w:color w:val="0E101A"/>
              </w:rPr>
              <w:t xml:space="preserve"> click the ‘</w:t>
            </w:r>
            <w:r>
              <w:rPr>
                <w:color w:val="0E101A"/>
              </w:rPr>
              <w:t xml:space="preserve">Go to </w:t>
            </w:r>
            <w:r w:rsidRPr="004153C5">
              <w:rPr>
                <w:color w:val="0E101A"/>
              </w:rPr>
              <w:t>Customer Management’ button on the admin home page. Then it re-directs to the 'All Customer Details' page. Then he can find this search bar on the top right</w:t>
            </w:r>
            <w:r>
              <w:rPr>
                <w:color w:val="0E101A"/>
              </w:rPr>
              <w:t xml:space="preserve"> corner</w:t>
            </w:r>
            <w:r w:rsidRPr="004153C5">
              <w:rPr>
                <w:color w:val="0E101A"/>
              </w:rPr>
              <w:t xml:space="preserve"> of the page. He can search for registered customers using their name, email, password, NIC, and contact number.</w:t>
            </w:r>
          </w:p>
          <w:p w14:paraId="0144E9E7" w14:textId="77777777" w:rsidR="004172BC" w:rsidRPr="004153C5" w:rsidRDefault="004172BC" w:rsidP="00AD0077">
            <w:pPr>
              <w:jc w:val="both"/>
              <w:rPr>
                <w:color w:val="0E101A"/>
              </w:rPr>
            </w:pPr>
          </w:p>
          <w:p w14:paraId="4BCDF4BF" w14:textId="77777777" w:rsidR="004172BC" w:rsidRPr="004153C5" w:rsidRDefault="004172BC" w:rsidP="00AD0077">
            <w:pPr>
              <w:jc w:val="both"/>
              <w:rPr>
                <w:color w:val="0E101A"/>
              </w:rPr>
            </w:pPr>
            <w:r w:rsidRPr="004153C5">
              <w:rPr>
                <w:b/>
                <w:bCs/>
                <w:color w:val="0E101A"/>
              </w:rPr>
              <w:t>Good practices</w:t>
            </w:r>
            <w:r w:rsidRPr="004153C5">
              <w:rPr>
                <w:color w:val="0E101A"/>
              </w:rPr>
              <w:t>:</w:t>
            </w:r>
          </w:p>
          <w:p w14:paraId="37331536" w14:textId="77777777" w:rsidR="004172BC" w:rsidRPr="004153C5" w:rsidRDefault="004172BC" w:rsidP="00AD0077">
            <w:pPr>
              <w:jc w:val="both"/>
              <w:rPr>
                <w:color w:val="0E101A"/>
              </w:rPr>
            </w:pPr>
          </w:p>
          <w:p w14:paraId="3DC1850B" w14:textId="77777777" w:rsidR="004172BC" w:rsidRPr="004153C5" w:rsidRDefault="004172BC" w:rsidP="00AD0077">
            <w:pPr>
              <w:numPr>
                <w:ilvl w:val="0"/>
                <w:numId w:val="32"/>
              </w:numPr>
              <w:jc w:val="both"/>
              <w:rPr>
                <w:color w:val="0E101A"/>
              </w:rPr>
            </w:pPr>
            <w:r w:rsidRPr="004153C5">
              <w:rPr>
                <w:color w:val="0E101A"/>
              </w:rPr>
              <w:t>Provided summary details of registered users, then the admin can do his work quickly.</w:t>
            </w:r>
          </w:p>
          <w:p w14:paraId="4419DB53" w14:textId="77777777" w:rsidR="004172BC" w:rsidRPr="004153C5" w:rsidRDefault="004172BC" w:rsidP="00AD0077">
            <w:pPr>
              <w:numPr>
                <w:ilvl w:val="0"/>
                <w:numId w:val="32"/>
              </w:numPr>
              <w:jc w:val="both"/>
              <w:rPr>
                <w:color w:val="0E101A"/>
              </w:rPr>
            </w:pPr>
            <w:r w:rsidRPr="004153C5">
              <w:rPr>
                <w:color w:val="0E101A"/>
              </w:rPr>
              <w:t>Provided icons for users to find what they are looking for is the correct one.</w:t>
            </w:r>
          </w:p>
          <w:p w14:paraId="2EFFE14F" w14:textId="77777777" w:rsidR="004172BC" w:rsidRPr="002A4ADB" w:rsidRDefault="004172BC" w:rsidP="00AD0077">
            <w:pPr>
              <w:numPr>
                <w:ilvl w:val="0"/>
                <w:numId w:val="32"/>
              </w:numPr>
              <w:jc w:val="both"/>
              <w:rPr>
                <w:color w:val="0E101A"/>
              </w:rPr>
            </w:pPr>
            <w:r w:rsidRPr="002A4ADB">
              <w:rPr>
                <w:color w:val="0E101A"/>
              </w:rPr>
              <w:t>Provided proper alignments and sizes for the search bar.</w:t>
            </w:r>
          </w:p>
          <w:p w14:paraId="29736B98" w14:textId="77777777" w:rsidR="004172BC" w:rsidRPr="004153C5" w:rsidRDefault="004172BC" w:rsidP="00AD0077">
            <w:pPr>
              <w:numPr>
                <w:ilvl w:val="0"/>
                <w:numId w:val="32"/>
              </w:numPr>
              <w:jc w:val="both"/>
              <w:rPr>
                <w:color w:val="0E101A"/>
              </w:rPr>
            </w:pPr>
            <w:r w:rsidRPr="004153C5">
              <w:rPr>
                <w:color w:val="0E101A"/>
              </w:rPr>
              <w:t>Kept the interface simple.</w:t>
            </w:r>
          </w:p>
          <w:p w14:paraId="4BF35C2B" w14:textId="77777777" w:rsidR="004172BC" w:rsidRPr="004153C5" w:rsidRDefault="004172BC" w:rsidP="00AD0077">
            <w:pPr>
              <w:jc w:val="both"/>
              <w:rPr>
                <w:color w:val="0E101A"/>
              </w:rPr>
            </w:pPr>
            <w:r w:rsidRPr="004153C5">
              <w:rPr>
                <w:color w:val="0E101A"/>
              </w:rPr>
              <w:t> </w:t>
            </w:r>
          </w:p>
          <w:p w14:paraId="5223AF11" w14:textId="77777777" w:rsidR="004172BC" w:rsidRPr="004153C5" w:rsidRDefault="004172BC" w:rsidP="00AD0077">
            <w:pPr>
              <w:jc w:val="both"/>
              <w:rPr>
                <w:color w:val="0E101A"/>
              </w:rPr>
            </w:pPr>
            <w:r w:rsidRPr="004153C5">
              <w:rPr>
                <w:color w:val="0E101A"/>
              </w:rPr>
              <w:t> </w:t>
            </w:r>
          </w:p>
          <w:p w14:paraId="77E1A095" w14:textId="77777777" w:rsidR="004172BC" w:rsidRDefault="004172BC" w:rsidP="00AD0077">
            <w:pPr>
              <w:ind w:left="-90"/>
              <w:jc w:val="both"/>
              <w:rPr>
                <w:b/>
                <w:bCs/>
              </w:rPr>
            </w:pPr>
          </w:p>
        </w:tc>
      </w:tr>
      <w:tr w:rsidR="004172BC" w:rsidRPr="00C065BD" w14:paraId="66A75E91" w14:textId="77777777" w:rsidTr="000F447C">
        <w:trPr>
          <w:trHeight w:val="377"/>
        </w:trPr>
        <w:tc>
          <w:tcPr>
            <w:tcW w:w="1872" w:type="dxa"/>
            <w:vMerge/>
            <w:tcBorders>
              <w:bottom w:val="nil"/>
            </w:tcBorders>
            <w:vAlign w:val="center"/>
          </w:tcPr>
          <w:p w14:paraId="1EE62915" w14:textId="77777777" w:rsidR="004172BC" w:rsidRPr="008731FB" w:rsidRDefault="004172BC" w:rsidP="004172BC">
            <w:pPr>
              <w:ind w:left="-14"/>
              <w:jc w:val="both"/>
              <w:rPr>
                <w:b/>
                <w:spacing w:val="-6"/>
                <w:sz w:val="21"/>
                <w:szCs w:val="21"/>
              </w:rPr>
            </w:pPr>
          </w:p>
        </w:tc>
        <w:tc>
          <w:tcPr>
            <w:tcW w:w="8031" w:type="dxa"/>
            <w:shd w:val="clear" w:color="auto" w:fill="E7E6E6" w:themeFill="background2"/>
            <w:vAlign w:val="center"/>
          </w:tcPr>
          <w:p w14:paraId="7EC2BD21" w14:textId="42595FD6" w:rsidR="004172BC" w:rsidRPr="008731FB" w:rsidRDefault="004172BC" w:rsidP="004172BC">
            <w:pPr>
              <w:ind w:left="-14"/>
              <w:jc w:val="center"/>
              <w:rPr>
                <w:b/>
                <w:spacing w:val="-6"/>
                <w:sz w:val="21"/>
                <w:szCs w:val="21"/>
              </w:rPr>
            </w:pPr>
            <w:r w:rsidRPr="00C065BD">
              <w:rPr>
                <w:b/>
                <w:spacing w:val="-4"/>
                <w:sz w:val="21"/>
                <w:szCs w:val="21"/>
              </w:rPr>
              <w:t>Picture of the interface_</w:t>
            </w:r>
            <w:r>
              <w:rPr>
                <w:b/>
                <w:spacing w:val="-4"/>
                <w:sz w:val="21"/>
                <w:szCs w:val="21"/>
              </w:rPr>
              <w:t>10</w:t>
            </w:r>
          </w:p>
        </w:tc>
        <w:tc>
          <w:tcPr>
            <w:tcW w:w="4857" w:type="dxa"/>
            <w:shd w:val="clear" w:color="auto" w:fill="E7E6E6" w:themeFill="background2"/>
            <w:vAlign w:val="center"/>
          </w:tcPr>
          <w:p w14:paraId="0FDE852A" w14:textId="4357DEC0" w:rsidR="004172BC" w:rsidRDefault="004172BC" w:rsidP="004172BC">
            <w:pPr>
              <w:ind w:left="-90"/>
              <w:jc w:val="center"/>
              <w:rPr>
                <w:b/>
                <w:bCs/>
              </w:rPr>
            </w:pPr>
            <w:r>
              <w:rPr>
                <w:b/>
                <w:sz w:val="21"/>
                <w:szCs w:val="21"/>
              </w:rPr>
              <w:t>Brief description of interface</w:t>
            </w:r>
            <w:r w:rsidRPr="00C065BD">
              <w:rPr>
                <w:b/>
                <w:sz w:val="21"/>
                <w:szCs w:val="21"/>
              </w:rPr>
              <w:t>_</w:t>
            </w:r>
            <w:r>
              <w:rPr>
                <w:b/>
                <w:sz w:val="21"/>
                <w:szCs w:val="21"/>
              </w:rPr>
              <w:t>10</w:t>
            </w:r>
          </w:p>
        </w:tc>
      </w:tr>
      <w:tr w:rsidR="004172BC" w:rsidRPr="00C065BD" w14:paraId="55E79E3E" w14:textId="77777777" w:rsidTr="000F447C">
        <w:trPr>
          <w:trHeight w:val="9953"/>
        </w:trPr>
        <w:tc>
          <w:tcPr>
            <w:tcW w:w="1872" w:type="dxa"/>
            <w:vMerge/>
            <w:tcBorders>
              <w:bottom w:val="nil"/>
            </w:tcBorders>
            <w:vAlign w:val="center"/>
          </w:tcPr>
          <w:p w14:paraId="3DE3D75D" w14:textId="77777777" w:rsidR="004172BC" w:rsidRPr="008731FB" w:rsidRDefault="004172BC" w:rsidP="004172BC">
            <w:pPr>
              <w:ind w:left="-14"/>
              <w:jc w:val="both"/>
              <w:rPr>
                <w:b/>
                <w:spacing w:val="-6"/>
                <w:sz w:val="21"/>
                <w:szCs w:val="21"/>
              </w:rPr>
            </w:pPr>
          </w:p>
        </w:tc>
        <w:tc>
          <w:tcPr>
            <w:tcW w:w="8031" w:type="dxa"/>
            <w:vAlign w:val="center"/>
          </w:tcPr>
          <w:p w14:paraId="68C9D9D5" w14:textId="79F2CE93" w:rsidR="004172BC" w:rsidRPr="008731FB" w:rsidRDefault="004172BC" w:rsidP="004172BC">
            <w:pPr>
              <w:ind w:left="-14"/>
              <w:jc w:val="both"/>
              <w:rPr>
                <w:b/>
                <w:spacing w:val="-6"/>
                <w:sz w:val="21"/>
                <w:szCs w:val="21"/>
              </w:rPr>
            </w:pPr>
            <w:r>
              <w:rPr>
                <w:noProof/>
              </w:rPr>
              <w:drawing>
                <wp:anchor distT="0" distB="0" distL="114300" distR="114300" simplePos="0" relativeHeight="251772928" behindDoc="0" locked="0" layoutInCell="1" allowOverlap="1" wp14:anchorId="24ECA781" wp14:editId="0B30416E">
                  <wp:simplePos x="0" y="0"/>
                  <wp:positionH relativeFrom="column">
                    <wp:posOffset>332740</wp:posOffset>
                  </wp:positionH>
                  <wp:positionV relativeFrom="paragraph">
                    <wp:posOffset>-1137920</wp:posOffset>
                  </wp:positionV>
                  <wp:extent cx="4401820" cy="4034790"/>
                  <wp:effectExtent l="38100" t="38100" r="36830" b="4191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01820" cy="4034790"/>
                          </a:xfrm>
                          <a:prstGeom prst="rect">
                            <a:avLst/>
                          </a:prstGeom>
                          <a:noFill/>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vAlign w:val="center"/>
          </w:tcPr>
          <w:p w14:paraId="64153802" w14:textId="77777777" w:rsidR="004172BC" w:rsidRPr="000721F2" w:rsidRDefault="004172BC" w:rsidP="00AD0077">
            <w:pPr>
              <w:jc w:val="both"/>
              <w:rPr>
                <w:color w:val="0E101A"/>
              </w:rPr>
            </w:pPr>
            <w:r w:rsidRPr="000721F2">
              <w:rPr>
                <w:color w:val="0E101A"/>
              </w:rPr>
              <w:t>  </w:t>
            </w:r>
            <w:r w:rsidRPr="000721F2">
              <w:rPr>
                <w:b/>
                <w:bCs/>
                <w:color w:val="0E101A"/>
              </w:rPr>
              <w:t>Purpose:</w:t>
            </w:r>
          </w:p>
          <w:p w14:paraId="1D128529" w14:textId="77777777" w:rsidR="004172BC" w:rsidRPr="000721F2" w:rsidRDefault="004172BC" w:rsidP="00AD0077">
            <w:pPr>
              <w:jc w:val="both"/>
              <w:rPr>
                <w:color w:val="0E101A"/>
              </w:rPr>
            </w:pPr>
          </w:p>
          <w:p w14:paraId="6A8B46F7" w14:textId="77777777" w:rsidR="004172BC" w:rsidRPr="000721F2" w:rsidRDefault="004172BC" w:rsidP="00AD0077">
            <w:pPr>
              <w:jc w:val="both"/>
              <w:rPr>
                <w:color w:val="0E101A"/>
              </w:rPr>
            </w:pPr>
            <w:r w:rsidRPr="000721F2">
              <w:rPr>
                <w:color w:val="0E101A"/>
              </w:rPr>
              <w:t>This interface is used to generate monthly reports regarding the registered users.</w:t>
            </w:r>
          </w:p>
          <w:p w14:paraId="7C2E6019" w14:textId="77777777" w:rsidR="004172BC" w:rsidRPr="000721F2" w:rsidRDefault="004172BC" w:rsidP="00AD0077">
            <w:pPr>
              <w:jc w:val="both"/>
              <w:rPr>
                <w:color w:val="0E101A"/>
              </w:rPr>
            </w:pPr>
          </w:p>
          <w:p w14:paraId="1A298E47" w14:textId="77777777" w:rsidR="004172BC" w:rsidRPr="000721F2" w:rsidRDefault="004172BC" w:rsidP="00AD0077">
            <w:pPr>
              <w:jc w:val="both"/>
              <w:rPr>
                <w:color w:val="0E101A"/>
              </w:rPr>
            </w:pPr>
          </w:p>
          <w:p w14:paraId="4744028C" w14:textId="77777777" w:rsidR="004172BC" w:rsidRPr="000721F2" w:rsidRDefault="004172BC" w:rsidP="00AD0077">
            <w:pPr>
              <w:jc w:val="both"/>
              <w:rPr>
                <w:color w:val="0E101A"/>
              </w:rPr>
            </w:pPr>
            <w:r w:rsidRPr="000721F2">
              <w:rPr>
                <w:b/>
                <w:bCs/>
                <w:color w:val="0E101A"/>
              </w:rPr>
              <w:t>Flow</w:t>
            </w:r>
            <w:r w:rsidRPr="000721F2">
              <w:rPr>
                <w:color w:val="0E101A"/>
              </w:rPr>
              <w:t>:</w:t>
            </w:r>
          </w:p>
          <w:p w14:paraId="17229D03" w14:textId="77777777" w:rsidR="004172BC" w:rsidRPr="000721F2" w:rsidRDefault="004172BC" w:rsidP="00AD0077">
            <w:pPr>
              <w:jc w:val="both"/>
              <w:rPr>
                <w:color w:val="0E101A"/>
              </w:rPr>
            </w:pPr>
          </w:p>
          <w:p w14:paraId="25EE4200" w14:textId="77777777" w:rsidR="004172BC" w:rsidRPr="000721F2" w:rsidRDefault="004172BC" w:rsidP="00AD0077">
            <w:pPr>
              <w:jc w:val="both"/>
              <w:rPr>
                <w:color w:val="0E101A"/>
              </w:rPr>
            </w:pPr>
            <w:r w:rsidRPr="000721F2">
              <w:rPr>
                <w:color w:val="0E101A"/>
              </w:rPr>
              <w:t xml:space="preserve">The admin needs to log in as an administrator and then </w:t>
            </w:r>
            <w:proofErr w:type="gramStart"/>
            <w:r w:rsidRPr="000721F2">
              <w:rPr>
                <w:color w:val="0E101A"/>
              </w:rPr>
              <w:t>have to</w:t>
            </w:r>
            <w:proofErr w:type="gramEnd"/>
            <w:r w:rsidRPr="000721F2">
              <w:rPr>
                <w:color w:val="0E101A"/>
              </w:rPr>
              <w:t xml:space="preserve"> click the ‘</w:t>
            </w:r>
            <w:r>
              <w:rPr>
                <w:color w:val="0E101A"/>
              </w:rPr>
              <w:t xml:space="preserve">Go to </w:t>
            </w:r>
            <w:r w:rsidRPr="000721F2">
              <w:rPr>
                <w:color w:val="0E101A"/>
              </w:rPr>
              <w:t>Customer Management’ button on the admin home page. Then it re-directs to the 'All Customer Details' page. After that, he must navigate to the report generation page by clicking the ‘Generate Report’ button. Then he must click the ‘Print This Out!’ button to get the monthly registered user report.</w:t>
            </w:r>
          </w:p>
          <w:p w14:paraId="4066BF89" w14:textId="77777777" w:rsidR="004172BC" w:rsidRPr="000721F2" w:rsidRDefault="004172BC" w:rsidP="00AD0077">
            <w:pPr>
              <w:jc w:val="both"/>
              <w:rPr>
                <w:color w:val="0E101A"/>
              </w:rPr>
            </w:pPr>
          </w:p>
          <w:p w14:paraId="40CEB3D3" w14:textId="77777777" w:rsidR="004172BC" w:rsidRPr="000721F2" w:rsidRDefault="004172BC" w:rsidP="00AD0077">
            <w:pPr>
              <w:jc w:val="both"/>
              <w:rPr>
                <w:color w:val="0E101A"/>
              </w:rPr>
            </w:pPr>
            <w:r w:rsidRPr="000721F2">
              <w:rPr>
                <w:b/>
                <w:bCs/>
                <w:color w:val="0E101A"/>
              </w:rPr>
              <w:t>Good practices</w:t>
            </w:r>
            <w:r w:rsidRPr="000721F2">
              <w:rPr>
                <w:color w:val="0E101A"/>
              </w:rPr>
              <w:t>:</w:t>
            </w:r>
          </w:p>
          <w:p w14:paraId="54D58350" w14:textId="77777777" w:rsidR="004172BC" w:rsidRPr="000721F2" w:rsidRDefault="004172BC" w:rsidP="00AD0077">
            <w:pPr>
              <w:jc w:val="both"/>
              <w:rPr>
                <w:color w:val="0E101A"/>
              </w:rPr>
            </w:pPr>
          </w:p>
          <w:p w14:paraId="1E1B6FDA" w14:textId="77777777" w:rsidR="004172BC" w:rsidRPr="000721F2" w:rsidRDefault="004172BC" w:rsidP="00AD0077">
            <w:pPr>
              <w:numPr>
                <w:ilvl w:val="0"/>
                <w:numId w:val="38"/>
              </w:numPr>
              <w:jc w:val="both"/>
              <w:rPr>
                <w:color w:val="0E101A"/>
              </w:rPr>
            </w:pPr>
            <w:r w:rsidRPr="000721F2">
              <w:rPr>
                <w:color w:val="0E101A"/>
              </w:rPr>
              <w:t>The labels were given meaningful names, and the first letter of each word was capitalized.</w:t>
            </w:r>
          </w:p>
          <w:p w14:paraId="1D9EC53B" w14:textId="77777777" w:rsidR="004172BC" w:rsidRPr="000721F2" w:rsidRDefault="004172BC" w:rsidP="00AD0077">
            <w:pPr>
              <w:numPr>
                <w:ilvl w:val="0"/>
                <w:numId w:val="38"/>
              </w:numPr>
              <w:jc w:val="both"/>
              <w:rPr>
                <w:color w:val="0E101A"/>
              </w:rPr>
            </w:pPr>
            <w:r w:rsidRPr="000721F2">
              <w:rPr>
                <w:color w:val="0E101A"/>
              </w:rPr>
              <w:t>It was made sure that there were no spelling mistakes.</w:t>
            </w:r>
          </w:p>
          <w:p w14:paraId="6F012366" w14:textId="77777777" w:rsidR="004172BC" w:rsidRPr="000721F2" w:rsidRDefault="004172BC" w:rsidP="00AD0077">
            <w:pPr>
              <w:numPr>
                <w:ilvl w:val="0"/>
                <w:numId w:val="38"/>
              </w:numPr>
              <w:jc w:val="both"/>
              <w:rPr>
                <w:color w:val="0E101A"/>
              </w:rPr>
            </w:pPr>
            <w:r w:rsidRPr="000721F2">
              <w:rPr>
                <w:color w:val="0E101A"/>
              </w:rPr>
              <w:t>Provided interactive buttons for users to clearly identify what they are looking for.</w:t>
            </w:r>
          </w:p>
          <w:p w14:paraId="19B7FE63" w14:textId="77777777" w:rsidR="004172BC" w:rsidRPr="000721F2" w:rsidRDefault="004172BC" w:rsidP="00AD0077">
            <w:pPr>
              <w:numPr>
                <w:ilvl w:val="0"/>
                <w:numId w:val="38"/>
              </w:numPr>
              <w:jc w:val="both"/>
              <w:rPr>
                <w:color w:val="0E101A"/>
              </w:rPr>
            </w:pPr>
            <w:r w:rsidRPr="000721F2">
              <w:rPr>
                <w:color w:val="0E101A"/>
              </w:rPr>
              <w:t>Easy to navigate next steps.</w:t>
            </w:r>
          </w:p>
          <w:p w14:paraId="42A6D908" w14:textId="77777777" w:rsidR="004172BC" w:rsidRPr="000721F2" w:rsidRDefault="004172BC" w:rsidP="00AD0077">
            <w:pPr>
              <w:numPr>
                <w:ilvl w:val="0"/>
                <w:numId w:val="38"/>
              </w:numPr>
              <w:jc w:val="both"/>
              <w:rPr>
                <w:color w:val="0E101A"/>
              </w:rPr>
            </w:pPr>
            <w:r w:rsidRPr="000721F2">
              <w:rPr>
                <w:color w:val="0E101A"/>
              </w:rPr>
              <w:t>Good spacing and a clear indent.</w:t>
            </w:r>
          </w:p>
          <w:p w14:paraId="15E0E32C" w14:textId="77777777" w:rsidR="004172BC" w:rsidRPr="000721F2" w:rsidRDefault="004172BC" w:rsidP="00AD0077">
            <w:pPr>
              <w:jc w:val="both"/>
              <w:rPr>
                <w:color w:val="0E101A"/>
              </w:rPr>
            </w:pPr>
          </w:p>
          <w:p w14:paraId="6F77CB99" w14:textId="77777777" w:rsidR="004172BC" w:rsidRPr="000721F2" w:rsidRDefault="004172BC" w:rsidP="00AD0077">
            <w:pPr>
              <w:jc w:val="both"/>
              <w:rPr>
                <w:color w:val="0E101A"/>
              </w:rPr>
            </w:pPr>
            <w:r w:rsidRPr="000721F2">
              <w:rPr>
                <w:color w:val="0E101A"/>
              </w:rPr>
              <w:t> </w:t>
            </w:r>
          </w:p>
          <w:p w14:paraId="61CAAAC2" w14:textId="77777777" w:rsidR="004172BC" w:rsidRPr="000721F2" w:rsidRDefault="004172BC" w:rsidP="00AD0077">
            <w:pPr>
              <w:jc w:val="both"/>
              <w:rPr>
                <w:color w:val="0E101A"/>
              </w:rPr>
            </w:pPr>
            <w:r w:rsidRPr="000721F2">
              <w:rPr>
                <w:color w:val="0E101A"/>
              </w:rPr>
              <w:t> </w:t>
            </w:r>
          </w:p>
          <w:p w14:paraId="22B6B26C" w14:textId="77777777" w:rsidR="004172BC" w:rsidRDefault="004172BC" w:rsidP="00AD0077">
            <w:pPr>
              <w:ind w:left="-90"/>
              <w:jc w:val="both"/>
              <w:rPr>
                <w:b/>
                <w:bCs/>
              </w:rPr>
            </w:pPr>
          </w:p>
        </w:tc>
      </w:tr>
      <w:tr w:rsidR="004172BC" w:rsidRPr="00C065BD" w14:paraId="53205D4C" w14:textId="77777777" w:rsidTr="000F447C">
        <w:trPr>
          <w:trHeight w:val="413"/>
        </w:trPr>
        <w:tc>
          <w:tcPr>
            <w:tcW w:w="1872" w:type="dxa"/>
            <w:tcBorders>
              <w:top w:val="nil"/>
            </w:tcBorders>
            <w:vAlign w:val="center"/>
          </w:tcPr>
          <w:p w14:paraId="74C432E9" w14:textId="77777777" w:rsidR="004172BC" w:rsidRPr="008731FB" w:rsidRDefault="004172BC" w:rsidP="004172BC">
            <w:pPr>
              <w:ind w:left="-14"/>
              <w:jc w:val="both"/>
              <w:rPr>
                <w:b/>
                <w:spacing w:val="-6"/>
                <w:sz w:val="21"/>
                <w:szCs w:val="21"/>
              </w:rPr>
            </w:pPr>
          </w:p>
        </w:tc>
        <w:tc>
          <w:tcPr>
            <w:tcW w:w="8031" w:type="dxa"/>
            <w:shd w:val="clear" w:color="auto" w:fill="E7E6E6" w:themeFill="background2"/>
            <w:vAlign w:val="center"/>
          </w:tcPr>
          <w:p w14:paraId="25E1FB60" w14:textId="4489BE58" w:rsidR="004172BC" w:rsidRPr="008731FB" w:rsidRDefault="004172BC" w:rsidP="004172BC">
            <w:pPr>
              <w:ind w:left="-14"/>
              <w:jc w:val="center"/>
              <w:rPr>
                <w:b/>
                <w:spacing w:val="-6"/>
                <w:sz w:val="21"/>
                <w:szCs w:val="21"/>
              </w:rPr>
            </w:pPr>
            <w:r w:rsidRPr="00C065BD">
              <w:rPr>
                <w:b/>
                <w:spacing w:val="-4"/>
                <w:sz w:val="21"/>
                <w:szCs w:val="21"/>
              </w:rPr>
              <w:t>Picture of the interface_</w:t>
            </w:r>
            <w:r>
              <w:rPr>
                <w:b/>
                <w:spacing w:val="-4"/>
                <w:sz w:val="21"/>
                <w:szCs w:val="21"/>
              </w:rPr>
              <w:t>11</w:t>
            </w:r>
          </w:p>
        </w:tc>
        <w:tc>
          <w:tcPr>
            <w:tcW w:w="4857" w:type="dxa"/>
            <w:shd w:val="clear" w:color="auto" w:fill="E7E6E6" w:themeFill="background2"/>
            <w:vAlign w:val="center"/>
          </w:tcPr>
          <w:p w14:paraId="6975468C" w14:textId="162F352F" w:rsidR="004172BC" w:rsidRDefault="004172BC" w:rsidP="004172BC">
            <w:pPr>
              <w:ind w:left="-90"/>
              <w:jc w:val="center"/>
              <w:rPr>
                <w:b/>
                <w:bCs/>
              </w:rPr>
            </w:pPr>
            <w:r>
              <w:rPr>
                <w:b/>
                <w:sz w:val="21"/>
                <w:szCs w:val="21"/>
              </w:rPr>
              <w:t>Brief description of interface</w:t>
            </w:r>
            <w:r w:rsidRPr="00C065BD">
              <w:rPr>
                <w:b/>
                <w:sz w:val="21"/>
                <w:szCs w:val="21"/>
              </w:rPr>
              <w:t>_</w:t>
            </w:r>
            <w:r>
              <w:rPr>
                <w:b/>
                <w:sz w:val="21"/>
                <w:szCs w:val="21"/>
              </w:rPr>
              <w:t>11</w:t>
            </w:r>
          </w:p>
        </w:tc>
      </w:tr>
      <w:tr w:rsidR="004172BC" w:rsidRPr="00C065BD" w14:paraId="216B6FD5" w14:textId="77777777" w:rsidTr="004172BC">
        <w:trPr>
          <w:trHeight w:val="9584"/>
        </w:trPr>
        <w:tc>
          <w:tcPr>
            <w:tcW w:w="1872" w:type="dxa"/>
            <w:vAlign w:val="center"/>
          </w:tcPr>
          <w:p w14:paraId="1BA810CB" w14:textId="77777777" w:rsidR="004172BC" w:rsidRPr="008731FB" w:rsidRDefault="004172BC" w:rsidP="004172BC">
            <w:pPr>
              <w:ind w:left="-14"/>
              <w:jc w:val="both"/>
              <w:rPr>
                <w:b/>
                <w:spacing w:val="-6"/>
                <w:sz w:val="21"/>
                <w:szCs w:val="21"/>
              </w:rPr>
            </w:pPr>
          </w:p>
        </w:tc>
        <w:tc>
          <w:tcPr>
            <w:tcW w:w="8031" w:type="dxa"/>
            <w:vAlign w:val="center"/>
          </w:tcPr>
          <w:p w14:paraId="1998E99B" w14:textId="5526CFD9" w:rsidR="004172BC" w:rsidRPr="008731FB" w:rsidRDefault="004172BC" w:rsidP="004172BC">
            <w:pPr>
              <w:ind w:left="-14"/>
              <w:jc w:val="both"/>
              <w:rPr>
                <w:b/>
                <w:spacing w:val="-6"/>
                <w:sz w:val="21"/>
                <w:szCs w:val="21"/>
              </w:rPr>
            </w:pPr>
            <w:r>
              <w:rPr>
                <w:noProof/>
              </w:rPr>
              <w:drawing>
                <wp:anchor distT="0" distB="0" distL="114300" distR="114300" simplePos="0" relativeHeight="251774976" behindDoc="0" locked="0" layoutInCell="1" allowOverlap="1" wp14:anchorId="4D00933E" wp14:editId="32662E37">
                  <wp:simplePos x="0" y="0"/>
                  <wp:positionH relativeFrom="column">
                    <wp:posOffset>97790</wp:posOffset>
                  </wp:positionH>
                  <wp:positionV relativeFrom="paragraph">
                    <wp:posOffset>-868680</wp:posOffset>
                  </wp:positionV>
                  <wp:extent cx="4700905" cy="4038600"/>
                  <wp:effectExtent l="38100" t="38100" r="42545" b="3810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00905" cy="4038600"/>
                          </a:xfrm>
                          <a:prstGeom prst="rect">
                            <a:avLst/>
                          </a:prstGeom>
                          <a:noFill/>
                          <a:ln w="28575">
                            <a:solidFill>
                              <a:srgbClr val="FFC000"/>
                            </a:solidFill>
                          </a:ln>
                        </pic:spPr>
                      </pic:pic>
                    </a:graphicData>
                  </a:graphic>
                  <wp14:sizeRelH relativeFrom="page">
                    <wp14:pctWidth>0</wp14:pctWidth>
                  </wp14:sizeRelH>
                  <wp14:sizeRelV relativeFrom="page">
                    <wp14:pctHeight>0</wp14:pctHeight>
                  </wp14:sizeRelV>
                </wp:anchor>
              </w:drawing>
            </w:r>
          </w:p>
        </w:tc>
        <w:tc>
          <w:tcPr>
            <w:tcW w:w="4857" w:type="dxa"/>
            <w:vAlign w:val="center"/>
          </w:tcPr>
          <w:p w14:paraId="48AE13CA" w14:textId="77777777" w:rsidR="004172BC" w:rsidRDefault="004172BC" w:rsidP="00AD0077">
            <w:pPr>
              <w:ind w:left="-90"/>
              <w:jc w:val="both"/>
              <w:rPr>
                <w:b/>
                <w:bCs/>
              </w:rPr>
            </w:pPr>
            <w:r>
              <w:rPr>
                <w:b/>
                <w:bCs/>
              </w:rPr>
              <w:t>Purpose:</w:t>
            </w:r>
          </w:p>
          <w:p w14:paraId="593A0C37" w14:textId="77777777" w:rsidR="004172BC" w:rsidRDefault="004172BC" w:rsidP="00AD0077">
            <w:pPr>
              <w:ind w:left="-90"/>
              <w:jc w:val="both"/>
            </w:pPr>
          </w:p>
          <w:p w14:paraId="22F38009" w14:textId="182DB95C" w:rsidR="004172BC" w:rsidRDefault="004172BC" w:rsidP="00AD0077">
            <w:pPr>
              <w:ind w:left="-90"/>
              <w:jc w:val="both"/>
            </w:pPr>
            <w:r>
              <w:t xml:space="preserve">This interface is used to get an overall idea about </w:t>
            </w:r>
            <w:r w:rsidR="00966C0F">
              <w:t>our</w:t>
            </w:r>
            <w:r>
              <w:t xml:space="preserve"> website.</w:t>
            </w:r>
          </w:p>
          <w:p w14:paraId="72839BE1" w14:textId="77777777" w:rsidR="004172BC" w:rsidRDefault="004172BC" w:rsidP="00AD0077">
            <w:pPr>
              <w:ind w:left="-90"/>
              <w:jc w:val="both"/>
            </w:pPr>
          </w:p>
          <w:p w14:paraId="3DFFF2EF" w14:textId="77777777" w:rsidR="004172BC" w:rsidRDefault="004172BC" w:rsidP="00AD0077">
            <w:pPr>
              <w:ind w:left="-90"/>
              <w:jc w:val="both"/>
            </w:pPr>
            <w:r w:rsidRPr="00575964">
              <w:rPr>
                <w:b/>
                <w:bCs/>
              </w:rPr>
              <w:t>Flow</w:t>
            </w:r>
            <w:r>
              <w:t xml:space="preserve">: </w:t>
            </w:r>
          </w:p>
          <w:p w14:paraId="1F179FC1" w14:textId="77777777" w:rsidR="004172BC" w:rsidRDefault="004172BC" w:rsidP="00AD0077">
            <w:pPr>
              <w:ind w:left="-90"/>
              <w:jc w:val="both"/>
            </w:pPr>
          </w:p>
          <w:p w14:paraId="68587C4A" w14:textId="77777777" w:rsidR="004172BC" w:rsidRDefault="004172BC" w:rsidP="00AD0077">
            <w:pPr>
              <w:jc w:val="both"/>
            </w:pPr>
            <w:r w:rsidRPr="00750196">
              <w:t xml:space="preserve">Users can view this interface by </w:t>
            </w:r>
            <w:r>
              <w:t>visiting the website.</w:t>
            </w:r>
          </w:p>
          <w:p w14:paraId="25A5002C" w14:textId="77777777" w:rsidR="004172BC" w:rsidRDefault="004172BC" w:rsidP="00AD0077">
            <w:pPr>
              <w:jc w:val="both"/>
            </w:pPr>
          </w:p>
          <w:p w14:paraId="460450EE" w14:textId="77777777" w:rsidR="004172BC" w:rsidRDefault="004172BC" w:rsidP="00AD0077">
            <w:pPr>
              <w:ind w:left="-90"/>
              <w:jc w:val="both"/>
            </w:pPr>
            <w:r>
              <w:rPr>
                <w:b/>
                <w:bCs/>
              </w:rPr>
              <w:t>Good practices</w:t>
            </w:r>
            <w:r>
              <w:t>:</w:t>
            </w:r>
          </w:p>
          <w:p w14:paraId="2EA1961A" w14:textId="77777777" w:rsidR="004172BC" w:rsidRDefault="004172BC" w:rsidP="00AD0077">
            <w:pPr>
              <w:ind w:left="-90"/>
              <w:jc w:val="both"/>
            </w:pPr>
          </w:p>
          <w:p w14:paraId="08081C8B" w14:textId="77777777" w:rsidR="004172BC" w:rsidRDefault="004172BC" w:rsidP="00AD0077">
            <w:pPr>
              <w:pStyle w:val="ListParagraph"/>
              <w:numPr>
                <w:ilvl w:val="0"/>
                <w:numId w:val="28"/>
              </w:numPr>
              <w:spacing w:after="160" w:line="259" w:lineRule="auto"/>
              <w:jc w:val="both"/>
            </w:pPr>
            <w:r>
              <w:t>Good spacing and clear indent.</w:t>
            </w:r>
          </w:p>
          <w:p w14:paraId="3A3BC3B5" w14:textId="77777777" w:rsidR="004172BC" w:rsidRDefault="004172BC" w:rsidP="00AD0077">
            <w:pPr>
              <w:pStyle w:val="ListParagraph"/>
              <w:numPr>
                <w:ilvl w:val="0"/>
                <w:numId w:val="28"/>
              </w:numPr>
              <w:spacing w:after="160" w:line="259" w:lineRule="auto"/>
              <w:jc w:val="both"/>
            </w:pPr>
            <w:r w:rsidRPr="002A4ADB">
              <w:t>Provided interactive buttons</w:t>
            </w:r>
            <w:r>
              <w:t xml:space="preserve"> to user to clearly identify what they were looking for.</w:t>
            </w:r>
          </w:p>
          <w:p w14:paraId="21CFCDF9" w14:textId="77777777" w:rsidR="004172BC" w:rsidRPr="000721F2" w:rsidRDefault="004172BC" w:rsidP="00AD0077">
            <w:pPr>
              <w:numPr>
                <w:ilvl w:val="0"/>
                <w:numId w:val="28"/>
              </w:numPr>
              <w:jc w:val="both"/>
              <w:rPr>
                <w:color w:val="0E101A"/>
              </w:rPr>
            </w:pPr>
            <w:r w:rsidRPr="000721F2">
              <w:rPr>
                <w:color w:val="0E101A"/>
              </w:rPr>
              <w:t>The labels were given meaningful names, and the first letter of each word was capitalized.</w:t>
            </w:r>
          </w:p>
          <w:p w14:paraId="3C1D8D6B" w14:textId="77777777" w:rsidR="004172BC" w:rsidRPr="000721F2" w:rsidRDefault="004172BC" w:rsidP="00AD0077">
            <w:pPr>
              <w:numPr>
                <w:ilvl w:val="0"/>
                <w:numId w:val="28"/>
              </w:numPr>
              <w:jc w:val="both"/>
              <w:rPr>
                <w:color w:val="0E101A"/>
              </w:rPr>
            </w:pPr>
            <w:r w:rsidRPr="000721F2">
              <w:rPr>
                <w:color w:val="0E101A"/>
              </w:rPr>
              <w:t>It was made sure that there were no spelling mistakes.</w:t>
            </w:r>
          </w:p>
          <w:p w14:paraId="54C7120B" w14:textId="77777777" w:rsidR="004172BC" w:rsidRDefault="004172BC" w:rsidP="00AD0077">
            <w:pPr>
              <w:numPr>
                <w:ilvl w:val="0"/>
                <w:numId w:val="28"/>
              </w:numPr>
              <w:jc w:val="both"/>
              <w:rPr>
                <w:color w:val="0E101A"/>
              </w:rPr>
            </w:pPr>
            <w:r w:rsidRPr="000721F2">
              <w:rPr>
                <w:color w:val="0E101A"/>
              </w:rPr>
              <w:t>Easy to navigate next steps.</w:t>
            </w:r>
          </w:p>
          <w:p w14:paraId="740C1778" w14:textId="77777777" w:rsidR="004172BC" w:rsidRPr="00A31367" w:rsidRDefault="004172BC" w:rsidP="00AD0077">
            <w:pPr>
              <w:numPr>
                <w:ilvl w:val="0"/>
                <w:numId w:val="28"/>
              </w:numPr>
              <w:jc w:val="both"/>
              <w:rPr>
                <w:color w:val="0E101A"/>
              </w:rPr>
            </w:pPr>
            <w:r w:rsidRPr="00A31367">
              <w:rPr>
                <w:color w:val="0E101A"/>
              </w:rPr>
              <w:t>Used eye catching font sizes, typefaces, icons and images.</w:t>
            </w:r>
          </w:p>
          <w:p w14:paraId="0EED50E1" w14:textId="77777777" w:rsidR="004172BC" w:rsidRDefault="004172BC" w:rsidP="00AD0077">
            <w:pPr>
              <w:pStyle w:val="ListParagraph"/>
              <w:spacing w:after="160" w:line="259" w:lineRule="auto"/>
              <w:ind w:left="768"/>
              <w:jc w:val="both"/>
            </w:pPr>
          </w:p>
          <w:p w14:paraId="1A469915" w14:textId="77777777" w:rsidR="004172BC" w:rsidRDefault="004172BC" w:rsidP="00AD0077">
            <w:pPr>
              <w:ind w:left="-90"/>
              <w:jc w:val="both"/>
              <w:rPr>
                <w:b/>
                <w:bCs/>
              </w:rPr>
            </w:pPr>
          </w:p>
        </w:tc>
      </w:tr>
      <w:tr w:rsidR="004172BC" w14:paraId="06D555DB" w14:textId="77777777" w:rsidTr="004172BC">
        <w:trPr>
          <w:trHeight w:hRule="exact" w:val="433"/>
        </w:trPr>
        <w:tc>
          <w:tcPr>
            <w:tcW w:w="1872" w:type="dxa"/>
            <w:vAlign w:val="center"/>
          </w:tcPr>
          <w:p w14:paraId="3C41A951" w14:textId="77777777" w:rsidR="004172BC" w:rsidRPr="00C165C0" w:rsidRDefault="004172BC" w:rsidP="004172BC">
            <w:pPr>
              <w:ind w:left="-90" w:right="-204"/>
              <w:jc w:val="both"/>
              <w:rPr>
                <w:b/>
              </w:rPr>
            </w:pPr>
            <w:r w:rsidRPr="00C165C0">
              <w:rPr>
                <w:b/>
              </w:rPr>
              <w:lastRenderedPageBreak/>
              <w:t>Registration No</w:t>
            </w:r>
          </w:p>
        </w:tc>
        <w:tc>
          <w:tcPr>
            <w:tcW w:w="12888" w:type="dxa"/>
            <w:gridSpan w:val="2"/>
            <w:vAlign w:val="center"/>
          </w:tcPr>
          <w:p w14:paraId="09D0AD5E" w14:textId="77777777" w:rsidR="004172BC" w:rsidRPr="0027058B" w:rsidRDefault="004172BC" w:rsidP="004172BC">
            <w:pPr>
              <w:spacing w:after="2" w:line="259" w:lineRule="auto"/>
              <w:ind w:right="294"/>
              <w:rPr>
                <w:b/>
                <w:highlight w:val="yellow"/>
              </w:rPr>
            </w:pPr>
            <w:r w:rsidRPr="0027058B">
              <w:rPr>
                <w:b/>
                <w:highlight w:val="yellow"/>
              </w:rPr>
              <w:t xml:space="preserve"> IT20639976</w:t>
            </w:r>
          </w:p>
          <w:p w14:paraId="3E095381" w14:textId="77777777" w:rsidR="004172BC" w:rsidRPr="0027058B" w:rsidRDefault="004172BC" w:rsidP="004172BC">
            <w:pPr>
              <w:ind w:left="-90" w:right="-113"/>
              <w:jc w:val="both"/>
              <w:rPr>
                <w:b/>
                <w:sz w:val="21"/>
                <w:szCs w:val="21"/>
                <w:highlight w:val="yellow"/>
              </w:rPr>
            </w:pPr>
          </w:p>
        </w:tc>
      </w:tr>
      <w:tr w:rsidR="004172BC" w14:paraId="3D412886" w14:textId="77777777" w:rsidTr="004172BC">
        <w:trPr>
          <w:trHeight w:hRule="exact" w:val="451"/>
        </w:trPr>
        <w:tc>
          <w:tcPr>
            <w:tcW w:w="1872" w:type="dxa"/>
            <w:vAlign w:val="center"/>
          </w:tcPr>
          <w:p w14:paraId="414B6BCE" w14:textId="77777777" w:rsidR="004172BC" w:rsidRPr="00C165C0" w:rsidRDefault="004172BC" w:rsidP="004172BC">
            <w:pPr>
              <w:ind w:left="-90" w:right="-204"/>
              <w:jc w:val="both"/>
              <w:rPr>
                <w:b/>
              </w:rPr>
            </w:pPr>
            <w:r w:rsidRPr="00C165C0">
              <w:rPr>
                <w:b/>
              </w:rPr>
              <w:t>Student Name</w:t>
            </w:r>
          </w:p>
        </w:tc>
        <w:tc>
          <w:tcPr>
            <w:tcW w:w="12888" w:type="dxa"/>
            <w:gridSpan w:val="2"/>
            <w:vAlign w:val="center"/>
          </w:tcPr>
          <w:p w14:paraId="05738EFD" w14:textId="4851A2C0" w:rsidR="004172BC" w:rsidRPr="0027058B" w:rsidRDefault="004172BC" w:rsidP="004172BC">
            <w:pPr>
              <w:ind w:left="-90" w:right="-113"/>
              <w:jc w:val="both"/>
              <w:rPr>
                <w:b/>
                <w:sz w:val="21"/>
                <w:szCs w:val="21"/>
                <w:highlight w:val="yellow"/>
              </w:rPr>
            </w:pPr>
            <w:r w:rsidRPr="0027058B">
              <w:rPr>
                <w:b/>
                <w:highlight w:val="yellow"/>
              </w:rPr>
              <w:t>Hansika A.G.D.R.</w:t>
            </w:r>
          </w:p>
        </w:tc>
      </w:tr>
      <w:tr w:rsidR="004172BC" w:rsidRPr="00B26A4B" w14:paraId="73044E19" w14:textId="77777777" w:rsidTr="004172BC">
        <w:trPr>
          <w:trHeight w:hRule="exact" w:val="4483"/>
        </w:trPr>
        <w:tc>
          <w:tcPr>
            <w:tcW w:w="1872" w:type="dxa"/>
            <w:vAlign w:val="center"/>
          </w:tcPr>
          <w:p w14:paraId="07BC6165" w14:textId="77777777" w:rsidR="004172BC" w:rsidRPr="00C165C0" w:rsidRDefault="004172BC" w:rsidP="004172BC">
            <w:pPr>
              <w:ind w:left="-90" w:right="-23"/>
              <w:jc w:val="both"/>
              <w:rPr>
                <w:b/>
                <w:spacing w:val="-2"/>
              </w:rPr>
            </w:pPr>
            <w:r w:rsidRPr="00C165C0">
              <w:rPr>
                <w:b/>
                <w:spacing w:val="-2"/>
              </w:rPr>
              <w:t>Function(s)</w:t>
            </w:r>
          </w:p>
          <w:p w14:paraId="60F10275" w14:textId="77777777" w:rsidR="004172BC" w:rsidRPr="00B26A4B" w:rsidRDefault="004172BC" w:rsidP="004172BC">
            <w:pPr>
              <w:ind w:left="-90" w:right="-23"/>
              <w:jc w:val="both"/>
              <w:rPr>
                <w:b/>
                <w:spacing w:val="-2"/>
              </w:rPr>
            </w:pPr>
          </w:p>
          <w:p w14:paraId="18F82723" w14:textId="375EE8F0" w:rsidR="004172BC" w:rsidRPr="00B26A4B" w:rsidRDefault="004172BC" w:rsidP="004172BC">
            <w:pPr>
              <w:spacing w:line="276" w:lineRule="auto"/>
              <w:ind w:left="-90" w:right="-23"/>
              <w:jc w:val="both"/>
              <w:rPr>
                <w:bCs/>
              </w:rPr>
            </w:pPr>
            <w:r w:rsidRPr="00B26A4B">
              <w:rPr>
                <w:b/>
                <w:spacing w:val="-2"/>
              </w:rPr>
              <w:t>Note</w:t>
            </w:r>
            <w:r w:rsidRPr="00B26A4B">
              <w:rPr>
                <w:bCs/>
                <w:spacing w:val="-2"/>
              </w:rPr>
              <w:t>: Include the functions required to complete for</w:t>
            </w:r>
            <w:r>
              <w:rPr>
                <w:bCs/>
                <w:spacing w:val="-2"/>
              </w:rPr>
              <w:t xml:space="preserve"> both</w:t>
            </w:r>
            <w:r w:rsidRPr="00B26A4B">
              <w:rPr>
                <w:bCs/>
                <w:spacing w:val="-2"/>
              </w:rPr>
              <w:t xml:space="preserve">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12888" w:type="dxa"/>
            <w:gridSpan w:val="2"/>
          </w:tcPr>
          <w:p w14:paraId="7CC6090F" w14:textId="77777777" w:rsidR="004172BC" w:rsidRPr="00365FF0" w:rsidRDefault="004172BC" w:rsidP="004172BC">
            <w:pPr>
              <w:spacing w:line="360" w:lineRule="auto"/>
              <w:ind w:left="-90" w:right="-115"/>
              <w:jc w:val="both"/>
              <w:rPr>
                <w:b/>
                <w:u w:val="single"/>
              </w:rPr>
            </w:pPr>
            <w:r w:rsidRPr="00365FF0">
              <w:rPr>
                <w:b/>
                <w:u w:val="single"/>
              </w:rPr>
              <w:t>Sprint 1</w:t>
            </w:r>
          </w:p>
          <w:p w14:paraId="54568C98" w14:textId="77777777" w:rsidR="004172BC" w:rsidRPr="00365FF0" w:rsidRDefault="004172BC" w:rsidP="004172BC">
            <w:pPr>
              <w:pStyle w:val="ListParagraph"/>
              <w:numPr>
                <w:ilvl w:val="0"/>
                <w:numId w:val="27"/>
              </w:numPr>
              <w:spacing w:line="240" w:lineRule="exact"/>
              <w:ind w:left="245" w:right="-115" w:hanging="180"/>
              <w:jc w:val="both"/>
              <w:rPr>
                <w:bCs/>
              </w:rPr>
            </w:pPr>
            <w:r w:rsidRPr="00365FF0">
              <w:rPr>
                <w:bCs/>
              </w:rPr>
              <w:t>View Extra Facilit</w:t>
            </w:r>
            <w:r>
              <w:rPr>
                <w:bCs/>
              </w:rPr>
              <w:t>ie</w:t>
            </w:r>
            <w:r w:rsidRPr="00365FF0">
              <w:rPr>
                <w:bCs/>
              </w:rPr>
              <w:t>s</w:t>
            </w:r>
          </w:p>
          <w:p w14:paraId="175C7EB6" w14:textId="77777777" w:rsidR="004172BC" w:rsidRPr="00365FF0" w:rsidRDefault="004172BC" w:rsidP="004172BC">
            <w:pPr>
              <w:pStyle w:val="ListParagraph"/>
              <w:numPr>
                <w:ilvl w:val="0"/>
                <w:numId w:val="27"/>
              </w:numPr>
              <w:spacing w:line="240" w:lineRule="exact"/>
              <w:ind w:left="245" w:right="-115" w:hanging="180"/>
              <w:jc w:val="both"/>
              <w:rPr>
                <w:bCs/>
              </w:rPr>
            </w:pPr>
            <w:r w:rsidRPr="00365FF0">
              <w:rPr>
                <w:bCs/>
              </w:rPr>
              <w:t>Create a booking</w:t>
            </w:r>
          </w:p>
          <w:p w14:paraId="5275B746" w14:textId="77777777" w:rsidR="004172BC" w:rsidRPr="00365FF0" w:rsidRDefault="004172BC" w:rsidP="004172BC">
            <w:pPr>
              <w:pStyle w:val="ListParagraph"/>
              <w:numPr>
                <w:ilvl w:val="0"/>
                <w:numId w:val="27"/>
              </w:numPr>
              <w:spacing w:line="240" w:lineRule="exact"/>
              <w:ind w:left="245" w:right="-115" w:hanging="180"/>
              <w:jc w:val="both"/>
              <w:rPr>
                <w:bCs/>
              </w:rPr>
            </w:pPr>
            <w:r w:rsidRPr="00365FF0">
              <w:rPr>
                <w:bCs/>
              </w:rPr>
              <w:t>View booking details (admin)</w:t>
            </w:r>
          </w:p>
          <w:p w14:paraId="0904EA40" w14:textId="77777777" w:rsidR="004172BC" w:rsidRDefault="004172BC" w:rsidP="004172BC">
            <w:pPr>
              <w:pStyle w:val="ListParagraph"/>
              <w:numPr>
                <w:ilvl w:val="0"/>
                <w:numId w:val="27"/>
              </w:numPr>
              <w:spacing w:line="240" w:lineRule="exact"/>
              <w:ind w:left="245" w:right="-115" w:hanging="180"/>
              <w:jc w:val="both"/>
              <w:rPr>
                <w:bCs/>
              </w:rPr>
            </w:pPr>
            <w:r w:rsidRPr="00365FF0">
              <w:rPr>
                <w:bCs/>
              </w:rPr>
              <w:t>Update booking details</w:t>
            </w:r>
          </w:p>
          <w:p w14:paraId="1C9B495B" w14:textId="77777777" w:rsidR="004172BC" w:rsidRPr="00365FF0" w:rsidRDefault="004172BC" w:rsidP="004172BC">
            <w:pPr>
              <w:pStyle w:val="ListParagraph"/>
              <w:spacing w:line="240" w:lineRule="exact"/>
              <w:ind w:left="245" w:right="-115"/>
              <w:jc w:val="both"/>
              <w:rPr>
                <w:bCs/>
              </w:rPr>
            </w:pPr>
          </w:p>
          <w:p w14:paraId="0C59F311" w14:textId="77777777" w:rsidR="004172BC" w:rsidRPr="00365FF0" w:rsidRDefault="004172BC" w:rsidP="004172BC">
            <w:pPr>
              <w:spacing w:line="360" w:lineRule="auto"/>
              <w:ind w:left="-90" w:right="-115"/>
              <w:jc w:val="both"/>
              <w:rPr>
                <w:b/>
                <w:u w:val="single"/>
              </w:rPr>
            </w:pPr>
            <w:r w:rsidRPr="00365FF0">
              <w:rPr>
                <w:b/>
                <w:u w:val="single"/>
              </w:rPr>
              <w:t>Sprint 2</w:t>
            </w:r>
          </w:p>
          <w:p w14:paraId="71CE7FD5" w14:textId="77777777" w:rsidR="004172BC" w:rsidRPr="00365FF0" w:rsidRDefault="004172BC" w:rsidP="004172BC">
            <w:pPr>
              <w:pStyle w:val="ListParagraph"/>
              <w:numPr>
                <w:ilvl w:val="0"/>
                <w:numId w:val="27"/>
              </w:numPr>
              <w:spacing w:line="240" w:lineRule="exact"/>
              <w:ind w:left="245" w:right="-115" w:hanging="180"/>
              <w:jc w:val="both"/>
              <w:rPr>
                <w:bCs/>
              </w:rPr>
            </w:pPr>
            <w:r w:rsidRPr="00365FF0">
              <w:rPr>
                <w:bCs/>
              </w:rPr>
              <w:t>Delete booking details</w:t>
            </w:r>
          </w:p>
          <w:p w14:paraId="1A0AF21C" w14:textId="77777777" w:rsidR="004172BC" w:rsidRPr="00365FF0" w:rsidRDefault="004172BC" w:rsidP="004172BC">
            <w:pPr>
              <w:pStyle w:val="ListParagraph"/>
              <w:numPr>
                <w:ilvl w:val="0"/>
                <w:numId w:val="27"/>
              </w:numPr>
              <w:spacing w:line="240" w:lineRule="exact"/>
              <w:ind w:left="245" w:right="-115" w:hanging="180"/>
              <w:jc w:val="both"/>
              <w:rPr>
                <w:bCs/>
              </w:rPr>
            </w:pPr>
            <w:r w:rsidRPr="00365FF0">
              <w:rPr>
                <w:bCs/>
              </w:rPr>
              <w:t>Search booking details</w:t>
            </w:r>
          </w:p>
          <w:p w14:paraId="30F6ED05" w14:textId="77777777" w:rsidR="004172BC" w:rsidRPr="00365FF0" w:rsidRDefault="004172BC" w:rsidP="004172BC">
            <w:pPr>
              <w:pStyle w:val="ListParagraph"/>
              <w:numPr>
                <w:ilvl w:val="0"/>
                <w:numId w:val="27"/>
              </w:numPr>
              <w:spacing w:line="240" w:lineRule="exact"/>
              <w:ind w:left="245" w:right="-115" w:hanging="180"/>
              <w:jc w:val="both"/>
              <w:rPr>
                <w:bCs/>
              </w:rPr>
            </w:pPr>
            <w:r w:rsidRPr="00365FF0">
              <w:rPr>
                <w:bCs/>
              </w:rPr>
              <w:t>Generate reports</w:t>
            </w:r>
          </w:p>
          <w:p w14:paraId="0712B05B" w14:textId="77777777" w:rsidR="004172BC" w:rsidRPr="00B26A4B" w:rsidRDefault="004172BC" w:rsidP="004172BC">
            <w:pPr>
              <w:pStyle w:val="ListParagraph"/>
              <w:spacing w:line="240" w:lineRule="exact"/>
              <w:ind w:left="245" w:right="-115"/>
              <w:jc w:val="both"/>
              <w:rPr>
                <w:bCs/>
                <w:sz w:val="21"/>
                <w:szCs w:val="21"/>
              </w:rPr>
            </w:pPr>
          </w:p>
        </w:tc>
      </w:tr>
      <w:tr w:rsidR="004172BC" w:rsidRPr="00C065BD" w14:paraId="388E65B5" w14:textId="77777777" w:rsidTr="004172BC">
        <w:trPr>
          <w:trHeight w:hRule="exact" w:val="331"/>
        </w:trPr>
        <w:tc>
          <w:tcPr>
            <w:tcW w:w="1872" w:type="dxa"/>
            <w:vMerge w:val="restart"/>
            <w:vAlign w:val="center"/>
          </w:tcPr>
          <w:p w14:paraId="07351A62" w14:textId="77777777" w:rsidR="004172BC" w:rsidRPr="00C165C0" w:rsidRDefault="004172BC" w:rsidP="004172BC">
            <w:pPr>
              <w:ind w:left="-90"/>
              <w:jc w:val="center"/>
              <w:rPr>
                <w:b/>
                <w:spacing w:val="-4"/>
                <w:sz w:val="36"/>
                <w:szCs w:val="36"/>
              </w:rPr>
            </w:pPr>
            <w:r w:rsidRPr="0027058B">
              <w:rPr>
                <w:b/>
                <w:spacing w:val="-4"/>
                <w:sz w:val="36"/>
                <w:szCs w:val="36"/>
                <w:highlight w:val="cyan"/>
              </w:rPr>
              <w:t>Sprint 1</w:t>
            </w:r>
          </w:p>
        </w:tc>
        <w:tc>
          <w:tcPr>
            <w:tcW w:w="8031" w:type="dxa"/>
            <w:shd w:val="clear" w:color="auto" w:fill="E7E6E6" w:themeFill="background2"/>
            <w:vAlign w:val="center"/>
          </w:tcPr>
          <w:p w14:paraId="1B41DA7A" w14:textId="77777777" w:rsidR="004172BC" w:rsidRPr="00C065BD" w:rsidRDefault="004172BC" w:rsidP="004172BC">
            <w:pPr>
              <w:ind w:left="-90"/>
              <w:jc w:val="center"/>
              <w:rPr>
                <w:b/>
                <w:sz w:val="21"/>
                <w:szCs w:val="21"/>
              </w:rPr>
            </w:pPr>
            <w:r>
              <w:rPr>
                <w:b/>
                <w:spacing w:val="-4"/>
                <w:sz w:val="21"/>
                <w:szCs w:val="21"/>
              </w:rPr>
              <w:t>Picture of interface 1</w:t>
            </w:r>
          </w:p>
        </w:tc>
        <w:tc>
          <w:tcPr>
            <w:tcW w:w="4857" w:type="dxa"/>
            <w:shd w:val="clear" w:color="auto" w:fill="E7E6E6" w:themeFill="background2"/>
            <w:vAlign w:val="center"/>
          </w:tcPr>
          <w:p w14:paraId="486728A0" w14:textId="77777777" w:rsidR="004172BC" w:rsidRPr="00C065BD" w:rsidRDefault="004172BC" w:rsidP="004172BC">
            <w:pPr>
              <w:ind w:left="-90"/>
              <w:jc w:val="center"/>
              <w:rPr>
                <w:b/>
                <w:sz w:val="21"/>
                <w:szCs w:val="21"/>
              </w:rPr>
            </w:pPr>
            <w:r>
              <w:rPr>
                <w:b/>
                <w:sz w:val="21"/>
                <w:szCs w:val="21"/>
              </w:rPr>
              <w:t>Brief description of interface 1</w:t>
            </w:r>
          </w:p>
        </w:tc>
      </w:tr>
      <w:tr w:rsidR="004172BC" w:rsidRPr="00D332FF" w14:paraId="209A7EBA" w14:textId="77777777" w:rsidTr="004172BC">
        <w:trPr>
          <w:trHeight w:val="7730"/>
        </w:trPr>
        <w:tc>
          <w:tcPr>
            <w:tcW w:w="1872" w:type="dxa"/>
            <w:vMerge/>
            <w:vAlign w:val="center"/>
          </w:tcPr>
          <w:p w14:paraId="49E09397" w14:textId="77777777" w:rsidR="004172BC" w:rsidRPr="007474AF" w:rsidRDefault="004172BC" w:rsidP="004172BC">
            <w:pPr>
              <w:ind w:left="-90"/>
              <w:jc w:val="both"/>
              <w:rPr>
                <w:bCs/>
                <w:sz w:val="21"/>
                <w:szCs w:val="21"/>
              </w:rPr>
            </w:pPr>
          </w:p>
        </w:tc>
        <w:tc>
          <w:tcPr>
            <w:tcW w:w="8031" w:type="dxa"/>
            <w:vAlign w:val="center"/>
          </w:tcPr>
          <w:p w14:paraId="478AE298" w14:textId="4C67E58C" w:rsidR="004172BC" w:rsidRDefault="004172BC" w:rsidP="004172BC">
            <w:pPr>
              <w:ind w:left="-219"/>
              <w:jc w:val="both"/>
              <w:rPr>
                <w:bCs/>
                <w:sz w:val="21"/>
                <w:szCs w:val="21"/>
              </w:rPr>
            </w:pPr>
            <w:r>
              <w:rPr>
                <w:noProof/>
              </w:rPr>
              <w:drawing>
                <wp:anchor distT="0" distB="0" distL="114300" distR="114300" simplePos="0" relativeHeight="251777024" behindDoc="0" locked="0" layoutInCell="1" allowOverlap="1" wp14:anchorId="4CE469AC" wp14:editId="5382FEBD">
                  <wp:simplePos x="0" y="0"/>
                  <wp:positionH relativeFrom="column">
                    <wp:posOffset>170815</wp:posOffset>
                  </wp:positionH>
                  <wp:positionV relativeFrom="paragraph">
                    <wp:posOffset>-438150</wp:posOffset>
                  </wp:positionV>
                  <wp:extent cx="4682490" cy="3394075"/>
                  <wp:effectExtent l="38100" t="38100" r="41910" b="3492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682490" cy="3394075"/>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p>
          <w:p w14:paraId="3623B9C9" w14:textId="19FAFA7A" w:rsidR="004172BC" w:rsidRPr="007474AF" w:rsidRDefault="004172BC" w:rsidP="004172BC">
            <w:pPr>
              <w:ind w:left="-90"/>
              <w:jc w:val="both"/>
              <w:rPr>
                <w:bCs/>
                <w:sz w:val="21"/>
                <w:szCs w:val="21"/>
              </w:rPr>
            </w:pPr>
          </w:p>
        </w:tc>
        <w:tc>
          <w:tcPr>
            <w:tcW w:w="4857" w:type="dxa"/>
          </w:tcPr>
          <w:p w14:paraId="139B2253" w14:textId="77777777" w:rsidR="004172BC" w:rsidRDefault="004172BC" w:rsidP="00AD0077">
            <w:pPr>
              <w:ind w:left="-90"/>
              <w:jc w:val="both"/>
            </w:pPr>
          </w:p>
          <w:p w14:paraId="6835E315" w14:textId="77777777" w:rsidR="004172BC" w:rsidRDefault="004172BC" w:rsidP="00AD0077">
            <w:pPr>
              <w:ind w:left="-90"/>
              <w:jc w:val="both"/>
              <w:rPr>
                <w:b/>
                <w:bCs/>
              </w:rPr>
            </w:pPr>
            <w:r>
              <w:rPr>
                <w:b/>
                <w:bCs/>
              </w:rPr>
              <w:t>Purpose:</w:t>
            </w:r>
          </w:p>
          <w:p w14:paraId="7655848D" w14:textId="77777777" w:rsidR="004172BC" w:rsidRDefault="004172BC" w:rsidP="00AD0077">
            <w:pPr>
              <w:ind w:left="-90"/>
              <w:jc w:val="both"/>
            </w:pPr>
          </w:p>
          <w:p w14:paraId="49CB12F4" w14:textId="77777777" w:rsidR="004172BC" w:rsidRDefault="004172BC" w:rsidP="00AD0077">
            <w:pPr>
              <w:ind w:left="-90"/>
              <w:jc w:val="both"/>
            </w:pPr>
            <w:r>
              <w:t>This interface will be used to view Extra Facilities.</w:t>
            </w:r>
          </w:p>
          <w:p w14:paraId="0EA2ECB1" w14:textId="77777777" w:rsidR="004172BC" w:rsidRDefault="004172BC" w:rsidP="00AD0077">
            <w:pPr>
              <w:ind w:left="-90"/>
              <w:jc w:val="both"/>
            </w:pPr>
          </w:p>
          <w:p w14:paraId="1B5EF1CF" w14:textId="77777777" w:rsidR="004172BC" w:rsidRDefault="004172BC" w:rsidP="00AD0077">
            <w:pPr>
              <w:ind w:left="-90"/>
              <w:jc w:val="both"/>
            </w:pPr>
            <w:r w:rsidRPr="00575964">
              <w:rPr>
                <w:b/>
                <w:bCs/>
              </w:rPr>
              <w:t>Flow</w:t>
            </w:r>
            <w:r>
              <w:t xml:space="preserve">: </w:t>
            </w:r>
          </w:p>
          <w:p w14:paraId="246F4BD2" w14:textId="77777777" w:rsidR="004172BC" w:rsidRDefault="004172BC" w:rsidP="00AD0077">
            <w:pPr>
              <w:ind w:left="-90"/>
              <w:jc w:val="both"/>
            </w:pPr>
          </w:p>
          <w:p w14:paraId="5CBC84EA" w14:textId="77777777" w:rsidR="004172BC" w:rsidRDefault="004172BC" w:rsidP="00AD0077">
            <w:pPr>
              <w:jc w:val="both"/>
            </w:pPr>
            <w:r w:rsidRPr="00750196">
              <w:t>Users can view this interface by clicking on Extra-Facilities in the navigation bar. If the user wants to avail spa facilities, he can click that “SPA” button and get spa services. If the user wants to avail the bar facility, he can click that “MINI BAR” button and get bar services. And if the user wants to avail a pool facility, he can click that “POOL” button and get pool services.</w:t>
            </w:r>
          </w:p>
          <w:p w14:paraId="4743E5BD" w14:textId="77777777" w:rsidR="004172BC" w:rsidRDefault="004172BC" w:rsidP="00AD0077">
            <w:pPr>
              <w:ind w:left="-90"/>
              <w:jc w:val="both"/>
            </w:pPr>
          </w:p>
          <w:p w14:paraId="12D1709C" w14:textId="77777777" w:rsidR="004172BC" w:rsidRDefault="004172BC" w:rsidP="00AD0077">
            <w:pPr>
              <w:ind w:left="-90"/>
              <w:jc w:val="both"/>
            </w:pPr>
            <w:r>
              <w:rPr>
                <w:b/>
                <w:bCs/>
              </w:rPr>
              <w:t>Good practices</w:t>
            </w:r>
            <w:r>
              <w:t>:</w:t>
            </w:r>
          </w:p>
          <w:p w14:paraId="07D9C833" w14:textId="77777777" w:rsidR="004172BC" w:rsidRDefault="004172BC" w:rsidP="00AD0077">
            <w:pPr>
              <w:ind w:left="-90"/>
              <w:jc w:val="both"/>
            </w:pPr>
          </w:p>
          <w:p w14:paraId="48E1F07E" w14:textId="77777777" w:rsidR="004172BC" w:rsidRDefault="004172BC" w:rsidP="00AD0077">
            <w:pPr>
              <w:pStyle w:val="ListParagraph"/>
              <w:numPr>
                <w:ilvl w:val="0"/>
                <w:numId w:val="28"/>
              </w:numPr>
              <w:spacing w:after="160" w:line="259" w:lineRule="auto"/>
              <w:jc w:val="both"/>
            </w:pPr>
            <w:r>
              <w:t>Good spacing and clear indent.</w:t>
            </w:r>
          </w:p>
          <w:p w14:paraId="1ED3F2CF" w14:textId="77777777" w:rsidR="004172BC" w:rsidRDefault="004172BC" w:rsidP="00AD0077">
            <w:pPr>
              <w:pStyle w:val="ListParagraph"/>
              <w:numPr>
                <w:ilvl w:val="0"/>
                <w:numId w:val="28"/>
              </w:numPr>
              <w:spacing w:after="160" w:line="259" w:lineRule="auto"/>
              <w:jc w:val="both"/>
            </w:pPr>
            <w:r>
              <w:t>Provided interactive buttons to user to clearly identify what they were looking for.</w:t>
            </w:r>
          </w:p>
          <w:p w14:paraId="4416AB4B" w14:textId="77777777" w:rsidR="004172BC" w:rsidRPr="000721F2" w:rsidRDefault="004172BC" w:rsidP="00AD0077">
            <w:pPr>
              <w:numPr>
                <w:ilvl w:val="0"/>
                <w:numId w:val="28"/>
              </w:numPr>
              <w:jc w:val="both"/>
              <w:rPr>
                <w:color w:val="0E101A"/>
              </w:rPr>
            </w:pPr>
            <w:r>
              <w:rPr>
                <w:color w:val="0E101A"/>
              </w:rPr>
              <w:t>Used eye catching font sizes, typefaces, icons and images.</w:t>
            </w:r>
          </w:p>
          <w:p w14:paraId="73BC79D3" w14:textId="4A66E397" w:rsidR="004172BC" w:rsidRPr="00D332FF" w:rsidRDefault="004172BC" w:rsidP="00AD0077">
            <w:pPr>
              <w:ind w:left="-90"/>
              <w:jc w:val="both"/>
            </w:pPr>
          </w:p>
        </w:tc>
      </w:tr>
      <w:tr w:rsidR="004172BC" w:rsidRPr="003012A0" w14:paraId="170333A4" w14:textId="77777777" w:rsidTr="004172BC">
        <w:trPr>
          <w:trHeight w:hRule="exact" w:val="331"/>
        </w:trPr>
        <w:tc>
          <w:tcPr>
            <w:tcW w:w="1872" w:type="dxa"/>
            <w:vMerge/>
            <w:vAlign w:val="center"/>
          </w:tcPr>
          <w:p w14:paraId="61FC6EC6" w14:textId="77777777" w:rsidR="004172BC" w:rsidRPr="00FC562A" w:rsidRDefault="004172BC" w:rsidP="004172BC">
            <w:pPr>
              <w:ind w:left="-90"/>
              <w:jc w:val="both"/>
              <w:rPr>
                <w:spacing w:val="-4"/>
              </w:rPr>
            </w:pPr>
          </w:p>
        </w:tc>
        <w:tc>
          <w:tcPr>
            <w:tcW w:w="8031" w:type="dxa"/>
            <w:shd w:val="clear" w:color="auto" w:fill="E7E6E6" w:themeFill="background2"/>
            <w:vAlign w:val="center"/>
          </w:tcPr>
          <w:p w14:paraId="2C328D87" w14:textId="77777777" w:rsidR="004172BC" w:rsidRPr="00FC562A" w:rsidRDefault="004172BC" w:rsidP="004172BC">
            <w:pPr>
              <w:ind w:left="-90"/>
              <w:jc w:val="center"/>
              <w:rPr>
                <w:spacing w:val="-4"/>
              </w:rPr>
            </w:pPr>
            <w:r>
              <w:rPr>
                <w:b/>
                <w:spacing w:val="-4"/>
                <w:sz w:val="21"/>
                <w:szCs w:val="21"/>
              </w:rPr>
              <w:t>Picture of interface 2</w:t>
            </w:r>
          </w:p>
        </w:tc>
        <w:tc>
          <w:tcPr>
            <w:tcW w:w="4857" w:type="dxa"/>
            <w:shd w:val="clear" w:color="auto" w:fill="E7E6E6" w:themeFill="background2"/>
            <w:vAlign w:val="center"/>
          </w:tcPr>
          <w:p w14:paraId="2A6C4797" w14:textId="77777777" w:rsidR="004172BC" w:rsidRPr="003012A0" w:rsidRDefault="004172BC" w:rsidP="004172BC">
            <w:pPr>
              <w:pStyle w:val="ListParagraph"/>
              <w:ind w:left="-90"/>
              <w:jc w:val="center"/>
            </w:pPr>
            <w:r>
              <w:rPr>
                <w:b/>
                <w:sz w:val="21"/>
                <w:szCs w:val="21"/>
              </w:rPr>
              <w:t>Brief description of interface 2</w:t>
            </w:r>
          </w:p>
        </w:tc>
      </w:tr>
      <w:tr w:rsidR="004172BC" w:rsidRPr="007474AF" w14:paraId="37003AD0" w14:textId="77777777" w:rsidTr="004172BC">
        <w:trPr>
          <w:trHeight w:val="6749"/>
        </w:trPr>
        <w:tc>
          <w:tcPr>
            <w:tcW w:w="1872" w:type="dxa"/>
            <w:vMerge/>
            <w:vAlign w:val="center"/>
          </w:tcPr>
          <w:p w14:paraId="70E0CE80" w14:textId="77777777" w:rsidR="004172BC" w:rsidRPr="008731FB" w:rsidRDefault="004172BC" w:rsidP="004172BC">
            <w:pPr>
              <w:ind w:left="-90"/>
              <w:jc w:val="both"/>
              <w:rPr>
                <w:b/>
                <w:spacing w:val="-6"/>
                <w:sz w:val="21"/>
                <w:szCs w:val="21"/>
              </w:rPr>
            </w:pPr>
          </w:p>
        </w:tc>
        <w:tc>
          <w:tcPr>
            <w:tcW w:w="8031" w:type="dxa"/>
            <w:vAlign w:val="center"/>
          </w:tcPr>
          <w:p w14:paraId="7B5EFFFB" w14:textId="35ED3E6F" w:rsidR="004172BC" w:rsidRPr="007474AF" w:rsidRDefault="000469BD" w:rsidP="004172BC">
            <w:pPr>
              <w:ind w:left="-90"/>
              <w:jc w:val="both"/>
              <w:rPr>
                <w:bCs/>
                <w:sz w:val="21"/>
                <w:szCs w:val="21"/>
              </w:rPr>
            </w:pPr>
            <w:r>
              <w:rPr>
                <w:noProof/>
              </w:rPr>
              <w:drawing>
                <wp:anchor distT="0" distB="0" distL="114300" distR="114300" simplePos="0" relativeHeight="251779072" behindDoc="0" locked="0" layoutInCell="1" allowOverlap="1" wp14:anchorId="28B19B6A" wp14:editId="637371E6">
                  <wp:simplePos x="0" y="0"/>
                  <wp:positionH relativeFrom="column">
                    <wp:posOffset>193040</wp:posOffset>
                  </wp:positionH>
                  <wp:positionV relativeFrom="paragraph">
                    <wp:posOffset>-41910</wp:posOffset>
                  </wp:positionV>
                  <wp:extent cx="4483100" cy="3495040"/>
                  <wp:effectExtent l="38100" t="38100" r="31750" b="2921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83100" cy="3495040"/>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p>
          <w:p w14:paraId="068F2737" w14:textId="6A7F6FB4" w:rsidR="004172BC" w:rsidRPr="008731FB" w:rsidRDefault="004172BC" w:rsidP="004172BC">
            <w:pPr>
              <w:jc w:val="both"/>
              <w:rPr>
                <w:b/>
                <w:spacing w:val="-6"/>
                <w:sz w:val="21"/>
                <w:szCs w:val="21"/>
              </w:rPr>
            </w:pPr>
          </w:p>
        </w:tc>
        <w:tc>
          <w:tcPr>
            <w:tcW w:w="4857" w:type="dxa"/>
            <w:vAlign w:val="center"/>
          </w:tcPr>
          <w:p w14:paraId="33374B6B" w14:textId="77777777" w:rsidR="004172BC" w:rsidRDefault="004172BC" w:rsidP="00AD0077">
            <w:pPr>
              <w:ind w:left="-90"/>
              <w:jc w:val="both"/>
              <w:rPr>
                <w:b/>
                <w:bCs/>
              </w:rPr>
            </w:pPr>
            <w:r>
              <w:rPr>
                <w:b/>
                <w:bCs/>
              </w:rPr>
              <w:t>Purpose:</w:t>
            </w:r>
          </w:p>
          <w:p w14:paraId="6B55060F" w14:textId="77777777" w:rsidR="004172BC" w:rsidRDefault="004172BC" w:rsidP="00AD0077">
            <w:pPr>
              <w:ind w:left="-90"/>
              <w:jc w:val="both"/>
            </w:pPr>
          </w:p>
          <w:p w14:paraId="37D66483" w14:textId="77777777" w:rsidR="004172BC" w:rsidRDefault="004172BC" w:rsidP="00AD0077">
            <w:pPr>
              <w:ind w:left="-90"/>
              <w:jc w:val="both"/>
            </w:pPr>
            <w:r>
              <w:t>This interface will be used to view selected Extra Facility types.</w:t>
            </w:r>
          </w:p>
          <w:p w14:paraId="36DAC132" w14:textId="77777777" w:rsidR="004172BC" w:rsidRDefault="004172BC" w:rsidP="00AD0077">
            <w:pPr>
              <w:ind w:left="-90"/>
              <w:jc w:val="both"/>
            </w:pPr>
          </w:p>
          <w:p w14:paraId="01325935" w14:textId="77777777" w:rsidR="004172BC" w:rsidRDefault="004172BC" w:rsidP="00AD0077">
            <w:pPr>
              <w:ind w:left="-90"/>
              <w:jc w:val="both"/>
            </w:pPr>
            <w:r w:rsidRPr="00575964">
              <w:rPr>
                <w:b/>
                <w:bCs/>
              </w:rPr>
              <w:t>Flow</w:t>
            </w:r>
            <w:r>
              <w:t xml:space="preserve">: </w:t>
            </w:r>
          </w:p>
          <w:p w14:paraId="03950905" w14:textId="77777777" w:rsidR="004172BC" w:rsidRDefault="004172BC" w:rsidP="00AD0077">
            <w:pPr>
              <w:ind w:left="-90"/>
              <w:jc w:val="both"/>
            </w:pPr>
          </w:p>
          <w:p w14:paraId="0787B23A" w14:textId="77777777" w:rsidR="004172BC" w:rsidRDefault="004172BC" w:rsidP="00AD0077">
            <w:pPr>
              <w:ind w:left="-90"/>
              <w:jc w:val="both"/>
            </w:pPr>
            <w:r w:rsidRPr="005534DB">
              <w:t xml:space="preserve">After selecting the Extra-Facility category from the Extra-Facility page, users can navigate this interface. All facility types in the selected category can be viewed here with a summary of details. </w:t>
            </w:r>
          </w:p>
          <w:p w14:paraId="7BCD1CE3" w14:textId="77777777" w:rsidR="004172BC" w:rsidRDefault="004172BC" w:rsidP="00AD0077">
            <w:pPr>
              <w:ind w:left="-90"/>
              <w:jc w:val="both"/>
            </w:pPr>
            <w:r>
              <w:rPr>
                <w:b/>
                <w:bCs/>
              </w:rPr>
              <w:t>Good practices</w:t>
            </w:r>
            <w:r>
              <w:t>:</w:t>
            </w:r>
          </w:p>
          <w:p w14:paraId="06DA2BC8" w14:textId="77777777" w:rsidR="004172BC" w:rsidRDefault="004172BC" w:rsidP="00AD0077">
            <w:pPr>
              <w:ind w:left="-90"/>
              <w:jc w:val="both"/>
            </w:pPr>
          </w:p>
          <w:p w14:paraId="7ACE5252" w14:textId="77777777" w:rsidR="004172BC" w:rsidRDefault="004172BC" w:rsidP="00AD0077">
            <w:pPr>
              <w:pStyle w:val="ListParagraph"/>
              <w:numPr>
                <w:ilvl w:val="0"/>
                <w:numId w:val="39"/>
              </w:numPr>
              <w:spacing w:after="160" w:line="259" w:lineRule="auto"/>
              <w:jc w:val="both"/>
            </w:pPr>
            <w:r>
              <w:t>Good spacing and clear indent.</w:t>
            </w:r>
          </w:p>
          <w:p w14:paraId="58391C9B" w14:textId="77777777" w:rsidR="004172BC" w:rsidRPr="008160CA" w:rsidRDefault="004172BC" w:rsidP="00AD0077">
            <w:pPr>
              <w:pStyle w:val="ListParagraph"/>
              <w:numPr>
                <w:ilvl w:val="0"/>
                <w:numId w:val="39"/>
              </w:numPr>
              <w:spacing w:after="160" w:line="259" w:lineRule="auto"/>
              <w:jc w:val="both"/>
              <w:rPr>
                <w:b/>
                <w:bCs/>
              </w:rPr>
            </w:pPr>
            <w:r>
              <w:t>Used meaningful label names. Each word should start with a capital letter.</w:t>
            </w:r>
          </w:p>
          <w:p w14:paraId="220B5A3A" w14:textId="77777777" w:rsidR="004172BC" w:rsidRPr="00B1010E" w:rsidRDefault="004172BC" w:rsidP="00AD0077">
            <w:pPr>
              <w:pStyle w:val="ListParagraph"/>
              <w:numPr>
                <w:ilvl w:val="0"/>
                <w:numId w:val="39"/>
              </w:numPr>
              <w:spacing w:after="160" w:line="259" w:lineRule="auto"/>
              <w:jc w:val="both"/>
              <w:rPr>
                <w:b/>
                <w:bCs/>
              </w:rPr>
            </w:pPr>
            <w:r>
              <w:t>Provided an image to user to find what they were looking is correct one.</w:t>
            </w:r>
          </w:p>
          <w:p w14:paraId="28911679" w14:textId="77777777" w:rsidR="004172BC" w:rsidRPr="000721F2" w:rsidRDefault="004172BC" w:rsidP="00AD0077">
            <w:pPr>
              <w:numPr>
                <w:ilvl w:val="0"/>
                <w:numId w:val="39"/>
              </w:numPr>
              <w:jc w:val="both"/>
              <w:rPr>
                <w:color w:val="0E101A"/>
              </w:rPr>
            </w:pPr>
            <w:r>
              <w:rPr>
                <w:color w:val="0E101A"/>
              </w:rPr>
              <w:t>Used eye catching font sizes, typefaces, icons and images.</w:t>
            </w:r>
          </w:p>
          <w:p w14:paraId="09F92B56" w14:textId="5D26C3ED" w:rsidR="004172BC" w:rsidRPr="007474AF" w:rsidRDefault="004172BC" w:rsidP="00AD0077">
            <w:pPr>
              <w:ind w:left="-90"/>
              <w:jc w:val="both"/>
            </w:pPr>
          </w:p>
        </w:tc>
      </w:tr>
      <w:tr w:rsidR="004172BC" w:rsidRPr="007474AF" w14:paraId="32D66702" w14:textId="77777777" w:rsidTr="004172BC">
        <w:trPr>
          <w:trHeight w:hRule="exact" w:val="331"/>
        </w:trPr>
        <w:tc>
          <w:tcPr>
            <w:tcW w:w="1872" w:type="dxa"/>
            <w:vMerge/>
            <w:vAlign w:val="center"/>
          </w:tcPr>
          <w:p w14:paraId="1EDD1CB9" w14:textId="77777777" w:rsidR="004172BC" w:rsidRPr="00FC562A" w:rsidRDefault="004172BC" w:rsidP="004172BC">
            <w:pPr>
              <w:ind w:left="-90"/>
              <w:jc w:val="both"/>
              <w:rPr>
                <w:spacing w:val="-4"/>
              </w:rPr>
            </w:pPr>
          </w:p>
        </w:tc>
        <w:tc>
          <w:tcPr>
            <w:tcW w:w="8031" w:type="dxa"/>
            <w:shd w:val="clear" w:color="auto" w:fill="E7E6E6" w:themeFill="background2"/>
            <w:vAlign w:val="center"/>
          </w:tcPr>
          <w:p w14:paraId="23A3B2E9" w14:textId="77777777" w:rsidR="004172BC" w:rsidRPr="00FC562A" w:rsidRDefault="004172BC" w:rsidP="004172BC">
            <w:pPr>
              <w:ind w:left="-90"/>
              <w:jc w:val="center"/>
              <w:rPr>
                <w:spacing w:val="-4"/>
              </w:rPr>
            </w:pPr>
            <w:r>
              <w:rPr>
                <w:b/>
                <w:spacing w:val="-4"/>
                <w:sz w:val="21"/>
                <w:szCs w:val="21"/>
              </w:rPr>
              <w:t>Picture of interface 3</w:t>
            </w:r>
          </w:p>
        </w:tc>
        <w:tc>
          <w:tcPr>
            <w:tcW w:w="4857" w:type="dxa"/>
            <w:shd w:val="clear" w:color="auto" w:fill="E7E6E6" w:themeFill="background2"/>
            <w:vAlign w:val="center"/>
          </w:tcPr>
          <w:p w14:paraId="5A1355FB" w14:textId="77777777" w:rsidR="004172BC" w:rsidRPr="007474AF" w:rsidRDefault="004172BC" w:rsidP="004172BC">
            <w:pPr>
              <w:ind w:left="-90"/>
              <w:jc w:val="center"/>
            </w:pPr>
            <w:r>
              <w:rPr>
                <w:b/>
                <w:sz w:val="21"/>
                <w:szCs w:val="21"/>
              </w:rPr>
              <w:t>Brief description of interface 3</w:t>
            </w:r>
          </w:p>
        </w:tc>
      </w:tr>
      <w:tr w:rsidR="004172BC" w:rsidRPr="00C065BD" w14:paraId="598BEDE5" w14:textId="77777777" w:rsidTr="004172BC">
        <w:trPr>
          <w:trHeight w:val="9323"/>
        </w:trPr>
        <w:tc>
          <w:tcPr>
            <w:tcW w:w="1872" w:type="dxa"/>
            <w:vMerge/>
            <w:vAlign w:val="center"/>
          </w:tcPr>
          <w:p w14:paraId="663A95FC" w14:textId="77777777" w:rsidR="004172BC" w:rsidRPr="00FC562A" w:rsidRDefault="004172BC" w:rsidP="004172BC">
            <w:pPr>
              <w:ind w:left="-90"/>
              <w:jc w:val="both"/>
              <w:rPr>
                <w:spacing w:val="-4"/>
              </w:rPr>
            </w:pPr>
          </w:p>
        </w:tc>
        <w:tc>
          <w:tcPr>
            <w:tcW w:w="8031" w:type="dxa"/>
            <w:vAlign w:val="center"/>
          </w:tcPr>
          <w:p w14:paraId="7098D1B7" w14:textId="37A92B90" w:rsidR="004172BC" w:rsidRDefault="004172BC" w:rsidP="004172BC">
            <w:pPr>
              <w:ind w:left="-90"/>
              <w:jc w:val="both"/>
              <w:rPr>
                <w:spacing w:val="-4"/>
              </w:rPr>
            </w:pPr>
            <w:r>
              <w:rPr>
                <w:noProof/>
              </w:rPr>
              <w:drawing>
                <wp:anchor distT="0" distB="0" distL="114300" distR="114300" simplePos="0" relativeHeight="251783168" behindDoc="0" locked="0" layoutInCell="1" allowOverlap="1" wp14:anchorId="2BD88275" wp14:editId="3DFFF67A">
                  <wp:simplePos x="0" y="0"/>
                  <wp:positionH relativeFrom="column">
                    <wp:posOffset>215265</wp:posOffset>
                  </wp:positionH>
                  <wp:positionV relativeFrom="paragraph">
                    <wp:posOffset>-1023620</wp:posOffset>
                  </wp:positionV>
                  <wp:extent cx="4608830" cy="3294380"/>
                  <wp:effectExtent l="38100" t="38100" r="39370" b="3937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608830" cy="3294380"/>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p>
          <w:p w14:paraId="31B24C46" w14:textId="3A9D17DC" w:rsidR="004172BC" w:rsidRDefault="004172BC" w:rsidP="004172BC">
            <w:pPr>
              <w:ind w:left="-90"/>
              <w:jc w:val="both"/>
              <w:rPr>
                <w:spacing w:val="-4"/>
              </w:rPr>
            </w:pPr>
          </w:p>
          <w:p w14:paraId="2024D766" w14:textId="77777777" w:rsidR="004172BC" w:rsidRDefault="004172BC" w:rsidP="004172BC">
            <w:pPr>
              <w:ind w:left="-90"/>
              <w:jc w:val="both"/>
              <w:rPr>
                <w:spacing w:val="-4"/>
              </w:rPr>
            </w:pPr>
          </w:p>
          <w:p w14:paraId="40681FD9" w14:textId="77777777" w:rsidR="004172BC" w:rsidRDefault="004172BC" w:rsidP="004172BC">
            <w:pPr>
              <w:ind w:left="-90"/>
              <w:jc w:val="both"/>
              <w:rPr>
                <w:spacing w:val="-4"/>
              </w:rPr>
            </w:pPr>
          </w:p>
          <w:p w14:paraId="759A9FB8" w14:textId="77777777" w:rsidR="004172BC" w:rsidRPr="00FC562A" w:rsidRDefault="004172BC" w:rsidP="004172BC">
            <w:pPr>
              <w:ind w:left="-90"/>
              <w:jc w:val="both"/>
              <w:rPr>
                <w:spacing w:val="-4"/>
              </w:rPr>
            </w:pPr>
          </w:p>
        </w:tc>
        <w:tc>
          <w:tcPr>
            <w:tcW w:w="4857" w:type="dxa"/>
            <w:vAlign w:val="center"/>
          </w:tcPr>
          <w:p w14:paraId="4392D13B" w14:textId="77777777" w:rsidR="004172BC" w:rsidRDefault="004172BC" w:rsidP="00AD0077">
            <w:pPr>
              <w:ind w:left="-90"/>
              <w:jc w:val="both"/>
            </w:pPr>
            <w:r>
              <w:rPr>
                <w:b/>
                <w:bCs/>
              </w:rPr>
              <w:t>Purpose:</w:t>
            </w:r>
          </w:p>
          <w:p w14:paraId="7271AC22" w14:textId="77777777" w:rsidR="004172BC" w:rsidRDefault="004172BC" w:rsidP="00AD0077">
            <w:pPr>
              <w:ind w:left="-90"/>
              <w:jc w:val="both"/>
            </w:pPr>
          </w:p>
          <w:p w14:paraId="0DE57D2E" w14:textId="77777777" w:rsidR="004172BC" w:rsidRPr="00355186" w:rsidRDefault="004172BC" w:rsidP="00AD0077">
            <w:pPr>
              <w:jc w:val="both"/>
            </w:pPr>
            <w:r>
              <w:t>This interface is used to view details of selected extra-facility type.</w:t>
            </w:r>
          </w:p>
          <w:p w14:paraId="380005AF" w14:textId="77777777" w:rsidR="004172BC" w:rsidRDefault="004172BC" w:rsidP="00AD0077">
            <w:pPr>
              <w:ind w:left="-90"/>
              <w:jc w:val="both"/>
            </w:pPr>
          </w:p>
          <w:p w14:paraId="73E6D859" w14:textId="77777777" w:rsidR="004172BC" w:rsidRDefault="004172BC" w:rsidP="00AD0077">
            <w:pPr>
              <w:ind w:left="-90"/>
              <w:jc w:val="both"/>
            </w:pPr>
            <w:r w:rsidRPr="00575964">
              <w:rPr>
                <w:b/>
                <w:bCs/>
              </w:rPr>
              <w:t>Flow</w:t>
            </w:r>
            <w:r>
              <w:t xml:space="preserve">: </w:t>
            </w:r>
          </w:p>
          <w:p w14:paraId="7A06BCFF" w14:textId="77777777" w:rsidR="004172BC" w:rsidRDefault="004172BC" w:rsidP="00AD0077">
            <w:pPr>
              <w:ind w:left="-90"/>
              <w:jc w:val="both"/>
            </w:pPr>
          </w:p>
          <w:p w14:paraId="6F8D8DC7" w14:textId="77777777" w:rsidR="004172BC" w:rsidRDefault="004172BC" w:rsidP="00AD0077">
            <w:pPr>
              <w:ind w:left="-90"/>
              <w:jc w:val="both"/>
            </w:pPr>
            <w:r w:rsidRPr="00E905BF">
              <w:t>User can view this interface after selecting the extra-facility type. All the details will be presented with an image of the facility type.</w:t>
            </w:r>
          </w:p>
          <w:p w14:paraId="2484F0F9" w14:textId="77777777" w:rsidR="004172BC" w:rsidRDefault="004172BC" w:rsidP="00AD0077">
            <w:pPr>
              <w:ind w:left="-90"/>
              <w:jc w:val="both"/>
            </w:pPr>
          </w:p>
          <w:p w14:paraId="1B1D46AB" w14:textId="77777777" w:rsidR="004172BC" w:rsidRDefault="004172BC" w:rsidP="00AD0077">
            <w:pPr>
              <w:tabs>
                <w:tab w:val="left" w:pos="164"/>
              </w:tabs>
              <w:ind w:left="-90" w:right="-19"/>
              <w:jc w:val="both"/>
            </w:pPr>
            <w:r>
              <w:rPr>
                <w:b/>
                <w:bCs/>
              </w:rPr>
              <w:t>Good practices</w:t>
            </w:r>
            <w:r>
              <w:t>:</w:t>
            </w:r>
          </w:p>
          <w:p w14:paraId="4D2CC92A" w14:textId="77777777" w:rsidR="004172BC" w:rsidRDefault="004172BC" w:rsidP="00AD0077">
            <w:pPr>
              <w:tabs>
                <w:tab w:val="left" w:pos="164"/>
              </w:tabs>
              <w:ind w:left="-90" w:right="-19"/>
              <w:jc w:val="both"/>
            </w:pPr>
          </w:p>
          <w:p w14:paraId="4A2E2F31" w14:textId="77777777" w:rsidR="004172BC" w:rsidRDefault="004172BC" w:rsidP="00AD0077">
            <w:pPr>
              <w:pStyle w:val="ListParagraph"/>
              <w:numPr>
                <w:ilvl w:val="0"/>
                <w:numId w:val="39"/>
              </w:numPr>
              <w:spacing w:after="160" w:line="259" w:lineRule="auto"/>
              <w:jc w:val="both"/>
            </w:pPr>
            <w:r>
              <w:t>Good spacing and clear indent.</w:t>
            </w:r>
          </w:p>
          <w:p w14:paraId="68D549F5" w14:textId="77777777" w:rsidR="004172BC" w:rsidRPr="008160CA" w:rsidRDefault="004172BC" w:rsidP="00AD0077">
            <w:pPr>
              <w:pStyle w:val="ListParagraph"/>
              <w:numPr>
                <w:ilvl w:val="0"/>
                <w:numId w:val="39"/>
              </w:numPr>
              <w:spacing w:after="160" w:line="259" w:lineRule="auto"/>
              <w:jc w:val="both"/>
              <w:rPr>
                <w:b/>
                <w:bCs/>
              </w:rPr>
            </w:pPr>
            <w:r>
              <w:t>Used meaningful label names. Each word should start with a capital letter.</w:t>
            </w:r>
          </w:p>
          <w:p w14:paraId="59833011" w14:textId="77777777" w:rsidR="004172BC" w:rsidRPr="008160CA" w:rsidRDefault="004172BC" w:rsidP="00AD0077">
            <w:pPr>
              <w:pStyle w:val="ListParagraph"/>
              <w:numPr>
                <w:ilvl w:val="0"/>
                <w:numId w:val="39"/>
              </w:numPr>
              <w:spacing w:after="160" w:line="259" w:lineRule="auto"/>
              <w:jc w:val="both"/>
              <w:rPr>
                <w:b/>
                <w:bCs/>
              </w:rPr>
            </w:pPr>
            <w:r>
              <w:t>Provided summary details of packages to user to get an idea quickly.</w:t>
            </w:r>
          </w:p>
          <w:p w14:paraId="00C325C0" w14:textId="2BD5C928" w:rsidR="004172BC" w:rsidRPr="00C065BD" w:rsidRDefault="004172BC" w:rsidP="00AD0077">
            <w:pPr>
              <w:tabs>
                <w:tab w:val="left" w:pos="164"/>
              </w:tabs>
              <w:ind w:left="-90" w:right="-19"/>
              <w:jc w:val="both"/>
            </w:pPr>
          </w:p>
        </w:tc>
      </w:tr>
      <w:tr w:rsidR="004172BC" w:rsidRPr="00C065BD" w14:paraId="07EA608E" w14:textId="77777777" w:rsidTr="004172BC">
        <w:trPr>
          <w:trHeight w:hRule="exact" w:val="331"/>
        </w:trPr>
        <w:tc>
          <w:tcPr>
            <w:tcW w:w="1872" w:type="dxa"/>
            <w:vMerge/>
            <w:vAlign w:val="center"/>
          </w:tcPr>
          <w:p w14:paraId="68325E67" w14:textId="77777777" w:rsidR="004172BC" w:rsidRDefault="004172BC" w:rsidP="004172BC">
            <w:pPr>
              <w:ind w:left="-90"/>
              <w:jc w:val="both"/>
              <w:rPr>
                <w:b/>
                <w:sz w:val="21"/>
                <w:szCs w:val="21"/>
              </w:rPr>
            </w:pPr>
          </w:p>
        </w:tc>
        <w:tc>
          <w:tcPr>
            <w:tcW w:w="8031" w:type="dxa"/>
            <w:shd w:val="clear" w:color="auto" w:fill="E7E6E6" w:themeFill="background2"/>
            <w:vAlign w:val="center"/>
          </w:tcPr>
          <w:p w14:paraId="6F5C9684" w14:textId="77777777" w:rsidR="004172BC" w:rsidRDefault="004172BC" w:rsidP="004172BC">
            <w:pPr>
              <w:ind w:left="-90"/>
              <w:jc w:val="center"/>
              <w:rPr>
                <w:b/>
                <w:sz w:val="21"/>
                <w:szCs w:val="21"/>
              </w:rPr>
            </w:pPr>
            <w:r>
              <w:rPr>
                <w:b/>
                <w:spacing w:val="-4"/>
                <w:sz w:val="21"/>
                <w:szCs w:val="21"/>
              </w:rPr>
              <w:t>Picture of interface 4</w:t>
            </w:r>
          </w:p>
        </w:tc>
        <w:tc>
          <w:tcPr>
            <w:tcW w:w="4857" w:type="dxa"/>
            <w:shd w:val="clear" w:color="auto" w:fill="E7E6E6" w:themeFill="background2"/>
            <w:vAlign w:val="center"/>
          </w:tcPr>
          <w:p w14:paraId="4E0744E2" w14:textId="77777777" w:rsidR="004172BC" w:rsidRPr="00C065BD" w:rsidRDefault="004172BC" w:rsidP="004172BC">
            <w:pPr>
              <w:ind w:left="-90" w:right="-19"/>
              <w:jc w:val="center"/>
            </w:pPr>
            <w:r>
              <w:rPr>
                <w:b/>
                <w:sz w:val="21"/>
                <w:szCs w:val="21"/>
              </w:rPr>
              <w:t>Brief description of interface 4</w:t>
            </w:r>
          </w:p>
        </w:tc>
      </w:tr>
      <w:tr w:rsidR="004172BC" w:rsidRPr="00C065BD" w14:paraId="7578DDFF" w14:textId="77777777" w:rsidTr="004172BC">
        <w:trPr>
          <w:trHeight w:val="10547"/>
        </w:trPr>
        <w:tc>
          <w:tcPr>
            <w:tcW w:w="1872" w:type="dxa"/>
            <w:vMerge/>
            <w:vAlign w:val="center"/>
          </w:tcPr>
          <w:p w14:paraId="4586E1E1" w14:textId="77777777" w:rsidR="004172BC" w:rsidRPr="008731FB" w:rsidRDefault="004172BC" w:rsidP="004172BC">
            <w:pPr>
              <w:ind w:left="-90"/>
              <w:jc w:val="both"/>
              <w:rPr>
                <w:b/>
                <w:spacing w:val="-6"/>
                <w:sz w:val="21"/>
                <w:szCs w:val="21"/>
              </w:rPr>
            </w:pPr>
          </w:p>
        </w:tc>
        <w:tc>
          <w:tcPr>
            <w:tcW w:w="8031" w:type="dxa"/>
            <w:vAlign w:val="center"/>
          </w:tcPr>
          <w:p w14:paraId="62945AB7" w14:textId="7FA830C1" w:rsidR="004172BC" w:rsidRPr="008731FB" w:rsidRDefault="005A17D0" w:rsidP="004172BC">
            <w:pPr>
              <w:ind w:left="-90"/>
              <w:jc w:val="both"/>
              <w:rPr>
                <w:b/>
                <w:spacing w:val="-6"/>
                <w:sz w:val="21"/>
                <w:szCs w:val="21"/>
              </w:rPr>
            </w:pPr>
            <w:r>
              <w:rPr>
                <w:noProof/>
              </w:rPr>
              <w:drawing>
                <wp:anchor distT="0" distB="0" distL="114300" distR="114300" simplePos="0" relativeHeight="251826176" behindDoc="0" locked="0" layoutInCell="1" allowOverlap="1" wp14:anchorId="72636382" wp14:editId="1F9F8E40">
                  <wp:simplePos x="0" y="0"/>
                  <wp:positionH relativeFrom="column">
                    <wp:posOffset>173355</wp:posOffset>
                  </wp:positionH>
                  <wp:positionV relativeFrom="paragraph">
                    <wp:posOffset>-1226185</wp:posOffset>
                  </wp:positionV>
                  <wp:extent cx="4587240" cy="3871595"/>
                  <wp:effectExtent l="38100" t="38100" r="41910" b="336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4">
                            <a:extLst>
                              <a:ext uri="{28A0092B-C50C-407E-A947-70E740481C1C}">
                                <a14:useLocalDpi xmlns:a14="http://schemas.microsoft.com/office/drawing/2010/main" val="0"/>
                              </a:ext>
                            </a:extLst>
                          </a:blip>
                          <a:stretch>
                            <a:fillRect/>
                          </a:stretch>
                        </pic:blipFill>
                        <pic:spPr>
                          <a:xfrm>
                            <a:off x="0" y="0"/>
                            <a:ext cx="4587240" cy="3871595"/>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vAlign w:val="center"/>
          </w:tcPr>
          <w:p w14:paraId="21347AA7" w14:textId="77777777" w:rsidR="004172BC" w:rsidRDefault="004172BC" w:rsidP="00AD0077">
            <w:pPr>
              <w:ind w:left="-90"/>
              <w:jc w:val="both"/>
            </w:pPr>
            <w:r>
              <w:rPr>
                <w:b/>
                <w:bCs/>
              </w:rPr>
              <w:t>Purpose:</w:t>
            </w:r>
          </w:p>
          <w:p w14:paraId="7552241E" w14:textId="77777777" w:rsidR="004172BC" w:rsidRDefault="004172BC" w:rsidP="00AD0077">
            <w:pPr>
              <w:ind w:left="-90"/>
              <w:jc w:val="both"/>
            </w:pPr>
          </w:p>
          <w:p w14:paraId="6B408FBA" w14:textId="77777777" w:rsidR="004172BC" w:rsidRPr="00355186" w:rsidRDefault="004172BC" w:rsidP="00AD0077">
            <w:pPr>
              <w:jc w:val="both"/>
            </w:pPr>
            <w:r>
              <w:t>This interface is used to create a booking.</w:t>
            </w:r>
          </w:p>
          <w:p w14:paraId="26D6C417" w14:textId="77777777" w:rsidR="004172BC" w:rsidRDefault="004172BC" w:rsidP="00AD0077">
            <w:pPr>
              <w:ind w:left="-90"/>
              <w:jc w:val="both"/>
            </w:pPr>
          </w:p>
          <w:p w14:paraId="182D6107" w14:textId="77777777" w:rsidR="004172BC" w:rsidRDefault="004172BC" w:rsidP="00AD0077">
            <w:pPr>
              <w:ind w:left="-90"/>
              <w:jc w:val="both"/>
            </w:pPr>
            <w:r w:rsidRPr="00714AA8">
              <w:rPr>
                <w:b/>
                <w:bCs/>
              </w:rPr>
              <w:t>Flow</w:t>
            </w:r>
            <w:r w:rsidRPr="00714AA8">
              <w:t>:</w:t>
            </w:r>
            <w:r>
              <w:t xml:space="preserve"> </w:t>
            </w:r>
          </w:p>
          <w:p w14:paraId="1FF005A3" w14:textId="77777777" w:rsidR="004172BC" w:rsidRDefault="004172BC" w:rsidP="00AD0077">
            <w:pPr>
              <w:ind w:left="-90"/>
              <w:jc w:val="both"/>
            </w:pPr>
          </w:p>
          <w:p w14:paraId="56150B9D" w14:textId="77777777" w:rsidR="004172BC" w:rsidRDefault="004172BC" w:rsidP="00AD0077">
            <w:pPr>
              <w:jc w:val="both"/>
            </w:pPr>
            <w:r w:rsidRPr="00DD6081">
              <w:t>If the user selects an extra-facility,</w:t>
            </w:r>
            <w:r>
              <w:rPr>
                <w:b/>
                <w:bCs/>
              </w:rPr>
              <w:t xml:space="preserve"> </w:t>
            </w:r>
            <w:r>
              <w:t>he/she navigates to this interface. User can receive an extra-facility in here. After filling all the personal details and credit card details, there is button called “Book Now” and clicking on that button the user can create booking.</w:t>
            </w:r>
          </w:p>
          <w:p w14:paraId="006B783B" w14:textId="77777777" w:rsidR="004172BC" w:rsidRDefault="004172BC" w:rsidP="00AD0077">
            <w:pPr>
              <w:jc w:val="both"/>
            </w:pPr>
          </w:p>
          <w:p w14:paraId="35F01C04" w14:textId="77777777" w:rsidR="004172BC" w:rsidRDefault="004172BC" w:rsidP="00AD0077">
            <w:pPr>
              <w:jc w:val="both"/>
            </w:pPr>
          </w:p>
          <w:p w14:paraId="576FA237" w14:textId="77777777" w:rsidR="004172BC" w:rsidRDefault="004172BC" w:rsidP="00AD0077">
            <w:pPr>
              <w:jc w:val="both"/>
            </w:pPr>
          </w:p>
          <w:p w14:paraId="70AEF856" w14:textId="77777777" w:rsidR="004172BC" w:rsidRDefault="004172BC" w:rsidP="00AD0077">
            <w:pPr>
              <w:jc w:val="both"/>
            </w:pPr>
            <w:r>
              <w:rPr>
                <w:b/>
                <w:bCs/>
              </w:rPr>
              <w:t>Good practices</w:t>
            </w:r>
            <w:r>
              <w:t>:</w:t>
            </w:r>
          </w:p>
          <w:p w14:paraId="0379EBB7" w14:textId="77777777" w:rsidR="004172BC" w:rsidRDefault="004172BC" w:rsidP="00AD0077">
            <w:pPr>
              <w:ind w:left="-90"/>
              <w:jc w:val="both"/>
            </w:pPr>
          </w:p>
          <w:p w14:paraId="77547151" w14:textId="77777777" w:rsidR="004172BC" w:rsidRPr="00153A42" w:rsidRDefault="004172BC" w:rsidP="00AD0077">
            <w:pPr>
              <w:pStyle w:val="ListParagraph"/>
              <w:numPr>
                <w:ilvl w:val="0"/>
                <w:numId w:val="28"/>
              </w:numPr>
              <w:spacing w:after="160" w:line="259" w:lineRule="auto"/>
              <w:jc w:val="both"/>
              <w:rPr>
                <w:b/>
                <w:bCs/>
              </w:rPr>
            </w:pPr>
            <w:r>
              <w:t>User does not need to enter the most common details manually. Instead, it can be chosen from a dropdown.</w:t>
            </w:r>
          </w:p>
          <w:p w14:paraId="7D8C2636" w14:textId="77777777" w:rsidR="004172BC" w:rsidRPr="008160CA" w:rsidRDefault="004172BC" w:rsidP="00AD0077">
            <w:pPr>
              <w:pStyle w:val="ListParagraph"/>
              <w:numPr>
                <w:ilvl w:val="0"/>
                <w:numId w:val="28"/>
              </w:numPr>
              <w:spacing w:after="160" w:line="259" w:lineRule="auto"/>
              <w:jc w:val="both"/>
              <w:rPr>
                <w:b/>
                <w:bCs/>
              </w:rPr>
            </w:pPr>
            <w:r>
              <w:t>Relevant details can be validated.</w:t>
            </w:r>
          </w:p>
          <w:p w14:paraId="45F224C1" w14:textId="79F75994" w:rsidR="004172BC" w:rsidRPr="00C065BD" w:rsidRDefault="004172BC" w:rsidP="00AD0077">
            <w:pPr>
              <w:ind w:left="-90"/>
              <w:jc w:val="both"/>
            </w:pPr>
          </w:p>
        </w:tc>
      </w:tr>
      <w:tr w:rsidR="004172BC" w:rsidRPr="00C065BD" w14:paraId="261CD8FA" w14:textId="77777777" w:rsidTr="004172BC">
        <w:trPr>
          <w:trHeight w:hRule="exact" w:val="331"/>
        </w:trPr>
        <w:tc>
          <w:tcPr>
            <w:tcW w:w="1872" w:type="dxa"/>
            <w:vMerge w:val="restart"/>
            <w:vAlign w:val="center"/>
          </w:tcPr>
          <w:p w14:paraId="38E97054" w14:textId="2CFE8781" w:rsidR="004172BC" w:rsidRPr="00C165C0" w:rsidRDefault="004172BC" w:rsidP="004172BC">
            <w:pPr>
              <w:ind w:left="-90"/>
              <w:jc w:val="center"/>
              <w:rPr>
                <w:b/>
                <w:spacing w:val="-4"/>
                <w:sz w:val="36"/>
                <w:szCs w:val="36"/>
              </w:rPr>
            </w:pPr>
          </w:p>
        </w:tc>
        <w:tc>
          <w:tcPr>
            <w:tcW w:w="8031" w:type="dxa"/>
            <w:shd w:val="clear" w:color="auto" w:fill="E7E6E6" w:themeFill="background2"/>
            <w:vAlign w:val="center"/>
          </w:tcPr>
          <w:p w14:paraId="6E87278C" w14:textId="77777777" w:rsidR="004172BC" w:rsidRPr="00C065BD" w:rsidRDefault="004172BC" w:rsidP="004172BC">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857" w:type="dxa"/>
            <w:shd w:val="clear" w:color="auto" w:fill="E7E6E6" w:themeFill="background2"/>
            <w:vAlign w:val="center"/>
          </w:tcPr>
          <w:p w14:paraId="52050850" w14:textId="77777777" w:rsidR="004172BC" w:rsidRPr="00C065BD" w:rsidRDefault="004172BC" w:rsidP="004172BC">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4172BC" w:rsidRPr="00D332FF" w14:paraId="5EBD66EB" w14:textId="77777777" w:rsidTr="004172BC">
        <w:trPr>
          <w:trHeight w:val="11744"/>
        </w:trPr>
        <w:tc>
          <w:tcPr>
            <w:tcW w:w="1872" w:type="dxa"/>
            <w:vMerge/>
            <w:vAlign w:val="center"/>
          </w:tcPr>
          <w:p w14:paraId="3BBCC896" w14:textId="77777777" w:rsidR="004172BC" w:rsidRPr="007474AF" w:rsidRDefault="004172BC" w:rsidP="004172BC">
            <w:pPr>
              <w:ind w:left="-14"/>
              <w:jc w:val="both"/>
              <w:rPr>
                <w:bCs/>
                <w:sz w:val="21"/>
                <w:szCs w:val="21"/>
              </w:rPr>
            </w:pPr>
          </w:p>
        </w:tc>
        <w:tc>
          <w:tcPr>
            <w:tcW w:w="8031" w:type="dxa"/>
            <w:vAlign w:val="center"/>
          </w:tcPr>
          <w:p w14:paraId="499FDEB3" w14:textId="67AC38A5" w:rsidR="004172BC" w:rsidRDefault="004172BC" w:rsidP="004172BC">
            <w:pPr>
              <w:ind w:left="-14"/>
              <w:jc w:val="both"/>
              <w:rPr>
                <w:bCs/>
                <w:sz w:val="21"/>
                <w:szCs w:val="21"/>
              </w:rPr>
            </w:pPr>
            <w:r>
              <w:rPr>
                <w:noProof/>
              </w:rPr>
              <w:drawing>
                <wp:anchor distT="0" distB="0" distL="114300" distR="114300" simplePos="0" relativeHeight="251791360" behindDoc="0" locked="0" layoutInCell="1" allowOverlap="1" wp14:anchorId="2F41177A" wp14:editId="4720DE41">
                  <wp:simplePos x="0" y="0"/>
                  <wp:positionH relativeFrom="column">
                    <wp:posOffset>236855</wp:posOffset>
                  </wp:positionH>
                  <wp:positionV relativeFrom="paragraph">
                    <wp:posOffset>93980</wp:posOffset>
                  </wp:positionV>
                  <wp:extent cx="4505325" cy="3436620"/>
                  <wp:effectExtent l="38100" t="38100" r="47625" b="3048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05325" cy="3436620"/>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p>
          <w:p w14:paraId="152F484E" w14:textId="43CB41E8" w:rsidR="004172BC" w:rsidRDefault="004172BC" w:rsidP="004172BC">
            <w:pPr>
              <w:ind w:left="-14"/>
              <w:jc w:val="both"/>
              <w:rPr>
                <w:bCs/>
                <w:sz w:val="21"/>
                <w:szCs w:val="21"/>
              </w:rPr>
            </w:pPr>
          </w:p>
          <w:p w14:paraId="51F5928E" w14:textId="39356A76" w:rsidR="004172BC" w:rsidRDefault="004172BC" w:rsidP="004172BC">
            <w:pPr>
              <w:ind w:left="-14"/>
              <w:jc w:val="both"/>
              <w:rPr>
                <w:bCs/>
                <w:sz w:val="21"/>
                <w:szCs w:val="21"/>
              </w:rPr>
            </w:pPr>
          </w:p>
          <w:p w14:paraId="55043098" w14:textId="77777777" w:rsidR="004172BC" w:rsidRDefault="004172BC" w:rsidP="004172BC">
            <w:pPr>
              <w:ind w:left="-14"/>
              <w:jc w:val="both"/>
              <w:rPr>
                <w:bCs/>
                <w:sz w:val="21"/>
                <w:szCs w:val="21"/>
              </w:rPr>
            </w:pPr>
          </w:p>
          <w:p w14:paraId="1CC91D59" w14:textId="41E2D73F" w:rsidR="004172BC" w:rsidRPr="007474AF" w:rsidRDefault="004172BC" w:rsidP="004172BC">
            <w:pPr>
              <w:ind w:left="-14"/>
              <w:jc w:val="both"/>
              <w:rPr>
                <w:bCs/>
                <w:sz w:val="21"/>
                <w:szCs w:val="21"/>
              </w:rPr>
            </w:pPr>
            <w:r>
              <w:rPr>
                <w:noProof/>
              </w:rPr>
              <w:drawing>
                <wp:anchor distT="0" distB="0" distL="114300" distR="114300" simplePos="0" relativeHeight="251792384" behindDoc="0" locked="0" layoutInCell="1" allowOverlap="1" wp14:anchorId="366863EE" wp14:editId="52FB3582">
                  <wp:simplePos x="0" y="0"/>
                  <wp:positionH relativeFrom="column">
                    <wp:posOffset>354965</wp:posOffset>
                  </wp:positionH>
                  <wp:positionV relativeFrom="paragraph">
                    <wp:posOffset>3153410</wp:posOffset>
                  </wp:positionV>
                  <wp:extent cx="4180840" cy="3453130"/>
                  <wp:effectExtent l="38100" t="38100" r="29210" b="3302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6">
                            <a:extLst>
                              <a:ext uri="{28A0092B-C50C-407E-A947-70E740481C1C}">
                                <a14:useLocalDpi xmlns:a14="http://schemas.microsoft.com/office/drawing/2010/main" val="0"/>
                              </a:ext>
                            </a:extLst>
                          </a:blip>
                          <a:stretch>
                            <a:fillRect/>
                          </a:stretch>
                        </pic:blipFill>
                        <pic:spPr>
                          <a:xfrm>
                            <a:off x="0" y="0"/>
                            <a:ext cx="4180840" cy="3453130"/>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tcPr>
          <w:p w14:paraId="61E4C580" w14:textId="77777777" w:rsidR="004172BC" w:rsidRDefault="004172BC" w:rsidP="00AD0077">
            <w:pPr>
              <w:ind w:left="-90"/>
              <w:jc w:val="both"/>
            </w:pPr>
            <w:r w:rsidRPr="00575964">
              <w:rPr>
                <w:b/>
                <w:bCs/>
              </w:rPr>
              <w:t>Purpose</w:t>
            </w:r>
            <w:r>
              <w:t xml:space="preserve">: </w:t>
            </w:r>
          </w:p>
          <w:p w14:paraId="2079AACD" w14:textId="77777777" w:rsidR="004172BC" w:rsidRDefault="004172BC" w:rsidP="00AD0077">
            <w:pPr>
              <w:ind w:left="-90"/>
              <w:jc w:val="both"/>
            </w:pPr>
          </w:p>
          <w:p w14:paraId="769A3224" w14:textId="77777777" w:rsidR="004172BC" w:rsidRDefault="004172BC" w:rsidP="00AD0077">
            <w:pPr>
              <w:jc w:val="both"/>
            </w:pPr>
            <w:r>
              <w:t>These interfaces used to display necessary error messages to the user.</w:t>
            </w:r>
          </w:p>
          <w:p w14:paraId="14828DB6" w14:textId="77777777" w:rsidR="004172BC" w:rsidRDefault="004172BC" w:rsidP="00AD0077">
            <w:pPr>
              <w:ind w:left="-90"/>
              <w:jc w:val="both"/>
            </w:pPr>
          </w:p>
          <w:p w14:paraId="6F8331B1" w14:textId="77777777" w:rsidR="004172BC" w:rsidRDefault="004172BC" w:rsidP="00AD0077">
            <w:pPr>
              <w:ind w:left="-90"/>
              <w:jc w:val="both"/>
            </w:pPr>
          </w:p>
          <w:p w14:paraId="17164472" w14:textId="77777777" w:rsidR="004172BC" w:rsidRDefault="004172BC" w:rsidP="00AD0077">
            <w:pPr>
              <w:ind w:left="-90"/>
              <w:jc w:val="both"/>
            </w:pPr>
          </w:p>
          <w:p w14:paraId="4C4C87AE" w14:textId="77777777" w:rsidR="004172BC" w:rsidRDefault="004172BC" w:rsidP="00AD0077">
            <w:pPr>
              <w:ind w:left="-90"/>
              <w:jc w:val="both"/>
            </w:pPr>
            <w:r w:rsidRPr="00575964">
              <w:rPr>
                <w:b/>
                <w:bCs/>
              </w:rPr>
              <w:t>Flow</w:t>
            </w:r>
            <w:r>
              <w:t xml:space="preserve">: </w:t>
            </w:r>
          </w:p>
          <w:p w14:paraId="2EFDF5E1" w14:textId="77777777" w:rsidR="004172BC" w:rsidRDefault="004172BC" w:rsidP="00AD0077">
            <w:pPr>
              <w:ind w:left="-90"/>
              <w:jc w:val="both"/>
            </w:pPr>
          </w:p>
          <w:p w14:paraId="5FCE8025" w14:textId="77777777" w:rsidR="004172BC" w:rsidRDefault="004172BC" w:rsidP="00AD0077">
            <w:pPr>
              <w:ind w:left="-90"/>
              <w:jc w:val="both"/>
            </w:pPr>
            <w:r>
              <w:t>When the user submits the create booking and edit booking forms with null values or incorrect values, user can see specific error messages.</w:t>
            </w:r>
          </w:p>
          <w:p w14:paraId="1016E941" w14:textId="77777777" w:rsidR="004172BC" w:rsidRDefault="004172BC" w:rsidP="00AD0077">
            <w:pPr>
              <w:ind w:left="-90"/>
              <w:jc w:val="both"/>
            </w:pPr>
          </w:p>
          <w:p w14:paraId="59FF25F9" w14:textId="77777777" w:rsidR="004172BC" w:rsidRDefault="004172BC" w:rsidP="00AD0077">
            <w:pPr>
              <w:ind w:left="-90"/>
              <w:jc w:val="both"/>
            </w:pPr>
            <w:r>
              <w:rPr>
                <w:b/>
                <w:bCs/>
              </w:rPr>
              <w:t>Good practices</w:t>
            </w:r>
            <w:r>
              <w:t xml:space="preserve">: </w:t>
            </w:r>
          </w:p>
          <w:p w14:paraId="2C60A69D" w14:textId="77777777" w:rsidR="004172BC" w:rsidRDefault="004172BC" w:rsidP="00AD0077">
            <w:pPr>
              <w:ind w:left="-90"/>
              <w:jc w:val="both"/>
              <w:rPr>
                <w:b/>
                <w:bCs/>
              </w:rPr>
            </w:pPr>
          </w:p>
          <w:p w14:paraId="12E490C2" w14:textId="77777777" w:rsidR="004172BC" w:rsidRDefault="004172BC" w:rsidP="00AD0077">
            <w:pPr>
              <w:pStyle w:val="ListParagraph"/>
              <w:numPr>
                <w:ilvl w:val="0"/>
                <w:numId w:val="30"/>
              </w:numPr>
              <w:spacing w:after="160" w:line="259" w:lineRule="auto"/>
              <w:jc w:val="both"/>
            </w:pPr>
            <w:r>
              <w:t>Used meaningful label names. Each word should start with a capital letter.</w:t>
            </w:r>
          </w:p>
          <w:p w14:paraId="65920D09" w14:textId="77777777" w:rsidR="004172BC" w:rsidRDefault="004172BC" w:rsidP="00AD0077">
            <w:pPr>
              <w:pStyle w:val="ListParagraph"/>
              <w:numPr>
                <w:ilvl w:val="0"/>
                <w:numId w:val="30"/>
              </w:numPr>
              <w:spacing w:after="160" w:line="259" w:lineRule="auto"/>
              <w:jc w:val="both"/>
            </w:pPr>
            <w:r>
              <w:t>Provided interactive buttons to user to clearly identify what they were looking for.</w:t>
            </w:r>
          </w:p>
          <w:p w14:paraId="2F0AF2B4" w14:textId="77777777" w:rsidR="004172BC" w:rsidRDefault="004172BC" w:rsidP="00AD0077">
            <w:pPr>
              <w:pStyle w:val="ListParagraph"/>
              <w:numPr>
                <w:ilvl w:val="0"/>
                <w:numId w:val="30"/>
              </w:numPr>
              <w:spacing w:after="160" w:line="259" w:lineRule="auto"/>
              <w:jc w:val="both"/>
            </w:pPr>
            <w:r>
              <w:t>Good spacing and clear indent.</w:t>
            </w:r>
          </w:p>
          <w:p w14:paraId="0065DC34" w14:textId="17A64D00" w:rsidR="004172BC" w:rsidRPr="00D332FF" w:rsidRDefault="004172BC" w:rsidP="00AD0077">
            <w:pPr>
              <w:ind w:left="-90"/>
              <w:jc w:val="both"/>
            </w:pPr>
          </w:p>
        </w:tc>
      </w:tr>
      <w:tr w:rsidR="004172BC" w:rsidRPr="003012A0" w14:paraId="7D6CAF9F" w14:textId="77777777" w:rsidTr="004172BC">
        <w:trPr>
          <w:trHeight w:hRule="exact" w:val="331"/>
        </w:trPr>
        <w:tc>
          <w:tcPr>
            <w:tcW w:w="1872" w:type="dxa"/>
            <w:vMerge/>
            <w:vAlign w:val="center"/>
          </w:tcPr>
          <w:p w14:paraId="23222FC6" w14:textId="77777777" w:rsidR="004172BC" w:rsidRPr="00FC562A" w:rsidRDefault="004172BC" w:rsidP="004172BC">
            <w:pPr>
              <w:ind w:left="-14"/>
              <w:jc w:val="both"/>
              <w:rPr>
                <w:spacing w:val="-4"/>
              </w:rPr>
            </w:pPr>
          </w:p>
        </w:tc>
        <w:tc>
          <w:tcPr>
            <w:tcW w:w="8031" w:type="dxa"/>
            <w:shd w:val="clear" w:color="auto" w:fill="E7E6E6" w:themeFill="background2"/>
            <w:vAlign w:val="center"/>
          </w:tcPr>
          <w:p w14:paraId="718F7E17" w14:textId="77777777" w:rsidR="004172BC" w:rsidRPr="00FC562A" w:rsidRDefault="004172BC" w:rsidP="004172BC">
            <w:pPr>
              <w:ind w:left="-14"/>
              <w:jc w:val="center"/>
              <w:rPr>
                <w:spacing w:val="-4"/>
              </w:rPr>
            </w:pPr>
            <w:r w:rsidRPr="00C065BD">
              <w:rPr>
                <w:b/>
                <w:spacing w:val="-4"/>
                <w:sz w:val="21"/>
                <w:szCs w:val="21"/>
              </w:rPr>
              <w:t>Picture of the interface_</w:t>
            </w:r>
            <w:r>
              <w:rPr>
                <w:b/>
                <w:spacing w:val="-4"/>
                <w:sz w:val="21"/>
                <w:szCs w:val="21"/>
              </w:rPr>
              <w:t>6</w:t>
            </w:r>
          </w:p>
        </w:tc>
        <w:tc>
          <w:tcPr>
            <w:tcW w:w="4857" w:type="dxa"/>
            <w:shd w:val="clear" w:color="auto" w:fill="E7E6E6" w:themeFill="background2"/>
            <w:vAlign w:val="center"/>
          </w:tcPr>
          <w:p w14:paraId="28E53D48" w14:textId="77777777" w:rsidR="004172BC" w:rsidRPr="003012A0" w:rsidRDefault="004172BC" w:rsidP="004172BC">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4172BC" w:rsidRPr="007474AF" w14:paraId="42B4625D" w14:textId="77777777" w:rsidTr="004172BC">
        <w:trPr>
          <w:trHeight w:val="8117"/>
        </w:trPr>
        <w:tc>
          <w:tcPr>
            <w:tcW w:w="1872" w:type="dxa"/>
            <w:vMerge/>
            <w:vAlign w:val="center"/>
          </w:tcPr>
          <w:p w14:paraId="4D9A5701" w14:textId="77777777" w:rsidR="004172BC" w:rsidRPr="008731FB" w:rsidRDefault="004172BC" w:rsidP="004172BC">
            <w:pPr>
              <w:ind w:left="-14"/>
              <w:jc w:val="both"/>
              <w:rPr>
                <w:b/>
                <w:spacing w:val="-6"/>
                <w:sz w:val="21"/>
                <w:szCs w:val="21"/>
              </w:rPr>
            </w:pPr>
          </w:p>
        </w:tc>
        <w:tc>
          <w:tcPr>
            <w:tcW w:w="8031" w:type="dxa"/>
            <w:vAlign w:val="center"/>
          </w:tcPr>
          <w:p w14:paraId="35089F19" w14:textId="6FD85FB2" w:rsidR="004172BC" w:rsidRPr="007474AF" w:rsidRDefault="004172BC" w:rsidP="004172BC">
            <w:pPr>
              <w:ind w:left="-14"/>
              <w:jc w:val="both"/>
              <w:rPr>
                <w:bCs/>
                <w:sz w:val="21"/>
                <w:szCs w:val="21"/>
              </w:rPr>
            </w:pPr>
            <w:r>
              <w:rPr>
                <w:noProof/>
              </w:rPr>
              <w:drawing>
                <wp:anchor distT="0" distB="0" distL="114300" distR="114300" simplePos="0" relativeHeight="251794432" behindDoc="0" locked="0" layoutInCell="1" allowOverlap="1" wp14:anchorId="442A5484" wp14:editId="0A40AA86">
                  <wp:simplePos x="0" y="0"/>
                  <wp:positionH relativeFrom="column">
                    <wp:posOffset>274320</wp:posOffset>
                  </wp:positionH>
                  <wp:positionV relativeFrom="paragraph">
                    <wp:posOffset>-476885</wp:posOffset>
                  </wp:positionV>
                  <wp:extent cx="4409440" cy="3719195"/>
                  <wp:effectExtent l="38100" t="38100" r="29210" b="3365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409440" cy="3719195"/>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p>
          <w:p w14:paraId="26CC64D7" w14:textId="13279052" w:rsidR="004172BC" w:rsidRPr="008731FB" w:rsidRDefault="004172BC" w:rsidP="004172BC">
            <w:pPr>
              <w:ind w:left="-14"/>
              <w:jc w:val="both"/>
              <w:rPr>
                <w:b/>
                <w:spacing w:val="-6"/>
                <w:sz w:val="21"/>
                <w:szCs w:val="21"/>
              </w:rPr>
            </w:pPr>
          </w:p>
        </w:tc>
        <w:tc>
          <w:tcPr>
            <w:tcW w:w="4857" w:type="dxa"/>
            <w:vAlign w:val="center"/>
          </w:tcPr>
          <w:p w14:paraId="660D4778" w14:textId="77777777" w:rsidR="004172BC" w:rsidRDefault="004172BC" w:rsidP="00AD0077">
            <w:pPr>
              <w:ind w:left="-90"/>
              <w:jc w:val="both"/>
            </w:pPr>
            <w:r w:rsidRPr="00575964">
              <w:rPr>
                <w:b/>
                <w:bCs/>
              </w:rPr>
              <w:t>Purpose</w:t>
            </w:r>
            <w:r>
              <w:t xml:space="preserve">: </w:t>
            </w:r>
          </w:p>
          <w:p w14:paraId="267BA707" w14:textId="77777777" w:rsidR="004172BC" w:rsidRDefault="004172BC" w:rsidP="00AD0077">
            <w:pPr>
              <w:ind w:left="-90"/>
              <w:jc w:val="both"/>
            </w:pPr>
          </w:p>
          <w:p w14:paraId="70C3889D" w14:textId="77777777" w:rsidR="004172BC" w:rsidRDefault="004172BC" w:rsidP="00AD0077">
            <w:pPr>
              <w:ind w:left="-90"/>
              <w:jc w:val="both"/>
            </w:pPr>
            <w:r w:rsidRPr="00DF44D9">
              <w:t xml:space="preserve">This </w:t>
            </w:r>
            <w:r>
              <w:t>interface is used to view all booking details to admin.</w:t>
            </w:r>
          </w:p>
          <w:p w14:paraId="185CDD68" w14:textId="77777777" w:rsidR="004172BC" w:rsidRDefault="004172BC" w:rsidP="00AD0077">
            <w:pPr>
              <w:ind w:left="-90"/>
              <w:jc w:val="both"/>
            </w:pPr>
          </w:p>
          <w:p w14:paraId="3DA6A7B0" w14:textId="77777777" w:rsidR="004172BC" w:rsidRDefault="004172BC" w:rsidP="00AD0077">
            <w:pPr>
              <w:ind w:left="-90"/>
              <w:jc w:val="both"/>
            </w:pPr>
          </w:p>
          <w:p w14:paraId="3D7BDAA9" w14:textId="77777777" w:rsidR="004172BC" w:rsidRDefault="004172BC" w:rsidP="00AD0077">
            <w:pPr>
              <w:ind w:left="-90"/>
              <w:jc w:val="both"/>
            </w:pPr>
            <w:r w:rsidRPr="00575964">
              <w:rPr>
                <w:b/>
                <w:bCs/>
              </w:rPr>
              <w:t>Flow</w:t>
            </w:r>
            <w:r>
              <w:t xml:space="preserve">: </w:t>
            </w:r>
          </w:p>
          <w:p w14:paraId="5380696C" w14:textId="77777777" w:rsidR="004172BC" w:rsidRDefault="004172BC" w:rsidP="00AD0077">
            <w:pPr>
              <w:ind w:left="-90"/>
              <w:jc w:val="both"/>
            </w:pPr>
          </w:p>
          <w:p w14:paraId="005940E2" w14:textId="77777777" w:rsidR="004172BC" w:rsidRDefault="004172BC" w:rsidP="00AD0077">
            <w:pPr>
              <w:ind w:left="-90"/>
              <w:jc w:val="both"/>
            </w:pPr>
            <w:r>
              <w:t>Admin must login as an administrator. Then, he can view this interface by clicking “Go to Extra-Facilities Management” on the admin home page. All bookings can be viewed</w:t>
            </w:r>
            <w:r>
              <w:rPr>
                <w:rStyle w:val="Strong"/>
                <w:color w:val="0E101A"/>
              </w:rPr>
              <w:t> </w:t>
            </w:r>
            <w:r>
              <w:t>here with edit and delete functionality.</w:t>
            </w:r>
          </w:p>
          <w:p w14:paraId="7B1AE01C" w14:textId="77777777" w:rsidR="004172BC" w:rsidRDefault="004172BC" w:rsidP="00AD0077">
            <w:pPr>
              <w:ind w:left="-90"/>
              <w:jc w:val="both"/>
            </w:pPr>
          </w:p>
          <w:p w14:paraId="51149359" w14:textId="77777777" w:rsidR="004172BC" w:rsidRDefault="004172BC" w:rsidP="00AD0077">
            <w:pPr>
              <w:ind w:left="-90"/>
              <w:jc w:val="both"/>
            </w:pPr>
            <w:r>
              <w:rPr>
                <w:b/>
                <w:bCs/>
              </w:rPr>
              <w:t>Good practices</w:t>
            </w:r>
            <w:r>
              <w:t xml:space="preserve">: </w:t>
            </w:r>
          </w:p>
          <w:p w14:paraId="1D65AB41" w14:textId="77777777" w:rsidR="004172BC" w:rsidRDefault="004172BC" w:rsidP="00AD0077">
            <w:pPr>
              <w:ind w:left="-90"/>
              <w:jc w:val="both"/>
              <w:rPr>
                <w:b/>
                <w:bCs/>
              </w:rPr>
            </w:pPr>
          </w:p>
          <w:p w14:paraId="6067A1FF" w14:textId="77777777" w:rsidR="004172BC" w:rsidRPr="00CC09D9" w:rsidRDefault="004172BC" w:rsidP="00AD0077">
            <w:pPr>
              <w:pStyle w:val="ListParagraph"/>
              <w:numPr>
                <w:ilvl w:val="0"/>
                <w:numId w:val="28"/>
              </w:numPr>
              <w:spacing w:after="160" w:line="259" w:lineRule="auto"/>
              <w:jc w:val="both"/>
              <w:rPr>
                <w:b/>
                <w:bCs/>
              </w:rPr>
            </w:pPr>
            <w:r>
              <w:t>All booking entries are displayed in a tabular format.</w:t>
            </w:r>
          </w:p>
          <w:p w14:paraId="02BE951F" w14:textId="77777777" w:rsidR="004172BC" w:rsidRPr="0041729E" w:rsidRDefault="004172BC" w:rsidP="00AD0077">
            <w:pPr>
              <w:pStyle w:val="ListParagraph"/>
              <w:numPr>
                <w:ilvl w:val="0"/>
                <w:numId w:val="28"/>
              </w:numPr>
              <w:spacing w:after="160" w:line="259" w:lineRule="auto"/>
              <w:jc w:val="both"/>
              <w:rPr>
                <w:b/>
                <w:bCs/>
              </w:rPr>
            </w:pPr>
            <w:r>
              <w:t>Buttons are matched with color according to their functions.</w:t>
            </w:r>
          </w:p>
          <w:p w14:paraId="646B85CD" w14:textId="77777777" w:rsidR="004172BC" w:rsidRPr="00CC09D9" w:rsidRDefault="004172BC" w:rsidP="00AD0077">
            <w:pPr>
              <w:pStyle w:val="ListParagraph"/>
              <w:numPr>
                <w:ilvl w:val="0"/>
                <w:numId w:val="28"/>
              </w:numPr>
              <w:spacing w:after="160" w:line="259" w:lineRule="auto"/>
              <w:jc w:val="both"/>
              <w:rPr>
                <w:b/>
                <w:bCs/>
              </w:rPr>
            </w:pPr>
            <w:r>
              <w:t>All the details are displayed in their allocated sections.</w:t>
            </w:r>
          </w:p>
          <w:p w14:paraId="11CB637D" w14:textId="7C806E1D" w:rsidR="004172BC" w:rsidRPr="007474AF" w:rsidRDefault="004172BC" w:rsidP="00AD0077">
            <w:pPr>
              <w:ind w:left="-104"/>
              <w:jc w:val="both"/>
            </w:pPr>
          </w:p>
        </w:tc>
      </w:tr>
      <w:tr w:rsidR="004172BC" w:rsidRPr="007474AF" w14:paraId="68F247AD" w14:textId="77777777" w:rsidTr="004172BC">
        <w:trPr>
          <w:trHeight w:hRule="exact" w:val="331"/>
        </w:trPr>
        <w:tc>
          <w:tcPr>
            <w:tcW w:w="1872" w:type="dxa"/>
            <w:vMerge/>
            <w:vAlign w:val="center"/>
          </w:tcPr>
          <w:p w14:paraId="1D2E6D38" w14:textId="77777777" w:rsidR="004172BC" w:rsidRPr="00FC562A" w:rsidRDefault="004172BC" w:rsidP="004172BC">
            <w:pPr>
              <w:ind w:left="-14"/>
              <w:jc w:val="both"/>
              <w:rPr>
                <w:spacing w:val="-4"/>
              </w:rPr>
            </w:pPr>
          </w:p>
        </w:tc>
        <w:tc>
          <w:tcPr>
            <w:tcW w:w="8031" w:type="dxa"/>
            <w:shd w:val="clear" w:color="auto" w:fill="E7E6E6" w:themeFill="background2"/>
            <w:vAlign w:val="center"/>
          </w:tcPr>
          <w:p w14:paraId="1920B23F" w14:textId="77777777" w:rsidR="004172BC" w:rsidRPr="00FC562A" w:rsidRDefault="004172BC" w:rsidP="004172BC">
            <w:pPr>
              <w:ind w:left="-14"/>
              <w:jc w:val="center"/>
              <w:rPr>
                <w:spacing w:val="-4"/>
              </w:rPr>
            </w:pPr>
            <w:r w:rsidRPr="00C065BD">
              <w:rPr>
                <w:b/>
                <w:spacing w:val="-4"/>
                <w:sz w:val="21"/>
                <w:szCs w:val="21"/>
              </w:rPr>
              <w:t>Picture of the interface_</w:t>
            </w:r>
            <w:r>
              <w:rPr>
                <w:b/>
                <w:spacing w:val="-4"/>
                <w:sz w:val="21"/>
                <w:szCs w:val="21"/>
              </w:rPr>
              <w:t>7</w:t>
            </w:r>
          </w:p>
        </w:tc>
        <w:tc>
          <w:tcPr>
            <w:tcW w:w="4857" w:type="dxa"/>
            <w:shd w:val="clear" w:color="auto" w:fill="E7E6E6" w:themeFill="background2"/>
            <w:vAlign w:val="center"/>
          </w:tcPr>
          <w:p w14:paraId="1662D782" w14:textId="77777777" w:rsidR="004172BC" w:rsidRPr="007474AF" w:rsidRDefault="004172BC" w:rsidP="004172BC">
            <w:pPr>
              <w:ind w:left="-104"/>
              <w:jc w:val="center"/>
            </w:pPr>
            <w:r>
              <w:rPr>
                <w:b/>
                <w:sz w:val="21"/>
                <w:szCs w:val="21"/>
              </w:rPr>
              <w:t>Brief description of interface</w:t>
            </w:r>
            <w:r w:rsidRPr="00C065BD">
              <w:rPr>
                <w:b/>
                <w:sz w:val="21"/>
                <w:szCs w:val="21"/>
              </w:rPr>
              <w:t>_</w:t>
            </w:r>
            <w:r>
              <w:rPr>
                <w:b/>
                <w:sz w:val="21"/>
                <w:szCs w:val="21"/>
              </w:rPr>
              <w:t>7</w:t>
            </w:r>
          </w:p>
        </w:tc>
      </w:tr>
      <w:tr w:rsidR="004172BC" w:rsidRPr="00C065BD" w14:paraId="0ACB4F9E" w14:textId="77777777" w:rsidTr="004172BC">
        <w:trPr>
          <w:trHeight w:val="9674"/>
        </w:trPr>
        <w:tc>
          <w:tcPr>
            <w:tcW w:w="1872" w:type="dxa"/>
            <w:vMerge/>
            <w:vAlign w:val="center"/>
          </w:tcPr>
          <w:p w14:paraId="31B4B38E" w14:textId="77777777" w:rsidR="004172BC" w:rsidRPr="00FC562A" w:rsidRDefault="004172BC" w:rsidP="004172BC">
            <w:pPr>
              <w:ind w:left="-14"/>
              <w:jc w:val="both"/>
              <w:rPr>
                <w:spacing w:val="-4"/>
              </w:rPr>
            </w:pPr>
          </w:p>
        </w:tc>
        <w:tc>
          <w:tcPr>
            <w:tcW w:w="8031" w:type="dxa"/>
            <w:vAlign w:val="center"/>
          </w:tcPr>
          <w:p w14:paraId="7C592427" w14:textId="094CDD43" w:rsidR="004172BC" w:rsidRDefault="004172BC" w:rsidP="004172BC">
            <w:pPr>
              <w:jc w:val="both"/>
              <w:rPr>
                <w:spacing w:val="-4"/>
              </w:rPr>
            </w:pPr>
          </w:p>
          <w:p w14:paraId="02CCD6A5" w14:textId="64D0F8F4" w:rsidR="004172BC" w:rsidRPr="00FC562A" w:rsidRDefault="000469BD" w:rsidP="004172BC">
            <w:pPr>
              <w:jc w:val="both"/>
              <w:rPr>
                <w:spacing w:val="-4"/>
              </w:rPr>
            </w:pPr>
            <w:r>
              <w:rPr>
                <w:noProof/>
              </w:rPr>
              <w:drawing>
                <wp:anchor distT="0" distB="0" distL="114300" distR="114300" simplePos="0" relativeHeight="251798528" behindDoc="0" locked="0" layoutInCell="1" allowOverlap="1" wp14:anchorId="56905783" wp14:editId="2B866BEE">
                  <wp:simplePos x="0" y="0"/>
                  <wp:positionH relativeFrom="column">
                    <wp:posOffset>99060</wp:posOffset>
                  </wp:positionH>
                  <wp:positionV relativeFrom="paragraph">
                    <wp:posOffset>446405</wp:posOffset>
                  </wp:positionV>
                  <wp:extent cx="4789805" cy="3550920"/>
                  <wp:effectExtent l="38100" t="38100" r="29845" b="304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89805" cy="3550920"/>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r w:rsidR="00222B4C">
              <w:rPr>
                <w:noProof/>
                <w:spacing w:val="-4"/>
              </w:rPr>
              <mc:AlternateContent>
                <mc:Choice Requires="wps">
                  <w:drawing>
                    <wp:anchor distT="0" distB="0" distL="114300" distR="114300" simplePos="0" relativeHeight="251819008" behindDoc="0" locked="0" layoutInCell="1" allowOverlap="1" wp14:anchorId="716F8F16" wp14:editId="66B9CE91">
                      <wp:simplePos x="0" y="0"/>
                      <wp:positionH relativeFrom="column">
                        <wp:posOffset>-1267460</wp:posOffset>
                      </wp:positionH>
                      <wp:positionV relativeFrom="paragraph">
                        <wp:posOffset>5956300</wp:posOffset>
                      </wp:positionV>
                      <wp:extent cx="1180465" cy="15875"/>
                      <wp:effectExtent l="0" t="0" r="19685" b="22225"/>
                      <wp:wrapNone/>
                      <wp:docPr id="49" name="Straight Connector 49"/>
                      <wp:cNvGraphicFramePr/>
                      <a:graphic xmlns:a="http://schemas.openxmlformats.org/drawingml/2006/main">
                        <a:graphicData uri="http://schemas.microsoft.com/office/word/2010/wordprocessingShape">
                          <wps:wsp>
                            <wps:cNvCnPr/>
                            <wps:spPr>
                              <a:xfrm flipH="1">
                                <a:off x="0" y="0"/>
                                <a:ext cx="1180465" cy="15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67BA3742" id="Straight Connector 49" o:spid="_x0000_s1026" style="position:absolute;flip:x;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8pt,469pt" to="-6.85pt,4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" strokecolor="black [3213]" strokeweight=".5pt">
                      <v:stroke joinstyle="miter"/>
                    </v:line>
                  </w:pict>
                </mc:Fallback>
              </mc:AlternateContent>
            </w:r>
          </w:p>
        </w:tc>
        <w:tc>
          <w:tcPr>
            <w:tcW w:w="4857" w:type="dxa"/>
          </w:tcPr>
          <w:p w14:paraId="0B829DB9" w14:textId="77777777" w:rsidR="004172BC" w:rsidRDefault="004172BC" w:rsidP="00AD0077">
            <w:pPr>
              <w:ind w:left="-90"/>
              <w:jc w:val="both"/>
            </w:pPr>
            <w:r w:rsidRPr="00575964">
              <w:rPr>
                <w:b/>
                <w:bCs/>
              </w:rPr>
              <w:t>Purpose</w:t>
            </w:r>
            <w:r>
              <w:t xml:space="preserve">: </w:t>
            </w:r>
          </w:p>
          <w:p w14:paraId="2CE976F5" w14:textId="77777777" w:rsidR="004172BC" w:rsidRDefault="004172BC" w:rsidP="00AD0077">
            <w:pPr>
              <w:ind w:left="-90"/>
              <w:jc w:val="both"/>
            </w:pPr>
          </w:p>
          <w:p w14:paraId="13856A0D" w14:textId="77777777" w:rsidR="004172BC" w:rsidRDefault="004172BC" w:rsidP="00AD0077">
            <w:pPr>
              <w:ind w:left="-90"/>
              <w:jc w:val="both"/>
            </w:pPr>
            <w:r w:rsidRPr="00A22426">
              <w:t>This interface will be used to update</w:t>
            </w:r>
            <w:r>
              <w:t xml:space="preserve"> booking details in admin section</w:t>
            </w:r>
            <w:r w:rsidRPr="00A22426">
              <w:t>.</w:t>
            </w:r>
          </w:p>
          <w:p w14:paraId="00422E6C" w14:textId="77777777" w:rsidR="004172BC" w:rsidRDefault="004172BC" w:rsidP="00AD0077">
            <w:pPr>
              <w:ind w:left="-90"/>
              <w:jc w:val="both"/>
            </w:pPr>
          </w:p>
          <w:p w14:paraId="05FB9378" w14:textId="77777777" w:rsidR="004172BC" w:rsidRDefault="004172BC" w:rsidP="00AD0077">
            <w:pPr>
              <w:ind w:left="-90"/>
              <w:jc w:val="both"/>
            </w:pPr>
          </w:p>
          <w:p w14:paraId="1F5518D8" w14:textId="77777777" w:rsidR="004172BC" w:rsidRDefault="004172BC" w:rsidP="00AD0077">
            <w:pPr>
              <w:ind w:left="-90"/>
              <w:jc w:val="both"/>
            </w:pPr>
            <w:r w:rsidRPr="00575964">
              <w:rPr>
                <w:b/>
                <w:bCs/>
              </w:rPr>
              <w:t>Flow</w:t>
            </w:r>
            <w:r>
              <w:t xml:space="preserve">: </w:t>
            </w:r>
          </w:p>
          <w:p w14:paraId="1EA6EBCD" w14:textId="77777777" w:rsidR="004172BC" w:rsidRDefault="004172BC" w:rsidP="00AD0077">
            <w:pPr>
              <w:ind w:left="-90"/>
              <w:jc w:val="both"/>
            </w:pPr>
          </w:p>
          <w:p w14:paraId="04B0D627" w14:textId="77777777" w:rsidR="004172BC" w:rsidRDefault="004172BC" w:rsidP="00AD0077">
            <w:pPr>
              <w:ind w:left="-90"/>
              <w:jc w:val="both"/>
            </w:pPr>
            <w:r w:rsidRPr="002D567D">
              <w:t>The admin must log in as an administrator. Then, he can view this interface by clicking “</w:t>
            </w:r>
            <w:r>
              <w:t xml:space="preserve">Go to </w:t>
            </w:r>
            <w:r w:rsidRPr="002D567D">
              <w:t xml:space="preserve">Extra-Facilities Management” </w:t>
            </w:r>
            <w:r>
              <w:t xml:space="preserve">button </w:t>
            </w:r>
            <w:r w:rsidRPr="002D567D">
              <w:t xml:space="preserve">in the </w:t>
            </w:r>
            <w:r>
              <w:t>admin home page</w:t>
            </w:r>
            <w:r w:rsidRPr="002D567D">
              <w:t xml:space="preserve">. If the admin wants to edit a user's details, he can do it here. Once the details are filled in, the admin </w:t>
            </w:r>
            <w:proofErr w:type="gramStart"/>
            <w:r w:rsidRPr="002D567D">
              <w:t>has to</w:t>
            </w:r>
            <w:proofErr w:type="gramEnd"/>
            <w:r w:rsidRPr="002D567D">
              <w:t xml:space="preserve"> click the “Update” button to save the edited details.</w:t>
            </w:r>
          </w:p>
          <w:p w14:paraId="0F145A9E" w14:textId="77777777" w:rsidR="004172BC" w:rsidRDefault="004172BC" w:rsidP="00AD0077">
            <w:pPr>
              <w:ind w:left="-90"/>
              <w:jc w:val="both"/>
            </w:pPr>
          </w:p>
          <w:p w14:paraId="1AE52353" w14:textId="77777777" w:rsidR="004172BC" w:rsidRDefault="004172BC" w:rsidP="00AD0077">
            <w:pPr>
              <w:ind w:left="-90"/>
              <w:jc w:val="both"/>
            </w:pPr>
            <w:r>
              <w:rPr>
                <w:b/>
                <w:bCs/>
              </w:rPr>
              <w:t>Good practices</w:t>
            </w:r>
            <w:r>
              <w:t xml:space="preserve">: </w:t>
            </w:r>
          </w:p>
          <w:p w14:paraId="6388E0A8" w14:textId="77777777" w:rsidR="004172BC" w:rsidRDefault="004172BC" w:rsidP="00AD0077">
            <w:pPr>
              <w:ind w:left="-90"/>
              <w:jc w:val="both"/>
              <w:rPr>
                <w:b/>
                <w:bCs/>
              </w:rPr>
            </w:pPr>
          </w:p>
          <w:p w14:paraId="151F89C1" w14:textId="77777777" w:rsidR="004172BC" w:rsidRPr="00153A42" w:rsidRDefault="004172BC" w:rsidP="00AD0077">
            <w:pPr>
              <w:pStyle w:val="ListParagraph"/>
              <w:numPr>
                <w:ilvl w:val="0"/>
                <w:numId w:val="28"/>
              </w:numPr>
              <w:spacing w:after="160" w:line="259" w:lineRule="auto"/>
              <w:jc w:val="both"/>
              <w:rPr>
                <w:b/>
                <w:bCs/>
              </w:rPr>
            </w:pPr>
            <w:r>
              <w:t>User does not need to enter the most common details manually. Instead, it can be chosen from a dropdown.</w:t>
            </w:r>
          </w:p>
          <w:p w14:paraId="75F45E84" w14:textId="39BDC0ED" w:rsidR="004172BC" w:rsidRPr="004172BC" w:rsidRDefault="004172BC" w:rsidP="00AD0077">
            <w:pPr>
              <w:pStyle w:val="ListParagraph"/>
              <w:numPr>
                <w:ilvl w:val="0"/>
                <w:numId w:val="28"/>
              </w:numPr>
              <w:spacing w:after="160" w:line="259" w:lineRule="auto"/>
              <w:jc w:val="both"/>
              <w:rPr>
                <w:b/>
                <w:bCs/>
              </w:rPr>
            </w:pPr>
            <w:r>
              <w:t>Relevant details can be validated.</w:t>
            </w:r>
          </w:p>
          <w:p w14:paraId="3F9F0D27" w14:textId="56EA9B2C" w:rsidR="004172BC" w:rsidRPr="004172BC" w:rsidRDefault="004172BC" w:rsidP="00AD0077">
            <w:pPr>
              <w:pStyle w:val="ListParagraph"/>
              <w:numPr>
                <w:ilvl w:val="0"/>
                <w:numId w:val="28"/>
              </w:numPr>
              <w:jc w:val="both"/>
            </w:pPr>
            <w:r>
              <w:t>Used meaningful label names. Each word should start with a capital letter, and there should not be any spelling mistakes.</w:t>
            </w:r>
          </w:p>
          <w:p w14:paraId="1BA457DC" w14:textId="5964AFA0" w:rsidR="004172BC" w:rsidRPr="00C065BD" w:rsidRDefault="004172BC" w:rsidP="00AD0077">
            <w:pPr>
              <w:ind w:left="-90"/>
              <w:jc w:val="both"/>
            </w:pPr>
          </w:p>
        </w:tc>
      </w:tr>
      <w:tr w:rsidR="004172BC" w:rsidRPr="00C065BD" w14:paraId="78A34C5B" w14:textId="77777777" w:rsidTr="004172BC">
        <w:trPr>
          <w:trHeight w:hRule="exact" w:val="331"/>
        </w:trPr>
        <w:tc>
          <w:tcPr>
            <w:tcW w:w="1872" w:type="dxa"/>
            <w:vMerge/>
            <w:vAlign w:val="center"/>
          </w:tcPr>
          <w:p w14:paraId="34BA18D2" w14:textId="77777777" w:rsidR="004172BC" w:rsidRDefault="004172BC" w:rsidP="004172BC">
            <w:pPr>
              <w:ind w:left="-14"/>
              <w:jc w:val="both"/>
              <w:rPr>
                <w:b/>
                <w:sz w:val="21"/>
                <w:szCs w:val="21"/>
              </w:rPr>
            </w:pPr>
          </w:p>
        </w:tc>
        <w:tc>
          <w:tcPr>
            <w:tcW w:w="8031" w:type="dxa"/>
            <w:shd w:val="clear" w:color="auto" w:fill="E7E6E6" w:themeFill="background2"/>
            <w:vAlign w:val="center"/>
          </w:tcPr>
          <w:p w14:paraId="62570182" w14:textId="31E7B06D" w:rsidR="004172BC" w:rsidRDefault="004172BC" w:rsidP="004172BC">
            <w:pPr>
              <w:ind w:left="-14"/>
              <w:jc w:val="center"/>
              <w:rPr>
                <w:b/>
                <w:sz w:val="21"/>
                <w:szCs w:val="21"/>
              </w:rPr>
            </w:pPr>
            <w:r w:rsidRPr="00C065BD">
              <w:rPr>
                <w:b/>
                <w:spacing w:val="-4"/>
                <w:sz w:val="21"/>
                <w:szCs w:val="21"/>
              </w:rPr>
              <w:t>Picture of the interface_</w:t>
            </w:r>
            <w:r>
              <w:rPr>
                <w:b/>
                <w:spacing w:val="-4"/>
                <w:sz w:val="21"/>
                <w:szCs w:val="21"/>
              </w:rPr>
              <w:t>8</w:t>
            </w:r>
          </w:p>
        </w:tc>
        <w:tc>
          <w:tcPr>
            <w:tcW w:w="4857" w:type="dxa"/>
            <w:shd w:val="clear" w:color="auto" w:fill="E7E6E6" w:themeFill="background2"/>
            <w:vAlign w:val="center"/>
          </w:tcPr>
          <w:p w14:paraId="3EE1D488" w14:textId="77777777" w:rsidR="004172BC" w:rsidRPr="00C065BD" w:rsidRDefault="004172BC" w:rsidP="004172BC">
            <w:pPr>
              <w:ind w:left="-106" w:right="-19"/>
              <w:jc w:val="center"/>
            </w:pPr>
            <w:r>
              <w:rPr>
                <w:b/>
                <w:sz w:val="21"/>
                <w:szCs w:val="21"/>
              </w:rPr>
              <w:t>Brief description of interface</w:t>
            </w:r>
            <w:r w:rsidRPr="00C065BD">
              <w:rPr>
                <w:b/>
                <w:sz w:val="21"/>
                <w:szCs w:val="21"/>
              </w:rPr>
              <w:t>_</w:t>
            </w:r>
            <w:r>
              <w:rPr>
                <w:b/>
                <w:sz w:val="21"/>
                <w:szCs w:val="21"/>
              </w:rPr>
              <w:t>8</w:t>
            </w:r>
          </w:p>
        </w:tc>
      </w:tr>
      <w:tr w:rsidR="004172BC" w:rsidRPr="00C065BD" w14:paraId="79F25D85" w14:textId="77777777" w:rsidTr="0027058B">
        <w:trPr>
          <w:trHeight w:val="10160"/>
        </w:trPr>
        <w:tc>
          <w:tcPr>
            <w:tcW w:w="1872" w:type="dxa"/>
            <w:vMerge/>
            <w:tcBorders>
              <w:bottom w:val="nil"/>
            </w:tcBorders>
            <w:vAlign w:val="center"/>
          </w:tcPr>
          <w:p w14:paraId="2BB52EEE" w14:textId="77777777" w:rsidR="004172BC" w:rsidRPr="008731FB" w:rsidRDefault="004172BC" w:rsidP="004172BC">
            <w:pPr>
              <w:ind w:left="-14"/>
              <w:jc w:val="both"/>
              <w:rPr>
                <w:b/>
                <w:spacing w:val="-6"/>
                <w:sz w:val="21"/>
                <w:szCs w:val="21"/>
              </w:rPr>
            </w:pPr>
          </w:p>
        </w:tc>
        <w:tc>
          <w:tcPr>
            <w:tcW w:w="8031" w:type="dxa"/>
            <w:vAlign w:val="center"/>
          </w:tcPr>
          <w:p w14:paraId="60D61B47" w14:textId="103D241B" w:rsidR="004172BC" w:rsidRPr="008731FB" w:rsidRDefault="000469BD" w:rsidP="004172BC">
            <w:pPr>
              <w:ind w:left="-14"/>
              <w:jc w:val="both"/>
              <w:rPr>
                <w:b/>
                <w:spacing w:val="-6"/>
                <w:sz w:val="21"/>
                <w:szCs w:val="21"/>
              </w:rPr>
            </w:pPr>
            <w:r>
              <w:rPr>
                <w:noProof/>
              </w:rPr>
              <w:drawing>
                <wp:anchor distT="0" distB="0" distL="114300" distR="114300" simplePos="0" relativeHeight="251802624" behindDoc="0" locked="0" layoutInCell="1" allowOverlap="1" wp14:anchorId="0BCB158E" wp14:editId="4EAAF9A2">
                  <wp:simplePos x="0" y="0"/>
                  <wp:positionH relativeFrom="column">
                    <wp:posOffset>200025</wp:posOffset>
                  </wp:positionH>
                  <wp:positionV relativeFrom="paragraph">
                    <wp:posOffset>-959485</wp:posOffset>
                  </wp:positionV>
                  <wp:extent cx="4586605" cy="3275330"/>
                  <wp:effectExtent l="38100" t="38100" r="42545" b="3937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586605" cy="3275330"/>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r w:rsidR="00F317B6">
              <w:rPr>
                <w:b/>
                <w:noProof/>
                <w:spacing w:val="-4"/>
                <w:sz w:val="21"/>
                <w:szCs w:val="21"/>
              </w:rPr>
              <mc:AlternateContent>
                <mc:Choice Requires="wps">
                  <w:drawing>
                    <wp:anchor distT="0" distB="0" distL="114300" distR="114300" simplePos="0" relativeHeight="251817984" behindDoc="0" locked="0" layoutInCell="1" allowOverlap="1" wp14:anchorId="4BBF1850" wp14:editId="2D1A9151">
                      <wp:simplePos x="0" y="0"/>
                      <wp:positionH relativeFrom="column">
                        <wp:posOffset>-1173480</wp:posOffset>
                      </wp:positionH>
                      <wp:positionV relativeFrom="paragraph">
                        <wp:posOffset>1939925</wp:posOffset>
                      </wp:positionV>
                      <wp:extent cx="1057910" cy="388620"/>
                      <wp:effectExtent l="0" t="0" r="27940" b="11430"/>
                      <wp:wrapNone/>
                      <wp:docPr id="16" name="Text Box 16"/>
                      <wp:cNvGraphicFramePr/>
                      <a:graphic xmlns:a="http://schemas.openxmlformats.org/drawingml/2006/main">
                        <a:graphicData uri="http://schemas.microsoft.com/office/word/2010/wordprocessingShape">
                          <wps:wsp>
                            <wps:cNvSpPr txBox="1"/>
                            <wps:spPr>
                              <a:xfrm>
                                <a:off x="0" y="0"/>
                                <a:ext cx="1057910" cy="388620"/>
                              </a:xfrm>
                              <a:prstGeom prst="rect">
                                <a:avLst/>
                              </a:prstGeom>
                              <a:solidFill>
                                <a:schemeClr val="lt1"/>
                              </a:solidFill>
                              <a:ln w="6350">
                                <a:solidFill>
                                  <a:schemeClr val="bg1"/>
                                </a:solidFill>
                              </a:ln>
                            </wps:spPr>
                            <wps:txbx>
                              <w:txbxContent>
                                <w:p w14:paraId="7B43500C" w14:textId="77777777" w:rsidR="00C46E08" w:rsidRDefault="00C46E08" w:rsidP="00F317B6">
                                  <w:r w:rsidRPr="0027058B">
                                    <w:rPr>
                                      <w:b/>
                                      <w:spacing w:val="-4"/>
                                      <w:sz w:val="36"/>
                                      <w:szCs w:val="36"/>
                                      <w:highlight w:val="cyan"/>
                                    </w:rPr>
                                    <w:t>Sprint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F1850" id="Text Box 16" o:spid="_x0000_s1029" type="#_x0000_t202" style="position:absolute;left:0;text-align:left;margin-left:-92.4pt;margin-top:152.75pt;width:83.3pt;height:30.6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" fillcolor="white [3201]" strokecolor="white [3212]" strokeweight=".5pt">
                      <v:textbox>
                        <w:txbxContent>
                          <w:p w14:paraId="7B43500C" w14:textId="77777777" w:rsidR="00C46E08" w:rsidRDefault="00C46E08" w:rsidP="00F317B6">
                            <w:r w:rsidRPr="0027058B">
                              <w:rPr>
                                <w:b/>
                                <w:spacing w:val="-4"/>
                                <w:sz w:val="36"/>
                                <w:szCs w:val="36"/>
                                <w:highlight w:val="cyan"/>
                              </w:rPr>
                              <w:t>Sprint 2</w:t>
                            </w:r>
                          </w:p>
                        </w:txbxContent>
                      </v:textbox>
                    </v:shape>
                  </w:pict>
                </mc:Fallback>
              </mc:AlternateContent>
            </w:r>
          </w:p>
        </w:tc>
        <w:tc>
          <w:tcPr>
            <w:tcW w:w="4857" w:type="dxa"/>
          </w:tcPr>
          <w:p w14:paraId="69EB0DC7" w14:textId="77777777" w:rsidR="004172BC" w:rsidRDefault="004172BC" w:rsidP="00AD0077">
            <w:pPr>
              <w:ind w:left="-90"/>
              <w:jc w:val="both"/>
              <w:rPr>
                <w:b/>
                <w:bCs/>
              </w:rPr>
            </w:pPr>
          </w:p>
          <w:p w14:paraId="797C880C" w14:textId="77777777" w:rsidR="004172BC" w:rsidRDefault="004172BC" w:rsidP="00AD0077">
            <w:pPr>
              <w:ind w:left="-90"/>
              <w:jc w:val="both"/>
            </w:pPr>
            <w:r>
              <w:rPr>
                <w:b/>
                <w:bCs/>
              </w:rPr>
              <w:t>Purpose:</w:t>
            </w:r>
          </w:p>
          <w:p w14:paraId="397C1EC2" w14:textId="77777777" w:rsidR="004172BC" w:rsidRDefault="004172BC" w:rsidP="00AD0077">
            <w:pPr>
              <w:ind w:left="-90"/>
              <w:jc w:val="both"/>
            </w:pPr>
          </w:p>
          <w:p w14:paraId="69B4CF9E" w14:textId="77777777" w:rsidR="004172BC" w:rsidRDefault="004172BC" w:rsidP="00AD0077">
            <w:pPr>
              <w:ind w:left="-90"/>
              <w:jc w:val="both"/>
            </w:pPr>
            <w:r w:rsidRPr="00A22426">
              <w:t xml:space="preserve">This interface will be used to </w:t>
            </w:r>
            <w:r>
              <w:t>delete booking in admin section.</w:t>
            </w:r>
          </w:p>
          <w:p w14:paraId="588DC3C1" w14:textId="77777777" w:rsidR="004172BC" w:rsidRDefault="004172BC" w:rsidP="00AD0077">
            <w:pPr>
              <w:ind w:left="-90"/>
              <w:jc w:val="both"/>
            </w:pPr>
          </w:p>
          <w:p w14:paraId="519B9768" w14:textId="77777777" w:rsidR="004172BC" w:rsidRDefault="004172BC" w:rsidP="00AD0077">
            <w:pPr>
              <w:ind w:left="-90"/>
              <w:jc w:val="both"/>
            </w:pPr>
          </w:p>
          <w:p w14:paraId="590C57E2" w14:textId="77777777" w:rsidR="004172BC" w:rsidRDefault="004172BC" w:rsidP="00AD0077">
            <w:pPr>
              <w:ind w:left="-90"/>
              <w:jc w:val="both"/>
            </w:pPr>
            <w:r w:rsidRPr="00575964">
              <w:rPr>
                <w:b/>
                <w:bCs/>
              </w:rPr>
              <w:t>Flow</w:t>
            </w:r>
            <w:r>
              <w:t xml:space="preserve">: </w:t>
            </w:r>
          </w:p>
          <w:p w14:paraId="4994508B" w14:textId="77777777" w:rsidR="004172BC" w:rsidRDefault="004172BC" w:rsidP="00AD0077">
            <w:pPr>
              <w:ind w:left="-90"/>
              <w:jc w:val="both"/>
              <w:rPr>
                <w:b/>
                <w:bCs/>
              </w:rPr>
            </w:pPr>
          </w:p>
          <w:p w14:paraId="59E2BD5C" w14:textId="77777777" w:rsidR="004172BC" w:rsidRPr="005268C2" w:rsidRDefault="004172BC" w:rsidP="00AD0077">
            <w:pPr>
              <w:ind w:left="-90"/>
              <w:jc w:val="both"/>
              <w:rPr>
                <w:bCs/>
              </w:rPr>
            </w:pPr>
            <w:r w:rsidRPr="00071ED2">
              <w:rPr>
                <w:bCs/>
              </w:rPr>
              <w:t>The admin must log in as an administrator. Then, he can view this interface by clicking “</w:t>
            </w:r>
            <w:r>
              <w:rPr>
                <w:bCs/>
              </w:rPr>
              <w:t xml:space="preserve">Go to </w:t>
            </w:r>
            <w:r w:rsidRPr="00071ED2">
              <w:rPr>
                <w:bCs/>
              </w:rPr>
              <w:t xml:space="preserve">Extra-Facility-Management” in the </w:t>
            </w:r>
            <w:r>
              <w:rPr>
                <w:bCs/>
              </w:rPr>
              <w:t>admin home page</w:t>
            </w:r>
            <w:r w:rsidRPr="00071ED2">
              <w:rPr>
                <w:bCs/>
              </w:rPr>
              <w:t>. The admin can select a booking to be deleted by clicking the “Delete” button in the list. Then the user needs to confirm to delete the booking.</w:t>
            </w:r>
          </w:p>
          <w:p w14:paraId="6A875C98" w14:textId="77777777" w:rsidR="004172BC" w:rsidRDefault="004172BC" w:rsidP="00AD0077">
            <w:pPr>
              <w:ind w:left="-90"/>
              <w:jc w:val="both"/>
              <w:rPr>
                <w:b/>
                <w:bCs/>
              </w:rPr>
            </w:pPr>
          </w:p>
          <w:p w14:paraId="65F81BD1" w14:textId="77777777" w:rsidR="004172BC" w:rsidRDefault="004172BC" w:rsidP="00AD0077">
            <w:pPr>
              <w:tabs>
                <w:tab w:val="center" w:pos="2142"/>
              </w:tabs>
              <w:ind w:left="-90"/>
              <w:jc w:val="both"/>
            </w:pPr>
            <w:r>
              <w:rPr>
                <w:b/>
                <w:bCs/>
              </w:rPr>
              <w:t>Good practices</w:t>
            </w:r>
            <w:r>
              <w:t>:</w:t>
            </w:r>
          </w:p>
          <w:p w14:paraId="7A5010A4" w14:textId="77777777" w:rsidR="004172BC" w:rsidRDefault="004172BC" w:rsidP="00AD0077">
            <w:pPr>
              <w:tabs>
                <w:tab w:val="center" w:pos="2142"/>
              </w:tabs>
              <w:ind w:left="-90"/>
              <w:jc w:val="both"/>
            </w:pPr>
          </w:p>
          <w:p w14:paraId="6C9B5D1C" w14:textId="77777777" w:rsidR="004172BC" w:rsidRPr="00167FA1" w:rsidRDefault="004172BC" w:rsidP="00AD0077">
            <w:pPr>
              <w:pStyle w:val="ListParagraph"/>
              <w:numPr>
                <w:ilvl w:val="0"/>
                <w:numId w:val="40"/>
              </w:numPr>
              <w:spacing w:after="160" w:line="259" w:lineRule="auto"/>
              <w:jc w:val="both"/>
              <w:rPr>
                <w:b/>
                <w:bCs/>
              </w:rPr>
            </w:pPr>
            <w:r w:rsidRPr="00167FA1">
              <w:t>Provide</w:t>
            </w:r>
            <w:r>
              <w:t>d</w:t>
            </w:r>
            <w:r w:rsidRPr="00167FA1">
              <w:t xml:space="preserve"> interactive buttons to user to clearly identify what they </w:t>
            </w:r>
            <w:r>
              <w:t>were</w:t>
            </w:r>
            <w:r w:rsidRPr="00167FA1">
              <w:t xml:space="preserve"> looking</w:t>
            </w:r>
            <w:r>
              <w:t xml:space="preserve"> for</w:t>
            </w:r>
            <w:r w:rsidRPr="00167FA1">
              <w:t>.</w:t>
            </w:r>
          </w:p>
          <w:p w14:paraId="1F4FECFE" w14:textId="77777777" w:rsidR="004172BC" w:rsidRPr="00CC09D9" w:rsidRDefault="004172BC" w:rsidP="00AD0077">
            <w:pPr>
              <w:pStyle w:val="ListParagraph"/>
              <w:numPr>
                <w:ilvl w:val="0"/>
                <w:numId w:val="40"/>
              </w:numPr>
              <w:spacing w:after="160" w:line="259" w:lineRule="auto"/>
              <w:jc w:val="both"/>
              <w:rPr>
                <w:b/>
                <w:bCs/>
              </w:rPr>
            </w:pPr>
            <w:r>
              <w:t>Used meaningful label names. Each word should start with a capital letter.</w:t>
            </w:r>
          </w:p>
          <w:p w14:paraId="58437C74" w14:textId="77777777" w:rsidR="004172BC" w:rsidRPr="00CC09D9" w:rsidRDefault="004172BC" w:rsidP="00AD0077">
            <w:pPr>
              <w:pStyle w:val="ListParagraph"/>
              <w:numPr>
                <w:ilvl w:val="0"/>
                <w:numId w:val="40"/>
              </w:numPr>
              <w:spacing w:after="160" w:line="259" w:lineRule="auto"/>
              <w:jc w:val="both"/>
              <w:rPr>
                <w:b/>
                <w:bCs/>
              </w:rPr>
            </w:pPr>
            <w:r>
              <w:t>All booking entries are displayed in a tabular format.</w:t>
            </w:r>
          </w:p>
          <w:p w14:paraId="300A401D" w14:textId="77777777" w:rsidR="004172BC" w:rsidRDefault="004172BC" w:rsidP="00AD0077">
            <w:pPr>
              <w:tabs>
                <w:tab w:val="center" w:pos="2142"/>
              </w:tabs>
              <w:ind w:left="-90"/>
              <w:jc w:val="both"/>
            </w:pPr>
            <w:r>
              <w:tab/>
            </w:r>
          </w:p>
          <w:p w14:paraId="144A6770" w14:textId="77777777" w:rsidR="004172BC" w:rsidRDefault="004172BC" w:rsidP="00AD0077">
            <w:pPr>
              <w:tabs>
                <w:tab w:val="center" w:pos="2142"/>
              </w:tabs>
              <w:ind w:left="-90"/>
              <w:jc w:val="both"/>
            </w:pPr>
          </w:p>
          <w:p w14:paraId="1291AEFA" w14:textId="3EA20D75" w:rsidR="004172BC" w:rsidRPr="00C065BD" w:rsidRDefault="004172BC" w:rsidP="00AD0077">
            <w:pPr>
              <w:ind w:left="-104"/>
              <w:jc w:val="both"/>
            </w:pPr>
          </w:p>
        </w:tc>
      </w:tr>
      <w:tr w:rsidR="004172BC" w:rsidRPr="00C065BD" w14:paraId="16E81636" w14:textId="77777777" w:rsidTr="0027058B">
        <w:trPr>
          <w:trHeight w:val="341"/>
        </w:trPr>
        <w:tc>
          <w:tcPr>
            <w:tcW w:w="1872" w:type="dxa"/>
            <w:tcBorders>
              <w:top w:val="nil"/>
              <w:bottom w:val="nil"/>
            </w:tcBorders>
            <w:vAlign w:val="center"/>
          </w:tcPr>
          <w:p w14:paraId="4CC95F56" w14:textId="77777777" w:rsidR="004172BC" w:rsidRPr="008731FB" w:rsidRDefault="004172BC" w:rsidP="004172BC">
            <w:pPr>
              <w:ind w:left="-14"/>
              <w:jc w:val="both"/>
              <w:rPr>
                <w:b/>
                <w:spacing w:val="-6"/>
                <w:sz w:val="21"/>
                <w:szCs w:val="21"/>
              </w:rPr>
            </w:pPr>
          </w:p>
        </w:tc>
        <w:tc>
          <w:tcPr>
            <w:tcW w:w="8031" w:type="dxa"/>
            <w:shd w:val="clear" w:color="auto" w:fill="E7E6E6" w:themeFill="background2"/>
            <w:vAlign w:val="center"/>
          </w:tcPr>
          <w:p w14:paraId="645B42ED" w14:textId="4AEF9AD3" w:rsidR="004172BC" w:rsidRPr="008731FB" w:rsidRDefault="004172BC" w:rsidP="004172BC">
            <w:pPr>
              <w:ind w:left="-14"/>
              <w:jc w:val="center"/>
              <w:rPr>
                <w:b/>
                <w:spacing w:val="-6"/>
                <w:sz w:val="21"/>
                <w:szCs w:val="21"/>
              </w:rPr>
            </w:pPr>
            <w:r w:rsidRPr="00C065BD">
              <w:rPr>
                <w:b/>
                <w:spacing w:val="-4"/>
                <w:sz w:val="21"/>
                <w:szCs w:val="21"/>
              </w:rPr>
              <w:t>Picture of the interface_</w:t>
            </w:r>
            <w:r>
              <w:rPr>
                <w:b/>
                <w:spacing w:val="-4"/>
                <w:sz w:val="21"/>
                <w:szCs w:val="21"/>
              </w:rPr>
              <w:t>9</w:t>
            </w:r>
          </w:p>
        </w:tc>
        <w:tc>
          <w:tcPr>
            <w:tcW w:w="4857" w:type="dxa"/>
            <w:shd w:val="clear" w:color="auto" w:fill="E7E6E6" w:themeFill="background2"/>
            <w:vAlign w:val="center"/>
          </w:tcPr>
          <w:p w14:paraId="1C237264" w14:textId="355C3046" w:rsidR="004172BC" w:rsidRDefault="004172BC" w:rsidP="004172BC">
            <w:pPr>
              <w:ind w:left="-90"/>
              <w:jc w:val="center"/>
              <w:rPr>
                <w:b/>
                <w:bCs/>
              </w:rPr>
            </w:pPr>
            <w:r>
              <w:rPr>
                <w:b/>
                <w:sz w:val="21"/>
                <w:szCs w:val="21"/>
              </w:rPr>
              <w:t>Brief description of interface</w:t>
            </w:r>
            <w:r w:rsidRPr="00C065BD">
              <w:rPr>
                <w:b/>
                <w:sz w:val="21"/>
                <w:szCs w:val="21"/>
              </w:rPr>
              <w:t>_</w:t>
            </w:r>
            <w:r>
              <w:rPr>
                <w:b/>
                <w:sz w:val="21"/>
                <w:szCs w:val="21"/>
              </w:rPr>
              <w:t>9</w:t>
            </w:r>
          </w:p>
        </w:tc>
      </w:tr>
      <w:tr w:rsidR="004172BC" w:rsidRPr="00C065BD" w14:paraId="68CAE02A" w14:textId="77777777" w:rsidTr="0027058B">
        <w:trPr>
          <w:trHeight w:val="6686"/>
        </w:trPr>
        <w:tc>
          <w:tcPr>
            <w:tcW w:w="1872" w:type="dxa"/>
            <w:tcBorders>
              <w:top w:val="nil"/>
              <w:bottom w:val="nil"/>
            </w:tcBorders>
            <w:vAlign w:val="center"/>
          </w:tcPr>
          <w:p w14:paraId="60A8CBB7" w14:textId="77777777" w:rsidR="004172BC" w:rsidRPr="008731FB" w:rsidRDefault="004172BC" w:rsidP="004172BC">
            <w:pPr>
              <w:ind w:left="-14"/>
              <w:jc w:val="both"/>
              <w:rPr>
                <w:b/>
                <w:spacing w:val="-6"/>
                <w:sz w:val="21"/>
                <w:szCs w:val="21"/>
              </w:rPr>
            </w:pPr>
          </w:p>
        </w:tc>
        <w:tc>
          <w:tcPr>
            <w:tcW w:w="8031" w:type="dxa"/>
            <w:vAlign w:val="center"/>
          </w:tcPr>
          <w:p w14:paraId="469C0ADD" w14:textId="0D8997DE" w:rsidR="004172BC" w:rsidRPr="008731FB" w:rsidRDefault="004172BC" w:rsidP="004172BC">
            <w:pPr>
              <w:ind w:left="-14"/>
              <w:jc w:val="both"/>
              <w:rPr>
                <w:b/>
                <w:spacing w:val="-6"/>
                <w:sz w:val="21"/>
                <w:szCs w:val="21"/>
              </w:rPr>
            </w:pPr>
            <w:r>
              <w:rPr>
                <w:noProof/>
              </w:rPr>
              <w:drawing>
                <wp:anchor distT="0" distB="0" distL="114300" distR="114300" simplePos="0" relativeHeight="251806720" behindDoc="0" locked="0" layoutInCell="1" allowOverlap="1" wp14:anchorId="7293E99A" wp14:editId="6871D478">
                  <wp:simplePos x="0" y="0"/>
                  <wp:positionH relativeFrom="column">
                    <wp:posOffset>194945</wp:posOffset>
                  </wp:positionH>
                  <wp:positionV relativeFrom="paragraph">
                    <wp:posOffset>41910</wp:posOffset>
                  </wp:positionV>
                  <wp:extent cx="4596130" cy="3770630"/>
                  <wp:effectExtent l="38100" t="38100" r="33020" b="3937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596130" cy="3770630"/>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p>
        </w:tc>
        <w:tc>
          <w:tcPr>
            <w:tcW w:w="4857" w:type="dxa"/>
            <w:vAlign w:val="center"/>
          </w:tcPr>
          <w:p w14:paraId="2D7D37CE" w14:textId="77777777" w:rsidR="004172BC" w:rsidRDefault="004172BC" w:rsidP="00AD0077">
            <w:pPr>
              <w:ind w:left="-90"/>
              <w:jc w:val="both"/>
              <w:rPr>
                <w:b/>
                <w:bCs/>
              </w:rPr>
            </w:pPr>
            <w:r>
              <w:rPr>
                <w:b/>
                <w:bCs/>
              </w:rPr>
              <w:t>Purpose:</w:t>
            </w:r>
          </w:p>
          <w:p w14:paraId="37D2934F" w14:textId="77777777" w:rsidR="004172BC" w:rsidRDefault="004172BC" w:rsidP="00AD0077">
            <w:pPr>
              <w:ind w:left="-90"/>
              <w:jc w:val="both"/>
            </w:pPr>
          </w:p>
          <w:p w14:paraId="2469FD64" w14:textId="77777777" w:rsidR="004172BC" w:rsidRPr="00071ED2" w:rsidRDefault="004172BC" w:rsidP="00AD0077">
            <w:pPr>
              <w:jc w:val="both"/>
              <w:rPr>
                <w:b/>
                <w:bCs/>
              </w:rPr>
            </w:pPr>
            <w:r w:rsidRPr="007B6203">
              <w:t xml:space="preserve">This interface used to search booking </w:t>
            </w:r>
            <w:r>
              <w:t xml:space="preserve">details </w:t>
            </w:r>
            <w:r w:rsidRPr="007B6203">
              <w:t>based on criteria.</w:t>
            </w:r>
          </w:p>
          <w:p w14:paraId="112AA7F1" w14:textId="77777777" w:rsidR="004172BC" w:rsidRDefault="004172BC" w:rsidP="00AD0077">
            <w:pPr>
              <w:ind w:left="-90"/>
              <w:jc w:val="both"/>
            </w:pPr>
          </w:p>
          <w:p w14:paraId="2C798E63" w14:textId="77777777" w:rsidR="004172BC" w:rsidRDefault="004172BC" w:rsidP="00AD0077">
            <w:pPr>
              <w:ind w:left="-90"/>
              <w:jc w:val="both"/>
            </w:pPr>
            <w:r w:rsidRPr="00575964">
              <w:rPr>
                <w:b/>
                <w:bCs/>
              </w:rPr>
              <w:t>Flow</w:t>
            </w:r>
            <w:r>
              <w:t xml:space="preserve">: </w:t>
            </w:r>
          </w:p>
          <w:p w14:paraId="4E582A88" w14:textId="77777777" w:rsidR="004172BC" w:rsidRDefault="004172BC" w:rsidP="00AD0077">
            <w:pPr>
              <w:ind w:left="-90"/>
              <w:jc w:val="both"/>
            </w:pPr>
          </w:p>
          <w:p w14:paraId="27647096" w14:textId="77777777" w:rsidR="004172BC" w:rsidRDefault="004172BC" w:rsidP="00AD0077">
            <w:pPr>
              <w:ind w:left="-90"/>
              <w:jc w:val="both"/>
            </w:pPr>
            <w:r w:rsidRPr="004153C5">
              <w:rPr>
                <w:color w:val="0E101A"/>
              </w:rPr>
              <w:t xml:space="preserve">The admin needs to log in as an administrator and then </w:t>
            </w:r>
            <w:proofErr w:type="gramStart"/>
            <w:r w:rsidRPr="004153C5">
              <w:rPr>
                <w:color w:val="0E101A"/>
              </w:rPr>
              <w:t>have to</w:t>
            </w:r>
            <w:proofErr w:type="gramEnd"/>
            <w:r w:rsidRPr="004153C5">
              <w:rPr>
                <w:color w:val="0E101A"/>
              </w:rPr>
              <w:t xml:space="preserve"> click the ‘</w:t>
            </w:r>
            <w:r>
              <w:rPr>
                <w:color w:val="0E101A"/>
              </w:rPr>
              <w:t>Go to Extra-Facilities</w:t>
            </w:r>
            <w:r w:rsidRPr="004153C5">
              <w:rPr>
                <w:color w:val="0E101A"/>
              </w:rPr>
              <w:t xml:space="preserve"> Management’ button on the admin home page. Then it re-directs to the 'All </w:t>
            </w:r>
            <w:r>
              <w:rPr>
                <w:color w:val="0E101A"/>
              </w:rPr>
              <w:t xml:space="preserve">Reservation’ </w:t>
            </w:r>
            <w:r w:rsidRPr="004153C5">
              <w:rPr>
                <w:color w:val="0E101A"/>
              </w:rPr>
              <w:t>page. Then he can find this search bar on the top right</w:t>
            </w:r>
            <w:r>
              <w:rPr>
                <w:color w:val="0E101A"/>
              </w:rPr>
              <w:t xml:space="preserve"> corner</w:t>
            </w:r>
            <w:r w:rsidRPr="004153C5">
              <w:rPr>
                <w:color w:val="0E101A"/>
              </w:rPr>
              <w:t xml:space="preserve"> of the page. He can search for </w:t>
            </w:r>
            <w:r>
              <w:rPr>
                <w:color w:val="0E101A"/>
              </w:rPr>
              <w:t xml:space="preserve">reservations </w:t>
            </w:r>
            <w:r w:rsidRPr="004153C5">
              <w:rPr>
                <w:color w:val="0E101A"/>
              </w:rPr>
              <w:t xml:space="preserve">using their name, </w:t>
            </w:r>
            <w:r>
              <w:rPr>
                <w:color w:val="0E101A"/>
              </w:rPr>
              <w:t>facility</w:t>
            </w:r>
            <w:r w:rsidRPr="004153C5">
              <w:rPr>
                <w:color w:val="0E101A"/>
              </w:rPr>
              <w:t xml:space="preserve">, </w:t>
            </w:r>
            <w:r>
              <w:rPr>
                <w:color w:val="0E101A"/>
              </w:rPr>
              <w:t>date</w:t>
            </w:r>
            <w:r w:rsidRPr="004153C5">
              <w:rPr>
                <w:color w:val="0E101A"/>
              </w:rPr>
              <w:t>, NIC, and contact number.</w:t>
            </w:r>
          </w:p>
          <w:p w14:paraId="533FE16A" w14:textId="77777777" w:rsidR="004172BC" w:rsidRDefault="004172BC" w:rsidP="00AD0077">
            <w:pPr>
              <w:ind w:left="-90"/>
              <w:jc w:val="both"/>
              <w:rPr>
                <w:b/>
                <w:bCs/>
              </w:rPr>
            </w:pPr>
          </w:p>
          <w:p w14:paraId="54B77ED1" w14:textId="77777777" w:rsidR="004172BC" w:rsidRDefault="004172BC" w:rsidP="00AD0077">
            <w:pPr>
              <w:jc w:val="both"/>
              <w:rPr>
                <w:b/>
                <w:bCs/>
              </w:rPr>
            </w:pPr>
          </w:p>
          <w:p w14:paraId="1E88F391" w14:textId="77777777" w:rsidR="004172BC" w:rsidRDefault="004172BC" w:rsidP="00AD0077">
            <w:pPr>
              <w:ind w:left="-104"/>
              <w:jc w:val="both"/>
            </w:pPr>
            <w:r>
              <w:rPr>
                <w:b/>
                <w:bCs/>
              </w:rPr>
              <w:t>Good practices</w:t>
            </w:r>
            <w:r>
              <w:t>:</w:t>
            </w:r>
          </w:p>
          <w:p w14:paraId="06F4BAC6" w14:textId="77777777" w:rsidR="004172BC" w:rsidRDefault="004172BC" w:rsidP="00AD0077">
            <w:pPr>
              <w:ind w:left="-104"/>
              <w:jc w:val="both"/>
            </w:pPr>
          </w:p>
          <w:p w14:paraId="75AE0123" w14:textId="77777777" w:rsidR="004172BC" w:rsidRPr="00CC09D9" w:rsidRDefault="004172BC" w:rsidP="00AD0077">
            <w:pPr>
              <w:pStyle w:val="ListParagraph"/>
              <w:numPr>
                <w:ilvl w:val="0"/>
                <w:numId w:val="41"/>
              </w:numPr>
              <w:spacing w:after="160" w:line="259" w:lineRule="auto"/>
              <w:ind w:left="810"/>
              <w:jc w:val="both"/>
              <w:rPr>
                <w:b/>
                <w:bCs/>
              </w:rPr>
            </w:pPr>
            <w:r>
              <w:t>Proper amount of space given to the search field.</w:t>
            </w:r>
          </w:p>
          <w:p w14:paraId="2F6E994C" w14:textId="77777777" w:rsidR="004172BC" w:rsidRPr="00CC09D9" w:rsidRDefault="004172BC" w:rsidP="00AD0077">
            <w:pPr>
              <w:pStyle w:val="ListParagraph"/>
              <w:numPr>
                <w:ilvl w:val="0"/>
                <w:numId w:val="28"/>
              </w:numPr>
              <w:spacing w:after="160" w:line="259" w:lineRule="auto"/>
              <w:jc w:val="both"/>
              <w:rPr>
                <w:b/>
                <w:bCs/>
              </w:rPr>
            </w:pPr>
            <w:r>
              <w:t>Booking entries are displayed in a tabular format.</w:t>
            </w:r>
          </w:p>
          <w:p w14:paraId="40FBBC92" w14:textId="77777777" w:rsidR="004172BC" w:rsidRPr="00CC09D9" w:rsidRDefault="004172BC" w:rsidP="00AD0077">
            <w:pPr>
              <w:pStyle w:val="ListParagraph"/>
              <w:numPr>
                <w:ilvl w:val="0"/>
                <w:numId w:val="28"/>
              </w:numPr>
              <w:spacing w:after="160" w:line="259" w:lineRule="auto"/>
              <w:jc w:val="both"/>
              <w:rPr>
                <w:b/>
                <w:bCs/>
              </w:rPr>
            </w:pPr>
            <w:r>
              <w:t>Buttons are matched with color according to their functions.</w:t>
            </w:r>
          </w:p>
          <w:p w14:paraId="6B59A2E3" w14:textId="77777777" w:rsidR="004172BC" w:rsidRDefault="004172BC" w:rsidP="00AD0077">
            <w:pPr>
              <w:ind w:left="-90"/>
              <w:jc w:val="both"/>
              <w:rPr>
                <w:b/>
                <w:bCs/>
              </w:rPr>
            </w:pPr>
          </w:p>
        </w:tc>
      </w:tr>
      <w:tr w:rsidR="004172BC" w:rsidRPr="00C065BD" w14:paraId="5867E3EE" w14:textId="77777777" w:rsidTr="0027058B">
        <w:trPr>
          <w:trHeight w:val="341"/>
        </w:trPr>
        <w:tc>
          <w:tcPr>
            <w:tcW w:w="1872" w:type="dxa"/>
            <w:tcBorders>
              <w:top w:val="nil"/>
              <w:bottom w:val="nil"/>
            </w:tcBorders>
            <w:vAlign w:val="center"/>
          </w:tcPr>
          <w:p w14:paraId="23BE8AC5" w14:textId="77777777" w:rsidR="004172BC" w:rsidRPr="008731FB" w:rsidRDefault="004172BC" w:rsidP="004172BC">
            <w:pPr>
              <w:ind w:left="-14"/>
              <w:jc w:val="both"/>
              <w:rPr>
                <w:b/>
                <w:spacing w:val="-6"/>
                <w:sz w:val="21"/>
                <w:szCs w:val="21"/>
              </w:rPr>
            </w:pPr>
          </w:p>
        </w:tc>
        <w:tc>
          <w:tcPr>
            <w:tcW w:w="8031" w:type="dxa"/>
            <w:shd w:val="clear" w:color="auto" w:fill="E7E6E6" w:themeFill="background2"/>
            <w:vAlign w:val="center"/>
          </w:tcPr>
          <w:p w14:paraId="5FDE762A" w14:textId="563256C6" w:rsidR="004172BC" w:rsidRPr="008731FB" w:rsidRDefault="004172BC" w:rsidP="004172BC">
            <w:pPr>
              <w:ind w:left="-14"/>
              <w:jc w:val="center"/>
              <w:rPr>
                <w:b/>
                <w:spacing w:val="-6"/>
                <w:sz w:val="21"/>
                <w:szCs w:val="21"/>
              </w:rPr>
            </w:pPr>
            <w:r w:rsidRPr="00C065BD">
              <w:rPr>
                <w:b/>
                <w:spacing w:val="-4"/>
                <w:sz w:val="21"/>
                <w:szCs w:val="21"/>
              </w:rPr>
              <w:t>Picture of the interface_</w:t>
            </w:r>
            <w:r>
              <w:rPr>
                <w:b/>
                <w:spacing w:val="-4"/>
                <w:sz w:val="21"/>
                <w:szCs w:val="21"/>
              </w:rPr>
              <w:t>10</w:t>
            </w:r>
          </w:p>
        </w:tc>
        <w:tc>
          <w:tcPr>
            <w:tcW w:w="4857" w:type="dxa"/>
            <w:shd w:val="clear" w:color="auto" w:fill="E7E6E6" w:themeFill="background2"/>
            <w:vAlign w:val="center"/>
          </w:tcPr>
          <w:p w14:paraId="746817D9" w14:textId="602F47BA" w:rsidR="004172BC" w:rsidRDefault="004172BC" w:rsidP="004172BC">
            <w:pPr>
              <w:ind w:left="-90"/>
              <w:jc w:val="center"/>
              <w:rPr>
                <w:b/>
                <w:bCs/>
              </w:rPr>
            </w:pPr>
            <w:r>
              <w:rPr>
                <w:b/>
                <w:sz w:val="21"/>
                <w:szCs w:val="21"/>
              </w:rPr>
              <w:t>Brief description of interface</w:t>
            </w:r>
            <w:r w:rsidRPr="00C065BD">
              <w:rPr>
                <w:b/>
                <w:sz w:val="21"/>
                <w:szCs w:val="21"/>
              </w:rPr>
              <w:t>_</w:t>
            </w:r>
            <w:r>
              <w:rPr>
                <w:b/>
                <w:sz w:val="21"/>
                <w:szCs w:val="21"/>
              </w:rPr>
              <w:t>10</w:t>
            </w:r>
          </w:p>
        </w:tc>
      </w:tr>
      <w:tr w:rsidR="004172BC" w:rsidRPr="00C065BD" w14:paraId="51DDE46F" w14:textId="77777777" w:rsidTr="0027058B">
        <w:trPr>
          <w:trHeight w:val="5912"/>
        </w:trPr>
        <w:tc>
          <w:tcPr>
            <w:tcW w:w="1872" w:type="dxa"/>
            <w:tcBorders>
              <w:top w:val="nil"/>
            </w:tcBorders>
            <w:vAlign w:val="center"/>
          </w:tcPr>
          <w:p w14:paraId="24A0044B" w14:textId="77777777" w:rsidR="004172BC" w:rsidRPr="008731FB" w:rsidRDefault="004172BC" w:rsidP="004172BC">
            <w:pPr>
              <w:ind w:left="-14"/>
              <w:jc w:val="both"/>
              <w:rPr>
                <w:b/>
                <w:spacing w:val="-6"/>
                <w:sz w:val="21"/>
                <w:szCs w:val="21"/>
              </w:rPr>
            </w:pPr>
          </w:p>
        </w:tc>
        <w:tc>
          <w:tcPr>
            <w:tcW w:w="8031" w:type="dxa"/>
            <w:vAlign w:val="center"/>
          </w:tcPr>
          <w:p w14:paraId="29D17B21" w14:textId="4A61A8BB" w:rsidR="004172BC" w:rsidRPr="008731FB" w:rsidRDefault="004172BC" w:rsidP="004172BC">
            <w:pPr>
              <w:ind w:left="-14"/>
              <w:jc w:val="both"/>
              <w:rPr>
                <w:b/>
                <w:spacing w:val="-6"/>
                <w:sz w:val="21"/>
                <w:szCs w:val="21"/>
              </w:rPr>
            </w:pPr>
            <w:bookmarkStart w:id="0" w:name="_GoBack"/>
            <w:r>
              <w:rPr>
                <w:noProof/>
              </w:rPr>
              <w:drawing>
                <wp:anchor distT="0" distB="0" distL="114300" distR="114300" simplePos="0" relativeHeight="251810816" behindDoc="0" locked="0" layoutInCell="1" allowOverlap="1" wp14:anchorId="1F92F483" wp14:editId="71F0EB30">
                  <wp:simplePos x="0" y="0"/>
                  <wp:positionH relativeFrom="column">
                    <wp:posOffset>118745</wp:posOffset>
                  </wp:positionH>
                  <wp:positionV relativeFrom="paragraph">
                    <wp:posOffset>-526415</wp:posOffset>
                  </wp:positionV>
                  <wp:extent cx="4645660" cy="2746375"/>
                  <wp:effectExtent l="38100" t="38100" r="40640" b="349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645660" cy="2746375"/>
                          </a:xfrm>
                          <a:prstGeom prst="rect">
                            <a:avLst/>
                          </a:prstGeom>
                          <a:ln w="28575">
                            <a:solidFill>
                              <a:srgbClr val="FFC000"/>
                            </a:solidFill>
                          </a:ln>
                        </pic:spPr>
                      </pic:pic>
                    </a:graphicData>
                  </a:graphic>
                  <wp14:sizeRelH relativeFrom="margin">
                    <wp14:pctWidth>0</wp14:pctWidth>
                  </wp14:sizeRelH>
                  <wp14:sizeRelV relativeFrom="margin">
                    <wp14:pctHeight>0</wp14:pctHeight>
                  </wp14:sizeRelV>
                </wp:anchor>
              </w:drawing>
            </w:r>
            <w:bookmarkEnd w:id="0"/>
          </w:p>
        </w:tc>
        <w:tc>
          <w:tcPr>
            <w:tcW w:w="4857" w:type="dxa"/>
            <w:vAlign w:val="center"/>
          </w:tcPr>
          <w:p w14:paraId="37D55986" w14:textId="77777777" w:rsidR="004172BC" w:rsidRDefault="004172BC" w:rsidP="00AD0077">
            <w:pPr>
              <w:ind w:left="-90"/>
              <w:jc w:val="both"/>
              <w:rPr>
                <w:b/>
                <w:bCs/>
              </w:rPr>
            </w:pPr>
            <w:r>
              <w:rPr>
                <w:b/>
                <w:bCs/>
              </w:rPr>
              <w:t>Purpose:</w:t>
            </w:r>
          </w:p>
          <w:p w14:paraId="0ED828D9" w14:textId="77777777" w:rsidR="004172BC" w:rsidRDefault="004172BC" w:rsidP="00AD0077">
            <w:pPr>
              <w:ind w:left="-90"/>
              <w:jc w:val="both"/>
            </w:pPr>
          </w:p>
          <w:p w14:paraId="15A3C508" w14:textId="77777777" w:rsidR="004172BC" w:rsidRDefault="004172BC" w:rsidP="00AD0077">
            <w:pPr>
              <w:ind w:left="-90"/>
              <w:jc w:val="both"/>
            </w:pPr>
            <w:r w:rsidRPr="002E1228">
              <w:t>This interface admin can generate monthly booking reports.</w:t>
            </w:r>
          </w:p>
          <w:p w14:paraId="46CA8039" w14:textId="77777777" w:rsidR="004172BC" w:rsidRDefault="004172BC" w:rsidP="00AD0077">
            <w:pPr>
              <w:jc w:val="both"/>
            </w:pPr>
          </w:p>
          <w:p w14:paraId="61A5ED03" w14:textId="77777777" w:rsidR="004172BC" w:rsidRDefault="004172BC" w:rsidP="00AD0077">
            <w:pPr>
              <w:ind w:left="-90"/>
              <w:jc w:val="both"/>
            </w:pPr>
            <w:r w:rsidRPr="00575964">
              <w:rPr>
                <w:b/>
                <w:bCs/>
              </w:rPr>
              <w:t>Flow</w:t>
            </w:r>
            <w:r>
              <w:t xml:space="preserve">: </w:t>
            </w:r>
          </w:p>
          <w:p w14:paraId="358271EB" w14:textId="77777777" w:rsidR="004172BC" w:rsidRDefault="004172BC" w:rsidP="00AD0077">
            <w:pPr>
              <w:ind w:left="-90"/>
              <w:jc w:val="both"/>
            </w:pPr>
          </w:p>
          <w:p w14:paraId="68591870" w14:textId="77777777" w:rsidR="004172BC" w:rsidRDefault="004172BC" w:rsidP="00AD0077">
            <w:pPr>
              <w:ind w:left="-90"/>
              <w:jc w:val="both"/>
            </w:pPr>
            <w:r w:rsidRPr="00DE23AB">
              <w:t>Admin can view this interface by clicking “</w:t>
            </w:r>
            <w:r>
              <w:t xml:space="preserve">Go to </w:t>
            </w:r>
            <w:r w:rsidRPr="00DE23AB">
              <w:t xml:space="preserve">Extra-Facilities Management” </w:t>
            </w:r>
            <w:r>
              <w:t xml:space="preserve">button </w:t>
            </w:r>
            <w:r w:rsidRPr="00DE23AB">
              <w:t>in the admin</w:t>
            </w:r>
            <w:r>
              <w:t xml:space="preserve"> home </w:t>
            </w:r>
            <w:r w:rsidRPr="00DE23AB">
              <w:t>page. Once the admin clicks this “Generate Reports” button, he can view monthly booking details and generate those reports.</w:t>
            </w:r>
          </w:p>
          <w:p w14:paraId="3D0B793F" w14:textId="77777777" w:rsidR="004172BC" w:rsidRDefault="004172BC" w:rsidP="00AD0077">
            <w:pPr>
              <w:ind w:left="-90"/>
              <w:jc w:val="both"/>
              <w:rPr>
                <w:b/>
                <w:bCs/>
              </w:rPr>
            </w:pPr>
          </w:p>
          <w:p w14:paraId="7C3749B0" w14:textId="77777777" w:rsidR="004172BC" w:rsidRDefault="004172BC" w:rsidP="00AD0077">
            <w:pPr>
              <w:jc w:val="both"/>
              <w:rPr>
                <w:b/>
                <w:bCs/>
              </w:rPr>
            </w:pPr>
          </w:p>
          <w:p w14:paraId="7012E30A" w14:textId="77777777" w:rsidR="004172BC" w:rsidRDefault="004172BC" w:rsidP="00AD0077">
            <w:pPr>
              <w:ind w:left="-90"/>
              <w:jc w:val="both"/>
            </w:pPr>
            <w:r>
              <w:rPr>
                <w:b/>
                <w:bCs/>
              </w:rPr>
              <w:t>Good practices</w:t>
            </w:r>
            <w:r>
              <w:t>:</w:t>
            </w:r>
          </w:p>
          <w:p w14:paraId="1F9CEB73" w14:textId="77777777" w:rsidR="004172BC" w:rsidRDefault="004172BC" w:rsidP="00AD0077">
            <w:pPr>
              <w:ind w:left="-90"/>
              <w:jc w:val="both"/>
            </w:pPr>
          </w:p>
          <w:p w14:paraId="62015525" w14:textId="77777777" w:rsidR="004172BC" w:rsidRPr="00CC09D9" w:rsidRDefault="004172BC" w:rsidP="00AD0077">
            <w:pPr>
              <w:pStyle w:val="ListParagraph"/>
              <w:numPr>
                <w:ilvl w:val="0"/>
                <w:numId w:val="28"/>
              </w:numPr>
              <w:spacing w:after="160" w:line="259" w:lineRule="auto"/>
              <w:jc w:val="both"/>
              <w:rPr>
                <w:b/>
                <w:bCs/>
              </w:rPr>
            </w:pPr>
            <w:r>
              <w:t>All booking entries are displayed in a tabular format.</w:t>
            </w:r>
          </w:p>
          <w:p w14:paraId="682C5963" w14:textId="77777777" w:rsidR="004172BC" w:rsidRPr="00CC09D9" w:rsidRDefault="004172BC" w:rsidP="00AD0077">
            <w:pPr>
              <w:pStyle w:val="ListParagraph"/>
              <w:numPr>
                <w:ilvl w:val="0"/>
                <w:numId w:val="28"/>
              </w:numPr>
              <w:spacing w:after="160" w:line="259" w:lineRule="auto"/>
              <w:jc w:val="both"/>
              <w:rPr>
                <w:b/>
                <w:bCs/>
              </w:rPr>
            </w:pPr>
            <w:r>
              <w:t>Buttons are matched with color according to their functions.</w:t>
            </w:r>
          </w:p>
          <w:p w14:paraId="086E08DB" w14:textId="77777777" w:rsidR="004172BC" w:rsidRPr="00CC09D9" w:rsidRDefault="004172BC" w:rsidP="00AD0077">
            <w:pPr>
              <w:pStyle w:val="ListParagraph"/>
              <w:numPr>
                <w:ilvl w:val="0"/>
                <w:numId w:val="28"/>
              </w:numPr>
              <w:spacing w:after="160" w:line="259" w:lineRule="auto"/>
              <w:jc w:val="both"/>
              <w:rPr>
                <w:b/>
                <w:bCs/>
              </w:rPr>
            </w:pPr>
            <w:r>
              <w:t>Used meaningful label names. Each word should start with a capital letter.</w:t>
            </w:r>
          </w:p>
          <w:p w14:paraId="646D5835" w14:textId="77777777" w:rsidR="004172BC" w:rsidRDefault="004172BC" w:rsidP="00AD0077">
            <w:pPr>
              <w:ind w:left="-90"/>
              <w:jc w:val="both"/>
              <w:rPr>
                <w:b/>
                <w:bCs/>
              </w:rPr>
            </w:pPr>
          </w:p>
        </w:tc>
      </w:tr>
    </w:tbl>
    <w:p w14:paraId="3DFBD51D" w14:textId="50EFE819" w:rsidR="00E5151C" w:rsidRDefault="00E5151C" w:rsidP="0065497A"/>
    <w:p w14:paraId="1EA7DD54" w14:textId="28E2959E" w:rsidR="00BB5DAC" w:rsidRDefault="00BB5DAC" w:rsidP="0065497A"/>
    <w:p w14:paraId="1792876C" w14:textId="6B61F679" w:rsidR="00BB5DAC" w:rsidRDefault="00BB5DAC" w:rsidP="0065497A"/>
    <w:p w14:paraId="283981A9" w14:textId="77777777" w:rsidR="00BB5DAC" w:rsidRDefault="00BB5DAC" w:rsidP="0065497A"/>
    <w:sectPr w:rsidR="00BB5DAC" w:rsidSect="004172BC">
      <w:headerReference w:type="default" r:id="rId52"/>
      <w:footerReference w:type="even" r:id="rId53"/>
      <w:footerReference w:type="default" r:id="rId54"/>
      <w:pgSz w:w="15840" w:h="24480" w:code="3"/>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FE223" w14:textId="77777777" w:rsidR="006C6083" w:rsidRDefault="006C6083" w:rsidP="00563E00">
      <w:r>
        <w:separator/>
      </w:r>
    </w:p>
  </w:endnote>
  <w:endnote w:type="continuationSeparator" w:id="0">
    <w:p w14:paraId="77D66574" w14:textId="77777777" w:rsidR="006C6083" w:rsidRDefault="006C6083"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5251C" w14:textId="77777777" w:rsidR="00C46E08" w:rsidRDefault="00C46E08"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C46E08" w:rsidRDefault="00C46E08"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D8D0C" w14:textId="1DBCDEB4" w:rsidR="00C46E08" w:rsidRDefault="00C46E08" w:rsidP="005374AA">
    <w:pPr>
      <w:pStyle w:val="Footer"/>
      <w:framePr w:wrap="none" w:vAnchor="text" w:hAnchor="margin" w:xAlign="right" w:y="1"/>
      <w:rPr>
        <w:rStyle w:val="PageNumber"/>
      </w:rPr>
    </w:pPr>
  </w:p>
  <w:p w14:paraId="48CD3451" w14:textId="160B86E8" w:rsidR="00C46E08" w:rsidRDefault="00C46E08"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1B572516">
          <wp:simplePos x="0" y="0"/>
          <wp:positionH relativeFrom="page">
            <wp:align>left</wp:align>
          </wp:positionH>
          <wp:positionV relativeFrom="paragraph">
            <wp:posOffset>125730</wp:posOffset>
          </wp:positionV>
          <wp:extent cx="10505440" cy="330835"/>
          <wp:effectExtent l="0" t="0" r="0" b="0"/>
          <wp:wrapTight wrapText="bothSides">
            <wp:wrapPolygon edited="0">
              <wp:start x="21268" y="0"/>
              <wp:lineTo x="0" y="9950"/>
              <wp:lineTo x="0" y="19900"/>
              <wp:lineTo x="21543" y="19900"/>
              <wp:lineTo x="21543" y="0"/>
              <wp:lineTo x="21268"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10505440" cy="330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349E31" w14:textId="77777777" w:rsidR="006C6083" w:rsidRDefault="006C6083" w:rsidP="00563E00">
      <w:r>
        <w:separator/>
      </w:r>
    </w:p>
  </w:footnote>
  <w:footnote w:type="continuationSeparator" w:id="0">
    <w:p w14:paraId="71636178" w14:textId="77777777" w:rsidR="006C6083" w:rsidRDefault="006C6083" w:rsidP="00563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20CA3B" w14:textId="227EE0D3" w:rsidR="00C46E08" w:rsidRDefault="00C46E08" w:rsidP="00277055">
    <w:pPr>
      <w:pStyle w:val="Header"/>
      <w:ind w:left="2880"/>
      <w:rPr>
        <w:b/>
        <w:sz w:val="32"/>
      </w:rPr>
    </w:pPr>
    <w:r>
      <w:rPr>
        <w:noProof/>
      </w:rPr>
      <w:drawing>
        <wp:anchor distT="0" distB="0" distL="114300" distR="114300" simplePos="0" relativeHeight="251670016" behindDoc="1" locked="0" layoutInCell="1" allowOverlap="1" wp14:anchorId="2ED32C10" wp14:editId="37DD0306">
          <wp:simplePos x="0" y="0"/>
          <wp:positionH relativeFrom="page">
            <wp:align>right</wp:align>
          </wp:positionH>
          <wp:positionV relativeFrom="paragraph">
            <wp:posOffset>-424180</wp:posOffset>
          </wp:positionV>
          <wp:extent cx="8545195" cy="269240"/>
          <wp:effectExtent l="0" t="0" r="8255" b="0"/>
          <wp:wrapTight wrapText="bothSides">
            <wp:wrapPolygon edited="0">
              <wp:start x="21600" y="21600"/>
              <wp:lineTo x="21600" y="1732"/>
              <wp:lineTo x="20492" y="1732"/>
              <wp:lineTo x="27" y="10902"/>
              <wp:lineTo x="27"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rot="10800000">
                    <a:off x="0" y="0"/>
                    <a:ext cx="8545195" cy="269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1" allowOverlap="1" wp14:anchorId="3133D446" wp14:editId="0AC05394">
          <wp:simplePos x="0" y="0"/>
          <wp:positionH relativeFrom="column">
            <wp:posOffset>-260142</wp:posOffset>
          </wp:positionH>
          <wp:positionV relativeFrom="paragraph">
            <wp:posOffset>-224610</wp:posOffset>
          </wp:positionV>
          <wp:extent cx="1240790" cy="482600"/>
          <wp:effectExtent l="0" t="0" r="0" b="0"/>
          <wp:wrapTight wrapText="bothSides">
            <wp:wrapPolygon edited="0">
              <wp:start x="0" y="0"/>
              <wp:lineTo x="0" y="20463"/>
              <wp:lineTo x="21224" y="20463"/>
              <wp:lineTo x="21224" y="0"/>
              <wp:lineTo x="46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2">
                    <a:extLst>
                      <a:ext uri="{28A0092B-C50C-407E-A947-70E740481C1C}">
                        <a14:useLocalDpi xmlns:a14="http://schemas.microsoft.com/office/drawing/2010/main" val="0"/>
                      </a:ext>
                    </a:extLst>
                  </a:blip>
                  <a:srcRect t="28846" b="22534"/>
                  <a:stretch/>
                </pic:blipFill>
                <pic:spPr bwMode="auto">
                  <a:xfrm>
                    <a:off x="0" y="0"/>
                    <a:ext cx="124079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32"/>
      </w:rPr>
      <w:t xml:space="preserve">      BSc (Hons) in Information Technology Specializing in SE</w:t>
    </w:r>
  </w:p>
  <w:p w14:paraId="1410D79A" w14:textId="5E08373A" w:rsidR="00C46E08" w:rsidRDefault="00C46E08" w:rsidP="00277055">
    <w:pPr>
      <w:pStyle w:val="Header"/>
      <w:ind w:left="2880"/>
      <w:rPr>
        <w:noProof/>
      </w:rPr>
    </w:pPr>
    <w:r>
      <w:rPr>
        <w:b/>
        <w:sz w:val="32"/>
      </w:rPr>
      <w:t xml:space="preserve">                                             Year 3</w:t>
    </w:r>
  </w:p>
  <w:p w14:paraId="4BEE6F4D" w14:textId="77777777" w:rsidR="00C46E08" w:rsidRDefault="00C46E08" w:rsidP="00277055">
    <w:pPr>
      <w:pStyle w:val="Header"/>
      <w:ind w:left="1440"/>
      <w:jc w:val="center"/>
      <w:rPr>
        <w:b/>
      </w:rPr>
    </w:pPr>
    <w:bookmarkStart w:id="1" w:name="_Hlk13167873"/>
  </w:p>
  <w:p w14:paraId="36F13286" w14:textId="5B96C490" w:rsidR="00C46E08" w:rsidRPr="002259E9" w:rsidRDefault="00C46E08" w:rsidP="00277055">
    <w:pPr>
      <w:pStyle w:val="Header"/>
      <w:ind w:left="1440"/>
      <w:rPr>
        <w:rFonts w:ascii="Cambria" w:hAnsi="Cambria"/>
        <w:b/>
        <w:sz w:val="32"/>
      </w:rPr>
    </w:pPr>
    <w:r>
      <w:rPr>
        <w:rFonts w:ascii="Cambria" w:hAnsi="Cambria"/>
        <w:b/>
        <w:sz w:val="32"/>
      </w:rPr>
      <w:t xml:space="preserve">                                                                Assignment 1</w:t>
    </w:r>
  </w:p>
  <w:p w14:paraId="3B8EB963" w14:textId="0870ACB9" w:rsidR="00C46E08" w:rsidRDefault="00C46E08" w:rsidP="0046595A">
    <w:pPr>
      <w:pStyle w:val="Header"/>
      <w:rPr>
        <w:noProof/>
      </w:rPr>
    </w:pPr>
  </w:p>
  <w:p w14:paraId="6251BB9C" w14:textId="7E11ADB5" w:rsidR="00C46E08" w:rsidRDefault="00C46E08"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62848" behindDoc="0" locked="0" layoutInCell="1" allowOverlap="1" wp14:anchorId="792A4953" wp14:editId="7A114091">
              <wp:simplePos x="0" y="0"/>
              <wp:positionH relativeFrom="margin">
                <wp:posOffset>-295865</wp:posOffset>
              </wp:positionH>
              <wp:positionV relativeFrom="paragraph">
                <wp:posOffset>219614</wp:posOffset>
              </wp:positionV>
              <wp:extent cx="9370577" cy="15713"/>
              <wp:effectExtent l="0" t="0" r="21590" b="22860"/>
              <wp:wrapNone/>
              <wp:docPr id="6" name="Straight Connector 6"/>
              <wp:cNvGraphicFramePr/>
              <a:graphic xmlns:a="http://schemas.openxmlformats.org/drawingml/2006/main">
                <a:graphicData uri="http://schemas.microsoft.com/office/word/2010/wordprocessingShape">
                  <wps:wsp>
                    <wps:cNvCnPr/>
                    <wps:spPr>
                      <a:xfrm flipV="1">
                        <a:off x="0" y="0"/>
                        <a:ext cx="9370577" cy="15713"/>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BBF2E3C" id="Straight Connector 6" o:spid="_x0000_s1026" style="position:absolute;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3pt,17.3pt" to="714.55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" strokecolor="#242d66" strokeweight="1pt">
              <v:stroke joinstyle="miter"/>
              <w10:wrap anchorx="margin"/>
            </v:line>
          </w:pict>
        </mc:Fallback>
      </mc:AlternateContent>
    </w:r>
    <w:r>
      <w:rPr>
        <w:b/>
        <w:sz w:val="28"/>
      </w:rPr>
      <w:t>SE3080 – SPM</w:t>
    </w:r>
    <w:r>
      <w:rPr>
        <w:b/>
      </w:rPr>
      <w:tab/>
    </w:r>
    <w:r>
      <w:rPr>
        <w:b/>
      </w:rPr>
      <w:tab/>
      <w:t xml:space="preserve">                                                                                                                                           </w:t>
    </w:r>
    <w:r>
      <w:rPr>
        <w:b/>
        <w:sz w:val="28"/>
      </w:rPr>
      <w:t>Semester 2</w:t>
    </w:r>
  </w:p>
  <w:bookmarkEnd w:id="1"/>
  <w:p w14:paraId="74972935" w14:textId="609C8F62" w:rsidR="00C46E08" w:rsidRDefault="00C46E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94A59"/>
    <w:multiLevelType w:val="hybridMultilevel"/>
    <w:tmpl w:val="D4AED0E4"/>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6FD3BFB"/>
    <w:multiLevelType w:val="hybridMultilevel"/>
    <w:tmpl w:val="BD526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1E736D"/>
    <w:multiLevelType w:val="hybridMultilevel"/>
    <w:tmpl w:val="2CFA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C76FA"/>
    <w:multiLevelType w:val="hybridMultilevel"/>
    <w:tmpl w:val="6B38D3BA"/>
    <w:lvl w:ilvl="0" w:tplc="296469B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25A9E"/>
    <w:multiLevelType w:val="hybridMultilevel"/>
    <w:tmpl w:val="C708F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34625"/>
    <w:multiLevelType w:val="hybridMultilevel"/>
    <w:tmpl w:val="6548D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A5F4E"/>
    <w:multiLevelType w:val="hybridMultilevel"/>
    <w:tmpl w:val="174C1B7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155E6DC4"/>
    <w:multiLevelType w:val="hybridMultilevel"/>
    <w:tmpl w:val="6A0E2B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6B2701B"/>
    <w:multiLevelType w:val="hybridMultilevel"/>
    <w:tmpl w:val="1ED2D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D40708"/>
    <w:multiLevelType w:val="hybridMultilevel"/>
    <w:tmpl w:val="0E2E6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0470EA"/>
    <w:multiLevelType w:val="hybridMultilevel"/>
    <w:tmpl w:val="9E9AE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987665"/>
    <w:multiLevelType w:val="hybridMultilevel"/>
    <w:tmpl w:val="99B8D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106C3E"/>
    <w:multiLevelType w:val="hybridMultilevel"/>
    <w:tmpl w:val="9668A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CC6A5A"/>
    <w:multiLevelType w:val="hybridMultilevel"/>
    <w:tmpl w:val="1390E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01314"/>
    <w:multiLevelType w:val="hybridMultilevel"/>
    <w:tmpl w:val="4AB46DF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B9B0BF2"/>
    <w:multiLevelType w:val="hybridMultilevel"/>
    <w:tmpl w:val="CB2A9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273E7"/>
    <w:multiLevelType w:val="hybridMultilevel"/>
    <w:tmpl w:val="C34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0182C"/>
    <w:multiLevelType w:val="hybridMultilevel"/>
    <w:tmpl w:val="18D634EE"/>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302F4A71"/>
    <w:multiLevelType w:val="hybridMultilevel"/>
    <w:tmpl w:val="3760C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F83C17"/>
    <w:multiLevelType w:val="hybridMultilevel"/>
    <w:tmpl w:val="C78A7358"/>
    <w:lvl w:ilvl="0" w:tplc="DC9607B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3A1C79"/>
    <w:multiLevelType w:val="hybridMultilevel"/>
    <w:tmpl w:val="4DCC0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00963"/>
    <w:multiLevelType w:val="hybridMultilevel"/>
    <w:tmpl w:val="4130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E5674"/>
    <w:multiLevelType w:val="hybridMultilevel"/>
    <w:tmpl w:val="FBE087C6"/>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39B5B78"/>
    <w:multiLevelType w:val="multilevel"/>
    <w:tmpl w:val="A0902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CD410F"/>
    <w:multiLevelType w:val="hybridMultilevel"/>
    <w:tmpl w:val="2BE2C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BB5A3D"/>
    <w:multiLevelType w:val="hybridMultilevel"/>
    <w:tmpl w:val="29FE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EE6743"/>
    <w:multiLevelType w:val="hybridMultilevel"/>
    <w:tmpl w:val="9396601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7" w15:restartNumberingAfterBreak="0">
    <w:nsid w:val="4E8C0555"/>
    <w:multiLevelType w:val="multilevel"/>
    <w:tmpl w:val="749CE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CC0529"/>
    <w:multiLevelType w:val="hybridMultilevel"/>
    <w:tmpl w:val="3926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F057C3"/>
    <w:multiLevelType w:val="hybridMultilevel"/>
    <w:tmpl w:val="42C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A91038"/>
    <w:multiLevelType w:val="hybridMultilevel"/>
    <w:tmpl w:val="87AEA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D73CF5"/>
    <w:multiLevelType w:val="hybridMultilevel"/>
    <w:tmpl w:val="84C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F610F9"/>
    <w:multiLevelType w:val="hybridMultilevel"/>
    <w:tmpl w:val="3F8E9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5851A8"/>
    <w:multiLevelType w:val="hybridMultilevel"/>
    <w:tmpl w:val="AFE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936D9B"/>
    <w:multiLevelType w:val="hybridMultilevel"/>
    <w:tmpl w:val="6AAE3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0A409B"/>
    <w:multiLevelType w:val="multilevel"/>
    <w:tmpl w:val="5784C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804655"/>
    <w:multiLevelType w:val="hybridMultilevel"/>
    <w:tmpl w:val="7688B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03497C"/>
    <w:multiLevelType w:val="hybridMultilevel"/>
    <w:tmpl w:val="BA0847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787D2C70"/>
    <w:multiLevelType w:val="hybridMultilevel"/>
    <w:tmpl w:val="67DA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7347A8"/>
    <w:multiLevelType w:val="hybridMultilevel"/>
    <w:tmpl w:val="20384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ED3072"/>
    <w:multiLevelType w:val="hybridMultilevel"/>
    <w:tmpl w:val="7C2C2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
  </w:num>
  <w:num w:numId="3">
    <w:abstractNumId w:val="32"/>
  </w:num>
  <w:num w:numId="4">
    <w:abstractNumId w:val="33"/>
  </w:num>
  <w:num w:numId="5">
    <w:abstractNumId w:val="16"/>
  </w:num>
  <w:num w:numId="6">
    <w:abstractNumId w:val="39"/>
  </w:num>
  <w:num w:numId="7">
    <w:abstractNumId w:val="20"/>
  </w:num>
  <w:num w:numId="8">
    <w:abstractNumId w:val="12"/>
  </w:num>
  <w:num w:numId="9">
    <w:abstractNumId w:val="5"/>
  </w:num>
  <w:num w:numId="10">
    <w:abstractNumId w:val="30"/>
  </w:num>
  <w:num w:numId="11">
    <w:abstractNumId w:val="4"/>
  </w:num>
  <w:num w:numId="12">
    <w:abstractNumId w:val="36"/>
  </w:num>
  <w:num w:numId="13">
    <w:abstractNumId w:val="7"/>
  </w:num>
  <w:num w:numId="14">
    <w:abstractNumId w:val="21"/>
  </w:num>
  <w:num w:numId="15">
    <w:abstractNumId w:val="13"/>
  </w:num>
  <w:num w:numId="16">
    <w:abstractNumId w:val="8"/>
  </w:num>
  <w:num w:numId="17">
    <w:abstractNumId w:val="29"/>
  </w:num>
  <w:num w:numId="18">
    <w:abstractNumId w:val="38"/>
  </w:num>
  <w:num w:numId="19">
    <w:abstractNumId w:val="6"/>
  </w:num>
  <w:num w:numId="20">
    <w:abstractNumId w:val="9"/>
  </w:num>
  <w:num w:numId="21">
    <w:abstractNumId w:val="3"/>
  </w:num>
  <w:num w:numId="22">
    <w:abstractNumId w:val="15"/>
  </w:num>
  <w:num w:numId="23">
    <w:abstractNumId w:val="17"/>
  </w:num>
  <w:num w:numId="24">
    <w:abstractNumId w:val="14"/>
  </w:num>
  <w:num w:numId="25">
    <w:abstractNumId w:val="22"/>
  </w:num>
  <w:num w:numId="26">
    <w:abstractNumId w:val="0"/>
  </w:num>
  <w:num w:numId="27">
    <w:abstractNumId w:val="37"/>
  </w:num>
  <w:num w:numId="28">
    <w:abstractNumId w:val="26"/>
  </w:num>
  <w:num w:numId="29">
    <w:abstractNumId w:val="19"/>
  </w:num>
  <w:num w:numId="30">
    <w:abstractNumId w:val="25"/>
  </w:num>
  <w:num w:numId="31">
    <w:abstractNumId w:val="27"/>
  </w:num>
  <w:num w:numId="32">
    <w:abstractNumId w:val="35"/>
  </w:num>
  <w:num w:numId="33">
    <w:abstractNumId w:val="1"/>
  </w:num>
  <w:num w:numId="34">
    <w:abstractNumId w:val="18"/>
  </w:num>
  <w:num w:numId="35">
    <w:abstractNumId w:val="10"/>
  </w:num>
  <w:num w:numId="36">
    <w:abstractNumId w:val="24"/>
  </w:num>
  <w:num w:numId="37">
    <w:abstractNumId w:val="28"/>
  </w:num>
  <w:num w:numId="38">
    <w:abstractNumId w:val="23"/>
  </w:num>
  <w:num w:numId="39">
    <w:abstractNumId w:val="34"/>
  </w:num>
  <w:num w:numId="40">
    <w:abstractNumId w:val="11"/>
  </w:num>
  <w:num w:numId="4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5399"/>
    <w:rsid w:val="000164FF"/>
    <w:rsid w:val="00026EA9"/>
    <w:rsid w:val="00027869"/>
    <w:rsid w:val="0003435E"/>
    <w:rsid w:val="00045D1A"/>
    <w:rsid w:val="000469BD"/>
    <w:rsid w:val="00052AF3"/>
    <w:rsid w:val="0006422E"/>
    <w:rsid w:val="0007231A"/>
    <w:rsid w:val="00091D1D"/>
    <w:rsid w:val="000A7A19"/>
    <w:rsid w:val="000C4EFD"/>
    <w:rsid w:val="000C69B7"/>
    <w:rsid w:val="000F447C"/>
    <w:rsid w:val="00102D9B"/>
    <w:rsid w:val="00106F9A"/>
    <w:rsid w:val="00107088"/>
    <w:rsid w:val="00110937"/>
    <w:rsid w:val="001136D9"/>
    <w:rsid w:val="00130D73"/>
    <w:rsid w:val="00133CC1"/>
    <w:rsid w:val="0014302F"/>
    <w:rsid w:val="00176D00"/>
    <w:rsid w:val="00183741"/>
    <w:rsid w:val="001852E8"/>
    <w:rsid w:val="00194DFE"/>
    <w:rsid w:val="001973BD"/>
    <w:rsid w:val="001B36CE"/>
    <w:rsid w:val="001B6C4B"/>
    <w:rsid w:val="001C4B61"/>
    <w:rsid w:val="001C5E77"/>
    <w:rsid w:val="001C6630"/>
    <w:rsid w:val="001C6BD1"/>
    <w:rsid w:val="001D4D13"/>
    <w:rsid w:val="001E0583"/>
    <w:rsid w:val="001E0606"/>
    <w:rsid w:val="001E76E9"/>
    <w:rsid w:val="00200F56"/>
    <w:rsid w:val="00222B4C"/>
    <w:rsid w:val="00227E57"/>
    <w:rsid w:val="00234F29"/>
    <w:rsid w:val="00245624"/>
    <w:rsid w:val="00250046"/>
    <w:rsid w:val="002518B7"/>
    <w:rsid w:val="00252F4F"/>
    <w:rsid w:val="00256180"/>
    <w:rsid w:val="0027058B"/>
    <w:rsid w:val="00274A8B"/>
    <w:rsid w:val="00275664"/>
    <w:rsid w:val="00277055"/>
    <w:rsid w:val="00290D8D"/>
    <w:rsid w:val="0029532A"/>
    <w:rsid w:val="002A4ADB"/>
    <w:rsid w:val="002B2921"/>
    <w:rsid w:val="002B5C87"/>
    <w:rsid w:val="002D0164"/>
    <w:rsid w:val="002D5929"/>
    <w:rsid w:val="002E2815"/>
    <w:rsid w:val="002E2B6D"/>
    <w:rsid w:val="002E35E0"/>
    <w:rsid w:val="002F25E9"/>
    <w:rsid w:val="002F7AD8"/>
    <w:rsid w:val="003142CC"/>
    <w:rsid w:val="003165E1"/>
    <w:rsid w:val="00321B75"/>
    <w:rsid w:val="00340DCA"/>
    <w:rsid w:val="0034109E"/>
    <w:rsid w:val="00346AE3"/>
    <w:rsid w:val="003628CD"/>
    <w:rsid w:val="00362BB5"/>
    <w:rsid w:val="003642AC"/>
    <w:rsid w:val="003668AB"/>
    <w:rsid w:val="00370907"/>
    <w:rsid w:val="00374E80"/>
    <w:rsid w:val="00376110"/>
    <w:rsid w:val="003766AC"/>
    <w:rsid w:val="00377275"/>
    <w:rsid w:val="003902C0"/>
    <w:rsid w:val="003902C9"/>
    <w:rsid w:val="00392AA0"/>
    <w:rsid w:val="003A390D"/>
    <w:rsid w:val="003B202C"/>
    <w:rsid w:val="003B2CAF"/>
    <w:rsid w:val="003D036A"/>
    <w:rsid w:val="003D117A"/>
    <w:rsid w:val="003D55B2"/>
    <w:rsid w:val="003F224C"/>
    <w:rsid w:val="003F348C"/>
    <w:rsid w:val="00400FFC"/>
    <w:rsid w:val="00411211"/>
    <w:rsid w:val="00413188"/>
    <w:rsid w:val="004172BC"/>
    <w:rsid w:val="00417736"/>
    <w:rsid w:val="00420F1A"/>
    <w:rsid w:val="00421E10"/>
    <w:rsid w:val="00435030"/>
    <w:rsid w:val="00446697"/>
    <w:rsid w:val="0046595A"/>
    <w:rsid w:val="004843F7"/>
    <w:rsid w:val="00487FB5"/>
    <w:rsid w:val="004A0C0C"/>
    <w:rsid w:val="004A356C"/>
    <w:rsid w:val="004C74BA"/>
    <w:rsid w:val="004E2E6D"/>
    <w:rsid w:val="004F4B1F"/>
    <w:rsid w:val="004F4E48"/>
    <w:rsid w:val="004F7DA5"/>
    <w:rsid w:val="00506808"/>
    <w:rsid w:val="005119D1"/>
    <w:rsid w:val="00520C9C"/>
    <w:rsid w:val="00524CDB"/>
    <w:rsid w:val="00525976"/>
    <w:rsid w:val="00533EF7"/>
    <w:rsid w:val="005374AA"/>
    <w:rsid w:val="00555115"/>
    <w:rsid w:val="00563E00"/>
    <w:rsid w:val="005740F0"/>
    <w:rsid w:val="005745E0"/>
    <w:rsid w:val="005877A1"/>
    <w:rsid w:val="00594C63"/>
    <w:rsid w:val="00595164"/>
    <w:rsid w:val="00595A05"/>
    <w:rsid w:val="005A17D0"/>
    <w:rsid w:val="005A2B3C"/>
    <w:rsid w:val="005A738C"/>
    <w:rsid w:val="005C4EB6"/>
    <w:rsid w:val="005F5F69"/>
    <w:rsid w:val="006023F3"/>
    <w:rsid w:val="0060707D"/>
    <w:rsid w:val="006362D1"/>
    <w:rsid w:val="00642576"/>
    <w:rsid w:val="006452CA"/>
    <w:rsid w:val="0065497A"/>
    <w:rsid w:val="00655634"/>
    <w:rsid w:val="00655D23"/>
    <w:rsid w:val="00671004"/>
    <w:rsid w:val="006759A7"/>
    <w:rsid w:val="00694352"/>
    <w:rsid w:val="006A37F9"/>
    <w:rsid w:val="006A3FB1"/>
    <w:rsid w:val="006B7EFD"/>
    <w:rsid w:val="006C0F6D"/>
    <w:rsid w:val="006C6083"/>
    <w:rsid w:val="006D1900"/>
    <w:rsid w:val="006D44CC"/>
    <w:rsid w:val="006E4D6C"/>
    <w:rsid w:val="006E54BD"/>
    <w:rsid w:val="006E73F3"/>
    <w:rsid w:val="006F0FBF"/>
    <w:rsid w:val="006F6893"/>
    <w:rsid w:val="00701032"/>
    <w:rsid w:val="00730008"/>
    <w:rsid w:val="00733DEF"/>
    <w:rsid w:val="00745A84"/>
    <w:rsid w:val="007602C6"/>
    <w:rsid w:val="00787058"/>
    <w:rsid w:val="0079052F"/>
    <w:rsid w:val="007B35B1"/>
    <w:rsid w:val="007B4F6D"/>
    <w:rsid w:val="007B73C6"/>
    <w:rsid w:val="007C50B2"/>
    <w:rsid w:val="007D0F19"/>
    <w:rsid w:val="007D2C93"/>
    <w:rsid w:val="007F4F77"/>
    <w:rsid w:val="0080049B"/>
    <w:rsid w:val="00805B29"/>
    <w:rsid w:val="00813B3A"/>
    <w:rsid w:val="00835343"/>
    <w:rsid w:val="00852E5A"/>
    <w:rsid w:val="00862876"/>
    <w:rsid w:val="00882851"/>
    <w:rsid w:val="008855DB"/>
    <w:rsid w:val="00892A66"/>
    <w:rsid w:val="008A2206"/>
    <w:rsid w:val="008B4CD8"/>
    <w:rsid w:val="008D57BE"/>
    <w:rsid w:val="00900807"/>
    <w:rsid w:val="00905D7B"/>
    <w:rsid w:val="00912FD9"/>
    <w:rsid w:val="00913C69"/>
    <w:rsid w:val="00925402"/>
    <w:rsid w:val="0093099E"/>
    <w:rsid w:val="0094713D"/>
    <w:rsid w:val="00951069"/>
    <w:rsid w:val="00964662"/>
    <w:rsid w:val="00966C0F"/>
    <w:rsid w:val="00990A5B"/>
    <w:rsid w:val="009920FF"/>
    <w:rsid w:val="00995B2F"/>
    <w:rsid w:val="009A1C46"/>
    <w:rsid w:val="009C2943"/>
    <w:rsid w:val="009C6BC1"/>
    <w:rsid w:val="009D2F13"/>
    <w:rsid w:val="009D75DD"/>
    <w:rsid w:val="009E0C54"/>
    <w:rsid w:val="009F0471"/>
    <w:rsid w:val="00A01C40"/>
    <w:rsid w:val="00A02021"/>
    <w:rsid w:val="00A0764D"/>
    <w:rsid w:val="00A132EB"/>
    <w:rsid w:val="00A13BAB"/>
    <w:rsid w:val="00A31367"/>
    <w:rsid w:val="00A42C7D"/>
    <w:rsid w:val="00A50711"/>
    <w:rsid w:val="00A50721"/>
    <w:rsid w:val="00A60F06"/>
    <w:rsid w:val="00AA14C5"/>
    <w:rsid w:val="00AB0B5C"/>
    <w:rsid w:val="00AD0077"/>
    <w:rsid w:val="00AE7622"/>
    <w:rsid w:val="00AF0C04"/>
    <w:rsid w:val="00AF57E9"/>
    <w:rsid w:val="00B02AFC"/>
    <w:rsid w:val="00B16121"/>
    <w:rsid w:val="00B325CE"/>
    <w:rsid w:val="00B74A43"/>
    <w:rsid w:val="00B75856"/>
    <w:rsid w:val="00B93817"/>
    <w:rsid w:val="00B93C71"/>
    <w:rsid w:val="00BA35BC"/>
    <w:rsid w:val="00BA659A"/>
    <w:rsid w:val="00BB5DAC"/>
    <w:rsid w:val="00BD0EBB"/>
    <w:rsid w:val="00BE2802"/>
    <w:rsid w:val="00BE3A10"/>
    <w:rsid w:val="00BF30C3"/>
    <w:rsid w:val="00BF49D0"/>
    <w:rsid w:val="00C04B4E"/>
    <w:rsid w:val="00C20C9D"/>
    <w:rsid w:val="00C46E08"/>
    <w:rsid w:val="00C7096B"/>
    <w:rsid w:val="00C76747"/>
    <w:rsid w:val="00C76B42"/>
    <w:rsid w:val="00C84691"/>
    <w:rsid w:val="00CA5DF0"/>
    <w:rsid w:val="00CD02B9"/>
    <w:rsid w:val="00CD67E5"/>
    <w:rsid w:val="00CF01FA"/>
    <w:rsid w:val="00D07557"/>
    <w:rsid w:val="00D11D7C"/>
    <w:rsid w:val="00D13E08"/>
    <w:rsid w:val="00D14A84"/>
    <w:rsid w:val="00D16C3C"/>
    <w:rsid w:val="00D375F0"/>
    <w:rsid w:val="00D4237E"/>
    <w:rsid w:val="00D64055"/>
    <w:rsid w:val="00D818D7"/>
    <w:rsid w:val="00D845D6"/>
    <w:rsid w:val="00D93B65"/>
    <w:rsid w:val="00DA1C95"/>
    <w:rsid w:val="00DD024B"/>
    <w:rsid w:val="00DD3F12"/>
    <w:rsid w:val="00DD4AFC"/>
    <w:rsid w:val="00DF7B36"/>
    <w:rsid w:val="00E1390C"/>
    <w:rsid w:val="00E243D6"/>
    <w:rsid w:val="00E269A0"/>
    <w:rsid w:val="00E30485"/>
    <w:rsid w:val="00E30950"/>
    <w:rsid w:val="00E409B4"/>
    <w:rsid w:val="00E42F16"/>
    <w:rsid w:val="00E5151C"/>
    <w:rsid w:val="00E6765E"/>
    <w:rsid w:val="00E70445"/>
    <w:rsid w:val="00E73A37"/>
    <w:rsid w:val="00E83DD7"/>
    <w:rsid w:val="00E84810"/>
    <w:rsid w:val="00E938AC"/>
    <w:rsid w:val="00E9580B"/>
    <w:rsid w:val="00ED2EEB"/>
    <w:rsid w:val="00ED6E2A"/>
    <w:rsid w:val="00EF1ECE"/>
    <w:rsid w:val="00F125EA"/>
    <w:rsid w:val="00F317B6"/>
    <w:rsid w:val="00F344AD"/>
    <w:rsid w:val="00F42C08"/>
    <w:rsid w:val="00F43448"/>
    <w:rsid w:val="00F73BC6"/>
    <w:rsid w:val="00F74D12"/>
    <w:rsid w:val="00F81D1A"/>
    <w:rsid w:val="00F83892"/>
    <w:rsid w:val="00F934F7"/>
    <w:rsid w:val="00FC023B"/>
    <w:rsid w:val="00FD0EDF"/>
    <w:rsid w:val="00FD30C7"/>
    <w:rsid w:val="00FE240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4FD5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099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iPriority w:val="99"/>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21" Type="http://schemas.openxmlformats.org/officeDocument/2006/relationships/image" Target="media/image11.jpeg"/><Relationship Id="rId34" Type="http://schemas.openxmlformats.org/officeDocument/2006/relationships/image" Target="media/image24.jpe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9" Type="http://schemas.openxmlformats.org/officeDocument/2006/relationships/image" Target="media/image19.jpeg"/><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20" Type="http://schemas.openxmlformats.org/officeDocument/2006/relationships/image" Target="media/image10.jpeg"/><Relationship Id="rId41" Type="http://schemas.openxmlformats.org/officeDocument/2006/relationships/image" Target="media/image31.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PNG"/></Relationships>
</file>

<file path=word/_rels/footer2.xml.rels><?xml version="1.0" encoding="UTF-8" standalone="yes"?>
<Relationships xmlns="http://schemas.openxmlformats.org/package/2006/relationships"><Relationship Id="rId2" Type="http://schemas.openxmlformats.org/officeDocument/2006/relationships/image" Target="media/image44.png"/><Relationship Id="rId1" Type="http://schemas.openxmlformats.org/officeDocument/2006/relationships/image" Target="media/image42.png"/></Relationships>
</file>

<file path=word/_rels/header1.xml.rels><?xml version="1.0" encoding="UTF-8" standalone="yes"?>
<Relationships xmlns="http://schemas.openxmlformats.org/package/2006/relationships"><Relationship Id="rId2" Type="http://schemas.openxmlformats.org/officeDocument/2006/relationships/image" Target="media/image43.png"/><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CD8C5A-AE9F-439F-B5A9-897B4EE06663}">
  <ds:schemaRefs>
    <ds:schemaRef ds:uri="http://schemas.microsoft.com/sharepoint/v3/contenttype/forms"/>
  </ds:schemaRefs>
</ds:datastoreItem>
</file>

<file path=customXml/itemProps3.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61D4CE1-211D-42B9-91CD-2A2101B12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TotalTime>
  <Pages>20</Pages>
  <Words>4609</Words>
  <Characters>2627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Kumari K.T.C.R. it20172046</cp:lastModifiedBy>
  <cp:revision>34</cp:revision>
  <cp:lastPrinted>2020-02-18T10:41:00Z</cp:lastPrinted>
  <dcterms:created xsi:type="dcterms:W3CDTF">2022-08-09T11:15:00Z</dcterms:created>
  <dcterms:modified xsi:type="dcterms:W3CDTF">2022-08-20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